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45ABF" w14:textId="77777777" w:rsidR="00AF4EB3" w:rsidRPr="00EF3046" w:rsidRDefault="00AF4EB3" w:rsidP="00E37E96">
      <w:pPr>
        <w:pStyle w:val="ChapterTitle"/>
        <w:rPr>
          <w:lang w:val="en-GB"/>
        </w:rPr>
      </w:pPr>
      <w:bookmarkStart w:id="0" w:name="_Toc317685601"/>
      <w:bookmarkStart w:id="1" w:name="_Toc373150692"/>
      <w:bookmarkStart w:id="2" w:name="_Toc387255681"/>
      <w:bookmarkStart w:id="3" w:name="_Toc391296367"/>
      <w:bookmarkStart w:id="4" w:name="_Toc502751472"/>
      <w:bookmarkStart w:id="5" w:name="_Toc167449777"/>
      <w:r w:rsidRPr="00EF3046">
        <w:rPr>
          <w:lang w:val="en-GB"/>
        </w:rPr>
        <w:t>Preface</w:t>
      </w:r>
      <w:bookmarkEnd w:id="0"/>
      <w:bookmarkEnd w:id="1"/>
      <w:bookmarkEnd w:id="2"/>
      <w:bookmarkEnd w:id="3"/>
      <w:bookmarkEnd w:id="4"/>
      <w:bookmarkEnd w:id="5"/>
    </w:p>
    <w:p w14:paraId="47B595A9" w14:textId="5572A5CD" w:rsidR="008F037C" w:rsidRDefault="00260289" w:rsidP="008F037C">
      <w:pPr>
        <w:pStyle w:val="BodyText"/>
        <w:rPr>
          <w:lang w:val="en-GB"/>
        </w:rPr>
      </w:pPr>
      <w:r>
        <w:rPr>
          <w:lang w:val="en-GB"/>
        </w:rPr>
        <w:t>Trade Innovation</w:t>
      </w:r>
      <w:r w:rsidR="008F037C" w:rsidRPr="008F037C">
        <w:rPr>
          <w:lang w:val="en-GB"/>
        </w:rPr>
        <w:t xml:space="preserve"> </w:t>
      </w:r>
      <w:r w:rsidR="00502B3D">
        <w:rPr>
          <w:lang w:val="en-GB"/>
        </w:rPr>
        <w:t xml:space="preserve">introduces </w:t>
      </w:r>
      <w:r w:rsidR="008F037C" w:rsidRPr="008F037C">
        <w:rPr>
          <w:lang w:val="en-GB"/>
        </w:rPr>
        <w:t>a</w:t>
      </w:r>
      <w:r w:rsidR="0024677C">
        <w:rPr>
          <w:lang w:val="en-GB"/>
        </w:rPr>
        <w:t>n enhanced</w:t>
      </w:r>
      <w:r w:rsidR="008F037C" w:rsidRPr="008F037C">
        <w:rPr>
          <w:lang w:val="en-GB"/>
        </w:rPr>
        <w:t xml:space="preserve"> Billing</w:t>
      </w:r>
      <w:r w:rsidR="00502B3D">
        <w:rPr>
          <w:lang w:val="en-GB"/>
        </w:rPr>
        <w:t>+</w:t>
      </w:r>
      <w:r w:rsidR="008F037C" w:rsidRPr="008F037C">
        <w:rPr>
          <w:lang w:val="en-GB"/>
        </w:rPr>
        <w:t xml:space="preserve"> module</w:t>
      </w:r>
      <w:r w:rsidR="00B249E2">
        <w:rPr>
          <w:lang w:val="en-GB"/>
        </w:rPr>
        <w:t>.</w:t>
      </w:r>
      <w:r w:rsidR="00B249E2" w:rsidRPr="00B249E2">
        <w:rPr>
          <w:lang w:val="en-GB"/>
        </w:rPr>
        <w:t xml:space="preserve"> </w:t>
      </w:r>
      <w:r w:rsidR="0023109D">
        <w:rPr>
          <w:lang w:val="en-GB"/>
        </w:rPr>
        <w:t>The module</w:t>
      </w:r>
      <w:r w:rsidR="008F037C" w:rsidRPr="008F037C">
        <w:rPr>
          <w:lang w:val="en-GB"/>
        </w:rPr>
        <w:t xml:space="preserve"> facilitates regular automatic </w:t>
      </w:r>
      <w:r w:rsidR="008F037C" w:rsidRPr="0024677C">
        <w:rPr>
          <w:lang w:val="en-GB"/>
        </w:rPr>
        <w:t xml:space="preserve">billing of charges for </w:t>
      </w:r>
      <w:r w:rsidR="00473C12">
        <w:rPr>
          <w:lang w:val="en-GB"/>
        </w:rPr>
        <w:t>the</w:t>
      </w:r>
      <w:r w:rsidR="008F037C" w:rsidRPr="0024677C">
        <w:rPr>
          <w:lang w:val="en-GB"/>
        </w:rPr>
        <w:t xml:space="preserve"> bank’s corporate customers. This allows any charges from or to a corporate customer in a particular period to be debited or credited periodically, rather than ad-hoc as the charges are incurred. Similarly, it allows to perform regular invoicing of charges for customers on the bank’s database and it also permits defini</w:t>
      </w:r>
      <w:r w:rsidR="00502B3D" w:rsidRPr="0024677C">
        <w:rPr>
          <w:lang w:val="en-GB"/>
        </w:rPr>
        <w:t>tion</w:t>
      </w:r>
      <w:r w:rsidR="008F037C" w:rsidRPr="0024677C">
        <w:rPr>
          <w:lang w:val="en-GB"/>
        </w:rPr>
        <w:t xml:space="preserve"> of billing levels for each individual customer.</w:t>
      </w:r>
      <w:r w:rsidR="0024677C" w:rsidRPr="0024677C">
        <w:rPr>
          <w:lang w:val="en-GB"/>
        </w:rPr>
        <w:t xml:space="preserve"> </w:t>
      </w:r>
      <w:r w:rsidR="0024677C">
        <w:rPr>
          <w:lang w:val="en-GB"/>
        </w:rPr>
        <w:t xml:space="preserve">Other </w:t>
      </w:r>
      <w:r w:rsidR="00262861">
        <w:rPr>
          <w:lang w:val="en-GB"/>
        </w:rPr>
        <w:t xml:space="preserve">important </w:t>
      </w:r>
      <w:r w:rsidR="0024677C" w:rsidRPr="0024677C">
        <w:rPr>
          <w:lang w:val="en-GB"/>
        </w:rPr>
        <w:t>feat</w:t>
      </w:r>
      <w:r w:rsidR="0024677C" w:rsidRPr="00791015">
        <w:rPr>
          <w:lang w:val="en-GB"/>
        </w:rPr>
        <w:t>ur</w:t>
      </w:r>
      <w:r w:rsidR="0024677C" w:rsidRPr="0024677C">
        <w:rPr>
          <w:lang w:val="en-GB"/>
        </w:rPr>
        <w:t xml:space="preserve">es </w:t>
      </w:r>
      <w:r w:rsidR="00E15751">
        <w:rPr>
          <w:lang w:val="en-GB"/>
        </w:rPr>
        <w:t>such as</w:t>
      </w:r>
      <w:r w:rsidR="0024677C" w:rsidRPr="0024677C">
        <w:rPr>
          <w:lang w:val="en-GB"/>
        </w:rPr>
        <w:t xml:space="preserve"> </w:t>
      </w:r>
      <w:r w:rsidR="00D66D11" w:rsidRPr="0024677C">
        <w:rPr>
          <w:lang w:val="en-GB"/>
        </w:rPr>
        <w:t>other banks' charges</w:t>
      </w:r>
      <w:r w:rsidR="0024677C" w:rsidRPr="0024677C">
        <w:rPr>
          <w:lang w:val="en-GB"/>
        </w:rPr>
        <w:t xml:space="preserve"> </w:t>
      </w:r>
      <w:r w:rsidR="003E7083">
        <w:rPr>
          <w:lang w:val="en-GB"/>
        </w:rPr>
        <w:t xml:space="preserve">and </w:t>
      </w:r>
      <w:r w:rsidR="00150BC1">
        <w:rPr>
          <w:lang w:val="en-GB"/>
        </w:rPr>
        <w:t>participant charges</w:t>
      </w:r>
      <w:r w:rsidR="00DD2977">
        <w:rPr>
          <w:lang w:val="en-GB"/>
        </w:rPr>
        <w:t xml:space="preserve"> </w:t>
      </w:r>
      <w:r w:rsidR="00473C12">
        <w:rPr>
          <w:lang w:val="en-GB"/>
        </w:rPr>
        <w:t xml:space="preserve">are </w:t>
      </w:r>
      <w:r w:rsidR="00DD2977">
        <w:rPr>
          <w:lang w:val="en-GB"/>
        </w:rPr>
        <w:t>a</w:t>
      </w:r>
      <w:r w:rsidR="00E15751">
        <w:rPr>
          <w:lang w:val="en-GB"/>
        </w:rPr>
        <w:t>lso added to this module.</w:t>
      </w:r>
      <w:r w:rsidR="00DD2977">
        <w:rPr>
          <w:lang w:val="en-GB"/>
        </w:rPr>
        <w:t xml:space="preserve"> </w:t>
      </w:r>
    </w:p>
    <w:p w14:paraId="107D15ED" w14:textId="77777777" w:rsidR="0024677C" w:rsidRPr="008F037C" w:rsidRDefault="0024677C" w:rsidP="008F037C">
      <w:pPr>
        <w:pStyle w:val="BodyText"/>
        <w:rPr>
          <w:lang w:val="en-GB"/>
        </w:rPr>
      </w:pPr>
    </w:p>
    <w:p w14:paraId="63D323F2" w14:textId="0BA4F7F7" w:rsidR="00936390" w:rsidRDefault="00AF23CD" w:rsidP="00A61EB5">
      <w:pPr>
        <w:pStyle w:val="BodyText"/>
        <w:rPr>
          <w:lang w:val="en-GB"/>
        </w:rPr>
      </w:pPr>
      <w:r w:rsidRPr="004C40AF">
        <w:rPr>
          <w:lang w:val="en-GB"/>
        </w:rPr>
        <w:t>The</w:t>
      </w:r>
      <w:r w:rsidR="0023109D" w:rsidRPr="004C40AF">
        <w:rPr>
          <w:lang w:val="en-GB"/>
        </w:rPr>
        <w:t xml:space="preserve"> </w:t>
      </w:r>
      <w:r w:rsidR="00603A51" w:rsidRPr="004C40AF">
        <w:rPr>
          <w:lang w:val="en-GB"/>
        </w:rPr>
        <w:t xml:space="preserve">billing </w:t>
      </w:r>
      <w:r w:rsidR="0023109D" w:rsidRPr="004C40AF">
        <w:rPr>
          <w:lang w:val="en-GB"/>
        </w:rPr>
        <w:t>functionality</w:t>
      </w:r>
      <w:r w:rsidR="0023109D">
        <w:rPr>
          <w:lang w:val="en-GB"/>
        </w:rPr>
        <w:t xml:space="preserve"> </w:t>
      </w:r>
      <w:r>
        <w:rPr>
          <w:lang w:val="en-GB"/>
        </w:rPr>
        <w:t xml:space="preserve">that </w:t>
      </w:r>
      <w:r w:rsidR="00D66D11">
        <w:rPr>
          <w:lang w:val="en-GB"/>
        </w:rPr>
        <w:t xml:space="preserve">was </w:t>
      </w:r>
      <w:r>
        <w:rPr>
          <w:lang w:val="en-GB"/>
        </w:rPr>
        <w:t xml:space="preserve">previously </w:t>
      </w:r>
      <w:r w:rsidR="00D66D11">
        <w:rPr>
          <w:lang w:val="en-GB"/>
        </w:rPr>
        <w:t>supported</w:t>
      </w:r>
      <w:r w:rsidR="008F037C" w:rsidRPr="008F037C">
        <w:rPr>
          <w:lang w:val="en-GB"/>
        </w:rPr>
        <w:t xml:space="preserve"> as part of </w:t>
      </w:r>
      <w:r w:rsidR="009E046B">
        <w:rPr>
          <w:lang w:val="en-GB"/>
        </w:rPr>
        <w:t>core</w:t>
      </w:r>
      <w:r w:rsidR="008F037C" w:rsidRPr="008F037C">
        <w:rPr>
          <w:lang w:val="en-GB"/>
        </w:rPr>
        <w:t xml:space="preserve"> </w:t>
      </w:r>
      <w:r w:rsidR="00260289">
        <w:rPr>
          <w:lang w:val="en-GB"/>
        </w:rPr>
        <w:t xml:space="preserve">Trade Innovation </w:t>
      </w:r>
      <w:r w:rsidR="009E046B">
        <w:rPr>
          <w:lang w:val="en-GB"/>
        </w:rPr>
        <w:t>processing</w:t>
      </w:r>
      <w:r>
        <w:rPr>
          <w:lang w:val="en-GB"/>
        </w:rPr>
        <w:t xml:space="preserve"> has now been </w:t>
      </w:r>
      <w:r w:rsidR="001F0A43">
        <w:rPr>
          <w:lang w:val="en-GB"/>
        </w:rPr>
        <w:t>incorporated in t</w:t>
      </w:r>
      <w:r w:rsidR="008E1B2C">
        <w:rPr>
          <w:lang w:val="en-GB"/>
        </w:rPr>
        <w:t>he</w:t>
      </w:r>
      <w:r>
        <w:rPr>
          <w:lang w:val="en-GB"/>
        </w:rPr>
        <w:t xml:space="preserve"> new</w:t>
      </w:r>
      <w:r w:rsidR="008E1B2C">
        <w:rPr>
          <w:lang w:val="en-GB"/>
        </w:rPr>
        <w:t xml:space="preserve"> </w:t>
      </w:r>
      <w:r w:rsidR="00603A51">
        <w:rPr>
          <w:lang w:val="en-GB"/>
        </w:rPr>
        <w:t>Billing+</w:t>
      </w:r>
      <w:r w:rsidR="00AF4E3A">
        <w:rPr>
          <w:lang w:val="en-GB"/>
        </w:rPr>
        <w:t xml:space="preserve"> </w:t>
      </w:r>
      <w:r w:rsidR="009E046B">
        <w:rPr>
          <w:lang w:val="en-GB"/>
        </w:rPr>
        <w:t>module</w:t>
      </w:r>
      <w:r w:rsidR="00AF4E3A">
        <w:rPr>
          <w:lang w:val="en-GB"/>
        </w:rPr>
        <w:t xml:space="preserve"> which</w:t>
      </w:r>
      <w:r w:rsidR="00603A51">
        <w:rPr>
          <w:lang w:val="en-GB"/>
        </w:rPr>
        <w:t xml:space="preserve"> is </w:t>
      </w:r>
      <w:r w:rsidR="00AF4E3A">
        <w:rPr>
          <w:lang w:val="en-GB"/>
        </w:rPr>
        <w:t>a</w:t>
      </w:r>
      <w:r w:rsidR="00D66D11">
        <w:rPr>
          <w:lang w:val="en-GB"/>
        </w:rPr>
        <w:t xml:space="preserve"> </w:t>
      </w:r>
      <w:r w:rsidR="00603A51">
        <w:rPr>
          <w:lang w:val="en-GB"/>
        </w:rPr>
        <w:t>standalone</w:t>
      </w:r>
      <w:r w:rsidR="00AF4E3A">
        <w:rPr>
          <w:lang w:val="en-GB"/>
        </w:rPr>
        <w:t xml:space="preserve"> licensable</w:t>
      </w:r>
      <w:r w:rsidR="00603A51">
        <w:rPr>
          <w:lang w:val="en-GB"/>
        </w:rPr>
        <w:t xml:space="preserve"> </w:t>
      </w:r>
      <w:r w:rsidR="00D66D11">
        <w:rPr>
          <w:lang w:val="en-GB"/>
        </w:rPr>
        <w:t xml:space="preserve">business </w:t>
      </w:r>
      <w:r w:rsidR="00C314E7">
        <w:rPr>
          <w:lang w:val="en-GB"/>
        </w:rPr>
        <w:t xml:space="preserve">module. </w:t>
      </w:r>
      <w:r w:rsidR="0024677C">
        <w:rPr>
          <w:lang w:val="en-GB"/>
        </w:rPr>
        <w:t xml:space="preserve">Existing </w:t>
      </w:r>
      <w:r w:rsidR="00260289">
        <w:rPr>
          <w:lang w:val="en-GB"/>
        </w:rPr>
        <w:t>Trade Innovation</w:t>
      </w:r>
      <w:r w:rsidR="00AF4E3A">
        <w:rPr>
          <w:lang w:val="en-GB"/>
        </w:rPr>
        <w:t xml:space="preserve"> customers </w:t>
      </w:r>
      <w:r w:rsidR="0024677C">
        <w:rPr>
          <w:lang w:val="en-GB"/>
        </w:rPr>
        <w:t>who</w:t>
      </w:r>
      <w:r w:rsidR="00AF4E3A">
        <w:rPr>
          <w:lang w:val="en-GB"/>
        </w:rPr>
        <w:t xml:space="preserve"> would like to leverage </w:t>
      </w:r>
      <w:r w:rsidR="0024677C">
        <w:rPr>
          <w:lang w:val="en-GB"/>
        </w:rPr>
        <w:t xml:space="preserve">the </w:t>
      </w:r>
      <w:r>
        <w:rPr>
          <w:lang w:val="en-GB"/>
        </w:rPr>
        <w:t>Billing+</w:t>
      </w:r>
      <w:r w:rsidR="0024677C">
        <w:rPr>
          <w:lang w:val="en-GB"/>
        </w:rPr>
        <w:t xml:space="preserve"> features,</w:t>
      </w:r>
      <w:r w:rsidR="0024677C" w:rsidRPr="0024677C">
        <w:t xml:space="preserve"> </w:t>
      </w:r>
      <w:r>
        <w:t>should</w:t>
      </w:r>
      <w:r w:rsidR="0024677C" w:rsidRPr="0024677C">
        <w:rPr>
          <w:lang w:val="en-GB"/>
        </w:rPr>
        <w:t xml:space="preserve"> contact </w:t>
      </w:r>
      <w:r w:rsidR="00025D64">
        <w:rPr>
          <w:lang w:val="en-GB"/>
        </w:rPr>
        <w:t>their</w:t>
      </w:r>
      <w:r w:rsidR="00025D64" w:rsidRPr="0024677C">
        <w:rPr>
          <w:lang w:val="en-GB"/>
        </w:rPr>
        <w:t xml:space="preserve"> </w:t>
      </w:r>
      <w:r w:rsidR="0024677C" w:rsidRPr="0024677C">
        <w:rPr>
          <w:lang w:val="en-GB"/>
        </w:rPr>
        <w:t>Finastra representative for more information</w:t>
      </w:r>
      <w:r w:rsidR="0024677C">
        <w:rPr>
          <w:lang w:val="en-GB"/>
        </w:rPr>
        <w:t xml:space="preserve"> about the licence upgrade</w:t>
      </w:r>
      <w:r w:rsidR="0024677C" w:rsidRPr="0024677C">
        <w:rPr>
          <w:lang w:val="en-GB"/>
        </w:rPr>
        <w:t xml:space="preserve"> </w:t>
      </w:r>
      <w:r>
        <w:rPr>
          <w:lang w:val="en-GB"/>
        </w:rPr>
        <w:t>for this module.</w:t>
      </w:r>
    </w:p>
    <w:p w14:paraId="11EC52EA" w14:textId="11AF02FD" w:rsidR="00906319" w:rsidRDefault="00C314E7" w:rsidP="00A61EB5">
      <w:pPr>
        <w:pStyle w:val="BodyText"/>
      </w:pPr>
      <w:r>
        <w:rPr>
          <w:lang w:val="en-GB"/>
        </w:rPr>
        <w:t xml:space="preserve"> </w:t>
      </w:r>
    </w:p>
    <w:p w14:paraId="4B0A387D" w14:textId="3D98CEE8" w:rsidR="00AF4EB3" w:rsidRPr="00EF3046" w:rsidRDefault="00AF4EB3" w:rsidP="00A61EB5">
      <w:pPr>
        <w:pStyle w:val="BodyText"/>
      </w:pPr>
      <w:r w:rsidRPr="00EF3046">
        <w:t xml:space="preserve">This Guide explains how to carry out </w:t>
      </w:r>
      <w:r w:rsidR="00906319">
        <w:t>the Billing + features</w:t>
      </w:r>
      <w:r w:rsidRPr="00EF3046">
        <w:t xml:space="preserve">, using </w:t>
      </w:r>
      <w:r w:rsidR="00260289">
        <w:t>Trade Innovation</w:t>
      </w:r>
      <w:r w:rsidRPr="00EF3046">
        <w:t>'s transaction processing application.</w:t>
      </w:r>
    </w:p>
    <w:p w14:paraId="0E39CFA3" w14:textId="77777777" w:rsidR="00AF4EB3" w:rsidRPr="00EF3046" w:rsidRDefault="00AF4EB3" w:rsidP="00EF3046">
      <w:pPr>
        <w:pStyle w:val="Heading1"/>
      </w:pPr>
      <w:bookmarkStart w:id="6" w:name="_Toc391296370"/>
      <w:bookmarkStart w:id="7" w:name="_Toc411438502"/>
      <w:bookmarkStart w:id="8" w:name="_Toc502751473"/>
      <w:bookmarkStart w:id="9" w:name="_Ref56074649"/>
      <w:bookmarkStart w:id="10" w:name="_Toc167449781"/>
      <w:bookmarkStart w:id="11" w:name="_Toc317760111"/>
      <w:bookmarkStart w:id="12" w:name="_Toc368308675"/>
      <w:bookmarkStart w:id="13" w:name="_Toc390714439"/>
      <w:bookmarkStart w:id="14" w:name="_Toc332185726"/>
      <w:bookmarkStart w:id="15" w:name="_Toc332271170"/>
      <w:bookmarkStart w:id="16" w:name="_Toc320280508"/>
      <w:r w:rsidRPr="00EF3046">
        <w:t>About Periodic Billing and Invoicing</w:t>
      </w:r>
      <w:bookmarkEnd w:id="6"/>
      <w:bookmarkEnd w:id="7"/>
      <w:bookmarkEnd w:id="8"/>
      <w:bookmarkEnd w:id="9"/>
      <w:bookmarkEnd w:id="10"/>
    </w:p>
    <w:p w14:paraId="5ADF55DD" w14:textId="63BBE93A" w:rsidR="00AF4EB3" w:rsidRPr="00EF3046" w:rsidRDefault="00260289" w:rsidP="00A61EB5">
      <w:pPr>
        <w:pStyle w:val="BodyText"/>
      </w:pPr>
      <w:bookmarkStart w:id="17" w:name="O_23995"/>
      <w:bookmarkEnd w:id="17"/>
      <w:r>
        <w:t>Trade Innovation</w:t>
      </w:r>
      <w:r w:rsidR="00AF4EB3" w:rsidRPr="00EF3046">
        <w:t xml:space="preserve"> permits you to perform regular, automatic billing of charges for individual customers. This allows any charges due from or </w:t>
      </w:r>
      <w:r w:rsidR="009E046B">
        <w:t>payable</w:t>
      </w:r>
      <w:r w:rsidR="00AF4EB3" w:rsidRPr="00EF3046">
        <w:t xml:space="preserve"> to them in a particular period to be debited or credited periodically, rather than as they are incurred.</w:t>
      </w:r>
    </w:p>
    <w:p w14:paraId="44EDDB39" w14:textId="5D89C18B" w:rsidR="00AF4EB3" w:rsidRPr="00EF3046" w:rsidRDefault="00AF4EB3" w:rsidP="00A61EB5">
      <w:pPr>
        <w:pStyle w:val="BodyText"/>
      </w:pPr>
      <w:r w:rsidRPr="00EF3046">
        <w:t>Similarly, you can perform regular invoicing of charges for customers on your database. The system tailoring application permits you to define for each individual customer:</w:t>
      </w:r>
    </w:p>
    <w:p w14:paraId="73FFEEAC" w14:textId="0E938702" w:rsidR="00AF4EB3" w:rsidRPr="00EF3046" w:rsidRDefault="00AF4EB3" w:rsidP="00A61EB5">
      <w:pPr>
        <w:pStyle w:val="BulletLevel1"/>
      </w:pPr>
      <w:r w:rsidRPr="00EF3046">
        <w:t>The products for which charges are to be billed or invoiced periodically</w:t>
      </w:r>
    </w:p>
    <w:p w14:paraId="4CAF01B0" w14:textId="6E6A6BBA" w:rsidR="001F64B1" w:rsidRPr="00EF3046" w:rsidRDefault="00BC0C5D" w:rsidP="00A61EB5">
      <w:pPr>
        <w:pStyle w:val="BulletLevel1"/>
      </w:pPr>
      <w:r>
        <w:t xml:space="preserve">Whether </w:t>
      </w:r>
      <w:r w:rsidR="008347A0">
        <w:t xml:space="preserve">billed and invoiced </w:t>
      </w:r>
      <w:r>
        <w:t>c</w:t>
      </w:r>
      <w:r w:rsidR="001F64B1">
        <w:t xml:space="preserve">harge types </w:t>
      </w:r>
      <w:r w:rsidR="00D6325C">
        <w:t xml:space="preserve"> </w:t>
      </w:r>
      <w:r w:rsidR="001F64B1">
        <w:t xml:space="preserve">are </w:t>
      </w:r>
      <w:r w:rsidR="008347A0">
        <w:t xml:space="preserve">combined and </w:t>
      </w:r>
      <w:r w:rsidR="001F64B1">
        <w:t xml:space="preserve">displayed under </w:t>
      </w:r>
      <w:r w:rsidR="008347A0">
        <w:t>a</w:t>
      </w:r>
      <w:r w:rsidR="001F64B1">
        <w:t xml:space="preserve"> single billing settlement event</w:t>
      </w:r>
      <w:r>
        <w:t xml:space="preserve"> </w:t>
      </w:r>
      <w:r w:rsidR="00D6325C">
        <w:t xml:space="preserve">for </w:t>
      </w:r>
      <w:r w:rsidR="008347A0">
        <w:t>a</w:t>
      </w:r>
      <w:r w:rsidR="00D6325C">
        <w:t xml:space="preserve"> billing period</w:t>
      </w:r>
    </w:p>
    <w:p w14:paraId="3C743BF0" w14:textId="3C7AB255" w:rsidR="00AF4EB3" w:rsidRDefault="00AF4EB3" w:rsidP="00A61EB5">
      <w:pPr>
        <w:pStyle w:val="BulletLevel1"/>
      </w:pPr>
      <w:r w:rsidRPr="00EF3046">
        <w:t>Whether billing or invoicing is to be carried out for each transaction individually, for all transactions for each separate product individually, for all transactions for all products together</w:t>
      </w:r>
      <w:r w:rsidR="001C6626">
        <w:t xml:space="preserve">, </w:t>
      </w:r>
      <w:r w:rsidR="001C6626" w:rsidRPr="001C6626">
        <w:t>or for eligible transaction</w:t>
      </w:r>
      <w:r w:rsidR="008347A0">
        <w:t>s</w:t>
      </w:r>
      <w:r w:rsidR="001C6626" w:rsidRPr="001C6626">
        <w:t xml:space="preserve"> based on user defined charge grouping criteria</w:t>
      </w:r>
    </w:p>
    <w:p w14:paraId="522C3EFA" w14:textId="370C1887" w:rsidR="006D517A" w:rsidRDefault="0048154D" w:rsidP="00A61EB5">
      <w:pPr>
        <w:pStyle w:val="BulletLevel1"/>
      </w:pPr>
      <w:r>
        <w:t xml:space="preserve">Whether billing and invoicing is to be carried out by the </w:t>
      </w:r>
      <w:r w:rsidR="00260289">
        <w:t>Trade Innovation</w:t>
      </w:r>
      <w:r>
        <w:t xml:space="preserve"> system, or</w:t>
      </w:r>
      <w:r w:rsidR="00371AE2">
        <w:t xml:space="preserve"> whether </w:t>
      </w:r>
      <w:r w:rsidR="00C40D20">
        <w:t xml:space="preserve">billing and </w:t>
      </w:r>
      <w:r w:rsidR="00371AE2">
        <w:t xml:space="preserve">invoicing will be done </w:t>
      </w:r>
      <w:r>
        <w:t>via a</w:t>
      </w:r>
      <w:r w:rsidR="00371AE2">
        <w:t xml:space="preserve">n external service and handled by a </w:t>
      </w:r>
      <w:r>
        <w:t xml:space="preserve">‘Fees and Billing’ system interfaced with </w:t>
      </w:r>
      <w:r w:rsidR="00260289">
        <w:t>Trade Innovation</w:t>
      </w:r>
    </w:p>
    <w:p w14:paraId="0678E007" w14:textId="77777777" w:rsidR="00AF4EB3" w:rsidRPr="00EF3046" w:rsidRDefault="00AF4EB3" w:rsidP="00A61EB5">
      <w:pPr>
        <w:pStyle w:val="BulletLevel1"/>
      </w:pPr>
      <w:r w:rsidRPr="00EF3046">
        <w:t>The date on which billing or invoicing is to be next carried out</w:t>
      </w:r>
    </w:p>
    <w:p w14:paraId="663732E6" w14:textId="77777777" w:rsidR="00AF4EB3" w:rsidRPr="00EF3046" w:rsidRDefault="00AF4EB3" w:rsidP="00A61EB5">
      <w:pPr>
        <w:pStyle w:val="BulletLevel1"/>
      </w:pPr>
      <w:r w:rsidRPr="00EF3046">
        <w:t>The frequency thereafter with which billing or invoicing is to take place</w:t>
      </w:r>
    </w:p>
    <w:p w14:paraId="6EA890E5" w14:textId="03B3A095" w:rsidR="00AF4EB3" w:rsidRPr="00EF3046" w:rsidRDefault="00AF4EB3" w:rsidP="00A61EB5">
      <w:pPr>
        <w:pStyle w:val="BulletLevel1"/>
      </w:pPr>
      <w:r w:rsidRPr="00EF3046">
        <w:t>If the customer requires notification in advance of the charges to be billed or invoiced, the number of days notice required</w:t>
      </w:r>
    </w:p>
    <w:p w14:paraId="53CB9E3F" w14:textId="4B8C1558" w:rsidR="00AF4EB3" w:rsidRDefault="00AF4EB3" w:rsidP="00A61EB5">
      <w:pPr>
        <w:pStyle w:val="BodyText"/>
      </w:pPr>
      <w:r w:rsidRPr="00EF3046">
        <w:t>For each product, you can also define the type of account to which any charges subject to periodic billing are to be booked at the point at which they are incurred.</w:t>
      </w:r>
    </w:p>
    <w:p w14:paraId="581BAA82" w14:textId="66B805A7" w:rsidR="008A4FAC" w:rsidRPr="00EF3046" w:rsidRDefault="008A4FAC" w:rsidP="00A61EB5">
      <w:pPr>
        <w:pStyle w:val="BodyText"/>
      </w:pPr>
      <w:r w:rsidRPr="008A4FAC">
        <w:t>If the Billing setup for a Billing customer consists of only Our charges billing setup, then any Participant charges or Other banks’ charges addressed to that customer will not be billed because there is no setup to include the Participant charges or/and Other banks’ charges.</w:t>
      </w:r>
    </w:p>
    <w:p w14:paraId="4582B6DF" w14:textId="12955CE5" w:rsidR="00AF4EB3" w:rsidRDefault="00AF4EB3" w:rsidP="00A61EB5">
      <w:pPr>
        <w:pStyle w:val="BodyText"/>
      </w:pPr>
      <w:r w:rsidRPr="00EF3046">
        <w:t xml:space="preserve">See the </w:t>
      </w:r>
      <w:r w:rsidRPr="00EF3046">
        <w:rPr>
          <w:rStyle w:val="Italic"/>
        </w:rPr>
        <w:t>System Tailoring User Guide</w:t>
      </w:r>
      <w:r w:rsidRPr="00EF3046">
        <w:t xml:space="preserve"> </w:t>
      </w:r>
      <w:r w:rsidR="006139BC" w:rsidRPr="006760AC">
        <w:rPr>
          <w:rStyle w:val="Italic"/>
        </w:rPr>
        <w:t xml:space="preserve">– </w:t>
      </w:r>
      <w:r w:rsidR="00260289">
        <w:rPr>
          <w:rStyle w:val="Italic"/>
        </w:rPr>
        <w:t>Trade Innovation</w:t>
      </w:r>
      <w:r w:rsidR="006D517A" w:rsidRPr="006760AC">
        <w:rPr>
          <w:rStyle w:val="Italic"/>
        </w:rPr>
        <w:t xml:space="preserve"> </w:t>
      </w:r>
      <w:r w:rsidRPr="00EF3046">
        <w:t>for full instructions on setting up periodic billing/invoicing details.</w:t>
      </w:r>
    </w:p>
    <w:p w14:paraId="42AE56A3" w14:textId="77777777" w:rsidR="002532C6" w:rsidRDefault="000F541D" w:rsidP="00202F8E">
      <w:pPr>
        <w:pStyle w:val="Heading2"/>
      </w:pPr>
      <w:bookmarkStart w:id="18" w:name="_Toc502751474"/>
      <w:bookmarkStart w:id="19" w:name="_Toc167449782"/>
      <w:r>
        <w:t>Billing and Invoicing</w:t>
      </w:r>
      <w:r w:rsidR="0048154D">
        <w:t xml:space="preserve"> </w:t>
      </w:r>
      <w:r w:rsidR="00085AB7">
        <w:t>via an External Service</w:t>
      </w:r>
      <w:bookmarkEnd w:id="18"/>
      <w:bookmarkEnd w:id="19"/>
      <w:r w:rsidR="0048154D">
        <w:t xml:space="preserve"> </w:t>
      </w:r>
    </w:p>
    <w:p w14:paraId="353E8BF3" w14:textId="5F723150" w:rsidR="002532C6" w:rsidRDefault="00167814" w:rsidP="00202F8E">
      <w:r>
        <w:t xml:space="preserve">Billing and Invoicing can be handled either by the </w:t>
      </w:r>
      <w:r w:rsidR="00260289">
        <w:t>Trade Innovation</w:t>
      </w:r>
      <w:r w:rsidR="00113E84">
        <w:t xml:space="preserve"> </w:t>
      </w:r>
      <w:r w:rsidR="00AB36F6">
        <w:t>system</w:t>
      </w:r>
      <w:r w:rsidR="00113E84">
        <w:t>, or ‘Externally’</w:t>
      </w:r>
      <w:r w:rsidR="008B2AFB">
        <w:t xml:space="preserve">, </w:t>
      </w:r>
      <w:r w:rsidR="00113E84">
        <w:t xml:space="preserve">where </w:t>
      </w:r>
      <w:r w:rsidR="007037B5">
        <w:t xml:space="preserve">the </w:t>
      </w:r>
      <w:r w:rsidR="00260289">
        <w:t>Trade Innovation</w:t>
      </w:r>
      <w:r w:rsidR="007037B5">
        <w:t xml:space="preserve"> </w:t>
      </w:r>
      <w:r w:rsidR="00AB36F6">
        <w:t>system interfaces with a ‘Fees and Billing’ system</w:t>
      </w:r>
      <w:r w:rsidR="008B2AFB">
        <w:t xml:space="preserve"> </w:t>
      </w:r>
      <w:r w:rsidR="00CB275D">
        <w:t>and an external service is used</w:t>
      </w:r>
      <w:r w:rsidR="00AB36F6">
        <w:t>.</w:t>
      </w:r>
    </w:p>
    <w:p w14:paraId="3B8BAFDC" w14:textId="289D09B0" w:rsidR="002532C6" w:rsidRDefault="005D4C99" w:rsidP="00202F8E">
      <w:r>
        <w:t xml:space="preserve">Rather than using </w:t>
      </w:r>
      <w:r w:rsidR="00260289">
        <w:t>Trade Innovation</w:t>
      </w:r>
      <w:r>
        <w:t>’s Billing and Invoicing functionality, wh</w:t>
      </w:r>
      <w:r w:rsidR="007C2ED2">
        <w:t>ere charges are processed</w:t>
      </w:r>
      <w:r w:rsidR="0061279A">
        <w:t>, a Customer Billing master is created and</w:t>
      </w:r>
      <w:r w:rsidR="00184728">
        <w:t xml:space="preserve"> the charge is</w:t>
      </w:r>
      <w:r w:rsidR="007C2ED2">
        <w:t xml:space="preserve"> billed </w:t>
      </w:r>
      <w:r w:rsidR="00184728">
        <w:t xml:space="preserve">or invoiced </w:t>
      </w:r>
      <w:r w:rsidR="007C2ED2">
        <w:t>on a specific date</w:t>
      </w:r>
      <w:r w:rsidR="00184728">
        <w:t>, your bank may make use of an ‘External’ service which handles the invoicing of charges.</w:t>
      </w:r>
    </w:p>
    <w:p w14:paraId="78E668CE" w14:textId="0E979387" w:rsidR="002532C6" w:rsidRDefault="001B7529" w:rsidP="00202F8E">
      <w:r>
        <w:t xml:space="preserve">The external billing system may consolidate charges generated by </w:t>
      </w:r>
      <w:r w:rsidR="00260289">
        <w:t>Trade Innovation</w:t>
      </w:r>
      <w:r>
        <w:t xml:space="preserve"> with those emanating from other systems </w:t>
      </w:r>
      <w:r w:rsidR="000875CB">
        <w:t>and an invoice detailing all charges due from a particular corporate customer will be sent to the customer on a specific date</w:t>
      </w:r>
      <w:r w:rsidR="00DB6C2B">
        <w:t>.</w:t>
      </w:r>
    </w:p>
    <w:p w14:paraId="3A4F9787" w14:textId="2457914C" w:rsidR="002532C6" w:rsidRDefault="00DB6C2B" w:rsidP="00202F8E">
      <w:r>
        <w:t xml:space="preserve">Where charges are billed externally, </w:t>
      </w:r>
      <w:r w:rsidR="00260289">
        <w:t>Trade Innovation</w:t>
      </w:r>
      <w:r>
        <w:t xml:space="preserve"> transmits details of each charge to the external service via the gateway. The charge is then processed by the Fees and Billing </w:t>
      </w:r>
      <w:r w:rsidR="00BA6A06">
        <w:t xml:space="preserve">system. </w:t>
      </w:r>
    </w:p>
    <w:p w14:paraId="1437765C" w14:textId="77777777" w:rsidR="00AF4EB3" w:rsidRPr="00EF3046" w:rsidRDefault="00AF4EB3" w:rsidP="00EF3046">
      <w:pPr>
        <w:pStyle w:val="Heading2"/>
      </w:pPr>
      <w:bookmarkStart w:id="20" w:name="O_23455"/>
      <w:bookmarkStart w:id="21" w:name="_Toc317759503"/>
      <w:bookmarkStart w:id="22" w:name="_Toc340853261"/>
      <w:bookmarkStart w:id="23" w:name="_Toc391296371"/>
      <w:bookmarkStart w:id="24" w:name="_Toc411438503"/>
      <w:bookmarkStart w:id="25" w:name="_Toc502751475"/>
      <w:bookmarkStart w:id="26" w:name="_Toc167449783"/>
      <w:bookmarkEnd w:id="20"/>
      <w:r w:rsidRPr="00EF3046">
        <w:t xml:space="preserve">How </w:t>
      </w:r>
      <w:r w:rsidR="00202399">
        <w:t xml:space="preserve">Billed </w:t>
      </w:r>
      <w:r w:rsidRPr="00EF3046">
        <w:t>Charges are Handled</w:t>
      </w:r>
      <w:bookmarkEnd w:id="21"/>
      <w:bookmarkEnd w:id="22"/>
      <w:bookmarkEnd w:id="23"/>
      <w:bookmarkEnd w:id="24"/>
      <w:r w:rsidR="00486397">
        <w:t xml:space="preserve"> </w:t>
      </w:r>
      <w:r w:rsidR="008C7445">
        <w:t xml:space="preserve">by the Trade Innovation </w:t>
      </w:r>
      <w:r w:rsidR="00202F8E">
        <w:t>A</w:t>
      </w:r>
      <w:r w:rsidR="008C7445">
        <w:t>pplication</w:t>
      </w:r>
      <w:bookmarkEnd w:id="25"/>
      <w:bookmarkEnd w:id="26"/>
      <w:r w:rsidR="000C77D2">
        <w:t xml:space="preserve"> </w:t>
      </w:r>
    </w:p>
    <w:p w14:paraId="2EC474D3" w14:textId="10A85E60" w:rsidR="00AF4EB3" w:rsidRPr="00EF3046" w:rsidRDefault="00C33700" w:rsidP="00A61EB5">
      <w:pPr>
        <w:pStyle w:val="BodyText"/>
      </w:pPr>
      <w:r>
        <w:t xml:space="preserve">Where your bank uses </w:t>
      </w:r>
      <w:r w:rsidR="00260289">
        <w:t>Trade Innovation</w:t>
      </w:r>
      <w:r>
        <w:t xml:space="preserve">’s billing </w:t>
      </w:r>
      <w:r w:rsidR="008C7445">
        <w:t xml:space="preserve">and invoicing </w:t>
      </w:r>
      <w:r>
        <w:t>functionality</w:t>
      </w:r>
      <w:r w:rsidR="009274E6">
        <w:t>; o</w:t>
      </w:r>
      <w:r w:rsidR="00AF4EB3" w:rsidRPr="00EF3046">
        <w:t xml:space="preserve">nce periodic billing details have been entered, they come into immediate effect. During overnight processing </w:t>
      </w:r>
      <w:r w:rsidR="00260289">
        <w:t>Trade Innovation</w:t>
      </w:r>
      <w:r w:rsidR="00AF4EB3" w:rsidRPr="00EF3046">
        <w:t xml:space="preserve"> checks to see whether there are any charges for the customer that are to be taken on the next billing date. As soon as qualifying charges are detected, </w:t>
      </w:r>
      <w:r w:rsidR="00260289">
        <w:t>Trade Innovation</w:t>
      </w:r>
      <w:r w:rsidR="00AF4EB3" w:rsidRPr="00EF3046">
        <w:t xml:space="preserve"> creates a Customer Billing master record for the customer, and sets the status of the qualifying charges to 'Billed' so that they will be included in the next billing statement.</w:t>
      </w:r>
    </w:p>
    <w:p w14:paraId="41C28E7B" w14:textId="74531EAA" w:rsidR="00AF4EB3" w:rsidRPr="00EF3046" w:rsidRDefault="00AF4EB3" w:rsidP="00A61EB5">
      <w:pPr>
        <w:pStyle w:val="BodyText"/>
      </w:pPr>
      <w:r w:rsidRPr="00EF3046">
        <w:t xml:space="preserve">For each customer, once the next periodic billing date is reached </w:t>
      </w:r>
      <w:r w:rsidR="00260289">
        <w:t>Trade Innovation</w:t>
      </w:r>
      <w:r w:rsidRPr="00EF3046">
        <w:t xml:space="preserve"> automatically generates a Billing Settlement event to debit/credit or invoice the charges for the relevant period. This takes all the charges due up to and including the date of the event with a status of 'Billed/Invoiced'.</w:t>
      </w:r>
    </w:p>
    <w:p w14:paraId="5FE0D7A1" w14:textId="77777777" w:rsidR="00AF4EB3" w:rsidRPr="00EF3046" w:rsidRDefault="00AF4EB3" w:rsidP="00F41816">
      <w:pPr>
        <w:pStyle w:val="Note1"/>
      </w:pPr>
      <w:r w:rsidRPr="00EF3046">
        <w:t>You must then set the status of charges to be 'Bill/Invoice'.</w:t>
      </w:r>
    </w:p>
    <w:p w14:paraId="4FBD1840" w14:textId="77777777" w:rsidR="00AF4EB3" w:rsidRPr="00EF3046" w:rsidRDefault="00AF4EB3" w:rsidP="00A61EB5">
      <w:pPr>
        <w:pStyle w:val="BodyText"/>
      </w:pPr>
      <w:r w:rsidRPr="00EF3046">
        <w:t>The above describes the automatic handling of periodic billing. You can intervene manually in the process:</w:t>
      </w:r>
    </w:p>
    <w:p w14:paraId="24582425" w14:textId="77777777" w:rsidR="00AF4EB3" w:rsidRPr="00EF3046" w:rsidRDefault="00AF4EB3" w:rsidP="00A61EB5">
      <w:pPr>
        <w:pStyle w:val="BulletLevel1"/>
      </w:pPr>
      <w:r w:rsidRPr="00EF3046">
        <w:t>By creating a billing master record manually, as soon as customer periodic billing details have been set up</w:t>
      </w:r>
    </w:p>
    <w:p w14:paraId="646F7190" w14:textId="77777777" w:rsidR="00AF4EB3" w:rsidRPr="00EF3046" w:rsidRDefault="00AF4EB3" w:rsidP="00A61EB5">
      <w:pPr>
        <w:pStyle w:val="BulletLevel1"/>
      </w:pPr>
      <w:r w:rsidRPr="00EF3046">
        <w:t>By creating a Billing Settlement event manually</w:t>
      </w:r>
    </w:p>
    <w:p w14:paraId="22647E27" w14:textId="77777777" w:rsidR="00AF4EB3" w:rsidRPr="00EF3046" w:rsidRDefault="00AF4EB3" w:rsidP="00A61EB5">
      <w:pPr>
        <w:pStyle w:val="BulletLevel1"/>
      </w:pPr>
      <w:r w:rsidRPr="00EF3046">
        <w:t>Using a Payment Received advice, where the customer elects to make an early payment</w:t>
      </w:r>
    </w:p>
    <w:p w14:paraId="044853AC" w14:textId="77777777" w:rsidR="00AF4EB3" w:rsidRPr="00EF3046" w:rsidRDefault="00AF4EB3" w:rsidP="00A61EB5">
      <w:pPr>
        <w:pStyle w:val="BodyText"/>
      </w:pPr>
      <w:r w:rsidRPr="00EF3046">
        <w:t>In addition, your bank may configure the events used to process automatic periodic billing so that they require manual intervention - such as review and authorisation - before they can be completed.</w:t>
      </w:r>
    </w:p>
    <w:p w14:paraId="65BE951F" w14:textId="6A1B4513" w:rsidR="00AF4EB3" w:rsidRPr="00EF3046" w:rsidRDefault="00AF4EB3" w:rsidP="00A61EB5">
      <w:pPr>
        <w:pStyle w:val="BodyText"/>
      </w:pPr>
      <w:r w:rsidRPr="00636296">
        <w:t xml:space="preserve">For customers who require an advice prior to their account being debited or credited, </w:t>
      </w:r>
      <w:r w:rsidR="00260289">
        <w:t>Trade Innovation</w:t>
      </w:r>
      <w:r w:rsidRPr="00636296">
        <w:t xml:space="preserve"> generates an Advise Billing Settlement event the required number of days before the Billing Settlement event.</w:t>
      </w:r>
      <w:r w:rsidRPr="00EF3046">
        <w:t xml:space="preserve"> You can use the functionality described in this chapter to take charges manually in the period after they are advised and before they are settled, if necessary.</w:t>
      </w:r>
    </w:p>
    <w:p w14:paraId="5B6BA379" w14:textId="77777777" w:rsidR="00AF4EB3" w:rsidRPr="00EF3046" w:rsidRDefault="00AF4EB3" w:rsidP="00EF3046">
      <w:pPr>
        <w:pStyle w:val="Heading2"/>
      </w:pPr>
      <w:bookmarkStart w:id="27" w:name="O_23456"/>
      <w:bookmarkStart w:id="28" w:name="_Toc317759504"/>
      <w:bookmarkStart w:id="29" w:name="_Toc340853262"/>
      <w:bookmarkStart w:id="30" w:name="_Toc391296372"/>
      <w:bookmarkStart w:id="31" w:name="_Toc411438504"/>
      <w:bookmarkStart w:id="32" w:name="_Toc502751476"/>
      <w:bookmarkStart w:id="33" w:name="_Toc167449784"/>
      <w:bookmarkEnd w:id="27"/>
      <w:r w:rsidRPr="00EF3046">
        <w:t xml:space="preserve">How Invoicing is </w:t>
      </w:r>
      <w:r w:rsidR="006D517A">
        <w:t>C</w:t>
      </w:r>
      <w:r w:rsidRPr="00EF3046">
        <w:t xml:space="preserve">arried </w:t>
      </w:r>
      <w:r w:rsidR="006D517A">
        <w:t>O</w:t>
      </w:r>
      <w:r w:rsidRPr="00EF3046">
        <w:t>ut</w:t>
      </w:r>
      <w:bookmarkEnd w:id="28"/>
      <w:bookmarkEnd w:id="29"/>
      <w:bookmarkEnd w:id="30"/>
      <w:bookmarkEnd w:id="31"/>
      <w:r w:rsidR="008A4537">
        <w:t xml:space="preserve"> by the Trade Innovation </w:t>
      </w:r>
      <w:r w:rsidR="00202F8E">
        <w:t>A</w:t>
      </w:r>
      <w:r w:rsidR="008A4537">
        <w:t>pplication</w:t>
      </w:r>
      <w:bookmarkEnd w:id="32"/>
      <w:bookmarkEnd w:id="33"/>
      <w:r w:rsidR="008A4537">
        <w:t xml:space="preserve"> </w:t>
      </w:r>
    </w:p>
    <w:p w14:paraId="4B6B314C" w14:textId="5200884D" w:rsidR="00AF4EB3" w:rsidRPr="00EF3046" w:rsidRDefault="009274E6" w:rsidP="00A61EB5">
      <w:pPr>
        <w:pStyle w:val="BodyText"/>
      </w:pPr>
      <w:r>
        <w:t xml:space="preserve">Where your bank uses </w:t>
      </w:r>
      <w:r w:rsidR="00260289">
        <w:t>Trade Innovation</w:t>
      </w:r>
      <w:r>
        <w:t xml:space="preserve">’s internal Invoicing </w:t>
      </w:r>
      <w:r w:rsidR="00866583">
        <w:t xml:space="preserve">functionality; </w:t>
      </w:r>
      <w:r w:rsidR="00866583" w:rsidRPr="00EF3046">
        <w:t>once</w:t>
      </w:r>
      <w:r w:rsidR="00AF4EB3" w:rsidRPr="00EF3046">
        <w:t xml:space="preserve"> invoicing details have been entered, they come into immediate effect. During overnight processing </w:t>
      </w:r>
      <w:r w:rsidR="00260289">
        <w:t>Trade Innovation</w:t>
      </w:r>
      <w:r w:rsidR="00AF4EB3" w:rsidRPr="00EF3046">
        <w:t xml:space="preserve"> checks to see whether there are any charges for the customer that are to be invoiced on the next invoicing date. As soon as qualifying charges are detected, </w:t>
      </w:r>
      <w:r w:rsidR="00260289">
        <w:t>Trade Innovation</w:t>
      </w:r>
      <w:r w:rsidR="00AF4EB3" w:rsidRPr="00EF3046">
        <w:t xml:space="preserve"> creates a billing master record for the customer, and sets the status of the qualifying charges to 'Billed' so that they will be included on the next invoice.</w:t>
      </w:r>
    </w:p>
    <w:p w14:paraId="6A4F105E" w14:textId="08D7CDB6" w:rsidR="00AF4EB3" w:rsidRPr="00EF3046" w:rsidRDefault="00AF4EB3" w:rsidP="00A61EB5">
      <w:pPr>
        <w:pStyle w:val="BodyText"/>
      </w:pPr>
      <w:r w:rsidRPr="00EF3046">
        <w:t xml:space="preserve">For each customer, once the next invoicing date is reached </w:t>
      </w:r>
      <w:r w:rsidR="00260289">
        <w:t>Trade Innovation</w:t>
      </w:r>
      <w:r w:rsidRPr="00EF3046">
        <w:t xml:space="preserve"> automatically generates a Billing Settlement event to invoice the charges. This event includes all charges due up to and including the date of the event with a status of 'Billed'. The event produces the actual invoice document to be sent to the </w:t>
      </w:r>
      <w:r w:rsidR="00ED5913">
        <w:t>recipient</w:t>
      </w:r>
      <w:r w:rsidRPr="00EF3046">
        <w:t xml:space="preserve"> but no postings are made until payment has been entered.</w:t>
      </w:r>
    </w:p>
    <w:p w14:paraId="3B225588" w14:textId="68DE016A" w:rsidR="00AF4EB3" w:rsidRPr="00EF3046" w:rsidRDefault="00E84D4B" w:rsidP="006453DC">
      <w:pPr>
        <w:spacing w:after="200" w:line="276" w:lineRule="auto"/>
      </w:pPr>
      <w:r>
        <w:t xml:space="preserve">When a </w:t>
      </w:r>
      <w:r w:rsidR="00091C85">
        <w:t>p</w:t>
      </w:r>
      <w:r w:rsidR="00AF4EB3" w:rsidRPr="00EF3046">
        <w:t>ayment</w:t>
      </w:r>
      <w:r w:rsidR="00091C85">
        <w:t xml:space="preserve"> i</w:t>
      </w:r>
      <w:r w:rsidR="00AF4EB3" w:rsidRPr="00EF3046">
        <w:t xml:space="preserve">s </w:t>
      </w:r>
      <w:r w:rsidR="00091C85">
        <w:t>received, it is</w:t>
      </w:r>
      <w:r w:rsidR="00AF4EB3" w:rsidRPr="00EF3046">
        <w:t xml:space="preserve"> entered manually using a Payment Received </w:t>
      </w:r>
      <w:r w:rsidR="003A0B75" w:rsidRPr="00EF3046">
        <w:t>event</w:t>
      </w:r>
      <w:r w:rsidR="00091C85">
        <w:t>.</w:t>
      </w:r>
      <w:r w:rsidR="003A0B75" w:rsidRPr="00EF3046">
        <w:t xml:space="preserve"> </w:t>
      </w:r>
      <w:r w:rsidR="00AF4EB3" w:rsidRPr="00EF3046">
        <w:t>The Payment Received event sets the status of the charges paid to 'Paid'.</w:t>
      </w:r>
    </w:p>
    <w:p w14:paraId="2F3807DE" w14:textId="77777777" w:rsidR="00AF4EB3" w:rsidRPr="00EF3046" w:rsidRDefault="00AF4EB3" w:rsidP="00A61EB5">
      <w:pPr>
        <w:pStyle w:val="BodyText"/>
      </w:pPr>
      <w:r w:rsidRPr="00EF3046">
        <w:t>Pre-advices and advices can be produced manually, using a Correspondence event.</w:t>
      </w:r>
    </w:p>
    <w:p w14:paraId="139291BD" w14:textId="414D1B3A" w:rsidR="00AF4EB3" w:rsidRPr="00EF3046" w:rsidRDefault="00AF4EB3" w:rsidP="00A61EB5">
      <w:pPr>
        <w:pStyle w:val="BodyText"/>
      </w:pPr>
      <w:r w:rsidRPr="00EF3046">
        <w:t xml:space="preserve">You can also create a billing master record to handle invoicing for a customer manually, provided that invoicing details have already been set up for the customer. </w:t>
      </w:r>
      <w:r w:rsidR="00260289">
        <w:t>Trade Innovation</w:t>
      </w:r>
      <w:r w:rsidRPr="00EF3046">
        <w:t xml:space="preserve"> will then use this billing master to identify charges to be invoiced from the next overnight processing onwards.</w:t>
      </w:r>
    </w:p>
    <w:p w14:paraId="78EDBB13" w14:textId="77777777" w:rsidR="00AF4EB3" w:rsidRPr="00EF3046" w:rsidRDefault="00AF4EB3" w:rsidP="00A61EB5">
      <w:pPr>
        <w:pStyle w:val="BodyText"/>
      </w:pPr>
      <w:r w:rsidRPr="00EF3046">
        <w:t>Your bank may configure the events used to process invoicing automatically so that they require manual intervention - such as review and authorisation - before they can be completed.</w:t>
      </w:r>
    </w:p>
    <w:p w14:paraId="532EC9AD" w14:textId="77777777" w:rsidR="00AF4EB3" w:rsidRPr="00EF3046" w:rsidRDefault="00AF4EB3" w:rsidP="00EF3046">
      <w:pPr>
        <w:pStyle w:val="Heading3"/>
      </w:pPr>
      <w:bookmarkStart w:id="34" w:name="O_22817"/>
      <w:bookmarkStart w:id="35" w:name="_Toc317759505"/>
      <w:bookmarkStart w:id="36" w:name="_Toc340853263"/>
      <w:bookmarkStart w:id="37" w:name="_Toc411438505"/>
      <w:bookmarkStart w:id="38" w:name="_Toc502751477"/>
      <w:bookmarkStart w:id="39" w:name="_Toc167449785"/>
      <w:bookmarkEnd w:id="34"/>
      <w:r w:rsidRPr="00EF3046">
        <w:t>Amending, Deleting and Booking Off Billing/Invoicing Information</w:t>
      </w:r>
      <w:bookmarkEnd w:id="35"/>
      <w:bookmarkEnd w:id="36"/>
      <w:bookmarkEnd w:id="37"/>
      <w:bookmarkEnd w:id="38"/>
      <w:bookmarkEnd w:id="39"/>
    </w:p>
    <w:p w14:paraId="44FBE2C4" w14:textId="77777777" w:rsidR="00AF4EB3" w:rsidRPr="00EF3046" w:rsidRDefault="00AF4EB3" w:rsidP="00A61EB5">
      <w:pPr>
        <w:pStyle w:val="BodyText"/>
      </w:pPr>
      <w:r w:rsidRPr="00EF3046">
        <w:t>During transaction processing you can exclude individual transactions from billing or invoicing; and you can override the billing level for individual transactions.</w:t>
      </w:r>
    </w:p>
    <w:p w14:paraId="0E3748C8" w14:textId="77777777" w:rsidR="00AF4EB3" w:rsidRPr="00EF3046" w:rsidRDefault="00AF4EB3" w:rsidP="00A61EB5">
      <w:pPr>
        <w:pStyle w:val="BodyText"/>
      </w:pPr>
      <w:r w:rsidRPr="00EF3046">
        <w:t>You can change periodic billing/invoicing details, including the next billing/invoicing date. Such changes come into immediate effect during the next overnight processing. You can also delete periodic billing/invoicing details, in which case they are marked by the system as obsolete, but retained for use with any outstanding charges to be billed/invoiced. The details will be deleted automatically during overnight processing when they are no longer needed.</w:t>
      </w:r>
    </w:p>
    <w:p w14:paraId="79EFD062" w14:textId="77777777" w:rsidR="00AF4EB3" w:rsidRPr="00EF3046" w:rsidRDefault="00AF4EB3" w:rsidP="00A61EB5">
      <w:pPr>
        <w:pStyle w:val="BodyText"/>
      </w:pPr>
      <w:r w:rsidRPr="00EF3046">
        <w:t xml:space="preserve">Billing masters are booked off and subsequently deleted according to the </w:t>
      </w:r>
      <w:r w:rsidR="002713C8" w:rsidRPr="00EF3046">
        <w:t xml:space="preserve">default master retention period or the master retention </w:t>
      </w:r>
      <w:r w:rsidRPr="00EF3046">
        <w:t>period set up for the product, but only once billing/invoicing details for the customer have been deleted because regular automatic billing/invoicing is no longer required.</w:t>
      </w:r>
    </w:p>
    <w:p w14:paraId="7472C53D" w14:textId="77777777" w:rsidR="005E3518" w:rsidRDefault="005E3518" w:rsidP="005E3518">
      <w:pPr>
        <w:pStyle w:val="Heading2"/>
      </w:pPr>
      <w:bookmarkStart w:id="40" w:name="_Toc167449786"/>
      <w:bookmarkStart w:id="41" w:name="_Toc502751478"/>
      <w:bookmarkStart w:id="42" w:name="_Toc317759506"/>
      <w:bookmarkStart w:id="43" w:name="_Toc340853264"/>
      <w:bookmarkStart w:id="44" w:name="_Toc391296373"/>
      <w:r>
        <w:t>How Billed/Invoiced Participant Charges are Handled by the Trade Innovation Application</w:t>
      </w:r>
      <w:bookmarkEnd w:id="40"/>
      <w:r>
        <w:t xml:space="preserve"> </w:t>
      </w:r>
    </w:p>
    <w:p w14:paraId="3B191E9A" w14:textId="0F4CD661" w:rsidR="005E3518" w:rsidRPr="005E3518" w:rsidRDefault="005E3518" w:rsidP="00892C09">
      <w:pPr>
        <w:pStyle w:val="BodyText"/>
      </w:pPr>
      <w:r w:rsidRPr="005E3518">
        <w:t>Participant charges have the same billing setup structure and are handled similarly with ‘Our charges’ but they are dependent on and linked to your bank’s charges. These charges become eligible for billing or invoicing whenever the main charge (‘Our charges’) is Paid. Also billing schedules for both types of these charges are handled within the same billing setup for a given Customer resulting with a separate billing masters, one for the customer and another for each participant.</w:t>
      </w:r>
    </w:p>
    <w:p w14:paraId="3FC75DF2" w14:textId="77777777" w:rsidR="008A4FAC" w:rsidRDefault="008A4FAC" w:rsidP="008A4FAC">
      <w:pPr>
        <w:pStyle w:val="Heading2"/>
      </w:pPr>
      <w:bookmarkStart w:id="45" w:name="_Toc167449787"/>
      <w:r w:rsidRPr="00EF3046">
        <w:t>How</w:t>
      </w:r>
      <w:r>
        <w:t xml:space="preserve"> Billed/Invoiced</w:t>
      </w:r>
      <w:r w:rsidRPr="00EF3046">
        <w:t xml:space="preserve"> </w:t>
      </w:r>
      <w:r>
        <w:t>Other Banks’ Charges are Handled by the Trade Innovation Application</w:t>
      </w:r>
      <w:bookmarkEnd w:id="45"/>
      <w:r>
        <w:t xml:space="preserve"> </w:t>
      </w:r>
    </w:p>
    <w:p w14:paraId="0D82BB04" w14:textId="60CE3B18" w:rsidR="008A4FAC" w:rsidRDefault="008A4FAC" w:rsidP="00892C09">
      <w:pPr>
        <w:pStyle w:val="BodyText"/>
      </w:pPr>
      <w:r>
        <w:t xml:space="preserve">Like Participant charges, Other banks’ charges have the same billing setup structure and can have a different Billing schedule </w:t>
      </w:r>
      <w:r w:rsidR="008479E7">
        <w:t>from</w:t>
      </w:r>
      <w:r>
        <w:t>other types of charges. However, Other banks’ charges only have one instance that is passed between charge payer and charge payee during Billing, unlike Our charges and Participant charges that are linked to each other.</w:t>
      </w:r>
      <w:r w:rsidR="009519CB" w:rsidRPr="009519CB">
        <w:t xml:space="preserve"> In line with the billing setup for Other banks' charges, the Billing customer is either a charge payer or a charge payee for a specific charge identified as Other bank charge at the transaction event level.</w:t>
      </w:r>
    </w:p>
    <w:p w14:paraId="49436C10" w14:textId="62BDE899" w:rsidR="00A9780B" w:rsidRPr="00B7709D" w:rsidRDefault="00A9780B" w:rsidP="000F7604">
      <w:pPr>
        <w:pStyle w:val="Heading2"/>
      </w:pPr>
      <w:bookmarkStart w:id="46" w:name="_Toc167449788"/>
      <w:r w:rsidRPr="00B7709D">
        <w:t xml:space="preserve">How Combination of </w:t>
      </w:r>
      <w:r w:rsidR="009D194E">
        <w:t>C</w:t>
      </w:r>
      <w:r w:rsidRPr="00B7709D">
        <w:t xml:space="preserve">harges </w:t>
      </w:r>
      <w:r w:rsidR="009D194E">
        <w:t>are</w:t>
      </w:r>
      <w:r w:rsidRPr="00B7709D">
        <w:t xml:space="preserve"> Handled by the Trade Innovation Application</w:t>
      </w:r>
      <w:bookmarkEnd w:id="46"/>
      <w:r w:rsidRPr="00B7709D">
        <w:t xml:space="preserve"> </w:t>
      </w:r>
    </w:p>
    <w:p w14:paraId="1CAB414C" w14:textId="6C8EADAC" w:rsidR="00AF35A5" w:rsidRDefault="00AE1B5C" w:rsidP="000F7604">
      <w:pPr>
        <w:pStyle w:val="BodyText"/>
      </w:pPr>
      <w:r w:rsidRPr="00AE1B5C">
        <w:t>The Combine charges feature allows your bank to combine Our charges, Participant charges and Other banks</w:t>
      </w:r>
      <w:r w:rsidR="00834806">
        <w:t>’</w:t>
      </w:r>
      <w:r w:rsidRPr="00AE1B5C">
        <w:t xml:space="preserve"> charges for a specific customer to be included in the same billing settlement event and thereby into a single billing advice</w:t>
      </w:r>
      <w:r w:rsidR="00834806">
        <w:t>.</w:t>
      </w:r>
      <w:r w:rsidRPr="00AE1B5C">
        <w:t xml:space="preserve"> </w:t>
      </w:r>
      <w:r w:rsidR="00834806">
        <w:t>T</w:t>
      </w:r>
      <w:r w:rsidRPr="00AE1B5C">
        <w:t xml:space="preserve">he </w:t>
      </w:r>
      <w:r w:rsidR="00834806">
        <w:t>default</w:t>
      </w:r>
      <w:r w:rsidRPr="00AE1B5C">
        <w:t xml:space="preserve"> behaviour </w:t>
      </w:r>
      <w:r w:rsidR="00834806">
        <w:t>is to generate</w:t>
      </w:r>
      <w:r w:rsidRPr="00AE1B5C">
        <w:t xml:space="preserve"> separate </w:t>
      </w:r>
      <w:r w:rsidR="000763E1">
        <w:t>Billing s</w:t>
      </w:r>
      <w:r w:rsidRPr="00AE1B5C">
        <w:t>ettlement events and</w:t>
      </w:r>
      <w:r w:rsidR="00834806">
        <w:t>, therefore,</w:t>
      </w:r>
      <w:r w:rsidRPr="00AE1B5C">
        <w:t xml:space="preserve"> </w:t>
      </w:r>
      <w:r w:rsidR="00834806">
        <w:t>a</w:t>
      </w:r>
      <w:r w:rsidRPr="00AE1B5C">
        <w:t xml:space="preserve"> separate billing advice for each charge type.</w:t>
      </w:r>
    </w:p>
    <w:p w14:paraId="2E46BFDD" w14:textId="1746783C" w:rsidR="004E7838" w:rsidRDefault="004E7838" w:rsidP="000F7604">
      <w:pPr>
        <w:pStyle w:val="BodyText"/>
      </w:pPr>
      <w:r>
        <w:t>Any combination of Charge types is permitted, i.e. all three types can be combined, or any pair can be combined.</w:t>
      </w:r>
      <w:r w:rsidR="00150BF9">
        <w:t xml:space="preserve"> The combined Charge types must first be marked to be billed or invoiced. When only a pair are combined, the third one can still be billed or invoiced separately, or not marked for billing or invoicing.</w:t>
      </w:r>
    </w:p>
    <w:tbl>
      <w:tblPr>
        <w:tblStyle w:val="TableGrid"/>
        <w:tblW w:w="9298" w:type="dxa"/>
        <w:tblInd w:w="-113" w:type="dxa"/>
        <w:tblLayout w:type="fixed"/>
        <w:tblLook w:val="04A0" w:firstRow="1" w:lastRow="0" w:firstColumn="1" w:lastColumn="0" w:noHBand="0" w:noVBand="1"/>
      </w:tblPr>
      <w:tblGrid>
        <w:gridCol w:w="4649"/>
        <w:gridCol w:w="4649"/>
      </w:tblGrid>
      <w:tr w:rsidR="00AF35A5" w:rsidRPr="00403DA3" w14:paraId="44450D0A" w14:textId="77777777" w:rsidTr="00AF35A5">
        <w:trPr>
          <w:cnfStyle w:val="100000000000" w:firstRow="1" w:lastRow="0" w:firstColumn="0" w:lastColumn="0" w:oddVBand="0" w:evenVBand="0" w:oddHBand="0" w:evenHBand="0" w:firstRowFirstColumn="0" w:firstRowLastColumn="0" w:lastRowFirstColumn="0" w:lastRowLastColumn="0"/>
        </w:trPr>
        <w:tc>
          <w:tcPr>
            <w:tcW w:w="4649" w:type="dxa"/>
          </w:tcPr>
          <w:p w14:paraId="2796A79D" w14:textId="5D579BA1" w:rsidR="00AF35A5" w:rsidRPr="00C96B16" w:rsidRDefault="0D73C2A3" w:rsidP="00C96B16">
            <w:pPr>
              <w:pStyle w:val="TableHead"/>
            </w:pPr>
            <w:r w:rsidRPr="4C4D337E">
              <w:t xml:space="preserve">Charge types </w:t>
            </w:r>
            <w:r w:rsidR="00AF35A5" w:rsidRPr="00C96B16">
              <w:t>Combined</w:t>
            </w:r>
          </w:p>
        </w:tc>
        <w:tc>
          <w:tcPr>
            <w:tcW w:w="4649" w:type="dxa"/>
          </w:tcPr>
          <w:p w14:paraId="59A90581" w14:textId="19563311" w:rsidR="00AF35A5" w:rsidRPr="00C96B16" w:rsidRDefault="36C7D113" w:rsidP="00C96B16">
            <w:pPr>
              <w:pStyle w:val="TableHead"/>
            </w:pPr>
            <w:r w:rsidRPr="4C4D337E">
              <w:t xml:space="preserve">Charge types </w:t>
            </w:r>
            <w:r w:rsidR="49F8A475" w:rsidRPr="00C96B16">
              <w:t>Separate</w:t>
            </w:r>
            <w:r w:rsidR="21B1CB61" w:rsidRPr="4C4D337E">
              <w:t>/un-combined</w:t>
            </w:r>
          </w:p>
        </w:tc>
      </w:tr>
      <w:tr w:rsidR="00AF35A5" w:rsidRPr="00403DA3" w14:paraId="0FB69E36" w14:textId="77777777" w:rsidTr="00AF35A5">
        <w:trPr>
          <w:cnfStyle w:val="000000100000" w:firstRow="0" w:lastRow="0" w:firstColumn="0" w:lastColumn="0" w:oddVBand="0" w:evenVBand="0" w:oddHBand="1" w:evenHBand="0" w:firstRowFirstColumn="0" w:firstRowLastColumn="0" w:lastRowFirstColumn="0" w:lastRowLastColumn="0"/>
        </w:trPr>
        <w:tc>
          <w:tcPr>
            <w:tcW w:w="4649" w:type="dxa"/>
          </w:tcPr>
          <w:p w14:paraId="2812170B" w14:textId="77777777" w:rsidR="00AF35A5" w:rsidRPr="00403DA3" w:rsidRDefault="00AF35A5" w:rsidP="008F05B2">
            <w:pPr>
              <w:pStyle w:val="TableText"/>
            </w:pPr>
            <w:r>
              <w:t>None</w:t>
            </w:r>
          </w:p>
        </w:tc>
        <w:tc>
          <w:tcPr>
            <w:tcW w:w="4649" w:type="dxa"/>
          </w:tcPr>
          <w:p w14:paraId="590AD5BD" w14:textId="77777777" w:rsidR="00AF35A5" w:rsidRPr="00403DA3" w:rsidRDefault="00AF35A5" w:rsidP="008F05B2">
            <w:pPr>
              <w:pStyle w:val="TableText"/>
            </w:pPr>
            <w:r>
              <w:t>Our, Other Banks', Participants'</w:t>
            </w:r>
          </w:p>
        </w:tc>
      </w:tr>
      <w:tr w:rsidR="00AF35A5" w:rsidRPr="00403DA3" w14:paraId="4343DC51" w14:textId="77777777" w:rsidTr="00AF35A5">
        <w:trPr>
          <w:cnfStyle w:val="000000010000" w:firstRow="0" w:lastRow="0" w:firstColumn="0" w:lastColumn="0" w:oddVBand="0" w:evenVBand="0" w:oddHBand="0" w:evenHBand="1" w:firstRowFirstColumn="0" w:firstRowLastColumn="0" w:lastRowFirstColumn="0" w:lastRowLastColumn="0"/>
        </w:trPr>
        <w:tc>
          <w:tcPr>
            <w:tcW w:w="4649" w:type="dxa"/>
          </w:tcPr>
          <w:p w14:paraId="6BE03C54" w14:textId="77777777" w:rsidR="00AF35A5" w:rsidRPr="00403DA3" w:rsidRDefault="00AF35A5" w:rsidP="008F05B2">
            <w:pPr>
              <w:pStyle w:val="TableText"/>
            </w:pPr>
            <w:r>
              <w:t>Our, Other Banks'</w:t>
            </w:r>
          </w:p>
        </w:tc>
        <w:tc>
          <w:tcPr>
            <w:tcW w:w="4649" w:type="dxa"/>
          </w:tcPr>
          <w:p w14:paraId="147763FF" w14:textId="77777777" w:rsidR="00AF35A5" w:rsidRPr="00403DA3" w:rsidRDefault="00AF35A5" w:rsidP="008F05B2">
            <w:pPr>
              <w:pStyle w:val="TableText"/>
            </w:pPr>
            <w:r>
              <w:t>Participants'</w:t>
            </w:r>
          </w:p>
        </w:tc>
      </w:tr>
      <w:tr w:rsidR="00AF35A5" w:rsidRPr="00403DA3" w14:paraId="42323C31" w14:textId="77777777" w:rsidTr="00AF35A5">
        <w:trPr>
          <w:cnfStyle w:val="000000100000" w:firstRow="0" w:lastRow="0" w:firstColumn="0" w:lastColumn="0" w:oddVBand="0" w:evenVBand="0" w:oddHBand="1" w:evenHBand="0" w:firstRowFirstColumn="0" w:firstRowLastColumn="0" w:lastRowFirstColumn="0" w:lastRowLastColumn="0"/>
        </w:trPr>
        <w:tc>
          <w:tcPr>
            <w:tcW w:w="4649" w:type="dxa"/>
          </w:tcPr>
          <w:p w14:paraId="1D67EF7C" w14:textId="77777777" w:rsidR="00AF35A5" w:rsidRPr="00403DA3" w:rsidRDefault="00AF35A5" w:rsidP="008F05B2">
            <w:pPr>
              <w:pStyle w:val="TableText"/>
            </w:pPr>
            <w:r>
              <w:t>Our, Participants'</w:t>
            </w:r>
          </w:p>
        </w:tc>
        <w:tc>
          <w:tcPr>
            <w:tcW w:w="4649" w:type="dxa"/>
          </w:tcPr>
          <w:p w14:paraId="375B3CA4" w14:textId="77777777" w:rsidR="00AF35A5" w:rsidRPr="00403DA3" w:rsidRDefault="00AF35A5" w:rsidP="008F05B2">
            <w:pPr>
              <w:pStyle w:val="TableText"/>
            </w:pPr>
            <w:r>
              <w:t>Other Banks'</w:t>
            </w:r>
          </w:p>
        </w:tc>
      </w:tr>
      <w:tr w:rsidR="00AF35A5" w:rsidRPr="00403DA3" w14:paraId="2F3C8A32" w14:textId="77777777" w:rsidTr="00AF35A5">
        <w:trPr>
          <w:cnfStyle w:val="000000010000" w:firstRow="0" w:lastRow="0" w:firstColumn="0" w:lastColumn="0" w:oddVBand="0" w:evenVBand="0" w:oddHBand="0" w:evenHBand="1" w:firstRowFirstColumn="0" w:firstRowLastColumn="0" w:lastRowFirstColumn="0" w:lastRowLastColumn="0"/>
        </w:trPr>
        <w:tc>
          <w:tcPr>
            <w:tcW w:w="4649" w:type="dxa"/>
          </w:tcPr>
          <w:p w14:paraId="1C3BEAC3" w14:textId="77777777" w:rsidR="00AF35A5" w:rsidRPr="00403DA3" w:rsidRDefault="00AF35A5" w:rsidP="008F05B2">
            <w:pPr>
              <w:pStyle w:val="TableText"/>
            </w:pPr>
            <w:r>
              <w:t>Other Banks', Participants'</w:t>
            </w:r>
          </w:p>
        </w:tc>
        <w:tc>
          <w:tcPr>
            <w:tcW w:w="4649" w:type="dxa"/>
          </w:tcPr>
          <w:p w14:paraId="41A9EED7" w14:textId="77777777" w:rsidR="00AF35A5" w:rsidRPr="00403DA3" w:rsidRDefault="00AF35A5" w:rsidP="008F05B2">
            <w:pPr>
              <w:pStyle w:val="TableText"/>
            </w:pPr>
            <w:r>
              <w:t>Our</w:t>
            </w:r>
          </w:p>
        </w:tc>
      </w:tr>
      <w:tr w:rsidR="00AF35A5" w:rsidRPr="00403DA3" w14:paraId="53F85969" w14:textId="77777777" w:rsidTr="00AF35A5">
        <w:trPr>
          <w:cnfStyle w:val="000000100000" w:firstRow="0" w:lastRow="0" w:firstColumn="0" w:lastColumn="0" w:oddVBand="0" w:evenVBand="0" w:oddHBand="1" w:evenHBand="0" w:firstRowFirstColumn="0" w:firstRowLastColumn="0" w:lastRowFirstColumn="0" w:lastRowLastColumn="0"/>
        </w:trPr>
        <w:tc>
          <w:tcPr>
            <w:tcW w:w="4649" w:type="dxa"/>
          </w:tcPr>
          <w:p w14:paraId="408E5CB5" w14:textId="77777777" w:rsidR="00AF35A5" w:rsidRPr="00403DA3" w:rsidRDefault="00AF35A5" w:rsidP="008F05B2">
            <w:pPr>
              <w:pStyle w:val="TableText"/>
            </w:pPr>
            <w:r>
              <w:t>Our, Other Banks', Participants'</w:t>
            </w:r>
          </w:p>
        </w:tc>
        <w:tc>
          <w:tcPr>
            <w:tcW w:w="4649" w:type="dxa"/>
          </w:tcPr>
          <w:p w14:paraId="30875C9A" w14:textId="6E6F9A04" w:rsidR="00AF35A5" w:rsidRPr="00403DA3" w:rsidRDefault="00AF35A5" w:rsidP="008F05B2">
            <w:pPr>
              <w:pStyle w:val="TableText"/>
            </w:pPr>
            <w:r>
              <w:t>None</w:t>
            </w:r>
          </w:p>
        </w:tc>
      </w:tr>
    </w:tbl>
    <w:p w14:paraId="78CABF70" w14:textId="77777777" w:rsidR="00AF35A5" w:rsidRPr="00B7709D" w:rsidRDefault="00AF35A5" w:rsidP="00A9780B">
      <w:pPr>
        <w:pStyle w:val="BodyText"/>
        <w:rPr>
          <w:color w:val="FF0000"/>
        </w:rPr>
      </w:pPr>
    </w:p>
    <w:p w14:paraId="001A347E" w14:textId="31EBD113" w:rsidR="002532C6" w:rsidRDefault="009B36DB" w:rsidP="00202F8E">
      <w:pPr>
        <w:pStyle w:val="Heading2"/>
      </w:pPr>
      <w:bookmarkStart w:id="47" w:name="_Toc167449789"/>
      <w:r>
        <w:t xml:space="preserve">How Charges are Handled </w:t>
      </w:r>
      <w:r w:rsidR="008A4537">
        <w:t xml:space="preserve">by an </w:t>
      </w:r>
      <w:r>
        <w:t>External Billing</w:t>
      </w:r>
      <w:r w:rsidR="008A4537">
        <w:t xml:space="preserve"> Service</w:t>
      </w:r>
      <w:bookmarkEnd w:id="41"/>
      <w:bookmarkEnd w:id="47"/>
    </w:p>
    <w:p w14:paraId="085C870A" w14:textId="3D458645" w:rsidR="007063E6" w:rsidRDefault="00BB6A36" w:rsidP="00A61EB5">
      <w:pPr>
        <w:pStyle w:val="BodyText"/>
      </w:pPr>
      <w:r>
        <w:t xml:space="preserve">Where your bank uses </w:t>
      </w:r>
      <w:r w:rsidR="00260289">
        <w:t>Trade Innovation</w:t>
      </w:r>
      <w:r>
        <w:t xml:space="preserve">’s </w:t>
      </w:r>
      <w:r w:rsidR="0097424C">
        <w:t>external</w:t>
      </w:r>
      <w:r>
        <w:t xml:space="preserve"> billing functionality;</w:t>
      </w:r>
      <w:r w:rsidR="00FF36C8">
        <w:t xml:space="preserve"> o</w:t>
      </w:r>
      <w:r w:rsidR="00FF36C8" w:rsidRPr="00EF3046">
        <w:t>nce periodic billing details have been entered</w:t>
      </w:r>
      <w:r w:rsidR="00FF36C8">
        <w:t xml:space="preserve"> during transaction input and the ev</w:t>
      </w:r>
      <w:r w:rsidR="008E5E9B">
        <w:t>e</w:t>
      </w:r>
      <w:r w:rsidR="00FF36C8">
        <w:t xml:space="preserve">nt is completed, details of each charge </w:t>
      </w:r>
      <w:r w:rsidR="002327C0">
        <w:t xml:space="preserve">is transmitted via </w:t>
      </w:r>
      <w:r w:rsidR="008E5E9B">
        <w:t xml:space="preserve">a </w:t>
      </w:r>
      <w:r w:rsidR="002327C0">
        <w:t xml:space="preserve">gateway.xml </w:t>
      </w:r>
      <w:r w:rsidR="008E5E9B">
        <w:t xml:space="preserve">service message, </w:t>
      </w:r>
      <w:r w:rsidR="002327C0">
        <w:t xml:space="preserve">to </w:t>
      </w:r>
      <w:r w:rsidR="005848ED">
        <w:t>a</w:t>
      </w:r>
      <w:r w:rsidR="002327C0">
        <w:t xml:space="preserve"> Fees and Billing system interfaced with </w:t>
      </w:r>
      <w:r w:rsidR="00260289">
        <w:t>Trade Innovation</w:t>
      </w:r>
      <w:r w:rsidR="002327C0">
        <w:t xml:space="preserve">. </w:t>
      </w:r>
    </w:p>
    <w:p w14:paraId="60B54620" w14:textId="77777777" w:rsidR="002D516D" w:rsidRDefault="005848ED" w:rsidP="00A61EB5">
      <w:pPr>
        <w:pStyle w:val="BodyText"/>
      </w:pPr>
      <w:r>
        <w:t>Such charges may then be consolidated with those produced by other systems</w:t>
      </w:r>
      <w:r w:rsidR="001A3942">
        <w:t xml:space="preserve"> used by </w:t>
      </w:r>
      <w:r w:rsidR="007063E6">
        <w:t>your</w:t>
      </w:r>
      <w:r w:rsidR="001A3942">
        <w:t xml:space="preserve"> bank</w:t>
      </w:r>
      <w:r>
        <w:t xml:space="preserve"> and invoiced to corporate customers </w:t>
      </w:r>
      <w:r w:rsidR="00C203B9">
        <w:t xml:space="preserve">periodically. </w:t>
      </w:r>
    </w:p>
    <w:p w14:paraId="25502A62" w14:textId="54FB45F4" w:rsidR="002D516D" w:rsidRDefault="007063E6" w:rsidP="00A61EB5">
      <w:pPr>
        <w:pStyle w:val="BodyText"/>
      </w:pPr>
      <w:r>
        <w:t xml:space="preserve">Where charges are invoiced externally, </w:t>
      </w:r>
      <w:r w:rsidR="00260289">
        <w:t>Trade Innovation</w:t>
      </w:r>
      <w:r w:rsidR="00FD2651">
        <w:t xml:space="preserve"> does not generate postings, settlements or netted funds movements</w:t>
      </w:r>
      <w:r>
        <w:t xml:space="preserve"> during transaction processing</w:t>
      </w:r>
      <w:r w:rsidR="00FC455B">
        <w:t xml:space="preserve"> and all </w:t>
      </w:r>
      <w:r w:rsidR="00C203B9">
        <w:t>accounting is carried out by the external Fees and Billing system</w:t>
      </w:r>
      <w:r w:rsidR="00FC455B">
        <w:t xml:space="preserve">. </w:t>
      </w:r>
    </w:p>
    <w:p w14:paraId="0F76CA52" w14:textId="08AB483D" w:rsidR="00743C1C" w:rsidRDefault="00743C1C" w:rsidP="00A61EB5">
      <w:pPr>
        <w:pStyle w:val="BodyText"/>
      </w:pPr>
      <w:r>
        <w:t>Charges can be set to use external billing via a flag</w:t>
      </w:r>
      <w:r w:rsidR="00B3687C">
        <w:t xml:space="preserve"> which is available </w:t>
      </w:r>
      <w:r w:rsidR="00F34BC6">
        <w:t>in the Customer Details Billing screen in the System Tailoring application.</w:t>
      </w:r>
    </w:p>
    <w:p w14:paraId="5B3C61A9" w14:textId="77777777" w:rsidR="0085205A" w:rsidRDefault="0085205A" w:rsidP="00A61EB5">
      <w:pPr>
        <w:pStyle w:val="BodyText"/>
      </w:pPr>
      <w:r>
        <w:t xml:space="preserve">It is also necessary to configure your system to use the </w:t>
      </w:r>
      <w:r w:rsidR="002F6364">
        <w:t>‘Fees and Billing’, Branch Service Option, also available via System Tailoring.</w:t>
      </w:r>
    </w:p>
    <w:p w14:paraId="7F85F542" w14:textId="77777777" w:rsidR="003B775D" w:rsidRDefault="003B775D" w:rsidP="003B775D">
      <w:pPr>
        <w:pStyle w:val="Heading2"/>
      </w:pPr>
      <w:bookmarkStart w:id="48" w:name="_Toc55569530"/>
      <w:bookmarkStart w:id="49" w:name="_Toc167449790"/>
      <w:bookmarkStart w:id="50" w:name="_Toc411438506"/>
      <w:bookmarkStart w:id="51" w:name="_Toc502751479"/>
      <w:r>
        <w:t>Grouping Charges for Settlement</w:t>
      </w:r>
      <w:bookmarkEnd w:id="48"/>
      <w:bookmarkEnd w:id="49"/>
    </w:p>
    <w:p w14:paraId="511ED717" w14:textId="77777777" w:rsidR="003B775D" w:rsidRDefault="003B775D" w:rsidP="003B775D">
      <w:r w:rsidRPr="00BD11C4">
        <w:t xml:space="preserve">If the billing level is set to </w:t>
      </w:r>
      <w:r>
        <w:t>‘U</w:t>
      </w:r>
      <w:r w:rsidRPr="00BD11C4">
        <w:t>ser</w:t>
      </w:r>
      <w:r>
        <w:t xml:space="preserve"> </w:t>
      </w:r>
      <w:r w:rsidRPr="00BD11C4">
        <w:t>defined</w:t>
      </w:r>
      <w:r>
        <w:t>’</w:t>
      </w:r>
      <w:r w:rsidRPr="00BD11C4">
        <w:t xml:space="preserve"> and related </w:t>
      </w:r>
      <w:r>
        <w:t xml:space="preserve">charge </w:t>
      </w:r>
      <w:r w:rsidRPr="00BD11C4">
        <w:t>grouping definitions are set</w:t>
      </w:r>
      <w:r>
        <w:t xml:space="preserve"> </w:t>
      </w:r>
      <w:r w:rsidRPr="00BD11C4">
        <w:t xml:space="preserve">up, any charges with status billed or invoiced, due from the customer, will be assigned to a </w:t>
      </w:r>
      <w:r>
        <w:t>relevant</w:t>
      </w:r>
      <w:r w:rsidRPr="00BD11C4">
        <w:t xml:space="preserve"> </w:t>
      </w:r>
      <w:r>
        <w:t xml:space="preserve">existing or new charge </w:t>
      </w:r>
      <w:r w:rsidRPr="00BD11C4">
        <w:t xml:space="preserve">grouping </w:t>
      </w:r>
      <w:r>
        <w:t xml:space="preserve">record </w:t>
      </w:r>
      <w:r w:rsidRPr="00BD11C4">
        <w:t xml:space="preserve">using the criteria defined by the corresponding </w:t>
      </w:r>
      <w:r>
        <w:t xml:space="preserve">charge </w:t>
      </w:r>
      <w:r w:rsidRPr="00BD11C4">
        <w:t>grouping definition</w:t>
      </w:r>
      <w:r w:rsidRPr="00CC618A">
        <w:t>. A unique reference is assigned to the Billing grouping using the Billing group reference.</w:t>
      </w:r>
    </w:p>
    <w:p w14:paraId="272E7FC6" w14:textId="77777777" w:rsidR="003B775D" w:rsidRDefault="003B775D" w:rsidP="003B775D">
      <w:r w:rsidRPr="009128B8">
        <w:t xml:space="preserve">Billing groupings consist of a set of transaction data specified in a Billing grouping definition by means of </w:t>
      </w:r>
      <w:r>
        <w:t xml:space="preserve">transaction </w:t>
      </w:r>
      <w:r w:rsidRPr="009128B8">
        <w:t xml:space="preserve">event fields. This data is used to assign billed charges into different categories for handling in Billing </w:t>
      </w:r>
      <w:r>
        <w:t>and</w:t>
      </w:r>
      <w:r w:rsidRPr="009128B8">
        <w:t xml:space="preserve"> also to allow the data, such as a billing account or address, to be passed from the transactions that generate the charges </w:t>
      </w:r>
      <w:r>
        <w:t>which become available for</w:t>
      </w:r>
      <w:r w:rsidRPr="009128B8">
        <w:t xml:space="preserve"> Billing.</w:t>
      </w:r>
    </w:p>
    <w:p w14:paraId="3DE8906B" w14:textId="77777777" w:rsidR="003B775D" w:rsidRPr="005F5B96" w:rsidRDefault="003B775D" w:rsidP="003B775D">
      <w:pPr>
        <w:rPr>
          <w:highlight w:val="yellow"/>
        </w:rPr>
      </w:pPr>
      <w:r w:rsidRPr="00A10602">
        <w:t>When a</w:t>
      </w:r>
      <w:r>
        <w:t xml:space="preserve"> transaction </w:t>
      </w:r>
      <w:r w:rsidRPr="00A10602">
        <w:t>event that generates a billed charge is released, the system retrieves the data specified by the grouping definition that applies to the charge customer's billing details and uses it to assign the charge to a category based on that data. If the data is same for more than one transaction, the charges from the different transactions will be assigned to the same category.</w:t>
      </w:r>
    </w:p>
    <w:p w14:paraId="1DF92946" w14:textId="77777777" w:rsidR="003B775D" w:rsidRDefault="003B775D" w:rsidP="003B775D">
      <w:r w:rsidRPr="00BD11C4">
        <w:t xml:space="preserve">The </w:t>
      </w:r>
      <w:r>
        <w:t xml:space="preserve">charge </w:t>
      </w:r>
      <w:r w:rsidRPr="00BD11C4">
        <w:t xml:space="preserve">grouping is not specific to individual transactions but to any of the charges from any relevant transaction whose data </w:t>
      </w:r>
      <w:r>
        <w:t xml:space="preserve">in one or more event fields (declared on the related </w:t>
      </w:r>
      <w:r w:rsidRPr="00BD11C4">
        <w:t>the grouping definition</w:t>
      </w:r>
      <w:r>
        <w:t>) matches</w:t>
      </w:r>
      <w:r w:rsidRPr="00BD11C4">
        <w:t>.</w:t>
      </w:r>
      <w:r>
        <w:t xml:space="preserve"> </w:t>
      </w:r>
    </w:p>
    <w:p w14:paraId="7AB11215" w14:textId="77777777" w:rsidR="003B775D" w:rsidRPr="008E35AD" w:rsidRDefault="003B775D" w:rsidP="00A7280F">
      <w:pPr>
        <w:pStyle w:val="BodyText"/>
      </w:pPr>
      <w:r w:rsidRPr="00CB798E">
        <w:t>For example, if one of the grouping field is the charge account, the billed charges from any transaction where a particular charge account has been selected will be assigned to that group.</w:t>
      </w:r>
    </w:p>
    <w:p w14:paraId="760F9D8C" w14:textId="5B9EF240" w:rsidR="003B775D" w:rsidRDefault="003B775D" w:rsidP="003B775D">
      <w:r w:rsidRPr="00CB798E">
        <w:t>I</w:t>
      </w:r>
      <w:r w:rsidRPr="00CF127C">
        <w:t xml:space="preserve">f any of the data specified in a grouping definition changes on the transaction, such as by an Amend or an Adjust event, </w:t>
      </w:r>
      <w:r w:rsidR="00260289">
        <w:t>Trade Innovation</w:t>
      </w:r>
      <w:r w:rsidRPr="00CF127C">
        <w:t xml:space="preserve"> will recalculate the grouping of all outstanding billed charges that have not yet become eligible for Billing.</w:t>
      </w:r>
    </w:p>
    <w:p w14:paraId="501BEFAE" w14:textId="77777777" w:rsidR="003B775D" w:rsidRDefault="003B775D" w:rsidP="003B775D">
      <w:r w:rsidRPr="00A10602">
        <w:t xml:space="preserve">When the Billing cycle for the Billing charge customer becomes due, the charges in the different </w:t>
      </w:r>
      <w:r>
        <w:t xml:space="preserve">grouping </w:t>
      </w:r>
      <w:r w:rsidRPr="00A10602">
        <w:t>categories are assigned to separate Billing Settlement events generated</w:t>
      </w:r>
      <w:r>
        <w:t>,</w:t>
      </w:r>
      <w:r w:rsidRPr="00A10602">
        <w:t xml:space="preserve"> allowing them to be handled together. The data from the grouping, such as a </w:t>
      </w:r>
      <w:r w:rsidRPr="00CC618A">
        <w:t>billing charge account or charge address</w:t>
      </w:r>
      <w:r w:rsidRPr="00A10602">
        <w:t>, can then be used in release items, such as documents.</w:t>
      </w:r>
    </w:p>
    <w:p w14:paraId="5AC6CEBC" w14:textId="77777777" w:rsidR="003B775D" w:rsidRDefault="003B775D" w:rsidP="003B775D">
      <w:r>
        <w:rPr>
          <w:noProof/>
        </w:rPr>
        <w:drawing>
          <wp:inline distT="0" distB="0" distL="0" distR="0" wp14:anchorId="072138A3" wp14:editId="0648E8D1">
            <wp:extent cx="5657850" cy="14185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285"/>
                    <a:stretch/>
                  </pic:blipFill>
                  <pic:spPr bwMode="auto">
                    <a:xfrm>
                      <a:off x="0" y="0"/>
                      <a:ext cx="5657850" cy="1418590"/>
                    </a:xfrm>
                    <a:prstGeom prst="rect">
                      <a:avLst/>
                    </a:prstGeom>
                    <a:ln>
                      <a:noFill/>
                    </a:ln>
                    <a:extLst>
                      <a:ext uri="{53640926-AAD7-44D8-BBD7-CCE9431645EC}">
                        <a14:shadowObscured xmlns:a14="http://schemas.microsoft.com/office/drawing/2010/main"/>
                      </a:ext>
                    </a:extLst>
                  </pic:spPr>
                </pic:pic>
              </a:graphicData>
            </a:graphic>
          </wp:inline>
        </w:drawing>
      </w:r>
    </w:p>
    <w:p w14:paraId="17F5EB0D" w14:textId="77777777" w:rsidR="003B775D" w:rsidRDefault="003B775D" w:rsidP="003B775D">
      <w:pPr>
        <w:pStyle w:val="BodyText"/>
      </w:pPr>
      <w:r w:rsidRPr="00A10602">
        <w:t>When a set of charges in the same grouping are picked up by a Billing Settlement event</w:t>
      </w:r>
      <w:r>
        <w:t xml:space="preserve"> (for </w:t>
      </w:r>
      <w:r w:rsidRPr="001972C9">
        <w:t>each grouping</w:t>
      </w:r>
      <w:r>
        <w:t>)</w:t>
      </w:r>
      <w:r w:rsidRPr="00A10602">
        <w:t xml:space="preserve">, </w:t>
      </w:r>
      <w:r>
        <w:t>c</w:t>
      </w:r>
      <w:r w:rsidRPr="00A10602">
        <w:t>harges can then be settled or waived in the Billing grouping that they are first assigned to or rebilled to be</w:t>
      </w:r>
      <w:r>
        <w:t xml:space="preserve"> </w:t>
      </w:r>
      <w:r w:rsidRPr="00A10602">
        <w:t>picked up at the next charge cycle in a new grouping corresponding to the same category that they are assigned to.</w:t>
      </w:r>
    </w:p>
    <w:p w14:paraId="504702A6" w14:textId="77777777" w:rsidR="003B775D" w:rsidRPr="00E24D62" w:rsidRDefault="003B775D" w:rsidP="003B775D">
      <w:pPr>
        <w:rPr>
          <w:highlight w:val="yellow"/>
        </w:rPr>
      </w:pPr>
      <w:r w:rsidRPr="001972C9">
        <w:t>Charges remain in their grouping unless they are rebilled</w:t>
      </w:r>
      <w:r>
        <w:t xml:space="preserve"> (when the user has amended the charge action to Bill/Invoice)</w:t>
      </w:r>
      <w:r w:rsidRPr="001972C9">
        <w:t>, in which case they are processed again in the Billing Settlements when the billing date for the customer is next reached, and they are assigned to a new grouping. This is done automatically for non-invoiced charges at the start of each new billing cycle</w:t>
      </w:r>
      <w:r>
        <w:t xml:space="preserve"> </w:t>
      </w:r>
      <w:r w:rsidRPr="001972C9">
        <w:t xml:space="preserve">but is only done when the user </w:t>
      </w:r>
      <w:r>
        <w:t xml:space="preserve">has </w:t>
      </w:r>
      <w:r w:rsidRPr="001972C9">
        <w:t>manual</w:t>
      </w:r>
      <w:r>
        <w:t xml:space="preserve">ly edited the required charges to set their action to </w:t>
      </w:r>
      <w:r w:rsidRPr="001972C9">
        <w:t>'Bill' in the Billing Settlement event</w:t>
      </w:r>
      <w:r w:rsidRPr="00782C8D">
        <w:t xml:space="preserve"> or the Billing Payment Received event. This means that invoiced charges remain with the grouping that they were originally assigned to</w:t>
      </w:r>
      <w:r>
        <w:t>,</w:t>
      </w:r>
      <w:r w:rsidRPr="00782C8D">
        <w:t xml:space="preserve"> until explicitly rebilled to be transferred to a new grouping.</w:t>
      </w:r>
    </w:p>
    <w:p w14:paraId="3B19C9C4" w14:textId="1A3BD0D9" w:rsidR="00AF4EB3" w:rsidRPr="00EF3046" w:rsidRDefault="00AF4EB3" w:rsidP="00EF3046">
      <w:pPr>
        <w:pStyle w:val="Heading2"/>
      </w:pPr>
      <w:bookmarkStart w:id="52" w:name="_Toc167449791"/>
      <w:r w:rsidRPr="00EF3046">
        <w:t>The Master Summary Window</w:t>
      </w:r>
      <w:bookmarkEnd w:id="42"/>
      <w:bookmarkEnd w:id="43"/>
      <w:bookmarkEnd w:id="44"/>
      <w:bookmarkEnd w:id="50"/>
      <w:bookmarkEnd w:id="51"/>
      <w:bookmarkEnd w:id="52"/>
    </w:p>
    <w:p w14:paraId="675E3E6A" w14:textId="42FAC928" w:rsidR="00AF4EB3" w:rsidRPr="00EF3046" w:rsidRDefault="00AF4EB3" w:rsidP="00A61EB5">
      <w:pPr>
        <w:pStyle w:val="BodyText"/>
      </w:pPr>
      <w:r w:rsidRPr="00EF3046">
        <w:t>The Master Summary window for a billing master shows information on the customer and on how and when billing or invoicing is carried out</w:t>
      </w:r>
      <w:r w:rsidR="00F132E8">
        <w:t xml:space="preserve"> </w:t>
      </w:r>
      <w:r w:rsidR="00F132E8" w:rsidRPr="00F132E8">
        <w:t>for Our charges</w:t>
      </w:r>
      <w:r w:rsidR="001E11E3">
        <w:t>,</w:t>
      </w:r>
      <w:r w:rsidR="00F132E8" w:rsidRPr="00F132E8">
        <w:t xml:space="preserve"> Participant charges</w:t>
      </w:r>
      <w:r w:rsidR="00DD10F9">
        <w:t xml:space="preserve"> and Other banks’ charges.</w:t>
      </w:r>
    </w:p>
    <w:p w14:paraId="258D5D06" w14:textId="6F45A47B" w:rsidR="00AF4EB3" w:rsidRPr="00EF3046" w:rsidRDefault="00AF4EB3" w:rsidP="00A61EB5">
      <w:pPr>
        <w:pStyle w:val="BodyText"/>
      </w:pPr>
      <w:r w:rsidRPr="00EF3046">
        <w:rPr>
          <w:noProof/>
          <w:lang w:eastAsia="en-GB"/>
        </w:rPr>
        <w:drawing>
          <wp:inline distT="0" distB="0" distL="0" distR="0" wp14:anchorId="7D29B5F6" wp14:editId="4436AA55">
            <wp:extent cx="5391150" cy="2390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1150" cy="2390775"/>
                    </a:xfrm>
                    <a:prstGeom prst="rect">
                      <a:avLst/>
                    </a:prstGeom>
                    <a:noFill/>
                    <a:ln>
                      <a:noFill/>
                    </a:ln>
                  </pic:spPr>
                </pic:pic>
              </a:graphicData>
            </a:graphic>
          </wp:inline>
        </w:drawing>
      </w:r>
    </w:p>
    <w:p w14:paraId="3B3673F7" w14:textId="0FC5A620" w:rsidR="00AF4EB3" w:rsidRPr="00EF3046" w:rsidRDefault="00AF4EB3" w:rsidP="00A61EB5">
      <w:pPr>
        <w:pStyle w:val="BodyText"/>
      </w:pPr>
      <w:r w:rsidRPr="00EF3046">
        <w:t xml:space="preserve">For more information on how the various panes and buttons in this window work see the </w:t>
      </w:r>
      <w:r w:rsidRPr="00EF3046">
        <w:rPr>
          <w:rStyle w:val="Italic"/>
        </w:rPr>
        <w:t>Common Facilities User Guide</w:t>
      </w:r>
      <w:r w:rsidR="006139BC" w:rsidRPr="00EF3046">
        <w:rPr>
          <w:rStyle w:val="Italic"/>
        </w:rPr>
        <w:t xml:space="preserve"> </w:t>
      </w:r>
      <w:r w:rsidR="006139BC" w:rsidRPr="006760AC">
        <w:rPr>
          <w:rStyle w:val="Italic"/>
        </w:rPr>
        <w:t>–</w:t>
      </w:r>
      <w:r w:rsidR="00260289">
        <w:rPr>
          <w:rStyle w:val="Italic"/>
        </w:rPr>
        <w:t>Trade Innovation</w:t>
      </w:r>
      <w:r w:rsidRPr="00EF3046">
        <w:t>.</w:t>
      </w:r>
    </w:p>
    <w:p w14:paraId="330B9AD4" w14:textId="77777777" w:rsidR="00AF4EB3" w:rsidRPr="00EF3046" w:rsidRDefault="00AF4EB3" w:rsidP="00EF3046">
      <w:pPr>
        <w:pStyle w:val="Heading2"/>
      </w:pPr>
      <w:bookmarkStart w:id="53" w:name="_Toc317759507"/>
      <w:bookmarkStart w:id="54" w:name="_Toc340853265"/>
      <w:bookmarkStart w:id="55" w:name="_Toc391296374"/>
      <w:bookmarkStart w:id="56" w:name="_Toc411438507"/>
      <w:bookmarkStart w:id="57" w:name="_Toc502751480"/>
      <w:bookmarkStart w:id="58" w:name="_Toc167449792"/>
      <w:r w:rsidRPr="00EF3046">
        <w:t>Excluding Transactions from Periodic Billing or Invoicing</w:t>
      </w:r>
      <w:bookmarkEnd w:id="53"/>
      <w:bookmarkEnd w:id="54"/>
      <w:bookmarkEnd w:id="55"/>
      <w:bookmarkEnd w:id="56"/>
      <w:bookmarkEnd w:id="57"/>
      <w:bookmarkEnd w:id="58"/>
    </w:p>
    <w:p w14:paraId="5F3F9786" w14:textId="77777777" w:rsidR="00AF4EB3" w:rsidRPr="00EF3046" w:rsidRDefault="00AF4EB3" w:rsidP="00A61EB5">
      <w:pPr>
        <w:pStyle w:val="BodyText"/>
      </w:pPr>
      <w:r w:rsidRPr="00EF3046">
        <w:t>During the initial event for a transaction, and during Adjust events, you can elect not to include charges for that transaction in periodic billing or invoicing. When you select the Release Items</w:t>
      </w:r>
      <w:r w:rsidR="00866583">
        <w:t xml:space="preserve"> </w:t>
      </w:r>
      <w:r w:rsidRPr="00EF3046">
        <w:t>|</w:t>
      </w:r>
      <w:r w:rsidR="00866583">
        <w:t xml:space="preserve"> </w:t>
      </w:r>
      <w:r w:rsidRPr="00EF3046">
        <w:t xml:space="preserve">Charges link in such an event, the Charges Summary window has a </w:t>
      </w:r>
      <w:r w:rsidRPr="006453DC">
        <w:rPr>
          <w:b/>
          <w:bCs/>
        </w:rPr>
        <w:t>Suppress Billing</w:t>
      </w:r>
      <w:r w:rsidRPr="00EF3046">
        <w:t xml:space="preserve"> button.</w:t>
      </w:r>
    </w:p>
    <w:p w14:paraId="25A4C7B9" w14:textId="4BD6E929" w:rsidR="00AF4EB3" w:rsidRPr="00EF3046" w:rsidRDefault="000D515E" w:rsidP="00A61EB5">
      <w:pPr>
        <w:pStyle w:val="BodyText"/>
      </w:pPr>
      <w:r>
        <w:rPr>
          <w:noProof/>
        </w:rPr>
        <w:drawing>
          <wp:inline distT="0" distB="0" distL="0" distR="0" wp14:anchorId="0323550D" wp14:editId="0849E580">
            <wp:extent cx="5730875" cy="2828925"/>
            <wp:effectExtent l="0" t="0" r="31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875" cy="2828925"/>
                    </a:xfrm>
                    <a:prstGeom prst="rect">
                      <a:avLst/>
                    </a:prstGeom>
                    <a:noFill/>
                  </pic:spPr>
                </pic:pic>
              </a:graphicData>
            </a:graphic>
          </wp:inline>
        </w:drawing>
      </w:r>
    </w:p>
    <w:p w14:paraId="299F09ED" w14:textId="08A76CAF" w:rsidR="00AF4EB3" w:rsidRPr="00EF3046" w:rsidRDefault="00AF4EB3" w:rsidP="00A61EB5">
      <w:pPr>
        <w:pStyle w:val="BodyText"/>
      </w:pPr>
      <w:r w:rsidRPr="00EF3046">
        <w:t xml:space="preserve">When you </w:t>
      </w:r>
      <w:r w:rsidR="00282250">
        <w:t>click</w:t>
      </w:r>
      <w:r w:rsidRPr="00EF3046">
        <w:t xml:space="preserve"> this button, </w:t>
      </w:r>
      <w:r w:rsidR="00260289">
        <w:t>Trade Innovation</w:t>
      </w:r>
      <w:r w:rsidRPr="00EF3046">
        <w:t xml:space="preserve"> displays a window which lists all parties to the transaction whose charges are to be billed or invoiced periodically.</w:t>
      </w:r>
    </w:p>
    <w:p w14:paraId="554C8E55" w14:textId="513181B3" w:rsidR="00AF4EB3" w:rsidRPr="00EF3046" w:rsidRDefault="00282250" w:rsidP="00A61EB5">
      <w:pPr>
        <w:pStyle w:val="BodyText"/>
      </w:pPr>
      <w:r>
        <w:rPr>
          <w:noProof/>
        </w:rPr>
        <w:drawing>
          <wp:inline distT="0" distB="0" distL="0" distR="0" wp14:anchorId="75FBAE3C" wp14:editId="1817BF2B">
            <wp:extent cx="5680075" cy="11766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886"/>
                    <a:stretch/>
                  </pic:blipFill>
                  <pic:spPr bwMode="auto">
                    <a:xfrm>
                      <a:off x="0" y="0"/>
                      <a:ext cx="5680075" cy="1176655"/>
                    </a:xfrm>
                    <a:prstGeom prst="rect">
                      <a:avLst/>
                    </a:prstGeom>
                    <a:noFill/>
                    <a:ln>
                      <a:noFill/>
                    </a:ln>
                    <a:extLst>
                      <a:ext uri="{53640926-AAD7-44D8-BBD7-CCE9431645EC}">
                        <a14:shadowObscured xmlns:a14="http://schemas.microsoft.com/office/drawing/2010/main"/>
                      </a:ext>
                    </a:extLst>
                  </pic:spPr>
                </pic:pic>
              </a:graphicData>
            </a:graphic>
          </wp:inline>
        </w:drawing>
      </w:r>
    </w:p>
    <w:p w14:paraId="74FD266C" w14:textId="77777777" w:rsidR="00AF4EB3" w:rsidRPr="00EF3046" w:rsidRDefault="00AF4EB3" w:rsidP="00A61EB5">
      <w:pPr>
        <w:pStyle w:val="BodyText"/>
      </w:pPr>
      <w:r w:rsidRPr="00EF3046">
        <w:t>When you first open the window, the Suppress Billing column shows 'No' against each party, indicating that periodic billing or invoicing is still active for each party.</w:t>
      </w:r>
    </w:p>
    <w:p w14:paraId="2EB7EB61" w14:textId="63578789" w:rsidR="00AF4EB3" w:rsidRPr="00EF3046" w:rsidRDefault="00AF4EB3" w:rsidP="00A61EB5">
      <w:pPr>
        <w:pStyle w:val="BodyText"/>
      </w:pPr>
      <w:r w:rsidRPr="00EF3046">
        <w:t xml:space="preserve">You can select each of the parties in turn and </w:t>
      </w:r>
      <w:r w:rsidR="008744E9">
        <w:t>click</w:t>
      </w:r>
      <w:r w:rsidRPr="00EF3046">
        <w:t xml:space="preserve"> the </w:t>
      </w:r>
      <w:r w:rsidRPr="008744E9">
        <w:rPr>
          <w:b/>
          <w:bCs/>
        </w:rPr>
        <w:t>Change Billing</w:t>
      </w:r>
      <w:r w:rsidRPr="00EF3046">
        <w:t xml:space="preserve"> button to suppress billing or invoicing. The Suppress Billing column for that party changes to 'Yes' and the label of the button changes to Bill when you have that party selected. You can subsequently use the </w:t>
      </w:r>
      <w:r w:rsidRPr="008744E9">
        <w:rPr>
          <w:b/>
          <w:bCs/>
        </w:rPr>
        <w:t>Change Billing</w:t>
      </w:r>
      <w:r w:rsidRPr="00EF3046">
        <w:t xml:space="preserve"> button to reactivate periodic billing or invoicing.</w:t>
      </w:r>
    </w:p>
    <w:p w14:paraId="60CDC2AD" w14:textId="77777777" w:rsidR="00AF4EB3" w:rsidRPr="00EF3046" w:rsidRDefault="00AF4EB3" w:rsidP="00A61EB5">
      <w:pPr>
        <w:pStyle w:val="BodyText"/>
      </w:pPr>
      <w:r w:rsidRPr="00EF3046">
        <w:t>If you suppress periodic billing or invoicing in this way during an Adjust event, any charges already billed or invoiced will be unaffected, but any future charges (including charges incurred by the Adjust event itself) will not be included in periodic billing or invoicing.</w:t>
      </w:r>
    </w:p>
    <w:p w14:paraId="50B249E7" w14:textId="77777777" w:rsidR="00AF4EB3" w:rsidRPr="00EF3046" w:rsidRDefault="00AF4EB3" w:rsidP="00EF3046">
      <w:pPr>
        <w:pStyle w:val="Heading2"/>
      </w:pPr>
      <w:bookmarkStart w:id="59" w:name="_Toc317759508"/>
      <w:bookmarkStart w:id="60" w:name="_Toc340853266"/>
      <w:bookmarkStart w:id="61" w:name="_Toc391296375"/>
      <w:bookmarkStart w:id="62" w:name="_Toc411438508"/>
      <w:bookmarkStart w:id="63" w:name="_Toc502751481"/>
      <w:bookmarkStart w:id="64" w:name="_Toc167449793"/>
      <w:r w:rsidRPr="00EF3046">
        <w:t>Changing the Level at which Periodic Billing or Invoicing Occurs</w:t>
      </w:r>
      <w:bookmarkEnd w:id="59"/>
      <w:bookmarkEnd w:id="60"/>
      <w:bookmarkEnd w:id="61"/>
      <w:bookmarkEnd w:id="62"/>
      <w:bookmarkEnd w:id="63"/>
      <w:bookmarkEnd w:id="64"/>
    </w:p>
    <w:p w14:paraId="62CA01B3" w14:textId="2FF2632D" w:rsidR="00AF4EB3" w:rsidRPr="00EF3046" w:rsidRDefault="00AF4EB3" w:rsidP="00A61EB5">
      <w:pPr>
        <w:pStyle w:val="BodyText"/>
      </w:pPr>
      <w:r w:rsidRPr="00EF3046">
        <w:t>You can change the level at which periodic billing or invoicing occurs at transaction level. A Bill Level drop-down field</w:t>
      </w:r>
      <w:r w:rsidR="00282250">
        <w:t xml:space="preserve"> </w:t>
      </w:r>
      <w:r w:rsidR="00282250" w:rsidRPr="00282250">
        <w:t>(the list includes Customer, Product and Transaction but excludes User defined)</w:t>
      </w:r>
      <w:r w:rsidRPr="00EF3046">
        <w:t xml:space="preserve"> is present within the events used to create a new transaction, which can be used to set a different billing or invoicing level for that transaction only.</w:t>
      </w:r>
    </w:p>
    <w:p w14:paraId="7AB0279C" w14:textId="73498930" w:rsidR="00AF4EB3" w:rsidRPr="00EF3046" w:rsidRDefault="007B3064" w:rsidP="00A61EB5">
      <w:pPr>
        <w:pStyle w:val="BodyText"/>
      </w:pPr>
      <w:r>
        <w:rPr>
          <w:noProof/>
        </w:rPr>
        <w:drawing>
          <wp:inline distT="0" distB="0" distL="0" distR="0" wp14:anchorId="61346D49" wp14:editId="02DA4A85">
            <wp:extent cx="5730875" cy="156654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875" cy="1566545"/>
                    </a:xfrm>
                    <a:prstGeom prst="rect">
                      <a:avLst/>
                    </a:prstGeom>
                    <a:noFill/>
                  </pic:spPr>
                </pic:pic>
              </a:graphicData>
            </a:graphic>
          </wp:inline>
        </w:drawing>
      </w:r>
    </w:p>
    <w:p w14:paraId="52EC87FA" w14:textId="77777777" w:rsidR="00AF4EB3" w:rsidRPr="00EF3046" w:rsidRDefault="00AF4EB3" w:rsidP="00A61EB5">
      <w:pPr>
        <w:pStyle w:val="BodyText"/>
      </w:pPr>
      <w:r w:rsidRPr="00EF3046">
        <w:t>See the product-specific user guides for information on where this field appears for individual products.</w:t>
      </w:r>
    </w:p>
    <w:p w14:paraId="6AA81D4E" w14:textId="3A397D66" w:rsidR="00AF4EB3" w:rsidRPr="00EF3046" w:rsidRDefault="00AF4EB3" w:rsidP="00EF3046">
      <w:pPr>
        <w:pStyle w:val="Heading2"/>
      </w:pPr>
      <w:bookmarkStart w:id="65" w:name="O_24574"/>
      <w:bookmarkStart w:id="66" w:name="_Toc317759509"/>
      <w:bookmarkStart w:id="67" w:name="_Toc340853267"/>
      <w:bookmarkStart w:id="68" w:name="_Toc391296376"/>
      <w:bookmarkStart w:id="69" w:name="_Toc411438509"/>
      <w:bookmarkStart w:id="70" w:name="_Toc502751482"/>
      <w:bookmarkStart w:id="71" w:name="_Toc167449794"/>
      <w:bookmarkEnd w:id="65"/>
      <w:r w:rsidRPr="00EF3046">
        <w:t xml:space="preserve">Using </w:t>
      </w:r>
      <w:r w:rsidR="00260289">
        <w:t>Trade Innovation</w:t>
      </w:r>
      <w:r w:rsidRPr="00EF3046">
        <w:t xml:space="preserve"> to Process Periodic Billing and Invoicing</w:t>
      </w:r>
      <w:bookmarkEnd w:id="66"/>
      <w:bookmarkEnd w:id="67"/>
      <w:bookmarkEnd w:id="68"/>
      <w:bookmarkEnd w:id="69"/>
      <w:bookmarkEnd w:id="70"/>
      <w:bookmarkEnd w:id="71"/>
    </w:p>
    <w:p w14:paraId="4E791652" w14:textId="447D52EA" w:rsidR="00AF4EB3" w:rsidRPr="00EF3046" w:rsidRDefault="00AF4EB3" w:rsidP="00A61EB5">
      <w:pPr>
        <w:pStyle w:val="BodyText"/>
      </w:pPr>
      <w:r w:rsidRPr="00EF3046">
        <w:t>The table below list</w:t>
      </w:r>
      <w:r w:rsidR="007B3064">
        <w:t>s</w:t>
      </w:r>
      <w:r w:rsidRPr="00EF3046">
        <w:t xml:space="preserve"> the events covered in this Guide, explaining what each event allows you to do. The table lists the names given to events when </w:t>
      </w:r>
      <w:r w:rsidR="00260289">
        <w:t>Trade Innovation</w:t>
      </w:r>
      <w:r w:rsidRPr="00EF3046">
        <w:t xml:space="preserve"> is delivered. Your bank can change these names once the system is installed. Consequently, the names in your version of </w:t>
      </w:r>
      <w:r w:rsidR="00260289">
        <w:t>Trade Innovation</w:t>
      </w:r>
      <w:r w:rsidRPr="00EF3046">
        <w:t xml:space="preserve"> may be different from the ones listed here.</w:t>
      </w:r>
    </w:p>
    <w:p w14:paraId="165A3197" w14:textId="77777777" w:rsidR="00AF4EB3" w:rsidRPr="00EF3046" w:rsidRDefault="00AF4EB3" w:rsidP="00A61EB5">
      <w:pPr>
        <w:pStyle w:val="BodyText"/>
      </w:pPr>
      <w:r w:rsidRPr="00EF3046">
        <w:t>There are two names for each event:</w:t>
      </w:r>
    </w:p>
    <w:p w14:paraId="1D2D339E" w14:textId="77777777" w:rsidR="00AF4EB3" w:rsidRPr="00EF3046" w:rsidRDefault="00AF4EB3" w:rsidP="00A61EB5">
      <w:pPr>
        <w:pStyle w:val="BulletLevel1"/>
      </w:pPr>
      <w:r w:rsidRPr="00EF3046">
        <w:t>The full name, which is displayed when you choose a new event</w:t>
      </w:r>
    </w:p>
    <w:p w14:paraId="6A21EBFE" w14:textId="77777777" w:rsidR="00AF4EB3" w:rsidRPr="00EF3046" w:rsidRDefault="00AF4EB3" w:rsidP="00A61EB5">
      <w:pPr>
        <w:pStyle w:val="BulletLevel1"/>
      </w:pPr>
      <w:r w:rsidRPr="00EF3046">
        <w:t>The short name, which is displayed in the Work in Progress pane of the Master Summary window</w:t>
      </w:r>
    </w:p>
    <w:p w14:paraId="326766EF" w14:textId="77777777" w:rsidR="00AF4EB3" w:rsidRPr="00EF3046" w:rsidRDefault="00AF4EB3" w:rsidP="00A61EB5">
      <w:pPr>
        <w:pStyle w:val="BodyText"/>
      </w:pPr>
      <w:r w:rsidRPr="00EF3046">
        <w:t>This Guide uses the full name of each event, as delivered with the system.</w:t>
      </w:r>
    </w:p>
    <w:p w14:paraId="43E4BBBC" w14:textId="1B8E41A6" w:rsidR="00AF4EB3" w:rsidRPr="00EF3046" w:rsidRDefault="00AF4EB3" w:rsidP="00A61EB5">
      <w:pPr>
        <w:pStyle w:val="BodyText"/>
      </w:pPr>
      <w:r w:rsidRPr="00EF3046">
        <w:t xml:space="preserve">In addition to the events listed in the table, you can also use the functionality described in the </w:t>
      </w:r>
      <w:r w:rsidRPr="00EF3046">
        <w:rPr>
          <w:rStyle w:val="Italic"/>
        </w:rPr>
        <w:t>Common Facilities User Guide</w:t>
      </w:r>
      <w:r w:rsidRPr="00EF3046">
        <w:t xml:space="preserve"> </w:t>
      </w:r>
      <w:r w:rsidR="006139BC" w:rsidRPr="006760AC">
        <w:rPr>
          <w:rStyle w:val="Italic"/>
        </w:rPr>
        <w:t>–</w:t>
      </w:r>
      <w:r w:rsidR="00191F49" w:rsidRPr="006760AC">
        <w:rPr>
          <w:rStyle w:val="Italic"/>
        </w:rPr>
        <w:t xml:space="preserve"> </w:t>
      </w:r>
      <w:r w:rsidR="00260289">
        <w:rPr>
          <w:rStyle w:val="Italic"/>
        </w:rPr>
        <w:t>Trade Innovation</w:t>
      </w:r>
      <w:r w:rsidR="006139BC" w:rsidRPr="006760AC">
        <w:rPr>
          <w:rStyle w:val="Italic"/>
        </w:rPr>
        <w:t xml:space="preserve"> </w:t>
      </w:r>
      <w:r w:rsidRPr="00EF3046">
        <w:t xml:space="preserve">when processing transactions in </w:t>
      </w:r>
      <w:r w:rsidR="00260289">
        <w:t>Trade Innovation</w:t>
      </w:r>
      <w:r w:rsidRPr="00EF3046">
        <w:t>.</w:t>
      </w:r>
    </w:p>
    <w:tbl>
      <w:tblPr>
        <w:tblStyle w:val="TableGrid"/>
        <w:tblW w:w="9090" w:type="dxa"/>
        <w:tblLayout w:type="fixed"/>
        <w:tblLook w:val="0020" w:firstRow="1" w:lastRow="0" w:firstColumn="0" w:lastColumn="0" w:noHBand="0" w:noVBand="0"/>
      </w:tblPr>
      <w:tblGrid>
        <w:gridCol w:w="1540"/>
        <w:gridCol w:w="1654"/>
        <w:gridCol w:w="5896"/>
      </w:tblGrid>
      <w:tr w:rsidR="00AF4EB3" w:rsidRPr="00EF3046" w14:paraId="7E5DF59D" w14:textId="77777777" w:rsidTr="00F41816">
        <w:trPr>
          <w:cnfStyle w:val="100000000000" w:firstRow="1" w:lastRow="0" w:firstColumn="0" w:lastColumn="0" w:oddVBand="0" w:evenVBand="0" w:oddHBand="0" w:evenHBand="0" w:firstRowFirstColumn="0" w:firstRowLastColumn="0" w:lastRowFirstColumn="0" w:lastRowLastColumn="0"/>
          <w:trHeight w:val="432"/>
        </w:trPr>
        <w:tc>
          <w:tcPr>
            <w:tcW w:w="1540" w:type="dxa"/>
          </w:tcPr>
          <w:p w14:paraId="3902FE21" w14:textId="77777777" w:rsidR="00AF4EB3" w:rsidRPr="00EF3046" w:rsidRDefault="00AF4EB3" w:rsidP="00F41816">
            <w:pPr>
              <w:pStyle w:val="TableHead"/>
            </w:pPr>
            <w:r w:rsidRPr="00EF3046">
              <w:t>Full Name</w:t>
            </w:r>
          </w:p>
        </w:tc>
        <w:tc>
          <w:tcPr>
            <w:tcW w:w="1654" w:type="dxa"/>
          </w:tcPr>
          <w:p w14:paraId="42DC01DE" w14:textId="77777777" w:rsidR="00AF4EB3" w:rsidRPr="00EF3046" w:rsidRDefault="00AF4EB3" w:rsidP="00F41816">
            <w:pPr>
              <w:pStyle w:val="TableHead"/>
            </w:pPr>
            <w:r w:rsidRPr="00EF3046">
              <w:t>Short Name</w:t>
            </w:r>
          </w:p>
        </w:tc>
        <w:tc>
          <w:tcPr>
            <w:tcW w:w="5896" w:type="dxa"/>
          </w:tcPr>
          <w:p w14:paraId="0D407F3D" w14:textId="77777777" w:rsidR="00AF4EB3" w:rsidRPr="00EF3046" w:rsidRDefault="00AF4EB3" w:rsidP="00F41816">
            <w:pPr>
              <w:pStyle w:val="TableHead"/>
            </w:pPr>
            <w:r w:rsidRPr="00EF3046">
              <w:t>What it Does</w:t>
            </w:r>
          </w:p>
        </w:tc>
      </w:tr>
      <w:tr w:rsidR="00AF4EB3" w:rsidRPr="00EF3046" w14:paraId="3AF66ED0" w14:textId="77777777" w:rsidTr="00F41816">
        <w:trPr>
          <w:cnfStyle w:val="000000100000" w:firstRow="0" w:lastRow="0" w:firstColumn="0" w:lastColumn="0" w:oddVBand="0" w:evenVBand="0" w:oddHBand="1" w:evenHBand="0" w:firstRowFirstColumn="0" w:firstRowLastColumn="0" w:lastRowFirstColumn="0" w:lastRowLastColumn="0"/>
        </w:trPr>
        <w:tc>
          <w:tcPr>
            <w:tcW w:w="1540" w:type="dxa"/>
          </w:tcPr>
          <w:p w14:paraId="75A4798C" w14:textId="77777777" w:rsidR="00AF4EB3" w:rsidRPr="00EF3046" w:rsidRDefault="00AF4EB3" w:rsidP="006760AC">
            <w:pPr>
              <w:pStyle w:val="TableText"/>
            </w:pPr>
            <w:r w:rsidRPr="00EF3046">
              <w:t>Advise</w:t>
            </w:r>
          </w:p>
        </w:tc>
        <w:tc>
          <w:tcPr>
            <w:tcW w:w="1654" w:type="dxa"/>
          </w:tcPr>
          <w:p w14:paraId="41D7F741" w14:textId="77777777" w:rsidR="00AF4EB3" w:rsidRPr="00EF3046" w:rsidRDefault="00AF4EB3" w:rsidP="006760AC">
            <w:pPr>
              <w:pStyle w:val="TableText"/>
            </w:pPr>
            <w:r w:rsidRPr="00EF3046">
              <w:t>Advise Billing Settlement</w:t>
            </w:r>
          </w:p>
        </w:tc>
        <w:tc>
          <w:tcPr>
            <w:tcW w:w="5896" w:type="dxa"/>
          </w:tcPr>
          <w:p w14:paraId="15355B26" w14:textId="213931F6" w:rsidR="00AF4EB3" w:rsidRPr="00EF3046" w:rsidRDefault="00AF4EB3" w:rsidP="006760AC">
            <w:pPr>
              <w:pStyle w:val="TableText"/>
            </w:pPr>
            <w:r w:rsidRPr="00EF3046">
              <w:t>Allows you to process a notification of billing or invoicing</w:t>
            </w:r>
            <w:bookmarkStart w:id="72" w:name="H_21716"/>
            <w:bookmarkEnd w:id="72"/>
            <w:r w:rsidRPr="00EF3046">
              <w:t xml:space="preserve"> (see page</w:t>
            </w:r>
            <w:r w:rsidR="00FE44AE">
              <w:t xml:space="preserve"> </w:t>
            </w:r>
            <w:r w:rsidR="00664446">
              <w:fldChar w:fldCharType="begin"/>
            </w:r>
            <w:r w:rsidR="00FE44AE">
              <w:instrText xml:space="preserve"> PAGEREF _Ref432173844 \h </w:instrText>
            </w:r>
            <w:r w:rsidR="00664446">
              <w:fldChar w:fldCharType="separate"/>
            </w:r>
            <w:r w:rsidR="003A05F8">
              <w:rPr>
                <w:noProof/>
              </w:rPr>
              <w:t>9</w:t>
            </w:r>
            <w:r w:rsidR="00664446">
              <w:fldChar w:fldCharType="end"/>
            </w:r>
            <w:r w:rsidRPr="00EF3046">
              <w:t>).</w:t>
            </w:r>
          </w:p>
        </w:tc>
      </w:tr>
      <w:tr w:rsidR="00AF4EB3" w:rsidRPr="00EF3046" w14:paraId="7574CB8A" w14:textId="77777777" w:rsidTr="00F41816">
        <w:trPr>
          <w:cnfStyle w:val="000000010000" w:firstRow="0" w:lastRow="0" w:firstColumn="0" w:lastColumn="0" w:oddVBand="0" w:evenVBand="0" w:oddHBand="0" w:evenHBand="1" w:firstRowFirstColumn="0" w:firstRowLastColumn="0" w:lastRowFirstColumn="0" w:lastRowLastColumn="0"/>
        </w:trPr>
        <w:tc>
          <w:tcPr>
            <w:tcW w:w="1540" w:type="dxa"/>
          </w:tcPr>
          <w:p w14:paraId="1B05E945" w14:textId="77777777" w:rsidR="00AF4EB3" w:rsidRPr="00EF3046" w:rsidRDefault="00AF4EB3" w:rsidP="006760AC">
            <w:pPr>
              <w:pStyle w:val="TableText"/>
            </w:pPr>
            <w:r w:rsidRPr="00EF3046">
              <w:t>Amend</w:t>
            </w:r>
          </w:p>
        </w:tc>
        <w:tc>
          <w:tcPr>
            <w:tcW w:w="1654" w:type="dxa"/>
          </w:tcPr>
          <w:p w14:paraId="4CD2CF63" w14:textId="77777777" w:rsidR="00AF4EB3" w:rsidRPr="00EF3046" w:rsidRDefault="00AF4EB3" w:rsidP="006760AC">
            <w:pPr>
              <w:pStyle w:val="TableText"/>
            </w:pPr>
            <w:r w:rsidRPr="00EF3046">
              <w:t>Amend Customer Billing</w:t>
            </w:r>
          </w:p>
        </w:tc>
        <w:tc>
          <w:tcPr>
            <w:tcW w:w="5896" w:type="dxa"/>
          </w:tcPr>
          <w:p w14:paraId="4E6AE234" w14:textId="359499CA" w:rsidR="00AF4EB3" w:rsidRPr="00EF3046" w:rsidRDefault="00AF4EB3" w:rsidP="006760AC">
            <w:pPr>
              <w:pStyle w:val="TableText"/>
            </w:pPr>
            <w:r w:rsidRPr="00EF3046">
              <w:t>Allows you to amend billing master record details</w:t>
            </w:r>
            <w:bookmarkStart w:id="73" w:name="H_21709"/>
            <w:bookmarkEnd w:id="73"/>
            <w:r w:rsidRPr="00EF3046">
              <w:t xml:space="preserve"> (see page</w:t>
            </w:r>
            <w:r w:rsidR="00FE44AE">
              <w:t xml:space="preserve"> </w:t>
            </w:r>
            <w:r w:rsidR="00664446">
              <w:fldChar w:fldCharType="begin"/>
            </w:r>
            <w:r w:rsidR="00FE44AE">
              <w:instrText xml:space="preserve"> PAGEREF _Ref432173876 \h </w:instrText>
            </w:r>
            <w:r w:rsidR="00664446">
              <w:fldChar w:fldCharType="separate"/>
            </w:r>
            <w:r w:rsidR="003A05F8">
              <w:rPr>
                <w:noProof/>
              </w:rPr>
              <w:t>25</w:t>
            </w:r>
            <w:r w:rsidR="00664446">
              <w:fldChar w:fldCharType="end"/>
            </w:r>
            <w:r w:rsidRPr="00EF3046">
              <w:t>).</w:t>
            </w:r>
          </w:p>
        </w:tc>
      </w:tr>
      <w:tr w:rsidR="00AF4EB3" w:rsidRPr="00EF3046" w14:paraId="15F7885C" w14:textId="77777777" w:rsidTr="00F41816">
        <w:trPr>
          <w:cnfStyle w:val="000000100000" w:firstRow="0" w:lastRow="0" w:firstColumn="0" w:lastColumn="0" w:oddVBand="0" w:evenVBand="0" w:oddHBand="1" w:evenHBand="0" w:firstRowFirstColumn="0" w:firstRowLastColumn="0" w:lastRowFirstColumn="0" w:lastRowLastColumn="0"/>
        </w:trPr>
        <w:tc>
          <w:tcPr>
            <w:tcW w:w="1540" w:type="dxa"/>
          </w:tcPr>
          <w:p w14:paraId="1CB1677E" w14:textId="77777777" w:rsidR="00AF4EB3" w:rsidRPr="00EF3046" w:rsidRDefault="00AF4EB3" w:rsidP="006760AC">
            <w:pPr>
              <w:pStyle w:val="TableText"/>
            </w:pPr>
            <w:r w:rsidRPr="00EF3046">
              <w:t>Create</w:t>
            </w:r>
          </w:p>
        </w:tc>
        <w:tc>
          <w:tcPr>
            <w:tcW w:w="1654" w:type="dxa"/>
          </w:tcPr>
          <w:p w14:paraId="5CDC1813" w14:textId="77777777" w:rsidR="00AF4EB3" w:rsidRPr="00EF3046" w:rsidRDefault="00AF4EB3" w:rsidP="006760AC">
            <w:pPr>
              <w:pStyle w:val="TableText"/>
            </w:pPr>
            <w:r w:rsidRPr="00EF3046">
              <w:t>Create</w:t>
            </w:r>
          </w:p>
        </w:tc>
        <w:tc>
          <w:tcPr>
            <w:tcW w:w="5896" w:type="dxa"/>
          </w:tcPr>
          <w:p w14:paraId="02947FCD" w14:textId="4B403FCE" w:rsidR="00AF4EB3" w:rsidRPr="00EF3046" w:rsidRDefault="00AF4EB3" w:rsidP="006760AC">
            <w:pPr>
              <w:pStyle w:val="TableText"/>
            </w:pPr>
            <w:r w:rsidRPr="00EF3046">
              <w:t>Allows you to create a billing master record manually</w:t>
            </w:r>
            <w:bookmarkStart w:id="74" w:name="H_21711"/>
            <w:bookmarkEnd w:id="74"/>
            <w:r w:rsidRPr="00EF3046">
              <w:t xml:space="preserve"> (see page</w:t>
            </w:r>
            <w:r w:rsidR="00FE44AE">
              <w:t xml:space="preserve"> </w:t>
            </w:r>
            <w:r w:rsidR="00664446">
              <w:fldChar w:fldCharType="begin"/>
            </w:r>
            <w:r w:rsidR="00FE44AE">
              <w:instrText xml:space="preserve"> PAGEREF _Ref432173899 \h </w:instrText>
            </w:r>
            <w:r w:rsidR="00664446">
              <w:fldChar w:fldCharType="separate"/>
            </w:r>
            <w:r w:rsidR="003A05F8">
              <w:rPr>
                <w:noProof/>
              </w:rPr>
              <w:t>24</w:t>
            </w:r>
            <w:r w:rsidR="00664446">
              <w:fldChar w:fldCharType="end"/>
            </w:r>
            <w:r w:rsidRPr="00EF3046">
              <w:t>).</w:t>
            </w:r>
          </w:p>
        </w:tc>
      </w:tr>
      <w:tr w:rsidR="00AF4EB3" w:rsidRPr="00EF3046" w14:paraId="40FABC0C" w14:textId="77777777" w:rsidTr="00F41816">
        <w:trPr>
          <w:cnfStyle w:val="000000010000" w:firstRow="0" w:lastRow="0" w:firstColumn="0" w:lastColumn="0" w:oddVBand="0" w:evenVBand="0" w:oddHBand="0" w:evenHBand="1" w:firstRowFirstColumn="0" w:firstRowLastColumn="0" w:lastRowFirstColumn="0" w:lastRowLastColumn="0"/>
        </w:trPr>
        <w:tc>
          <w:tcPr>
            <w:tcW w:w="1540" w:type="dxa"/>
          </w:tcPr>
          <w:p w14:paraId="5436DD55" w14:textId="77777777" w:rsidR="00AF4EB3" w:rsidRPr="00EF3046" w:rsidRDefault="00AF4EB3" w:rsidP="006760AC">
            <w:pPr>
              <w:pStyle w:val="TableText"/>
            </w:pPr>
            <w:r w:rsidRPr="00EF3046">
              <w:t>Pay Rec’d</w:t>
            </w:r>
          </w:p>
        </w:tc>
        <w:tc>
          <w:tcPr>
            <w:tcW w:w="1654" w:type="dxa"/>
          </w:tcPr>
          <w:p w14:paraId="57D5E14A" w14:textId="77777777" w:rsidR="00AF4EB3" w:rsidRPr="00EF3046" w:rsidRDefault="00AF4EB3" w:rsidP="006760AC">
            <w:pPr>
              <w:pStyle w:val="TableText"/>
            </w:pPr>
            <w:r w:rsidRPr="00EF3046">
              <w:t>Payment Received</w:t>
            </w:r>
          </w:p>
        </w:tc>
        <w:tc>
          <w:tcPr>
            <w:tcW w:w="5896" w:type="dxa"/>
          </w:tcPr>
          <w:p w14:paraId="4330C4CD" w14:textId="7CD42770" w:rsidR="00AF4EB3" w:rsidRPr="00EF3046" w:rsidRDefault="00AF4EB3" w:rsidP="006760AC">
            <w:pPr>
              <w:pStyle w:val="TableText"/>
            </w:pPr>
            <w:r w:rsidRPr="00EF3046">
              <w:t>Allows you to record payment against invoiced charges</w:t>
            </w:r>
            <w:bookmarkStart w:id="75" w:name="H_21718"/>
            <w:bookmarkEnd w:id="75"/>
            <w:r w:rsidRPr="00EF3046">
              <w:t xml:space="preserve"> (see page</w:t>
            </w:r>
            <w:r w:rsidR="00FE44AE">
              <w:t xml:space="preserve"> </w:t>
            </w:r>
            <w:r w:rsidR="00664446">
              <w:fldChar w:fldCharType="begin"/>
            </w:r>
            <w:r w:rsidR="00FE44AE">
              <w:instrText xml:space="preserve"> PAGEREF _Ref432173922 \h </w:instrText>
            </w:r>
            <w:r w:rsidR="00664446">
              <w:fldChar w:fldCharType="separate"/>
            </w:r>
            <w:r w:rsidR="003A05F8">
              <w:rPr>
                <w:noProof/>
              </w:rPr>
              <w:t>14</w:t>
            </w:r>
            <w:r w:rsidR="00664446">
              <w:fldChar w:fldCharType="end"/>
            </w:r>
            <w:r w:rsidRPr="00EF3046">
              <w:t>).</w:t>
            </w:r>
          </w:p>
        </w:tc>
      </w:tr>
      <w:tr w:rsidR="00AF4EB3" w:rsidRPr="00EF3046" w14:paraId="78C72475" w14:textId="77777777" w:rsidTr="00F41816">
        <w:trPr>
          <w:cnfStyle w:val="000000100000" w:firstRow="0" w:lastRow="0" w:firstColumn="0" w:lastColumn="0" w:oddVBand="0" w:evenVBand="0" w:oddHBand="1" w:evenHBand="0" w:firstRowFirstColumn="0" w:firstRowLastColumn="0" w:lastRowFirstColumn="0" w:lastRowLastColumn="0"/>
        </w:trPr>
        <w:tc>
          <w:tcPr>
            <w:tcW w:w="1540" w:type="dxa"/>
          </w:tcPr>
          <w:p w14:paraId="6E0CEE73" w14:textId="77777777" w:rsidR="00AF4EB3" w:rsidRPr="00EF3046" w:rsidRDefault="00AF4EB3" w:rsidP="006760AC">
            <w:pPr>
              <w:pStyle w:val="TableText"/>
            </w:pPr>
            <w:r w:rsidRPr="00EF3046">
              <w:t>Settlement</w:t>
            </w:r>
          </w:p>
        </w:tc>
        <w:tc>
          <w:tcPr>
            <w:tcW w:w="1654" w:type="dxa"/>
          </w:tcPr>
          <w:p w14:paraId="0124A6AB" w14:textId="77777777" w:rsidR="00AF4EB3" w:rsidRPr="00EF3046" w:rsidRDefault="00AF4EB3" w:rsidP="006760AC">
            <w:pPr>
              <w:pStyle w:val="TableText"/>
            </w:pPr>
            <w:r w:rsidRPr="00EF3046">
              <w:t>Billing Settlement</w:t>
            </w:r>
          </w:p>
        </w:tc>
        <w:tc>
          <w:tcPr>
            <w:tcW w:w="5896" w:type="dxa"/>
          </w:tcPr>
          <w:p w14:paraId="761AAF61" w14:textId="1CB80775" w:rsidR="00AF4EB3" w:rsidRPr="00EF3046" w:rsidRDefault="00AF4EB3" w:rsidP="006760AC">
            <w:pPr>
              <w:pStyle w:val="TableText"/>
            </w:pPr>
            <w:r w:rsidRPr="00EF3046">
              <w:t>Allows you to create or complete a Billing Settlement event (to collect charges) manually</w:t>
            </w:r>
            <w:bookmarkStart w:id="76" w:name="H_21714"/>
            <w:bookmarkEnd w:id="76"/>
            <w:r w:rsidRPr="00EF3046">
              <w:t xml:space="preserve"> (see page</w:t>
            </w:r>
            <w:r w:rsidR="00FE44AE">
              <w:t xml:space="preserve"> </w:t>
            </w:r>
            <w:r w:rsidR="00664446">
              <w:fldChar w:fldCharType="begin"/>
            </w:r>
            <w:r w:rsidR="00FE44AE">
              <w:instrText xml:space="preserve"> PAGEREF _Ref432174010 \h </w:instrText>
            </w:r>
            <w:r w:rsidR="00664446">
              <w:fldChar w:fldCharType="separate"/>
            </w:r>
            <w:r w:rsidR="003A05F8">
              <w:rPr>
                <w:noProof/>
              </w:rPr>
              <w:t>13</w:t>
            </w:r>
            <w:r w:rsidR="00664446">
              <w:fldChar w:fldCharType="end"/>
            </w:r>
            <w:r w:rsidRPr="00EF3046">
              <w:t>).</w:t>
            </w:r>
          </w:p>
        </w:tc>
      </w:tr>
    </w:tbl>
    <w:p w14:paraId="0ACE8A6D" w14:textId="77777777" w:rsidR="00AF4EB3" w:rsidRPr="00EF3046" w:rsidRDefault="00AF4EB3" w:rsidP="00EF3046">
      <w:pPr>
        <w:pStyle w:val="Heading1"/>
      </w:pPr>
      <w:bookmarkStart w:id="77" w:name="_Toc317759510"/>
      <w:bookmarkStart w:id="78" w:name="_Toc340853268"/>
      <w:bookmarkStart w:id="79" w:name="_Toc391296377"/>
      <w:bookmarkStart w:id="80" w:name="_Toc411438510"/>
      <w:bookmarkStart w:id="81" w:name="_Toc502751483"/>
      <w:bookmarkStart w:id="82" w:name="_Ref56074661"/>
      <w:bookmarkStart w:id="83" w:name="_Toc167449795"/>
      <w:r w:rsidRPr="00EF3046">
        <w:t>Billing and Invoice Notification Advices</w:t>
      </w:r>
      <w:bookmarkEnd w:id="77"/>
      <w:bookmarkEnd w:id="78"/>
      <w:bookmarkEnd w:id="79"/>
      <w:bookmarkEnd w:id="80"/>
      <w:bookmarkEnd w:id="81"/>
      <w:bookmarkEnd w:id="82"/>
      <w:bookmarkEnd w:id="83"/>
    </w:p>
    <w:p w14:paraId="30A13D0F" w14:textId="5E75D03B" w:rsidR="004A7128" w:rsidRDefault="00AF4EB3" w:rsidP="00A61EB5">
      <w:pPr>
        <w:pStyle w:val="BodyText"/>
      </w:pPr>
      <w:r w:rsidRPr="00EF3046">
        <w:t>This chapter covers the production of billing and invoice notifications</w:t>
      </w:r>
      <w:r w:rsidR="00AF6540">
        <w:t xml:space="preserve"> </w:t>
      </w:r>
      <w:r w:rsidR="00AC7969">
        <w:t xml:space="preserve">when using </w:t>
      </w:r>
      <w:r w:rsidR="00260289">
        <w:t>Trade Innovation</w:t>
      </w:r>
      <w:r w:rsidR="00AC7969">
        <w:t>’s Billing and Invoicing functionality</w:t>
      </w:r>
      <w:r w:rsidRPr="00EF3046">
        <w:t>.</w:t>
      </w:r>
      <w:r w:rsidR="00FA0463">
        <w:t xml:space="preserve"> </w:t>
      </w:r>
    </w:p>
    <w:p w14:paraId="34B02A89" w14:textId="7782F93C" w:rsidR="00AF4EB3" w:rsidRPr="00EF3046" w:rsidRDefault="007B3064" w:rsidP="00F41816">
      <w:pPr>
        <w:pStyle w:val="Note1"/>
      </w:pPr>
      <w:r>
        <w:t>I</w:t>
      </w:r>
      <w:r w:rsidR="00BE34F0">
        <w:t>t does</w:t>
      </w:r>
      <w:r w:rsidR="002D51A4">
        <w:t xml:space="preserve"> not apply </w:t>
      </w:r>
      <w:r w:rsidR="004A7128">
        <w:t>to charges billed via an</w:t>
      </w:r>
      <w:r w:rsidR="00551683">
        <w:t xml:space="preserve"> External Billing Service.</w:t>
      </w:r>
    </w:p>
    <w:p w14:paraId="655CAB8D" w14:textId="77777777" w:rsidR="00AF4EB3" w:rsidRPr="00EF3046" w:rsidRDefault="00AF4EB3" w:rsidP="00EF3046">
      <w:pPr>
        <w:pStyle w:val="Heading2"/>
      </w:pPr>
      <w:bookmarkStart w:id="84" w:name="O_21715"/>
      <w:bookmarkStart w:id="85" w:name="_Toc317759511"/>
      <w:bookmarkStart w:id="86" w:name="_Toc340853269"/>
      <w:bookmarkStart w:id="87" w:name="_Toc391296378"/>
      <w:bookmarkStart w:id="88" w:name="_Toc411438511"/>
      <w:bookmarkStart w:id="89" w:name="_Ref432173844"/>
      <w:bookmarkStart w:id="90" w:name="_Toc502751484"/>
      <w:bookmarkStart w:id="91" w:name="_Toc167449796"/>
      <w:bookmarkEnd w:id="84"/>
      <w:r w:rsidRPr="00EF3046">
        <w:t>Billing/Invoice Notification Advices</w:t>
      </w:r>
      <w:bookmarkEnd w:id="85"/>
      <w:bookmarkEnd w:id="86"/>
      <w:bookmarkEnd w:id="87"/>
      <w:bookmarkEnd w:id="88"/>
      <w:bookmarkEnd w:id="89"/>
      <w:bookmarkEnd w:id="90"/>
      <w:bookmarkEnd w:id="91"/>
    </w:p>
    <w:p w14:paraId="2F2E1BA3" w14:textId="77777777" w:rsidR="00AF4EB3" w:rsidRPr="00EF3046" w:rsidRDefault="00AF4EB3" w:rsidP="00A61EB5">
      <w:pPr>
        <w:pStyle w:val="BodyText"/>
      </w:pPr>
      <w:r w:rsidRPr="00EF3046">
        <w:t>Notification advices are produced by the Advise Billing Settlement event, which is generated during overnight processing.</w:t>
      </w:r>
    </w:p>
    <w:p w14:paraId="16E706C5" w14:textId="77777777" w:rsidR="00AF4EB3" w:rsidRPr="00EF3046" w:rsidRDefault="00AF4EB3" w:rsidP="00A61EB5">
      <w:pPr>
        <w:pStyle w:val="BodyText"/>
      </w:pPr>
      <w:r w:rsidRPr="00EF3046">
        <w:t>The Advise Billing Settlement event shows the customer's short name, the date on which the event was produced, and the period covered by the billing statement or invoice.</w:t>
      </w:r>
    </w:p>
    <w:p w14:paraId="37FB8324" w14:textId="5E94862F" w:rsidR="00AF4EB3" w:rsidRPr="00EF3046" w:rsidRDefault="007B3064" w:rsidP="00A61EB5">
      <w:pPr>
        <w:pStyle w:val="BodyText"/>
      </w:pPr>
      <w:r>
        <w:rPr>
          <w:noProof/>
        </w:rPr>
        <w:drawing>
          <wp:inline distT="0" distB="0" distL="0" distR="0" wp14:anchorId="4F5A50F2" wp14:editId="75A3EC38">
            <wp:extent cx="5699125" cy="1530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554" r="-1"/>
                    <a:stretch/>
                  </pic:blipFill>
                  <pic:spPr bwMode="auto">
                    <a:xfrm>
                      <a:off x="0" y="0"/>
                      <a:ext cx="5699125" cy="1530350"/>
                    </a:xfrm>
                    <a:prstGeom prst="rect">
                      <a:avLst/>
                    </a:prstGeom>
                    <a:noFill/>
                    <a:ln>
                      <a:noFill/>
                    </a:ln>
                    <a:extLst>
                      <a:ext uri="{53640926-AAD7-44D8-BBD7-CCE9431645EC}">
                        <a14:shadowObscured xmlns:a14="http://schemas.microsoft.com/office/drawing/2010/main"/>
                      </a:ext>
                    </a:extLst>
                  </pic:spPr>
                </pic:pic>
              </a:graphicData>
            </a:graphic>
          </wp:inline>
        </w:drawing>
      </w:r>
    </w:p>
    <w:p w14:paraId="4E994066" w14:textId="4C908B2E" w:rsidR="00D951B6" w:rsidRPr="00EF3046" w:rsidRDefault="00487931" w:rsidP="00A61EB5">
      <w:pPr>
        <w:pStyle w:val="BodyText"/>
      </w:pPr>
      <w:r>
        <w:t>When Charge types have been combined, a single Advise Billing Settlement event will be generated for the combined Charge types. Where a Charge type is not combined, it will be in a separate Advise Billing Settlement event.</w:t>
      </w:r>
    </w:p>
    <w:p w14:paraId="46E2D22C" w14:textId="77777777" w:rsidR="00AF4EB3" w:rsidRPr="00EF3046" w:rsidRDefault="00AF4EB3" w:rsidP="006139BC">
      <w:pPr>
        <w:pStyle w:val="NoSpaceAfter"/>
      </w:pPr>
      <w:r w:rsidRPr="00EF3046">
        <w:t>The Billed Charges pane lists each of the charges to be included on the billing statement or invoice, showing information for each under the following headings:</w:t>
      </w:r>
    </w:p>
    <w:tbl>
      <w:tblPr>
        <w:tblStyle w:val="TableGrid"/>
        <w:tblW w:w="9090" w:type="dxa"/>
        <w:tblLayout w:type="fixed"/>
        <w:tblLook w:val="0020" w:firstRow="1" w:lastRow="0" w:firstColumn="0" w:lastColumn="0" w:noHBand="0" w:noVBand="0"/>
      </w:tblPr>
      <w:tblGrid>
        <w:gridCol w:w="2070"/>
        <w:gridCol w:w="7020"/>
      </w:tblGrid>
      <w:tr w:rsidR="00AF4EB3" w:rsidRPr="00EF3046" w14:paraId="1F84570E" w14:textId="77777777" w:rsidTr="00F41816">
        <w:trPr>
          <w:cnfStyle w:val="100000000000" w:firstRow="1" w:lastRow="0" w:firstColumn="0" w:lastColumn="0" w:oddVBand="0" w:evenVBand="0" w:oddHBand="0" w:evenHBand="0" w:firstRowFirstColumn="0" w:firstRowLastColumn="0" w:lastRowFirstColumn="0" w:lastRowLastColumn="0"/>
          <w:trHeight w:val="432"/>
        </w:trPr>
        <w:tc>
          <w:tcPr>
            <w:tcW w:w="2070" w:type="dxa"/>
          </w:tcPr>
          <w:p w14:paraId="06A5B083" w14:textId="77777777" w:rsidR="00AF4EB3" w:rsidRPr="00EF3046" w:rsidRDefault="00AF4EB3" w:rsidP="00F41816">
            <w:pPr>
              <w:pStyle w:val="TableHead"/>
            </w:pPr>
            <w:r w:rsidRPr="00EF3046">
              <w:t>Heading</w:t>
            </w:r>
          </w:p>
        </w:tc>
        <w:tc>
          <w:tcPr>
            <w:tcW w:w="7020" w:type="dxa"/>
          </w:tcPr>
          <w:p w14:paraId="1D7152DB" w14:textId="77777777" w:rsidR="00AF4EB3" w:rsidRPr="00EF3046" w:rsidRDefault="00AF4EB3" w:rsidP="00F41816">
            <w:pPr>
              <w:pStyle w:val="TableHead"/>
            </w:pPr>
            <w:r w:rsidRPr="00EF3046">
              <w:t>What it Shows</w:t>
            </w:r>
          </w:p>
        </w:tc>
      </w:tr>
      <w:tr w:rsidR="00AF4EB3" w:rsidRPr="00EF3046" w14:paraId="42D25479" w14:textId="77777777" w:rsidTr="00F41816">
        <w:trPr>
          <w:cnfStyle w:val="000000100000" w:firstRow="0" w:lastRow="0" w:firstColumn="0" w:lastColumn="0" w:oddVBand="0" w:evenVBand="0" w:oddHBand="1" w:evenHBand="0" w:firstRowFirstColumn="0" w:firstRowLastColumn="0" w:lastRowFirstColumn="0" w:lastRowLastColumn="0"/>
        </w:trPr>
        <w:tc>
          <w:tcPr>
            <w:tcW w:w="2070" w:type="dxa"/>
          </w:tcPr>
          <w:p w14:paraId="330C701B" w14:textId="77777777" w:rsidR="00AF4EB3" w:rsidRPr="00EF3046" w:rsidRDefault="00AF4EB3" w:rsidP="006760AC">
            <w:pPr>
              <w:pStyle w:val="TableText"/>
            </w:pPr>
            <w:r w:rsidRPr="00EF3046">
              <w:t>Our Reference</w:t>
            </w:r>
          </w:p>
        </w:tc>
        <w:tc>
          <w:tcPr>
            <w:tcW w:w="7020" w:type="dxa"/>
          </w:tcPr>
          <w:p w14:paraId="7F35823D" w14:textId="77777777" w:rsidR="00AF4EB3" w:rsidRPr="00EF3046" w:rsidRDefault="00AF4EB3" w:rsidP="006760AC">
            <w:pPr>
              <w:pStyle w:val="TableText"/>
            </w:pPr>
            <w:r w:rsidRPr="00EF3046">
              <w:t>Your bank's reference for the transaction in which the charge was raised.</w:t>
            </w:r>
          </w:p>
        </w:tc>
      </w:tr>
      <w:tr w:rsidR="00AF4EB3" w:rsidRPr="00EF3046" w14:paraId="5B95CA8A" w14:textId="77777777" w:rsidTr="00F41816">
        <w:trPr>
          <w:cnfStyle w:val="000000010000" w:firstRow="0" w:lastRow="0" w:firstColumn="0" w:lastColumn="0" w:oddVBand="0" w:evenVBand="0" w:oddHBand="0" w:evenHBand="1" w:firstRowFirstColumn="0" w:firstRowLastColumn="0" w:lastRowFirstColumn="0" w:lastRowLastColumn="0"/>
        </w:trPr>
        <w:tc>
          <w:tcPr>
            <w:tcW w:w="2070" w:type="dxa"/>
          </w:tcPr>
          <w:p w14:paraId="19FF789B" w14:textId="77777777" w:rsidR="00AF4EB3" w:rsidRPr="00EF3046" w:rsidRDefault="00AF4EB3" w:rsidP="006760AC">
            <w:pPr>
              <w:pStyle w:val="TableText"/>
            </w:pPr>
            <w:r w:rsidRPr="00EF3046">
              <w:t>Event</w:t>
            </w:r>
          </w:p>
        </w:tc>
        <w:tc>
          <w:tcPr>
            <w:tcW w:w="7020" w:type="dxa"/>
          </w:tcPr>
          <w:p w14:paraId="78C29331" w14:textId="77777777" w:rsidR="00AF4EB3" w:rsidRPr="00EF3046" w:rsidRDefault="00AF4EB3" w:rsidP="006760AC">
            <w:pPr>
              <w:pStyle w:val="TableText"/>
            </w:pPr>
            <w:r w:rsidRPr="00EF3046">
              <w:t>The reference of the event in which the charge was raised.</w:t>
            </w:r>
          </w:p>
        </w:tc>
      </w:tr>
      <w:tr w:rsidR="00AF4EB3" w:rsidRPr="00EF3046" w14:paraId="015467BE" w14:textId="77777777" w:rsidTr="00F41816">
        <w:trPr>
          <w:cnfStyle w:val="000000100000" w:firstRow="0" w:lastRow="0" w:firstColumn="0" w:lastColumn="0" w:oddVBand="0" w:evenVBand="0" w:oddHBand="1" w:evenHBand="0" w:firstRowFirstColumn="0" w:firstRowLastColumn="0" w:lastRowFirstColumn="0" w:lastRowLastColumn="0"/>
        </w:trPr>
        <w:tc>
          <w:tcPr>
            <w:tcW w:w="2070" w:type="dxa"/>
          </w:tcPr>
          <w:p w14:paraId="1C880732" w14:textId="77777777" w:rsidR="00AF4EB3" w:rsidRPr="00EF3046" w:rsidRDefault="00AF4EB3" w:rsidP="006760AC">
            <w:pPr>
              <w:pStyle w:val="TableText"/>
            </w:pPr>
            <w:r w:rsidRPr="00EF3046">
              <w:t>Type</w:t>
            </w:r>
          </w:p>
        </w:tc>
        <w:tc>
          <w:tcPr>
            <w:tcW w:w="7020" w:type="dxa"/>
          </w:tcPr>
          <w:p w14:paraId="2988D4B2" w14:textId="77777777" w:rsidR="00AF4EB3" w:rsidRPr="00EF3046" w:rsidRDefault="00AF4EB3" w:rsidP="006760AC">
            <w:pPr>
              <w:pStyle w:val="TableText"/>
            </w:pPr>
            <w:r w:rsidRPr="00EF3046">
              <w:t>The type of charge.</w:t>
            </w:r>
          </w:p>
        </w:tc>
      </w:tr>
      <w:tr w:rsidR="00AF4EB3" w:rsidRPr="00EF3046" w14:paraId="230A658A" w14:textId="77777777" w:rsidTr="00F41816">
        <w:trPr>
          <w:cnfStyle w:val="000000010000" w:firstRow="0" w:lastRow="0" w:firstColumn="0" w:lastColumn="0" w:oddVBand="0" w:evenVBand="0" w:oddHBand="0" w:evenHBand="1" w:firstRowFirstColumn="0" w:firstRowLastColumn="0" w:lastRowFirstColumn="0" w:lastRowLastColumn="0"/>
        </w:trPr>
        <w:tc>
          <w:tcPr>
            <w:tcW w:w="2070" w:type="dxa"/>
          </w:tcPr>
          <w:p w14:paraId="1E1C848B" w14:textId="77777777" w:rsidR="00AF4EB3" w:rsidRPr="00EF3046" w:rsidRDefault="00AF4EB3" w:rsidP="006760AC">
            <w:pPr>
              <w:pStyle w:val="TableText"/>
            </w:pPr>
            <w:r w:rsidRPr="00EF3046">
              <w:t>Pay/Receive</w:t>
            </w:r>
          </w:p>
        </w:tc>
        <w:tc>
          <w:tcPr>
            <w:tcW w:w="7020" w:type="dxa"/>
          </w:tcPr>
          <w:p w14:paraId="47159BE4" w14:textId="01839008" w:rsidR="00AF4EB3" w:rsidRPr="00EF3046" w:rsidRDefault="00AF4EB3" w:rsidP="006760AC">
            <w:pPr>
              <w:pStyle w:val="TableText"/>
            </w:pPr>
            <w:r w:rsidRPr="00EF3046">
              <w:t>Indicates whether the charge is one that your bank will receive, or one that it is to pay to</w:t>
            </w:r>
            <w:r w:rsidR="00DD10F9">
              <w:t xml:space="preserve"> a correspondent bank or</w:t>
            </w:r>
            <w:r w:rsidRPr="00EF3046">
              <w:t xml:space="preserve"> a participant.</w:t>
            </w:r>
          </w:p>
        </w:tc>
      </w:tr>
      <w:tr w:rsidR="00AF4EB3" w:rsidRPr="00EF3046" w14:paraId="2C24F95B" w14:textId="77777777" w:rsidTr="00F41816">
        <w:trPr>
          <w:cnfStyle w:val="000000100000" w:firstRow="0" w:lastRow="0" w:firstColumn="0" w:lastColumn="0" w:oddVBand="0" w:evenVBand="0" w:oddHBand="1" w:evenHBand="0" w:firstRowFirstColumn="0" w:firstRowLastColumn="0" w:lastRowFirstColumn="0" w:lastRowLastColumn="0"/>
        </w:trPr>
        <w:tc>
          <w:tcPr>
            <w:tcW w:w="2070" w:type="dxa"/>
          </w:tcPr>
          <w:p w14:paraId="60E629E9" w14:textId="77777777" w:rsidR="00AF4EB3" w:rsidRPr="00EF3046" w:rsidRDefault="00AF4EB3" w:rsidP="006760AC">
            <w:pPr>
              <w:pStyle w:val="TableText"/>
            </w:pPr>
            <w:r w:rsidRPr="00EF3046">
              <w:t>Amount</w:t>
            </w:r>
          </w:p>
        </w:tc>
        <w:tc>
          <w:tcPr>
            <w:tcW w:w="7020" w:type="dxa"/>
          </w:tcPr>
          <w:p w14:paraId="78E2B41F" w14:textId="77777777" w:rsidR="00AF4EB3" w:rsidRPr="00EF3046" w:rsidRDefault="00AF4EB3" w:rsidP="006760AC">
            <w:pPr>
              <w:pStyle w:val="TableText"/>
            </w:pPr>
            <w:r w:rsidRPr="00EF3046">
              <w:t>The charge amount and currency.</w:t>
            </w:r>
          </w:p>
        </w:tc>
      </w:tr>
      <w:tr w:rsidR="00AF4EB3" w:rsidRPr="00EF3046" w14:paraId="3E490754" w14:textId="77777777" w:rsidTr="00F41816">
        <w:trPr>
          <w:cnfStyle w:val="000000010000" w:firstRow="0" w:lastRow="0" w:firstColumn="0" w:lastColumn="0" w:oddVBand="0" w:evenVBand="0" w:oddHBand="0" w:evenHBand="1" w:firstRowFirstColumn="0" w:firstRowLastColumn="0" w:lastRowFirstColumn="0" w:lastRowLastColumn="0"/>
        </w:trPr>
        <w:tc>
          <w:tcPr>
            <w:tcW w:w="2070" w:type="dxa"/>
          </w:tcPr>
          <w:p w14:paraId="217EE7B6" w14:textId="77777777" w:rsidR="00AF4EB3" w:rsidRPr="00EF3046" w:rsidRDefault="00AF4EB3" w:rsidP="006760AC">
            <w:pPr>
              <w:pStyle w:val="TableText"/>
            </w:pPr>
            <w:r w:rsidRPr="00EF3046">
              <w:t>Tax Amount</w:t>
            </w:r>
          </w:p>
        </w:tc>
        <w:tc>
          <w:tcPr>
            <w:tcW w:w="7020" w:type="dxa"/>
          </w:tcPr>
          <w:p w14:paraId="1C8BE7D1" w14:textId="77777777" w:rsidR="00AF4EB3" w:rsidRPr="00EF3046" w:rsidRDefault="00AF4EB3" w:rsidP="006760AC">
            <w:pPr>
              <w:pStyle w:val="TableText"/>
            </w:pPr>
            <w:r w:rsidRPr="00EF3046">
              <w:t>If relevant the amount due in tax for the charge, and currency.</w:t>
            </w:r>
          </w:p>
        </w:tc>
      </w:tr>
      <w:tr w:rsidR="00AF4EB3" w:rsidRPr="00EF3046" w14:paraId="738743A8" w14:textId="77777777" w:rsidTr="00F41816">
        <w:trPr>
          <w:cnfStyle w:val="000000100000" w:firstRow="0" w:lastRow="0" w:firstColumn="0" w:lastColumn="0" w:oddVBand="0" w:evenVBand="0" w:oddHBand="1" w:evenHBand="0" w:firstRowFirstColumn="0" w:firstRowLastColumn="0" w:lastRowFirstColumn="0" w:lastRowLastColumn="0"/>
        </w:trPr>
        <w:tc>
          <w:tcPr>
            <w:tcW w:w="2070" w:type="dxa"/>
          </w:tcPr>
          <w:p w14:paraId="12AB0985" w14:textId="77777777" w:rsidR="00AF4EB3" w:rsidRPr="00EF3046" w:rsidRDefault="00AF4EB3" w:rsidP="006760AC">
            <w:pPr>
              <w:pStyle w:val="TableText"/>
            </w:pPr>
            <w:r w:rsidRPr="00EF3046">
              <w:t>Action</w:t>
            </w:r>
          </w:p>
        </w:tc>
        <w:tc>
          <w:tcPr>
            <w:tcW w:w="7020" w:type="dxa"/>
          </w:tcPr>
          <w:p w14:paraId="4698EB4A" w14:textId="77777777" w:rsidR="00AF4EB3" w:rsidRPr="00EF3046" w:rsidRDefault="00AF4EB3" w:rsidP="006760AC">
            <w:pPr>
              <w:pStyle w:val="TableText"/>
            </w:pPr>
            <w:r w:rsidRPr="00EF3046">
              <w:t>The charge action. By default, this is set to 'Take'.</w:t>
            </w:r>
          </w:p>
        </w:tc>
      </w:tr>
    </w:tbl>
    <w:p w14:paraId="2EAC21CF" w14:textId="77777777" w:rsidR="00AF4EB3" w:rsidRPr="00EF3046" w:rsidRDefault="00AF4EB3" w:rsidP="00A61EB5">
      <w:pPr>
        <w:pStyle w:val="BodyText"/>
      </w:pPr>
      <w:r w:rsidRPr="00EF3046">
        <w:t xml:space="preserve">You can use the </w:t>
      </w:r>
      <w:r w:rsidRPr="008744E9">
        <w:rPr>
          <w:b/>
          <w:bCs/>
        </w:rPr>
        <w:t>View</w:t>
      </w:r>
      <w:r w:rsidRPr="00EF3046">
        <w:t xml:space="preserve"> button to view details of individual charges.</w:t>
      </w:r>
    </w:p>
    <w:p w14:paraId="1C99C171" w14:textId="03350684" w:rsidR="00AF4EB3" w:rsidRPr="00EF3046" w:rsidRDefault="00FE51A6" w:rsidP="00A61EB5">
      <w:pPr>
        <w:pStyle w:val="BodyText"/>
      </w:pPr>
      <w:r>
        <w:rPr>
          <w:noProof/>
        </w:rPr>
        <w:drawing>
          <wp:inline distT="0" distB="0" distL="0" distR="0" wp14:anchorId="419DFCB3" wp14:editId="2ADD1A0A">
            <wp:extent cx="5699125" cy="28835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554" r="-1"/>
                    <a:stretch/>
                  </pic:blipFill>
                  <pic:spPr bwMode="auto">
                    <a:xfrm>
                      <a:off x="0" y="0"/>
                      <a:ext cx="5699125" cy="2883535"/>
                    </a:xfrm>
                    <a:prstGeom prst="rect">
                      <a:avLst/>
                    </a:prstGeom>
                    <a:noFill/>
                    <a:ln>
                      <a:noFill/>
                    </a:ln>
                    <a:extLst>
                      <a:ext uri="{53640926-AAD7-44D8-BBD7-CCE9431645EC}">
                        <a14:shadowObscured xmlns:a14="http://schemas.microsoft.com/office/drawing/2010/main"/>
                      </a:ext>
                    </a:extLst>
                  </pic:spPr>
                </pic:pic>
              </a:graphicData>
            </a:graphic>
          </wp:inline>
        </w:drawing>
      </w:r>
    </w:p>
    <w:p w14:paraId="519ECB37" w14:textId="77777777" w:rsidR="00AF4EB3" w:rsidRPr="00EF3046" w:rsidRDefault="00AF4EB3" w:rsidP="00A61EB5">
      <w:pPr>
        <w:pStyle w:val="BodyText"/>
      </w:pPr>
      <w:r w:rsidRPr="00EF3046">
        <w:t xml:space="preserve">You can also amend the charge using the </w:t>
      </w:r>
      <w:r w:rsidRPr="008744E9">
        <w:rPr>
          <w:b/>
          <w:bCs/>
        </w:rPr>
        <w:t>Edit</w:t>
      </w:r>
      <w:r w:rsidRPr="00EF3046">
        <w:t xml:space="preserve"> button. In the window that is displayed you can amend the charge amount and currency, the charge action, and who the charge is for. If you change the charge action from 'Take' to 'Bill/Invoice', the charges are postponed until the next billing advice or invoice is produced for that customer. You can also waive charges by selecting 'Waive' in the Action field.</w:t>
      </w:r>
    </w:p>
    <w:p w14:paraId="53E6DB8A" w14:textId="246047D0" w:rsidR="00AF4EB3" w:rsidRPr="00EF3046" w:rsidRDefault="008744E9" w:rsidP="00A61EB5">
      <w:pPr>
        <w:pStyle w:val="BodyText"/>
      </w:pPr>
      <w:r>
        <w:t>Click</w:t>
      </w:r>
      <w:r w:rsidR="00AF4EB3" w:rsidRPr="00EF3046">
        <w:t xml:space="preserve">ing the </w:t>
      </w:r>
      <w:r w:rsidR="00AF4EB3" w:rsidRPr="008744E9">
        <w:rPr>
          <w:b/>
          <w:bCs/>
        </w:rPr>
        <w:t>Bill All</w:t>
      </w:r>
      <w:r w:rsidR="00AF4EB3" w:rsidRPr="00EF3046">
        <w:t xml:space="preserve"> button postpones all the charges listed until the next billing advice or invoice is produced for that customer</w:t>
      </w:r>
      <w:r w:rsidR="006139BC" w:rsidRPr="00EF3046">
        <w:t>.</w:t>
      </w:r>
    </w:p>
    <w:p w14:paraId="5A811FD0" w14:textId="77777777" w:rsidR="00AF4EB3" w:rsidRPr="00EF3046" w:rsidRDefault="00AF4EB3" w:rsidP="00EF3046">
      <w:pPr>
        <w:pStyle w:val="Heading1"/>
      </w:pPr>
      <w:bookmarkStart w:id="92" w:name="_Toc317759512"/>
      <w:bookmarkStart w:id="93" w:name="_Toc340853270"/>
      <w:bookmarkStart w:id="94" w:name="_Toc391296379"/>
      <w:bookmarkStart w:id="95" w:name="_Toc411438512"/>
      <w:bookmarkStart w:id="96" w:name="_Toc502751485"/>
      <w:bookmarkStart w:id="97" w:name="_Ref56074716"/>
      <w:bookmarkStart w:id="98" w:name="_Toc167449797"/>
      <w:r w:rsidRPr="00EF3046">
        <w:t>Settling Billed Charges</w:t>
      </w:r>
      <w:bookmarkEnd w:id="92"/>
      <w:bookmarkEnd w:id="93"/>
      <w:bookmarkEnd w:id="94"/>
      <w:bookmarkEnd w:id="95"/>
      <w:bookmarkEnd w:id="96"/>
      <w:bookmarkEnd w:id="97"/>
      <w:bookmarkEnd w:id="98"/>
    </w:p>
    <w:p w14:paraId="26AE50DF" w14:textId="7F538CAB" w:rsidR="00BE34F0" w:rsidRDefault="00AF4EB3" w:rsidP="00A61EB5">
      <w:pPr>
        <w:pStyle w:val="BodyText"/>
      </w:pPr>
      <w:r w:rsidRPr="00EF3046">
        <w:t>This chapter explains how billed charges are settled</w:t>
      </w:r>
      <w:r w:rsidR="001A1A72">
        <w:t xml:space="preserve"> when using </w:t>
      </w:r>
      <w:r w:rsidR="00260289">
        <w:t>Trade Innovation</w:t>
      </w:r>
      <w:r w:rsidR="001A1A72">
        <w:t>’s Billing and Invoicing functionality</w:t>
      </w:r>
      <w:r w:rsidRPr="00EF3046">
        <w:t xml:space="preserve">. </w:t>
      </w:r>
    </w:p>
    <w:p w14:paraId="08613A7B" w14:textId="77777777" w:rsidR="00BE34F0" w:rsidRPr="00EF3046" w:rsidRDefault="00BE34F0" w:rsidP="00A61EB5">
      <w:pPr>
        <w:pStyle w:val="BodyText"/>
      </w:pPr>
      <w:r>
        <w:t xml:space="preserve">Note that it does not apply </w:t>
      </w:r>
      <w:r w:rsidR="007F660A">
        <w:t>to charges billed vi</w:t>
      </w:r>
      <w:r w:rsidR="00551683">
        <w:t>a an External Billing Service.</w:t>
      </w:r>
    </w:p>
    <w:p w14:paraId="150D2E65" w14:textId="77777777" w:rsidR="00551683" w:rsidRPr="00551683" w:rsidRDefault="00AF4EB3" w:rsidP="00A61EB5">
      <w:pPr>
        <w:pStyle w:val="BodyText"/>
      </w:pPr>
      <w:r w:rsidRPr="00551683">
        <w:t>It covers automatic settlement, and settlement using a manually entered Billing Settlement event.</w:t>
      </w:r>
      <w:r w:rsidR="004A7128" w:rsidRPr="00551683">
        <w:t xml:space="preserve"> </w:t>
      </w:r>
      <w:bookmarkStart w:id="99" w:name="O_46067"/>
      <w:bookmarkStart w:id="100" w:name="_Toc317759513"/>
      <w:bookmarkStart w:id="101" w:name="_Toc340853271"/>
      <w:bookmarkStart w:id="102" w:name="_Toc391296380"/>
      <w:bookmarkStart w:id="103" w:name="_Toc411438513"/>
      <w:bookmarkEnd w:id="99"/>
    </w:p>
    <w:p w14:paraId="35B98487" w14:textId="77777777" w:rsidR="00AF4EB3" w:rsidRPr="00EF3046" w:rsidRDefault="00AF4EB3" w:rsidP="00EF3046">
      <w:pPr>
        <w:pStyle w:val="Heading2"/>
      </w:pPr>
      <w:bookmarkStart w:id="104" w:name="_Toc502751486"/>
      <w:bookmarkStart w:id="105" w:name="_Toc167449798"/>
      <w:r w:rsidRPr="00EF3046">
        <w:t>Overview</w:t>
      </w:r>
      <w:bookmarkEnd w:id="100"/>
      <w:bookmarkEnd w:id="101"/>
      <w:bookmarkEnd w:id="102"/>
      <w:bookmarkEnd w:id="103"/>
      <w:bookmarkEnd w:id="104"/>
      <w:bookmarkEnd w:id="105"/>
    </w:p>
    <w:p w14:paraId="291DEC7C" w14:textId="37DF263F" w:rsidR="00AF4EB3" w:rsidRDefault="00AF4EB3" w:rsidP="00A61EB5">
      <w:pPr>
        <w:pStyle w:val="BodyText"/>
      </w:pPr>
      <w:r w:rsidRPr="00EF3046">
        <w:t>Settlement itself is handled using a Billing Settlement event, which is generated automatically either during overnight processing on the required date; or created as a diary action when the related Advise Billing Settlement event has been released.</w:t>
      </w:r>
    </w:p>
    <w:p w14:paraId="7492BC8A" w14:textId="091F0E3C" w:rsidR="00FE51A6" w:rsidRDefault="00FE51A6" w:rsidP="00FE51A6">
      <w:pPr>
        <w:pStyle w:val="BodyText"/>
      </w:pPr>
      <w:r w:rsidRPr="006453DC">
        <w:rPr>
          <w:shd w:val="clear" w:color="auto" w:fill="FFFFFF" w:themeFill="background1"/>
        </w:rPr>
        <w:t>An automatically generated Billing Settlement event picks up eligible billable charges according to the billing level (Customer, Product, Transaction or User defined) set for the customer. The user defined level based on charge grouping definition enables the bank to set up more complex billing selection criteria for eligible charges based on the applicable charge billing grouping criteria, leading to</w:t>
      </w:r>
      <w:r>
        <w:t xml:space="preserve"> generation of a Billing Settlement event per applied grouping criteria. This allows the bank to produce billing advice/invoice for a given customer per subsidiary based on the details such as customer address, charge account etc. New charges related to event fields are introduced at the product level to increase the scope of user defined charge grouping criteria.</w:t>
      </w:r>
    </w:p>
    <w:p w14:paraId="06CB0DF1" w14:textId="3C57EDAC" w:rsidR="00FE51A6" w:rsidRPr="00EF3046" w:rsidRDefault="00FE51A6" w:rsidP="00FE51A6">
      <w:pPr>
        <w:pStyle w:val="BodyText"/>
      </w:pPr>
      <w:r>
        <w:t>See the product-specific user guides for information.</w:t>
      </w:r>
    </w:p>
    <w:p w14:paraId="7C0628C9" w14:textId="77777777" w:rsidR="00AF4EB3" w:rsidRPr="00EF3046" w:rsidRDefault="00AF4EB3" w:rsidP="00A61EB5">
      <w:pPr>
        <w:pStyle w:val="BodyText"/>
      </w:pPr>
      <w:r w:rsidRPr="00EF3046">
        <w:t>A manual Billing Settlement event can be used if an automatic Billing Settlement event fails through lack of funds, to allow you to collect the outstanding charges, or in circumstances where a one-off invoice is needed.</w:t>
      </w:r>
    </w:p>
    <w:p w14:paraId="13579BC3" w14:textId="77777777" w:rsidR="00AF4EB3" w:rsidRPr="00EF3046" w:rsidRDefault="00AF4EB3" w:rsidP="00F41816">
      <w:pPr>
        <w:pStyle w:val="Note1"/>
      </w:pPr>
      <w:r w:rsidRPr="00EF3046">
        <w:t>You can create a Billing Settlement event only if there are billed or invoiced charges to be collected against the billing master record. A manual Billing Settlement event will only collect billable charges. Other charges will need to be collected using a Maintain Charges event.</w:t>
      </w:r>
    </w:p>
    <w:p w14:paraId="22FF3B51" w14:textId="77777777" w:rsidR="00AF4EB3" w:rsidRPr="00EF3046" w:rsidRDefault="00AF4EB3" w:rsidP="00A61EB5">
      <w:pPr>
        <w:pStyle w:val="BodyText"/>
      </w:pPr>
      <w:r w:rsidRPr="00EF3046">
        <w:t>For periodic billing, upon release of the event, the system generates the necessary posting entries and payment messages to receive or pay charges and sets the status of those charges as 'Paid'.</w:t>
      </w:r>
    </w:p>
    <w:p w14:paraId="34936419" w14:textId="77777777" w:rsidR="00AF4EB3" w:rsidRPr="00EF3046" w:rsidRDefault="00AF4EB3" w:rsidP="00A61EB5">
      <w:pPr>
        <w:pStyle w:val="BodyText"/>
      </w:pPr>
      <w:r w:rsidRPr="00EF3046">
        <w:t>For invoicing, no postings are generated upon release of the event; and the status of charges remains 'Invoiced' until a Payment Received event is used to allocate funds to them.</w:t>
      </w:r>
    </w:p>
    <w:p w14:paraId="1573EC79" w14:textId="16DD02BC" w:rsidR="00AF4EB3" w:rsidRPr="00EF3046" w:rsidRDefault="00AF4EB3" w:rsidP="00A61EB5">
      <w:pPr>
        <w:pStyle w:val="BodyText"/>
      </w:pPr>
      <w:r w:rsidRPr="00EF3046">
        <w:t>The same functionality is used to view automatically generated Billing Settlement events</w:t>
      </w:r>
      <w:bookmarkStart w:id="106" w:name="H_46068"/>
      <w:bookmarkEnd w:id="106"/>
      <w:r w:rsidRPr="00EF3046">
        <w:t xml:space="preserve"> and Billing Settlement events created manually (see page</w:t>
      </w:r>
      <w:r w:rsidR="00FE44AE">
        <w:t xml:space="preserve"> </w:t>
      </w:r>
      <w:r w:rsidR="00664446">
        <w:fldChar w:fldCharType="begin"/>
      </w:r>
      <w:r w:rsidR="00FE44AE">
        <w:instrText xml:space="preserve"> PAGEREF _Ref432174030 \h </w:instrText>
      </w:r>
      <w:r w:rsidR="00664446">
        <w:fldChar w:fldCharType="separate"/>
      </w:r>
      <w:r w:rsidR="003A05F8">
        <w:rPr>
          <w:noProof/>
        </w:rPr>
        <w:t>13</w:t>
      </w:r>
      <w:r w:rsidR="00664446">
        <w:fldChar w:fldCharType="end"/>
      </w:r>
      <w:r w:rsidRPr="00EF3046">
        <w:t>).</w:t>
      </w:r>
    </w:p>
    <w:p w14:paraId="1B43AC2F" w14:textId="77777777" w:rsidR="00AF4EB3" w:rsidRPr="00EF3046" w:rsidRDefault="00AF4EB3" w:rsidP="00EF3046">
      <w:pPr>
        <w:pStyle w:val="Heading2"/>
      </w:pPr>
      <w:bookmarkStart w:id="107" w:name="O_22869"/>
      <w:bookmarkStart w:id="108" w:name="_Toc317759514"/>
      <w:bookmarkStart w:id="109" w:name="_Toc340853272"/>
      <w:bookmarkStart w:id="110" w:name="_Toc391296381"/>
      <w:bookmarkStart w:id="111" w:name="_Toc411438514"/>
      <w:bookmarkStart w:id="112" w:name="_Toc502751487"/>
      <w:bookmarkStart w:id="113" w:name="_Toc167449799"/>
      <w:bookmarkEnd w:id="107"/>
      <w:r w:rsidRPr="00EF3046">
        <w:t>Automatic Settlement</w:t>
      </w:r>
      <w:bookmarkEnd w:id="108"/>
      <w:bookmarkEnd w:id="109"/>
      <w:bookmarkEnd w:id="110"/>
      <w:bookmarkEnd w:id="111"/>
      <w:bookmarkEnd w:id="112"/>
      <w:bookmarkEnd w:id="113"/>
    </w:p>
    <w:p w14:paraId="0E3152D5" w14:textId="7A887009" w:rsidR="00AF4EB3" w:rsidRPr="00EF3046" w:rsidRDefault="00AF4EB3" w:rsidP="00A61EB5">
      <w:pPr>
        <w:pStyle w:val="BodyText"/>
      </w:pPr>
      <w:r w:rsidRPr="00EF3046">
        <w:t>An automatically generated Billing Settlement event shows the customer's short name, the date on which the event was produced, and the period covered by the billing statement or invoice. The Advised flag is checked if the customer has been advised in advance of the charges using an Advise Billing Settlement event.</w:t>
      </w:r>
      <w:r w:rsidR="00DE46D4">
        <w:t xml:space="preserve"> </w:t>
      </w:r>
    </w:p>
    <w:p w14:paraId="15435AFF" w14:textId="244795A6" w:rsidR="00AF4EB3" w:rsidRPr="00EF3046" w:rsidRDefault="003C2A82" w:rsidP="00A61EB5">
      <w:pPr>
        <w:pStyle w:val="BodyText"/>
      </w:pPr>
      <w:r>
        <w:rPr>
          <w:noProof/>
        </w:rPr>
        <w:drawing>
          <wp:inline distT="0" distB="0" distL="0" distR="0" wp14:anchorId="5758D665" wp14:editId="02D22EA3">
            <wp:extent cx="5730875" cy="153035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875" cy="1530350"/>
                    </a:xfrm>
                    <a:prstGeom prst="rect">
                      <a:avLst/>
                    </a:prstGeom>
                    <a:noFill/>
                  </pic:spPr>
                </pic:pic>
              </a:graphicData>
            </a:graphic>
          </wp:inline>
        </w:drawing>
      </w:r>
    </w:p>
    <w:p w14:paraId="77186FFF" w14:textId="2D9E0150" w:rsidR="00DE46D4" w:rsidRDefault="00A86D19" w:rsidP="00DE46D4">
      <w:pPr>
        <w:pStyle w:val="BodyText"/>
      </w:pPr>
      <w:r>
        <w:t>When Charge types have been combined, a single Billing Settlement event will be generated for the combined Charge types. Where a Charge type is not combined, it will be in a separate Billing Settlement event.</w:t>
      </w:r>
    </w:p>
    <w:p w14:paraId="53BB665A" w14:textId="3B04A9BA" w:rsidR="00DE46D4" w:rsidRDefault="00DE46D4" w:rsidP="00892C09">
      <w:pPr>
        <w:pStyle w:val="BodyText"/>
      </w:pPr>
      <w:r w:rsidRPr="00246B4B">
        <w:rPr>
          <w:noProof/>
        </w:rPr>
        <w:drawing>
          <wp:inline distT="0" distB="0" distL="0" distR="0" wp14:anchorId="3CF02288" wp14:editId="42C7A6B7">
            <wp:extent cx="5731510" cy="17151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715135"/>
                    </a:xfrm>
                    <a:prstGeom prst="rect">
                      <a:avLst/>
                    </a:prstGeom>
                  </pic:spPr>
                </pic:pic>
              </a:graphicData>
            </a:graphic>
          </wp:inline>
        </w:drawing>
      </w:r>
    </w:p>
    <w:p w14:paraId="1DAE0A0E" w14:textId="6D5AE977" w:rsidR="00AF4EB3" w:rsidRPr="00EF3046" w:rsidRDefault="00AF4EB3" w:rsidP="00892C09">
      <w:pPr>
        <w:pStyle w:val="BodyText"/>
      </w:pPr>
      <w:r w:rsidRPr="00EF3046">
        <w:t>The Billed Charges pane lists each of the charges to be included on the billing statement or invoice, showing information for each under the following headings:</w:t>
      </w:r>
    </w:p>
    <w:tbl>
      <w:tblPr>
        <w:tblStyle w:val="TableGrid"/>
        <w:tblW w:w="8982" w:type="dxa"/>
        <w:tblInd w:w="108" w:type="dxa"/>
        <w:tblLayout w:type="fixed"/>
        <w:tblLook w:val="0020" w:firstRow="1" w:lastRow="0" w:firstColumn="0" w:lastColumn="0" w:noHBand="0" w:noVBand="0"/>
      </w:tblPr>
      <w:tblGrid>
        <w:gridCol w:w="1710"/>
        <w:gridCol w:w="7272"/>
      </w:tblGrid>
      <w:tr w:rsidR="00AF4EB3" w:rsidRPr="00EF3046" w14:paraId="1BB88210" w14:textId="77777777" w:rsidTr="00892C09">
        <w:trPr>
          <w:cnfStyle w:val="100000000000" w:firstRow="1" w:lastRow="0" w:firstColumn="0" w:lastColumn="0" w:oddVBand="0" w:evenVBand="0" w:oddHBand="0" w:evenHBand="0" w:firstRowFirstColumn="0" w:firstRowLastColumn="0" w:lastRowFirstColumn="0" w:lastRowLastColumn="0"/>
          <w:trHeight w:val="432"/>
        </w:trPr>
        <w:tc>
          <w:tcPr>
            <w:tcW w:w="1710" w:type="dxa"/>
          </w:tcPr>
          <w:p w14:paraId="38C46A5E" w14:textId="77777777" w:rsidR="00AF4EB3" w:rsidRPr="00EF3046" w:rsidRDefault="00AF4EB3" w:rsidP="00F41816">
            <w:pPr>
              <w:pStyle w:val="TableHead"/>
            </w:pPr>
            <w:r w:rsidRPr="00EF3046">
              <w:t>Heading</w:t>
            </w:r>
          </w:p>
        </w:tc>
        <w:tc>
          <w:tcPr>
            <w:tcW w:w="7272" w:type="dxa"/>
          </w:tcPr>
          <w:p w14:paraId="6231633A" w14:textId="77777777" w:rsidR="00AF4EB3" w:rsidRPr="00EF3046" w:rsidRDefault="00AF4EB3" w:rsidP="00F41816">
            <w:pPr>
              <w:pStyle w:val="TableHead"/>
            </w:pPr>
            <w:r w:rsidRPr="00EF3046">
              <w:t>What it Shows</w:t>
            </w:r>
          </w:p>
        </w:tc>
      </w:tr>
      <w:tr w:rsidR="00AF4EB3" w:rsidRPr="00EF3046" w14:paraId="0BE96D8F" w14:textId="77777777" w:rsidTr="00892C09">
        <w:trPr>
          <w:cnfStyle w:val="000000100000" w:firstRow="0" w:lastRow="0" w:firstColumn="0" w:lastColumn="0" w:oddVBand="0" w:evenVBand="0" w:oddHBand="1" w:evenHBand="0" w:firstRowFirstColumn="0" w:firstRowLastColumn="0" w:lastRowFirstColumn="0" w:lastRowLastColumn="0"/>
        </w:trPr>
        <w:tc>
          <w:tcPr>
            <w:tcW w:w="1710" w:type="dxa"/>
          </w:tcPr>
          <w:p w14:paraId="10625910" w14:textId="77777777" w:rsidR="00AF4EB3" w:rsidRPr="00EF3046" w:rsidRDefault="00AF4EB3" w:rsidP="006760AC">
            <w:pPr>
              <w:pStyle w:val="TableText"/>
            </w:pPr>
            <w:r w:rsidRPr="00EF3046">
              <w:t>Our Reference</w:t>
            </w:r>
          </w:p>
        </w:tc>
        <w:tc>
          <w:tcPr>
            <w:tcW w:w="7272" w:type="dxa"/>
          </w:tcPr>
          <w:p w14:paraId="27FF6599" w14:textId="77777777" w:rsidR="00AF4EB3" w:rsidRPr="00EF3046" w:rsidRDefault="00AF4EB3" w:rsidP="006760AC">
            <w:pPr>
              <w:pStyle w:val="TableText"/>
            </w:pPr>
            <w:r w:rsidRPr="00EF3046">
              <w:t>Your bank's reference for the transaction in which the charge was raised.</w:t>
            </w:r>
          </w:p>
        </w:tc>
      </w:tr>
      <w:tr w:rsidR="00AF4EB3" w:rsidRPr="00EF3046" w14:paraId="6A9B884E" w14:textId="77777777" w:rsidTr="00892C09">
        <w:trPr>
          <w:cnfStyle w:val="000000010000" w:firstRow="0" w:lastRow="0" w:firstColumn="0" w:lastColumn="0" w:oddVBand="0" w:evenVBand="0" w:oddHBand="0" w:evenHBand="1" w:firstRowFirstColumn="0" w:firstRowLastColumn="0" w:lastRowFirstColumn="0" w:lastRowLastColumn="0"/>
        </w:trPr>
        <w:tc>
          <w:tcPr>
            <w:tcW w:w="1710" w:type="dxa"/>
          </w:tcPr>
          <w:p w14:paraId="151CCBA9" w14:textId="77777777" w:rsidR="00AF4EB3" w:rsidRPr="00EF3046" w:rsidRDefault="00AF4EB3" w:rsidP="006760AC">
            <w:pPr>
              <w:pStyle w:val="TableText"/>
            </w:pPr>
            <w:r w:rsidRPr="00EF3046">
              <w:t>Event</w:t>
            </w:r>
          </w:p>
        </w:tc>
        <w:tc>
          <w:tcPr>
            <w:tcW w:w="7272" w:type="dxa"/>
          </w:tcPr>
          <w:p w14:paraId="0CBDDB87" w14:textId="77777777" w:rsidR="00AF4EB3" w:rsidRPr="00EF3046" w:rsidRDefault="00AF4EB3" w:rsidP="006760AC">
            <w:pPr>
              <w:pStyle w:val="TableText"/>
            </w:pPr>
            <w:r w:rsidRPr="00EF3046">
              <w:t>The reference of the event in which the charge was raised.</w:t>
            </w:r>
          </w:p>
        </w:tc>
      </w:tr>
      <w:tr w:rsidR="00AF4EB3" w:rsidRPr="00EF3046" w14:paraId="70D2B478" w14:textId="77777777" w:rsidTr="00892C09">
        <w:trPr>
          <w:cnfStyle w:val="000000100000" w:firstRow="0" w:lastRow="0" w:firstColumn="0" w:lastColumn="0" w:oddVBand="0" w:evenVBand="0" w:oddHBand="1" w:evenHBand="0" w:firstRowFirstColumn="0" w:firstRowLastColumn="0" w:lastRowFirstColumn="0" w:lastRowLastColumn="0"/>
        </w:trPr>
        <w:tc>
          <w:tcPr>
            <w:tcW w:w="1710" w:type="dxa"/>
          </w:tcPr>
          <w:p w14:paraId="6BC9165D" w14:textId="77777777" w:rsidR="00AF4EB3" w:rsidRPr="00EF3046" w:rsidRDefault="00AF4EB3" w:rsidP="006760AC">
            <w:pPr>
              <w:pStyle w:val="TableText"/>
            </w:pPr>
            <w:r w:rsidRPr="00EF3046">
              <w:t>Type</w:t>
            </w:r>
          </w:p>
        </w:tc>
        <w:tc>
          <w:tcPr>
            <w:tcW w:w="7272" w:type="dxa"/>
          </w:tcPr>
          <w:p w14:paraId="1C6BDB8F" w14:textId="77777777" w:rsidR="00AF4EB3" w:rsidRPr="00EF3046" w:rsidRDefault="00AF4EB3" w:rsidP="006760AC">
            <w:pPr>
              <w:pStyle w:val="TableText"/>
            </w:pPr>
            <w:r w:rsidRPr="00EF3046">
              <w:t>The type of charge.</w:t>
            </w:r>
          </w:p>
        </w:tc>
      </w:tr>
      <w:tr w:rsidR="00AF4EB3" w:rsidRPr="00EF3046" w14:paraId="5C0FC0AD" w14:textId="77777777" w:rsidTr="00892C09">
        <w:trPr>
          <w:cnfStyle w:val="000000010000" w:firstRow="0" w:lastRow="0" w:firstColumn="0" w:lastColumn="0" w:oddVBand="0" w:evenVBand="0" w:oddHBand="0" w:evenHBand="1" w:firstRowFirstColumn="0" w:firstRowLastColumn="0" w:lastRowFirstColumn="0" w:lastRowLastColumn="0"/>
        </w:trPr>
        <w:tc>
          <w:tcPr>
            <w:tcW w:w="1710" w:type="dxa"/>
          </w:tcPr>
          <w:p w14:paraId="5E625049" w14:textId="77777777" w:rsidR="00AF4EB3" w:rsidRPr="00EF3046" w:rsidRDefault="00AF4EB3" w:rsidP="006760AC">
            <w:pPr>
              <w:pStyle w:val="TableText"/>
            </w:pPr>
            <w:r w:rsidRPr="00EF3046">
              <w:t>Pay/Receive</w:t>
            </w:r>
          </w:p>
        </w:tc>
        <w:tc>
          <w:tcPr>
            <w:tcW w:w="7272" w:type="dxa"/>
          </w:tcPr>
          <w:p w14:paraId="7CAEE18C" w14:textId="43AD8BCC" w:rsidR="00AF4EB3" w:rsidRPr="00EF3046" w:rsidRDefault="00AF4EB3" w:rsidP="006760AC">
            <w:pPr>
              <w:pStyle w:val="TableText"/>
            </w:pPr>
            <w:r w:rsidRPr="00EF3046">
              <w:t xml:space="preserve">Indicates whether the charge is one that your bank will receive, or one that it is to pay to a </w:t>
            </w:r>
            <w:r w:rsidR="00DD10F9">
              <w:t xml:space="preserve">correspondent bank or a </w:t>
            </w:r>
            <w:r w:rsidRPr="00EF3046">
              <w:t>participant.</w:t>
            </w:r>
          </w:p>
        </w:tc>
      </w:tr>
      <w:tr w:rsidR="00AF4EB3" w:rsidRPr="00EF3046" w14:paraId="374D2F03" w14:textId="77777777" w:rsidTr="00892C09">
        <w:trPr>
          <w:cnfStyle w:val="000000100000" w:firstRow="0" w:lastRow="0" w:firstColumn="0" w:lastColumn="0" w:oddVBand="0" w:evenVBand="0" w:oddHBand="1" w:evenHBand="0" w:firstRowFirstColumn="0" w:firstRowLastColumn="0" w:lastRowFirstColumn="0" w:lastRowLastColumn="0"/>
        </w:trPr>
        <w:tc>
          <w:tcPr>
            <w:tcW w:w="1710" w:type="dxa"/>
          </w:tcPr>
          <w:p w14:paraId="635FA0C3" w14:textId="77777777" w:rsidR="00AF4EB3" w:rsidRPr="00EF3046" w:rsidRDefault="00AF4EB3" w:rsidP="006760AC">
            <w:pPr>
              <w:pStyle w:val="TableText"/>
            </w:pPr>
            <w:r w:rsidRPr="00EF3046">
              <w:t>Amount</w:t>
            </w:r>
          </w:p>
        </w:tc>
        <w:tc>
          <w:tcPr>
            <w:tcW w:w="7272" w:type="dxa"/>
          </w:tcPr>
          <w:p w14:paraId="66A7329A" w14:textId="77777777" w:rsidR="00AF4EB3" w:rsidRPr="00EF3046" w:rsidRDefault="00AF4EB3" w:rsidP="006760AC">
            <w:pPr>
              <w:pStyle w:val="TableText"/>
            </w:pPr>
            <w:r w:rsidRPr="00EF3046">
              <w:t>The charge amount and currency.</w:t>
            </w:r>
          </w:p>
        </w:tc>
      </w:tr>
      <w:tr w:rsidR="00AF4EB3" w:rsidRPr="00EF3046" w14:paraId="2A57D963" w14:textId="77777777" w:rsidTr="00892C09">
        <w:trPr>
          <w:cnfStyle w:val="000000010000" w:firstRow="0" w:lastRow="0" w:firstColumn="0" w:lastColumn="0" w:oddVBand="0" w:evenVBand="0" w:oddHBand="0" w:evenHBand="1" w:firstRowFirstColumn="0" w:firstRowLastColumn="0" w:lastRowFirstColumn="0" w:lastRowLastColumn="0"/>
        </w:trPr>
        <w:tc>
          <w:tcPr>
            <w:tcW w:w="1710" w:type="dxa"/>
          </w:tcPr>
          <w:p w14:paraId="2711639A" w14:textId="77777777" w:rsidR="00AF4EB3" w:rsidRPr="00EF3046" w:rsidRDefault="00AF4EB3" w:rsidP="006760AC">
            <w:pPr>
              <w:pStyle w:val="TableText"/>
            </w:pPr>
            <w:r w:rsidRPr="00EF3046">
              <w:t>Tax Amount</w:t>
            </w:r>
          </w:p>
        </w:tc>
        <w:tc>
          <w:tcPr>
            <w:tcW w:w="7272" w:type="dxa"/>
          </w:tcPr>
          <w:p w14:paraId="6126D8CB" w14:textId="77777777" w:rsidR="00AF4EB3" w:rsidRPr="00EF3046" w:rsidRDefault="00AF4EB3" w:rsidP="006760AC">
            <w:pPr>
              <w:pStyle w:val="TableText"/>
            </w:pPr>
            <w:r w:rsidRPr="00EF3046">
              <w:t>If relevant the amount due in tax for the charge, and currency.</w:t>
            </w:r>
          </w:p>
        </w:tc>
      </w:tr>
      <w:tr w:rsidR="00AF4EB3" w:rsidRPr="00EF3046" w14:paraId="483B5AC2" w14:textId="77777777" w:rsidTr="00892C09">
        <w:trPr>
          <w:cnfStyle w:val="000000100000" w:firstRow="0" w:lastRow="0" w:firstColumn="0" w:lastColumn="0" w:oddVBand="0" w:evenVBand="0" w:oddHBand="1" w:evenHBand="0" w:firstRowFirstColumn="0" w:firstRowLastColumn="0" w:lastRowFirstColumn="0" w:lastRowLastColumn="0"/>
        </w:trPr>
        <w:tc>
          <w:tcPr>
            <w:tcW w:w="1710" w:type="dxa"/>
          </w:tcPr>
          <w:p w14:paraId="073B6530" w14:textId="77777777" w:rsidR="00AF4EB3" w:rsidRPr="00EF3046" w:rsidRDefault="00AF4EB3" w:rsidP="006760AC">
            <w:pPr>
              <w:pStyle w:val="TableText"/>
            </w:pPr>
            <w:r w:rsidRPr="00EF3046">
              <w:t>Action</w:t>
            </w:r>
          </w:p>
        </w:tc>
        <w:tc>
          <w:tcPr>
            <w:tcW w:w="7272" w:type="dxa"/>
          </w:tcPr>
          <w:p w14:paraId="0CA59B16" w14:textId="77777777" w:rsidR="00AF4EB3" w:rsidRPr="00EF3046" w:rsidRDefault="00AF4EB3" w:rsidP="006760AC">
            <w:pPr>
              <w:pStyle w:val="TableText"/>
            </w:pPr>
            <w:r w:rsidRPr="00EF3046">
              <w:t>The charge action. By default, this is set to 'Take'.</w:t>
            </w:r>
          </w:p>
        </w:tc>
      </w:tr>
    </w:tbl>
    <w:p w14:paraId="28158E0F" w14:textId="77777777" w:rsidR="00AF4EB3" w:rsidRPr="00EF3046" w:rsidRDefault="00AF4EB3" w:rsidP="009B5841">
      <w:pPr>
        <w:pStyle w:val="SpaceBefore"/>
      </w:pPr>
      <w:r w:rsidRPr="00EF3046">
        <w:t xml:space="preserve">You can use the </w:t>
      </w:r>
      <w:r w:rsidRPr="008744E9">
        <w:rPr>
          <w:b/>
          <w:bCs/>
        </w:rPr>
        <w:t>View</w:t>
      </w:r>
      <w:r w:rsidRPr="00EF3046">
        <w:t xml:space="preserve"> button to view details of individual charges.</w:t>
      </w:r>
    </w:p>
    <w:p w14:paraId="5DF79729" w14:textId="10A3AE1D" w:rsidR="00AF4EB3" w:rsidRPr="00EF3046" w:rsidRDefault="00882450" w:rsidP="00A61EB5">
      <w:pPr>
        <w:pStyle w:val="BodyText"/>
      </w:pPr>
      <w:r>
        <w:rPr>
          <w:noProof/>
        </w:rPr>
        <w:drawing>
          <wp:inline distT="0" distB="0" distL="0" distR="0" wp14:anchorId="39E1C913" wp14:editId="2A96DF04">
            <wp:extent cx="5730875" cy="2883535"/>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875" cy="2883535"/>
                    </a:xfrm>
                    <a:prstGeom prst="rect">
                      <a:avLst/>
                    </a:prstGeom>
                    <a:noFill/>
                  </pic:spPr>
                </pic:pic>
              </a:graphicData>
            </a:graphic>
          </wp:inline>
        </w:drawing>
      </w:r>
    </w:p>
    <w:p w14:paraId="7E6EE532" w14:textId="77777777" w:rsidR="00AF4EB3" w:rsidRPr="00EF3046" w:rsidRDefault="00AF4EB3" w:rsidP="00A61EB5">
      <w:pPr>
        <w:pStyle w:val="BodyText"/>
      </w:pPr>
      <w:r w:rsidRPr="00EF3046">
        <w:t xml:space="preserve">You can also amend the charge using the </w:t>
      </w:r>
      <w:r w:rsidRPr="008744E9">
        <w:rPr>
          <w:b/>
          <w:bCs/>
        </w:rPr>
        <w:t>Edit</w:t>
      </w:r>
      <w:r w:rsidRPr="00EF3046">
        <w:t xml:space="preserve"> button. In the window that is displayed you can amend the charge amount and currency, the charge action, and who the charge is for. If you change the charge action from 'Take' to 'Bill/Invoice', the charges are postponed until the next billing advice or invoice is produced for that customer. You can also waive charges by selecting 'Waive' in the Action field.</w:t>
      </w:r>
    </w:p>
    <w:p w14:paraId="78F696D4" w14:textId="21A52777" w:rsidR="00EF3046" w:rsidRPr="00EF3046" w:rsidRDefault="008744E9" w:rsidP="00A61EB5">
      <w:pPr>
        <w:pStyle w:val="BodyText"/>
      </w:pPr>
      <w:r>
        <w:t>Click</w:t>
      </w:r>
      <w:r w:rsidR="00AF4EB3" w:rsidRPr="00EF3046">
        <w:t xml:space="preserve">ing the </w:t>
      </w:r>
      <w:r w:rsidR="00AF4EB3" w:rsidRPr="008744E9">
        <w:rPr>
          <w:b/>
          <w:bCs/>
        </w:rPr>
        <w:t>Bill All</w:t>
      </w:r>
      <w:r w:rsidR="00AF4EB3" w:rsidRPr="00EF3046">
        <w:t xml:space="preserve"> button postpones all the charges listed until the next billing advice or invoice is produced for that customer.</w:t>
      </w:r>
      <w:bookmarkStart w:id="114" w:name="O_21712"/>
      <w:bookmarkStart w:id="115" w:name="_Toc317759515"/>
      <w:bookmarkStart w:id="116" w:name="_Toc340853273"/>
      <w:bookmarkStart w:id="117" w:name="_Toc391296382"/>
      <w:bookmarkStart w:id="118" w:name="_Toc411438515"/>
      <w:bookmarkEnd w:id="114"/>
    </w:p>
    <w:p w14:paraId="27052B3E" w14:textId="77777777" w:rsidR="00AF4EB3" w:rsidRPr="00EF3046" w:rsidRDefault="00AF4EB3" w:rsidP="00EF3046">
      <w:pPr>
        <w:pStyle w:val="Heading2"/>
      </w:pPr>
      <w:bookmarkStart w:id="119" w:name="_Ref432174010"/>
      <w:bookmarkStart w:id="120" w:name="_Ref432174030"/>
      <w:bookmarkStart w:id="121" w:name="_Ref432174043"/>
      <w:bookmarkStart w:id="122" w:name="_Toc502751488"/>
      <w:bookmarkStart w:id="123" w:name="_Toc167449800"/>
      <w:r w:rsidRPr="00EF3046">
        <w:t>Creating a Billing Settlement Event Manually</w:t>
      </w:r>
      <w:bookmarkEnd w:id="115"/>
      <w:bookmarkEnd w:id="116"/>
      <w:bookmarkEnd w:id="117"/>
      <w:bookmarkEnd w:id="118"/>
      <w:bookmarkEnd w:id="119"/>
      <w:bookmarkEnd w:id="120"/>
      <w:bookmarkEnd w:id="121"/>
      <w:bookmarkEnd w:id="122"/>
      <w:bookmarkEnd w:id="123"/>
    </w:p>
    <w:p w14:paraId="0C58B67A" w14:textId="5FC32CC5" w:rsidR="00AF4EB3" w:rsidRPr="00EF3046" w:rsidRDefault="00AF4EB3" w:rsidP="00A61EB5">
      <w:pPr>
        <w:pStyle w:val="BodyText"/>
      </w:pPr>
      <w:r w:rsidRPr="00EF3046">
        <w:t xml:space="preserve">To create a Billing Settlement event manually, with the billing master open in the Master Summary window select 'Billing Settlement' from the Create New Event drop-down list. </w:t>
      </w:r>
      <w:r w:rsidR="00260289">
        <w:t>Trade Innovation</w:t>
      </w:r>
      <w:r w:rsidRPr="00EF3046">
        <w:t xml:space="preserve"> opens the event at either a Log step or Input step. Depending on how your system is configured, panes and fields available in log steps can be tailored for each data capture step. See the </w:t>
      </w:r>
      <w:r w:rsidRPr="00EF3046">
        <w:rPr>
          <w:i/>
        </w:rPr>
        <w:t>SDK - Systems Interfacing Guide</w:t>
      </w:r>
      <w:r w:rsidR="009B5841" w:rsidRPr="00EF3046">
        <w:rPr>
          <w:i/>
        </w:rPr>
        <w:t xml:space="preserve"> </w:t>
      </w:r>
      <w:r w:rsidR="009B5841" w:rsidRPr="006760AC">
        <w:rPr>
          <w:rStyle w:val="Italic"/>
        </w:rPr>
        <w:t>–</w:t>
      </w:r>
      <w:r w:rsidR="00191F49" w:rsidRPr="006760AC">
        <w:rPr>
          <w:rStyle w:val="Italic"/>
        </w:rPr>
        <w:t xml:space="preserve"> </w:t>
      </w:r>
      <w:r w:rsidR="00260289">
        <w:rPr>
          <w:rStyle w:val="Italic"/>
        </w:rPr>
        <w:t>Trade Innovation</w:t>
      </w:r>
      <w:r w:rsidR="009B5841" w:rsidRPr="006760AC">
        <w:rPr>
          <w:rStyle w:val="Italic"/>
        </w:rPr>
        <w:t xml:space="preserve"> </w:t>
      </w:r>
      <w:r w:rsidRPr="00EF3046">
        <w:t>for details.</w:t>
      </w:r>
    </w:p>
    <w:p w14:paraId="425D2EB4" w14:textId="77777777" w:rsidR="00AF4EB3" w:rsidRPr="00EF3046" w:rsidRDefault="00AF4EB3" w:rsidP="00A61EB5">
      <w:pPr>
        <w:pStyle w:val="BodyText"/>
      </w:pPr>
      <w:r w:rsidRPr="00EF3046">
        <w:rPr>
          <w:noProof/>
          <w:lang w:eastAsia="en-GB"/>
        </w:rPr>
        <w:drawing>
          <wp:inline distT="0" distB="0" distL="0" distR="0" wp14:anchorId="2B6E8C78" wp14:editId="4B0FA452">
            <wp:extent cx="5400675" cy="10668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675" cy="1066800"/>
                    </a:xfrm>
                    <a:prstGeom prst="rect">
                      <a:avLst/>
                    </a:prstGeom>
                    <a:noFill/>
                    <a:ln>
                      <a:noFill/>
                    </a:ln>
                  </pic:spPr>
                </pic:pic>
              </a:graphicData>
            </a:graphic>
          </wp:inline>
        </w:drawing>
      </w:r>
    </w:p>
    <w:p w14:paraId="0BD574B4" w14:textId="77777777" w:rsidR="00AF4EB3" w:rsidRPr="00EF3046" w:rsidRDefault="00AF4EB3" w:rsidP="00A61EB5">
      <w:pPr>
        <w:pStyle w:val="BodyText"/>
      </w:pPr>
      <w:r w:rsidRPr="00EF3046">
        <w:t xml:space="preserve">You can use the </w:t>
      </w:r>
      <w:r w:rsidRPr="008744E9">
        <w:rPr>
          <w:b/>
          <w:bCs/>
        </w:rPr>
        <w:t>View</w:t>
      </w:r>
      <w:r w:rsidRPr="00EF3046">
        <w:t xml:space="preserve"> button to view details of individual charges.</w:t>
      </w:r>
    </w:p>
    <w:p w14:paraId="16EAD18B" w14:textId="77777777" w:rsidR="00AF4EB3" w:rsidRPr="00EF3046" w:rsidRDefault="00AF4EB3" w:rsidP="00A61EB5">
      <w:pPr>
        <w:pStyle w:val="BodyText"/>
      </w:pPr>
      <w:r w:rsidRPr="00EF3046">
        <w:rPr>
          <w:noProof/>
          <w:lang w:eastAsia="en-GB"/>
        </w:rPr>
        <w:drawing>
          <wp:inline distT="0" distB="0" distL="0" distR="0" wp14:anchorId="321FB7A1" wp14:editId="05D46D2A">
            <wp:extent cx="5391150" cy="3238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1150" cy="3238500"/>
                    </a:xfrm>
                    <a:prstGeom prst="rect">
                      <a:avLst/>
                    </a:prstGeom>
                    <a:noFill/>
                    <a:ln>
                      <a:noFill/>
                    </a:ln>
                  </pic:spPr>
                </pic:pic>
              </a:graphicData>
            </a:graphic>
          </wp:inline>
        </w:drawing>
      </w:r>
    </w:p>
    <w:p w14:paraId="49758528" w14:textId="77777777" w:rsidR="00AF4EB3" w:rsidRPr="00EF3046" w:rsidRDefault="00AF4EB3" w:rsidP="00A61EB5">
      <w:pPr>
        <w:pStyle w:val="BodyText"/>
      </w:pPr>
      <w:r w:rsidRPr="00EF3046">
        <w:t xml:space="preserve">You can also amend the charge using the </w:t>
      </w:r>
      <w:r w:rsidRPr="008744E9">
        <w:rPr>
          <w:b/>
          <w:bCs/>
        </w:rPr>
        <w:t>Edit</w:t>
      </w:r>
      <w:r w:rsidRPr="00EF3046">
        <w:t xml:space="preserve"> button. In the window that is displayed you can amend the charge amount and currency, the charge action, and who the charge is for. If you change the charge action from 'Take' to 'Bill/Invoice', the charges are postponed until the next billing advice or invoice is produced for that customer. You can also waive charges by selecting 'Waive' in the Action field.</w:t>
      </w:r>
    </w:p>
    <w:p w14:paraId="3C822A32" w14:textId="77777777" w:rsidR="00AF4EB3" w:rsidRPr="00EF3046" w:rsidRDefault="00AF4EB3" w:rsidP="00A61EB5">
      <w:pPr>
        <w:pStyle w:val="BodyText"/>
      </w:pPr>
      <w:r w:rsidRPr="00EF3046">
        <w:t>You can use the</w:t>
      </w:r>
      <w:r w:rsidRPr="008744E9">
        <w:rPr>
          <w:b/>
          <w:bCs/>
        </w:rPr>
        <w:t xml:space="preserve"> Bill All</w:t>
      </w:r>
      <w:r w:rsidRPr="00EF3046">
        <w:t xml:space="preserve"> button to postpone all the charges listed.</w:t>
      </w:r>
    </w:p>
    <w:p w14:paraId="689991C2" w14:textId="77777777" w:rsidR="00AF4EB3" w:rsidRPr="00EF3046" w:rsidRDefault="00AF4EB3" w:rsidP="00EF3046">
      <w:pPr>
        <w:pStyle w:val="Heading1"/>
      </w:pPr>
      <w:bookmarkStart w:id="124" w:name="_Toc317759516"/>
      <w:bookmarkStart w:id="125" w:name="_Toc340853274"/>
      <w:bookmarkStart w:id="126" w:name="_Toc391296383"/>
      <w:bookmarkStart w:id="127" w:name="_Toc411438516"/>
      <w:bookmarkStart w:id="128" w:name="_Toc502751489"/>
      <w:bookmarkStart w:id="129" w:name="_Ref56074726"/>
      <w:bookmarkStart w:id="130" w:name="_Toc167449801"/>
      <w:r w:rsidRPr="00EF3046">
        <w:t xml:space="preserve">Recording Payment </w:t>
      </w:r>
      <w:r w:rsidR="002713C8" w:rsidRPr="00EF3046">
        <w:t>a</w:t>
      </w:r>
      <w:r w:rsidRPr="00EF3046">
        <w:t>gainst Invoiced Charges</w:t>
      </w:r>
      <w:bookmarkEnd w:id="124"/>
      <w:bookmarkEnd w:id="125"/>
      <w:bookmarkEnd w:id="126"/>
      <w:bookmarkEnd w:id="127"/>
      <w:bookmarkEnd w:id="128"/>
      <w:bookmarkEnd w:id="129"/>
      <w:bookmarkEnd w:id="130"/>
    </w:p>
    <w:p w14:paraId="6679B842" w14:textId="77777777" w:rsidR="00AF4EB3" w:rsidRDefault="00AF4EB3" w:rsidP="00A61EB5">
      <w:pPr>
        <w:pStyle w:val="BodyText"/>
      </w:pPr>
      <w:r w:rsidRPr="00EF3046">
        <w:t>This chapter explains how to record payment against invoiced charges.</w:t>
      </w:r>
    </w:p>
    <w:p w14:paraId="669EB4AF" w14:textId="3153C686" w:rsidR="00551683" w:rsidRDefault="00882450" w:rsidP="00F41816">
      <w:pPr>
        <w:pStyle w:val="Note1"/>
      </w:pPr>
      <w:r>
        <w:t>I</w:t>
      </w:r>
      <w:r w:rsidR="00C67600">
        <w:t xml:space="preserve">t does not apply to charges billed via an External Billing Service. </w:t>
      </w:r>
      <w:bookmarkStart w:id="131" w:name="O_21717"/>
      <w:bookmarkStart w:id="132" w:name="_Toc317759517"/>
      <w:bookmarkStart w:id="133" w:name="_Toc340853275"/>
      <w:bookmarkStart w:id="134" w:name="_Toc391296384"/>
      <w:bookmarkStart w:id="135" w:name="_Toc411438517"/>
      <w:bookmarkStart w:id="136" w:name="_Ref432173922"/>
      <w:bookmarkEnd w:id="131"/>
    </w:p>
    <w:p w14:paraId="62B3ED89" w14:textId="77777777" w:rsidR="00830012" w:rsidRPr="00EF3046" w:rsidRDefault="00830012" w:rsidP="00830012">
      <w:pPr>
        <w:pStyle w:val="Heading2"/>
      </w:pPr>
      <w:bookmarkStart w:id="137" w:name="_Toc55569542"/>
      <w:bookmarkStart w:id="138" w:name="_Toc167449802"/>
      <w:bookmarkEnd w:id="132"/>
      <w:bookmarkEnd w:id="133"/>
      <w:bookmarkEnd w:id="134"/>
      <w:bookmarkEnd w:id="135"/>
      <w:bookmarkEnd w:id="136"/>
      <w:r w:rsidRPr="00EF3046">
        <w:t>Recording Payment</w:t>
      </w:r>
      <w:bookmarkEnd w:id="137"/>
      <w:bookmarkEnd w:id="138"/>
    </w:p>
    <w:p w14:paraId="2BAC90B7" w14:textId="77777777" w:rsidR="00830012" w:rsidRPr="00EF3046" w:rsidRDefault="00830012" w:rsidP="00830012">
      <w:pPr>
        <w:pStyle w:val="BodyText"/>
      </w:pPr>
      <w:r w:rsidRPr="00EF3046">
        <w:t>Once released, a Billing Settlement event for invoicing is held with the status of 'Await Pay' until payment is received and recorded against it. When payment is received, details of the charges being paid are entered against the relevant invoice using a Payment Received event. This event permits you to record which individual charges are covered by the payment. Since these may occur on separate invoices, the event permits you to access events which still have charges outstanding and allocate the payment to individual charges held on them. Once an invoice is paid in full, its status changes to 'Paid'.</w:t>
      </w:r>
    </w:p>
    <w:p w14:paraId="16387E32" w14:textId="77777777" w:rsidR="00830012" w:rsidRPr="00EF3046" w:rsidRDefault="00830012" w:rsidP="00830012">
      <w:pPr>
        <w:pStyle w:val="BodyText"/>
      </w:pPr>
      <w:r w:rsidRPr="00EF3046">
        <w:t>When a payment is received, you can use it to pay only those charges outstanding that are in the same currency as the payment amount.</w:t>
      </w:r>
    </w:p>
    <w:p w14:paraId="104E031B" w14:textId="2FB703B5" w:rsidR="00830012" w:rsidRPr="00EF3046" w:rsidRDefault="00830012" w:rsidP="00830012">
      <w:pPr>
        <w:pStyle w:val="BodyText"/>
      </w:pPr>
      <w:r w:rsidRPr="00EF3046">
        <w:t xml:space="preserve">The Outstanding Invoices report permits you to list all invoices with outstanding charges on them, as described in the </w:t>
      </w:r>
      <w:r w:rsidR="00260289">
        <w:t>Trade Innovation</w:t>
      </w:r>
      <w:r w:rsidRPr="00EF3046">
        <w:t xml:space="preserve"> Reports manual.</w:t>
      </w:r>
    </w:p>
    <w:p w14:paraId="1BD9EC77" w14:textId="4CB40210" w:rsidR="00830012" w:rsidRPr="00EF3046" w:rsidRDefault="00830012" w:rsidP="00830012">
      <w:pPr>
        <w:pStyle w:val="BodyText"/>
      </w:pPr>
      <w:r w:rsidRPr="00EF3046">
        <w:t xml:space="preserve">In the Master Summary window select 'Payment Received' from the Create New Event drop-down list and </w:t>
      </w:r>
      <w:r w:rsidR="008744E9">
        <w:t>click</w:t>
      </w:r>
      <w:r w:rsidRPr="00EF3046">
        <w:t xml:space="preserve"> Create. </w:t>
      </w:r>
      <w:r w:rsidR="00260289">
        <w:t>Trade Innovation</w:t>
      </w:r>
      <w:r w:rsidRPr="00EF3046">
        <w:t xml:space="preserve"> opens the event at either a Log step or Input step. Depending on how your system is configured, panes and fields available in log steps can be tailored for each data capture step. See the </w:t>
      </w:r>
      <w:r w:rsidRPr="00EF3046">
        <w:rPr>
          <w:i/>
        </w:rPr>
        <w:t xml:space="preserve">SDK - Systems Interfacing Guide </w:t>
      </w:r>
      <w:r w:rsidRPr="006760AC">
        <w:rPr>
          <w:rStyle w:val="Italic"/>
        </w:rPr>
        <w:t>–</w:t>
      </w:r>
      <w:r w:rsidR="00260289">
        <w:rPr>
          <w:rStyle w:val="Italic"/>
        </w:rPr>
        <w:t>Trade Innovation</w:t>
      </w:r>
      <w:r w:rsidRPr="006760AC">
        <w:rPr>
          <w:rStyle w:val="Italic"/>
        </w:rPr>
        <w:t xml:space="preserve"> </w:t>
      </w:r>
      <w:r w:rsidRPr="00EF3046">
        <w:t>for details.</w:t>
      </w:r>
    </w:p>
    <w:p w14:paraId="125159EA" w14:textId="77777777" w:rsidR="00830012" w:rsidRPr="00EF3046" w:rsidRDefault="00830012" w:rsidP="00830012">
      <w:pPr>
        <w:pStyle w:val="BodyText"/>
      </w:pPr>
      <w:r w:rsidRPr="00826201">
        <w:rPr>
          <w:noProof/>
        </w:rPr>
        <w:t xml:space="preserve"> </w:t>
      </w:r>
      <w:r>
        <w:rPr>
          <w:noProof/>
        </w:rPr>
        <w:drawing>
          <wp:inline distT="0" distB="0" distL="0" distR="0" wp14:anchorId="3618ED58" wp14:editId="75562846">
            <wp:extent cx="5731510" cy="280225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802255"/>
                    </a:xfrm>
                    <a:prstGeom prst="rect">
                      <a:avLst/>
                    </a:prstGeom>
                  </pic:spPr>
                </pic:pic>
              </a:graphicData>
            </a:graphic>
          </wp:inline>
        </w:drawing>
      </w:r>
    </w:p>
    <w:p w14:paraId="55F320D3" w14:textId="77777777" w:rsidR="00830012" w:rsidRPr="00EF3046" w:rsidRDefault="00830012" w:rsidP="00830012">
      <w:pPr>
        <w:pStyle w:val="BodyText"/>
      </w:pPr>
      <w:r w:rsidRPr="00EF3046">
        <w:t>The window can be used to list all the charges in all the Billing Settlement events for the customer that has not been fully paid.</w:t>
      </w:r>
    </w:p>
    <w:p w14:paraId="6B3F2F0B" w14:textId="77777777" w:rsidR="00830012" w:rsidRPr="00EF3046" w:rsidRDefault="00830012" w:rsidP="00830012">
      <w:pPr>
        <w:pStyle w:val="BodyText"/>
      </w:pPr>
      <w:r w:rsidRPr="00EF3046">
        <w:t>You can limit what is displayed to charges for invoices raised during a certain period in the past relative to the current business day by selecting from the options in the Invoice Age field. The remainder of the fields in the Invoice Filters pane allows you to limit the display to:</w:t>
      </w:r>
    </w:p>
    <w:p w14:paraId="71FCA484" w14:textId="77777777" w:rsidR="00830012" w:rsidRPr="00EF3046" w:rsidRDefault="00830012" w:rsidP="00830012">
      <w:pPr>
        <w:pStyle w:val="BulletLevel1"/>
      </w:pPr>
      <w:r w:rsidRPr="00EF3046">
        <w:t>Invoices raised during a particular period</w:t>
      </w:r>
    </w:p>
    <w:p w14:paraId="04404EF9" w14:textId="77777777" w:rsidR="00830012" w:rsidRPr="00EF3046" w:rsidRDefault="00830012" w:rsidP="00830012">
      <w:pPr>
        <w:pStyle w:val="BulletLevel1"/>
      </w:pPr>
      <w:r w:rsidRPr="00EF3046">
        <w:t>Charges in a particular currency</w:t>
      </w:r>
    </w:p>
    <w:p w14:paraId="3222530A" w14:textId="77777777" w:rsidR="00830012" w:rsidRDefault="00830012" w:rsidP="00830012">
      <w:pPr>
        <w:pStyle w:val="BulletLevel1"/>
      </w:pPr>
      <w:r w:rsidRPr="00EF3046">
        <w:t>Charges that fall within a range of amounts</w:t>
      </w:r>
    </w:p>
    <w:p w14:paraId="69D88364" w14:textId="57E7CC0F" w:rsidR="00830012" w:rsidRDefault="00830012" w:rsidP="00830012">
      <w:pPr>
        <w:pStyle w:val="BulletLevel1"/>
      </w:pPr>
      <w:r>
        <w:t>Chose to filter and work on either Our charges or Participant charges</w:t>
      </w:r>
    </w:p>
    <w:p w14:paraId="32358E96" w14:textId="77777777" w:rsidR="00830012" w:rsidRDefault="00830012" w:rsidP="00830012">
      <w:pPr>
        <w:pStyle w:val="BulletLevel1"/>
      </w:pPr>
      <w:r>
        <w:t>Charges with specific billing charge group</w:t>
      </w:r>
    </w:p>
    <w:p w14:paraId="4BABE29D" w14:textId="728C2E64" w:rsidR="00830012" w:rsidRDefault="00830012" w:rsidP="00830012">
      <w:pPr>
        <w:pStyle w:val="BulletLevel1"/>
      </w:pPr>
      <w:r>
        <w:t>Charges of a particular type</w:t>
      </w:r>
    </w:p>
    <w:p w14:paraId="1C217DE0" w14:textId="77777777" w:rsidR="00830012" w:rsidRDefault="00830012" w:rsidP="00830012">
      <w:pPr>
        <w:pStyle w:val="BulletLevel1"/>
      </w:pPr>
      <w:r>
        <w:t>Charges at a particular status</w:t>
      </w:r>
    </w:p>
    <w:p w14:paraId="4BE6AFE0" w14:textId="06DCB575" w:rsidR="00830012" w:rsidRDefault="00830012" w:rsidP="00830012">
      <w:pPr>
        <w:pStyle w:val="BulletLevel1"/>
      </w:pPr>
      <w:r>
        <w:t>Charges arising out of a specific product</w:t>
      </w:r>
    </w:p>
    <w:p w14:paraId="6BF5F25F" w14:textId="5C29F82F" w:rsidR="00830012" w:rsidRDefault="00830012" w:rsidP="00830012">
      <w:pPr>
        <w:pStyle w:val="BulletLevel1"/>
      </w:pPr>
      <w:r>
        <w:t>Charges with specific charge action</w:t>
      </w:r>
    </w:p>
    <w:p w14:paraId="55602A16" w14:textId="77777777" w:rsidR="00830012" w:rsidRDefault="00830012" w:rsidP="00830012">
      <w:pPr>
        <w:pStyle w:val="BulletLevel1"/>
      </w:pPr>
      <w:r>
        <w:t>Charges whether pay or receive from perspective of ourselves</w:t>
      </w:r>
    </w:p>
    <w:p w14:paraId="653B6655" w14:textId="77777777" w:rsidR="00830012" w:rsidRDefault="00830012" w:rsidP="00830012">
      <w:pPr>
        <w:pStyle w:val="BulletLevel1"/>
      </w:pPr>
      <w:r>
        <w:t>Charges arising out a specific master transaction</w:t>
      </w:r>
    </w:p>
    <w:p w14:paraId="32D1AAA3" w14:textId="77777777" w:rsidR="00830012" w:rsidRDefault="00830012" w:rsidP="00830012">
      <w:pPr>
        <w:pStyle w:val="BulletLevel1"/>
      </w:pPr>
      <w:r>
        <w:t xml:space="preserve">Charges handled by a specific settlement event </w:t>
      </w:r>
    </w:p>
    <w:p w14:paraId="080D66B5" w14:textId="77777777" w:rsidR="00830012" w:rsidRDefault="00830012" w:rsidP="00830012">
      <w:pPr>
        <w:pStyle w:val="BodyText"/>
      </w:pPr>
      <w:r w:rsidRPr="00544125">
        <w:rPr>
          <w:noProof/>
        </w:rPr>
        <w:drawing>
          <wp:inline distT="0" distB="0" distL="0" distR="0" wp14:anchorId="0554076F" wp14:editId="03ADE680">
            <wp:extent cx="5731510" cy="80200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802005"/>
                    </a:xfrm>
                    <a:prstGeom prst="rect">
                      <a:avLst/>
                    </a:prstGeom>
                    <a:noFill/>
                    <a:ln>
                      <a:noFill/>
                    </a:ln>
                  </pic:spPr>
                </pic:pic>
              </a:graphicData>
            </a:graphic>
          </wp:inline>
        </w:drawing>
      </w:r>
    </w:p>
    <w:p w14:paraId="0529F337" w14:textId="77777777" w:rsidR="00830012" w:rsidRDefault="00830012" w:rsidP="00830012">
      <w:pPr>
        <w:pStyle w:val="BulletLevel1"/>
        <w:rPr>
          <w:szCs w:val="20"/>
        </w:rPr>
      </w:pPr>
      <w:r>
        <w:t>Charges with specific g</w:t>
      </w:r>
      <w:r>
        <w:rPr>
          <w:szCs w:val="20"/>
        </w:rPr>
        <w:t>rouping reference</w:t>
      </w:r>
    </w:p>
    <w:p w14:paraId="35644711" w14:textId="77777777" w:rsidR="00830012" w:rsidRPr="00C12250" w:rsidRDefault="00830012" w:rsidP="00830012">
      <w:pPr>
        <w:pStyle w:val="BulletLevel1"/>
        <w:rPr>
          <w:szCs w:val="20"/>
        </w:rPr>
      </w:pPr>
      <w:r>
        <w:t>Charges with specific setting of ‘Billing invoices automated’ (yes or No)</w:t>
      </w:r>
    </w:p>
    <w:p w14:paraId="630738F5" w14:textId="77777777" w:rsidR="00830012" w:rsidRPr="00F47FED" w:rsidRDefault="00830012" w:rsidP="00830012">
      <w:pPr>
        <w:pStyle w:val="BulletLevel1"/>
        <w:rPr>
          <w:szCs w:val="20"/>
        </w:rPr>
      </w:pPr>
      <w:r>
        <w:t>Charges with specific charge account</w:t>
      </w:r>
    </w:p>
    <w:p w14:paraId="2720EA6B" w14:textId="77777777" w:rsidR="00830012" w:rsidRDefault="00830012" w:rsidP="00830012">
      <w:pPr>
        <w:pStyle w:val="BulletLevel1"/>
        <w:rPr>
          <w:sz w:val="23"/>
          <w:szCs w:val="23"/>
        </w:rPr>
      </w:pPr>
      <w:r>
        <w:t>Charges with specific charge currency</w:t>
      </w:r>
    </w:p>
    <w:p w14:paraId="34CDD56D" w14:textId="77777777" w:rsidR="00830012" w:rsidRDefault="00830012" w:rsidP="00830012">
      <w:pPr>
        <w:pStyle w:val="BodyText"/>
        <w:rPr>
          <w:szCs w:val="20"/>
        </w:rPr>
      </w:pPr>
    </w:p>
    <w:p w14:paraId="5781862C" w14:textId="77777777" w:rsidR="00830012" w:rsidRDefault="00830012" w:rsidP="00830012">
      <w:pPr>
        <w:pStyle w:val="BodyText"/>
        <w:rPr>
          <w:szCs w:val="20"/>
        </w:rPr>
      </w:pPr>
      <w:r>
        <w:rPr>
          <w:szCs w:val="20"/>
        </w:rPr>
        <w:t xml:space="preserve">Set the relevant filters and click the </w:t>
      </w:r>
      <w:r>
        <w:rPr>
          <w:b/>
          <w:bCs/>
          <w:szCs w:val="20"/>
        </w:rPr>
        <w:t xml:space="preserve">Refresh </w:t>
      </w:r>
      <w:r>
        <w:rPr>
          <w:szCs w:val="20"/>
        </w:rPr>
        <w:t xml:space="preserve">button to display the required list of billed charges. </w:t>
      </w:r>
    </w:p>
    <w:p w14:paraId="1F051C14" w14:textId="7364634A" w:rsidR="00830012" w:rsidRPr="00EF3046" w:rsidRDefault="00830012" w:rsidP="00830012">
      <w:pPr>
        <w:pStyle w:val="Note1"/>
        <w:rPr>
          <w:rFonts w:eastAsia="Times New Roman" w:cs="Arial"/>
          <w:color w:val="auto"/>
          <w:szCs w:val="18"/>
        </w:rPr>
      </w:pPr>
      <w:r>
        <w:t>To avoid unnecessary delay for the user, this list is not automatically refreshed.</w:t>
      </w:r>
    </w:p>
    <w:p w14:paraId="2212F9CB" w14:textId="77777777" w:rsidR="00830012" w:rsidRDefault="00830012" w:rsidP="00830012">
      <w:pPr>
        <w:pStyle w:val="BodyText"/>
        <w:rPr>
          <w:noProof/>
        </w:rPr>
      </w:pPr>
      <w:r>
        <w:rPr>
          <w:noProof/>
        </w:rPr>
        <w:drawing>
          <wp:inline distT="0" distB="0" distL="0" distR="0" wp14:anchorId="41706051" wp14:editId="0F2BD686">
            <wp:extent cx="5731510" cy="261048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10485"/>
                    </a:xfrm>
                    <a:prstGeom prst="rect">
                      <a:avLst/>
                    </a:prstGeom>
                  </pic:spPr>
                </pic:pic>
              </a:graphicData>
            </a:graphic>
          </wp:inline>
        </w:drawing>
      </w:r>
    </w:p>
    <w:p w14:paraId="6C250895" w14:textId="1D653EA7" w:rsidR="00830012" w:rsidRDefault="00830012" w:rsidP="00830012">
      <w:pPr>
        <w:pStyle w:val="BodyText"/>
        <w:rPr>
          <w:noProof/>
        </w:rPr>
      </w:pPr>
      <w:r w:rsidRPr="009937C6">
        <w:rPr>
          <w:noProof/>
        </w:rPr>
        <w:t xml:space="preserve"> </w:t>
      </w:r>
      <w:r>
        <w:rPr>
          <w:noProof/>
        </w:rPr>
        <w:drawing>
          <wp:inline distT="0" distB="0" distL="0" distR="0" wp14:anchorId="1FD19704" wp14:editId="469B411B">
            <wp:extent cx="5731510" cy="77089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70890"/>
                    </a:xfrm>
                    <a:prstGeom prst="rect">
                      <a:avLst/>
                    </a:prstGeom>
                  </pic:spPr>
                </pic:pic>
              </a:graphicData>
            </a:graphic>
          </wp:inline>
        </w:drawing>
      </w:r>
    </w:p>
    <w:p w14:paraId="63C71E82" w14:textId="77777777" w:rsidR="00830012" w:rsidRPr="00EF3046" w:rsidRDefault="00830012" w:rsidP="00830012">
      <w:pPr>
        <w:pStyle w:val="NoSpaceAfter"/>
      </w:pPr>
      <w:r w:rsidRPr="00EF3046">
        <w:t>Information is shown for each charge under the following headings:</w:t>
      </w:r>
    </w:p>
    <w:tbl>
      <w:tblPr>
        <w:tblStyle w:val="TableGrid"/>
        <w:tblW w:w="8982" w:type="dxa"/>
        <w:tblInd w:w="108" w:type="dxa"/>
        <w:tblLayout w:type="fixed"/>
        <w:tblLook w:val="0020" w:firstRow="1" w:lastRow="0" w:firstColumn="0" w:lastColumn="0" w:noHBand="0" w:noVBand="0"/>
      </w:tblPr>
      <w:tblGrid>
        <w:gridCol w:w="2340"/>
        <w:gridCol w:w="6642"/>
      </w:tblGrid>
      <w:tr w:rsidR="00830012" w:rsidRPr="00EF3046" w14:paraId="73E48A72" w14:textId="77777777" w:rsidTr="00892C09">
        <w:trPr>
          <w:cnfStyle w:val="100000000000" w:firstRow="1" w:lastRow="0" w:firstColumn="0" w:lastColumn="0" w:oddVBand="0" w:evenVBand="0" w:oddHBand="0" w:evenHBand="0" w:firstRowFirstColumn="0" w:firstRowLastColumn="0" w:lastRowFirstColumn="0" w:lastRowLastColumn="0"/>
          <w:trHeight w:val="432"/>
        </w:trPr>
        <w:tc>
          <w:tcPr>
            <w:tcW w:w="2340" w:type="dxa"/>
          </w:tcPr>
          <w:p w14:paraId="68EA4E18" w14:textId="77777777" w:rsidR="00830012" w:rsidRPr="00EF3046" w:rsidRDefault="00830012" w:rsidP="00A7280F">
            <w:pPr>
              <w:pStyle w:val="TableHead"/>
            </w:pPr>
            <w:r w:rsidRPr="00EF3046">
              <w:t>Heading</w:t>
            </w:r>
          </w:p>
        </w:tc>
        <w:tc>
          <w:tcPr>
            <w:tcW w:w="6642" w:type="dxa"/>
          </w:tcPr>
          <w:p w14:paraId="7FC2EBFF" w14:textId="77777777" w:rsidR="00830012" w:rsidRPr="00EF3046" w:rsidRDefault="00830012" w:rsidP="00A7280F">
            <w:pPr>
              <w:pStyle w:val="TableHead"/>
            </w:pPr>
            <w:r w:rsidRPr="00EF3046">
              <w:t>What it Shows</w:t>
            </w:r>
          </w:p>
        </w:tc>
      </w:tr>
      <w:tr w:rsidR="00830012" w:rsidRPr="00EF3046" w14:paraId="3BE2CBBE" w14:textId="77777777" w:rsidTr="00892C09">
        <w:trPr>
          <w:cnfStyle w:val="000000100000" w:firstRow="0" w:lastRow="0" w:firstColumn="0" w:lastColumn="0" w:oddVBand="0" w:evenVBand="0" w:oddHBand="1" w:evenHBand="0" w:firstRowFirstColumn="0" w:firstRowLastColumn="0" w:lastRowFirstColumn="0" w:lastRowLastColumn="0"/>
          <w:trHeight w:val="70"/>
        </w:trPr>
        <w:tc>
          <w:tcPr>
            <w:tcW w:w="2340" w:type="dxa"/>
          </w:tcPr>
          <w:p w14:paraId="21A03E83" w14:textId="77777777" w:rsidR="00830012" w:rsidRPr="00EF3046" w:rsidRDefault="00830012" w:rsidP="00A7280F">
            <w:pPr>
              <w:pStyle w:val="TableText"/>
            </w:pPr>
            <w:r w:rsidRPr="00EF3046">
              <w:t>Invoice</w:t>
            </w:r>
          </w:p>
        </w:tc>
        <w:tc>
          <w:tcPr>
            <w:tcW w:w="6642" w:type="dxa"/>
          </w:tcPr>
          <w:p w14:paraId="1B8AEE40" w14:textId="77777777" w:rsidR="00830012" w:rsidRPr="00EF3046" w:rsidRDefault="00830012" w:rsidP="00A7280F">
            <w:pPr>
              <w:pStyle w:val="TableText"/>
            </w:pPr>
            <w:r w:rsidRPr="00EF3046">
              <w:t>The reference of the Billing Settlement event in which the charges were invoiced.</w:t>
            </w:r>
          </w:p>
        </w:tc>
      </w:tr>
      <w:tr w:rsidR="00830012" w:rsidRPr="00EF3046" w14:paraId="1E4C5D0B" w14:textId="77777777" w:rsidTr="00892C09">
        <w:trPr>
          <w:cnfStyle w:val="000000010000" w:firstRow="0" w:lastRow="0" w:firstColumn="0" w:lastColumn="0" w:oddVBand="0" w:evenVBand="0" w:oddHBand="0" w:evenHBand="1" w:firstRowFirstColumn="0" w:firstRowLastColumn="0" w:lastRowFirstColumn="0" w:lastRowLastColumn="0"/>
          <w:trHeight w:val="70"/>
        </w:trPr>
        <w:tc>
          <w:tcPr>
            <w:tcW w:w="2340" w:type="dxa"/>
          </w:tcPr>
          <w:p w14:paraId="06AEFE3C" w14:textId="77777777" w:rsidR="00830012" w:rsidRPr="00EF3046" w:rsidRDefault="00830012" w:rsidP="00A7280F">
            <w:pPr>
              <w:pStyle w:val="TableText"/>
            </w:pPr>
            <w:r w:rsidRPr="00EF3046">
              <w:t>Our Reference</w:t>
            </w:r>
          </w:p>
        </w:tc>
        <w:tc>
          <w:tcPr>
            <w:tcW w:w="6642" w:type="dxa"/>
          </w:tcPr>
          <w:p w14:paraId="025BFED8" w14:textId="77777777" w:rsidR="00830012" w:rsidRPr="00EF3046" w:rsidRDefault="00830012" w:rsidP="00A7280F">
            <w:pPr>
              <w:pStyle w:val="TableText"/>
            </w:pPr>
            <w:r w:rsidRPr="00EF3046">
              <w:t>Your bank's reference for the transaction in which the charge was raised.</w:t>
            </w:r>
          </w:p>
        </w:tc>
      </w:tr>
      <w:tr w:rsidR="00830012" w:rsidRPr="00EF3046" w14:paraId="4A8DC969" w14:textId="77777777" w:rsidTr="00892C09">
        <w:trPr>
          <w:cnfStyle w:val="000000100000" w:firstRow="0" w:lastRow="0" w:firstColumn="0" w:lastColumn="0" w:oddVBand="0" w:evenVBand="0" w:oddHBand="1" w:evenHBand="0" w:firstRowFirstColumn="0" w:firstRowLastColumn="0" w:lastRowFirstColumn="0" w:lastRowLastColumn="0"/>
          <w:trHeight w:val="70"/>
        </w:trPr>
        <w:tc>
          <w:tcPr>
            <w:tcW w:w="2340" w:type="dxa"/>
          </w:tcPr>
          <w:p w14:paraId="729A27CB" w14:textId="77777777" w:rsidR="00830012" w:rsidRPr="00EF3046" w:rsidRDefault="00830012" w:rsidP="00A7280F">
            <w:pPr>
              <w:pStyle w:val="TableText"/>
            </w:pPr>
            <w:r w:rsidRPr="00EF3046">
              <w:t>Event</w:t>
            </w:r>
          </w:p>
        </w:tc>
        <w:tc>
          <w:tcPr>
            <w:tcW w:w="6642" w:type="dxa"/>
          </w:tcPr>
          <w:p w14:paraId="1EF57B74" w14:textId="77777777" w:rsidR="00830012" w:rsidRPr="00EF3046" w:rsidRDefault="00830012" w:rsidP="00A7280F">
            <w:pPr>
              <w:pStyle w:val="TableText"/>
            </w:pPr>
            <w:r w:rsidRPr="00EF3046">
              <w:t>The reference of the event in which the charge was raised.</w:t>
            </w:r>
          </w:p>
        </w:tc>
      </w:tr>
      <w:tr w:rsidR="00830012" w:rsidRPr="00EF3046" w14:paraId="55DB8FAA" w14:textId="77777777" w:rsidTr="00892C09">
        <w:trPr>
          <w:cnfStyle w:val="000000010000" w:firstRow="0" w:lastRow="0" w:firstColumn="0" w:lastColumn="0" w:oddVBand="0" w:evenVBand="0" w:oddHBand="0" w:evenHBand="1" w:firstRowFirstColumn="0" w:firstRowLastColumn="0" w:lastRowFirstColumn="0" w:lastRowLastColumn="0"/>
          <w:trHeight w:val="70"/>
        </w:trPr>
        <w:tc>
          <w:tcPr>
            <w:tcW w:w="2340" w:type="dxa"/>
          </w:tcPr>
          <w:p w14:paraId="3C74AACB" w14:textId="77777777" w:rsidR="00830012" w:rsidRPr="00EF3046" w:rsidRDefault="00830012" w:rsidP="00A7280F">
            <w:pPr>
              <w:pStyle w:val="TableText"/>
            </w:pPr>
            <w:r w:rsidRPr="00EF3046">
              <w:t>Type</w:t>
            </w:r>
          </w:p>
        </w:tc>
        <w:tc>
          <w:tcPr>
            <w:tcW w:w="6642" w:type="dxa"/>
          </w:tcPr>
          <w:p w14:paraId="62C90BEE" w14:textId="77777777" w:rsidR="00830012" w:rsidRPr="00EF3046" w:rsidRDefault="00830012" w:rsidP="00A7280F">
            <w:pPr>
              <w:pStyle w:val="TableText"/>
            </w:pPr>
            <w:r w:rsidRPr="00EF3046">
              <w:t>The type of charge.</w:t>
            </w:r>
          </w:p>
        </w:tc>
      </w:tr>
      <w:tr w:rsidR="00830012" w:rsidRPr="00EF3046" w14:paraId="76B1A58F" w14:textId="77777777" w:rsidTr="00892C09">
        <w:trPr>
          <w:cnfStyle w:val="000000100000" w:firstRow="0" w:lastRow="0" w:firstColumn="0" w:lastColumn="0" w:oddVBand="0" w:evenVBand="0" w:oddHBand="1" w:evenHBand="0" w:firstRowFirstColumn="0" w:firstRowLastColumn="0" w:lastRowFirstColumn="0" w:lastRowLastColumn="0"/>
          <w:trHeight w:val="70"/>
        </w:trPr>
        <w:tc>
          <w:tcPr>
            <w:tcW w:w="2340" w:type="dxa"/>
          </w:tcPr>
          <w:p w14:paraId="63233D4E" w14:textId="77777777" w:rsidR="00830012" w:rsidRPr="00EF3046" w:rsidRDefault="00830012" w:rsidP="00A7280F">
            <w:pPr>
              <w:pStyle w:val="TableText"/>
            </w:pPr>
            <w:r w:rsidRPr="00EF3046">
              <w:t>Pay/Receive</w:t>
            </w:r>
          </w:p>
        </w:tc>
        <w:tc>
          <w:tcPr>
            <w:tcW w:w="6642" w:type="dxa"/>
          </w:tcPr>
          <w:p w14:paraId="59F3BD4A" w14:textId="6A086D55" w:rsidR="00830012" w:rsidRPr="00EF3046" w:rsidRDefault="00830012" w:rsidP="00A7280F">
            <w:pPr>
              <w:pStyle w:val="TableText"/>
            </w:pPr>
            <w:r w:rsidRPr="00EF3046">
              <w:t xml:space="preserve">Indicates whether the charge is one that your bank will receive, or one that it is to pay to a </w:t>
            </w:r>
            <w:r w:rsidR="0052772C">
              <w:t xml:space="preserve">correspondent bank or a </w:t>
            </w:r>
            <w:r w:rsidRPr="00EF3046">
              <w:t>participant.</w:t>
            </w:r>
          </w:p>
        </w:tc>
      </w:tr>
      <w:tr w:rsidR="00830012" w:rsidRPr="00EF3046" w14:paraId="50524440" w14:textId="77777777" w:rsidTr="00892C09">
        <w:trPr>
          <w:cnfStyle w:val="000000010000" w:firstRow="0" w:lastRow="0" w:firstColumn="0" w:lastColumn="0" w:oddVBand="0" w:evenVBand="0" w:oddHBand="0" w:evenHBand="1" w:firstRowFirstColumn="0" w:firstRowLastColumn="0" w:lastRowFirstColumn="0" w:lastRowLastColumn="0"/>
          <w:trHeight w:val="70"/>
        </w:trPr>
        <w:tc>
          <w:tcPr>
            <w:tcW w:w="2340" w:type="dxa"/>
          </w:tcPr>
          <w:p w14:paraId="18294B73" w14:textId="77777777" w:rsidR="00830012" w:rsidRPr="00EF3046" w:rsidRDefault="00830012" w:rsidP="00A7280F">
            <w:pPr>
              <w:pStyle w:val="TableText"/>
            </w:pPr>
            <w:r>
              <w:t>Charge Amount</w:t>
            </w:r>
          </w:p>
        </w:tc>
        <w:tc>
          <w:tcPr>
            <w:tcW w:w="6642" w:type="dxa"/>
          </w:tcPr>
          <w:p w14:paraId="03402EDB" w14:textId="77777777" w:rsidR="00830012" w:rsidRPr="00EF3046" w:rsidRDefault="00830012" w:rsidP="00A7280F">
            <w:pPr>
              <w:pStyle w:val="TableText"/>
            </w:pPr>
            <w:r w:rsidRPr="00EF3046">
              <w:t>The charge amount and currency.</w:t>
            </w:r>
          </w:p>
        </w:tc>
      </w:tr>
      <w:tr w:rsidR="00830012" w:rsidRPr="00EF3046" w14:paraId="536F6C16" w14:textId="77777777" w:rsidTr="00892C09">
        <w:trPr>
          <w:cnfStyle w:val="000000100000" w:firstRow="0" w:lastRow="0" w:firstColumn="0" w:lastColumn="0" w:oddVBand="0" w:evenVBand="0" w:oddHBand="1" w:evenHBand="0" w:firstRowFirstColumn="0" w:firstRowLastColumn="0" w:lastRowFirstColumn="0" w:lastRowLastColumn="0"/>
          <w:trHeight w:val="70"/>
        </w:trPr>
        <w:tc>
          <w:tcPr>
            <w:tcW w:w="2340" w:type="dxa"/>
          </w:tcPr>
          <w:p w14:paraId="7F112A08" w14:textId="77777777" w:rsidR="00830012" w:rsidRPr="00EF3046" w:rsidDel="00826201" w:rsidRDefault="00830012" w:rsidP="00A7280F">
            <w:pPr>
              <w:pStyle w:val="TableText"/>
            </w:pPr>
            <w:r>
              <w:t>Pay Amount</w:t>
            </w:r>
          </w:p>
        </w:tc>
        <w:tc>
          <w:tcPr>
            <w:tcW w:w="6642" w:type="dxa"/>
          </w:tcPr>
          <w:p w14:paraId="5086837E" w14:textId="77777777" w:rsidR="00830012" w:rsidRPr="00EF3046" w:rsidRDefault="00830012" w:rsidP="00A7280F">
            <w:pPr>
              <w:pStyle w:val="TableText"/>
            </w:pPr>
            <w:r>
              <w:t xml:space="preserve"> The amount of charge paid in this event</w:t>
            </w:r>
          </w:p>
        </w:tc>
      </w:tr>
      <w:tr w:rsidR="00830012" w:rsidRPr="00EF3046" w14:paraId="44A605AF" w14:textId="77777777" w:rsidTr="00892C09">
        <w:trPr>
          <w:cnfStyle w:val="000000010000" w:firstRow="0" w:lastRow="0" w:firstColumn="0" w:lastColumn="0" w:oddVBand="0" w:evenVBand="0" w:oddHBand="0" w:evenHBand="1" w:firstRowFirstColumn="0" w:firstRowLastColumn="0" w:lastRowFirstColumn="0" w:lastRowLastColumn="0"/>
          <w:trHeight w:val="70"/>
        </w:trPr>
        <w:tc>
          <w:tcPr>
            <w:tcW w:w="2340" w:type="dxa"/>
          </w:tcPr>
          <w:p w14:paraId="749276BC" w14:textId="77777777" w:rsidR="00830012" w:rsidRPr="00EF3046" w:rsidRDefault="00830012" w:rsidP="00A7280F">
            <w:pPr>
              <w:pStyle w:val="TableText"/>
            </w:pPr>
            <w:r>
              <w:t>Outstanding Amount</w:t>
            </w:r>
          </w:p>
        </w:tc>
        <w:tc>
          <w:tcPr>
            <w:tcW w:w="6642" w:type="dxa"/>
          </w:tcPr>
          <w:p w14:paraId="31E1F5F8" w14:textId="77777777" w:rsidR="00830012" w:rsidRPr="00EF3046" w:rsidRDefault="00830012" w:rsidP="00A7280F">
            <w:pPr>
              <w:pStyle w:val="TableText"/>
            </w:pPr>
            <w:r>
              <w:t>The amount of charge remain outstanding in this event.</w:t>
            </w:r>
          </w:p>
        </w:tc>
      </w:tr>
      <w:tr w:rsidR="00830012" w:rsidRPr="00EF3046" w14:paraId="473E2E4C" w14:textId="77777777" w:rsidTr="00892C09">
        <w:trPr>
          <w:cnfStyle w:val="000000100000" w:firstRow="0" w:lastRow="0" w:firstColumn="0" w:lastColumn="0" w:oddVBand="0" w:evenVBand="0" w:oddHBand="1" w:evenHBand="0" w:firstRowFirstColumn="0" w:firstRowLastColumn="0" w:lastRowFirstColumn="0" w:lastRowLastColumn="0"/>
          <w:trHeight w:val="70"/>
        </w:trPr>
        <w:tc>
          <w:tcPr>
            <w:tcW w:w="2340" w:type="dxa"/>
          </w:tcPr>
          <w:p w14:paraId="3034D534" w14:textId="77777777" w:rsidR="00830012" w:rsidRPr="00EF3046" w:rsidRDefault="00830012" w:rsidP="00A7280F">
            <w:pPr>
              <w:pStyle w:val="TableText"/>
            </w:pPr>
            <w:r w:rsidRPr="00EF3046">
              <w:t>Tax Amount</w:t>
            </w:r>
          </w:p>
        </w:tc>
        <w:tc>
          <w:tcPr>
            <w:tcW w:w="6642" w:type="dxa"/>
          </w:tcPr>
          <w:p w14:paraId="75E4026E" w14:textId="77777777" w:rsidR="00830012" w:rsidRPr="00EF3046" w:rsidRDefault="00830012" w:rsidP="00A7280F">
            <w:pPr>
              <w:pStyle w:val="TableText"/>
            </w:pPr>
            <w:r w:rsidRPr="00EF3046">
              <w:t>If relevant the amount due in tax for the charge, and currency.</w:t>
            </w:r>
          </w:p>
        </w:tc>
      </w:tr>
      <w:tr w:rsidR="00830012" w:rsidRPr="00EF3046" w14:paraId="739308E9" w14:textId="77777777" w:rsidTr="00892C09">
        <w:trPr>
          <w:cnfStyle w:val="000000010000" w:firstRow="0" w:lastRow="0" w:firstColumn="0" w:lastColumn="0" w:oddVBand="0" w:evenVBand="0" w:oddHBand="0" w:evenHBand="1" w:firstRowFirstColumn="0" w:firstRowLastColumn="0" w:lastRowFirstColumn="0" w:lastRowLastColumn="0"/>
          <w:trHeight w:val="70"/>
        </w:trPr>
        <w:tc>
          <w:tcPr>
            <w:tcW w:w="2340" w:type="dxa"/>
          </w:tcPr>
          <w:p w14:paraId="3782E8A9" w14:textId="77777777" w:rsidR="00830012" w:rsidRPr="00EF3046" w:rsidRDefault="00830012" w:rsidP="00A7280F">
            <w:pPr>
              <w:pStyle w:val="TableText"/>
            </w:pPr>
            <w:r>
              <w:t>Action</w:t>
            </w:r>
          </w:p>
        </w:tc>
        <w:tc>
          <w:tcPr>
            <w:tcW w:w="6642" w:type="dxa"/>
          </w:tcPr>
          <w:p w14:paraId="34246713" w14:textId="77777777" w:rsidR="00830012" w:rsidRPr="00EF3046" w:rsidRDefault="00830012" w:rsidP="00A7280F">
            <w:pPr>
              <w:pStyle w:val="TableText"/>
            </w:pPr>
            <w:r>
              <w:t>The action applied to the charge in this event.</w:t>
            </w:r>
          </w:p>
        </w:tc>
      </w:tr>
      <w:tr w:rsidR="00830012" w:rsidRPr="00EF3046" w14:paraId="5E042804" w14:textId="77777777" w:rsidTr="00892C09">
        <w:trPr>
          <w:cnfStyle w:val="000000100000" w:firstRow="0" w:lastRow="0" w:firstColumn="0" w:lastColumn="0" w:oddVBand="0" w:evenVBand="0" w:oddHBand="1" w:evenHBand="0" w:firstRowFirstColumn="0" w:firstRowLastColumn="0" w:lastRowFirstColumn="0" w:lastRowLastColumn="0"/>
          <w:trHeight w:val="70"/>
        </w:trPr>
        <w:tc>
          <w:tcPr>
            <w:tcW w:w="2340" w:type="dxa"/>
          </w:tcPr>
          <w:p w14:paraId="6AC9B7A5" w14:textId="77777777" w:rsidR="00830012" w:rsidRPr="00EF3046" w:rsidRDefault="00830012" w:rsidP="00A7280F">
            <w:pPr>
              <w:pStyle w:val="TableText"/>
            </w:pPr>
            <w:r w:rsidRPr="00EF3046">
              <w:t>Status</w:t>
            </w:r>
          </w:p>
        </w:tc>
        <w:tc>
          <w:tcPr>
            <w:tcW w:w="6642" w:type="dxa"/>
          </w:tcPr>
          <w:p w14:paraId="57972F73" w14:textId="7966D040" w:rsidR="00830012" w:rsidRPr="00EF3046" w:rsidRDefault="00830012" w:rsidP="00A7280F">
            <w:pPr>
              <w:pStyle w:val="TableText"/>
            </w:pPr>
            <w:r w:rsidRPr="00EF3046">
              <w:t xml:space="preserve">The </w:t>
            </w:r>
            <w:r>
              <w:t xml:space="preserve">charge </w:t>
            </w:r>
            <w:r w:rsidRPr="00EF3046">
              <w:t>status. For charge that ha</w:t>
            </w:r>
            <w:r>
              <w:t>s</w:t>
            </w:r>
            <w:r w:rsidRPr="00EF3046">
              <w:t xml:space="preserve"> been paid</w:t>
            </w:r>
            <w:r>
              <w:t xml:space="preserve"> (partially or fully), status </w:t>
            </w:r>
            <w:r w:rsidRPr="00EF3046">
              <w:t xml:space="preserve">, </w:t>
            </w:r>
            <w:r>
              <w:t xml:space="preserve">includes </w:t>
            </w:r>
            <w:r w:rsidRPr="00EF3046">
              <w:t>the reference of the Payment Received event</w:t>
            </w:r>
            <w:r>
              <w:t xml:space="preserve"> where it was paid</w:t>
            </w:r>
            <w:r w:rsidRPr="00EF3046">
              <w:t>.</w:t>
            </w:r>
          </w:p>
        </w:tc>
      </w:tr>
      <w:tr w:rsidR="00830012" w:rsidRPr="00EF3046" w14:paraId="33D4F511" w14:textId="77777777" w:rsidTr="00892C09">
        <w:trPr>
          <w:cnfStyle w:val="000000010000" w:firstRow="0" w:lastRow="0" w:firstColumn="0" w:lastColumn="0" w:oddVBand="0" w:evenVBand="0" w:oddHBand="0" w:evenHBand="1" w:firstRowFirstColumn="0" w:firstRowLastColumn="0" w:lastRowFirstColumn="0" w:lastRowLastColumn="0"/>
          <w:trHeight w:val="70"/>
        </w:trPr>
        <w:tc>
          <w:tcPr>
            <w:tcW w:w="2340" w:type="dxa"/>
          </w:tcPr>
          <w:p w14:paraId="6080081A" w14:textId="77777777" w:rsidR="00830012" w:rsidRPr="00EF3046" w:rsidRDefault="00830012" w:rsidP="00A7280F">
            <w:pPr>
              <w:pStyle w:val="TableText"/>
            </w:pPr>
            <w:r>
              <w:t>Payment Reference</w:t>
            </w:r>
          </w:p>
        </w:tc>
        <w:tc>
          <w:tcPr>
            <w:tcW w:w="6642" w:type="dxa"/>
          </w:tcPr>
          <w:p w14:paraId="2AC3C7CE" w14:textId="77777777" w:rsidR="00830012" w:rsidRPr="00EF3046" w:rsidRDefault="00830012" w:rsidP="00A7280F">
            <w:pPr>
              <w:pStyle w:val="TableText"/>
            </w:pPr>
            <w:r>
              <w:t>The reference of an event where the charge was last paid.</w:t>
            </w:r>
          </w:p>
        </w:tc>
      </w:tr>
    </w:tbl>
    <w:p w14:paraId="0BCA4EBE" w14:textId="77777777" w:rsidR="00830012" w:rsidRDefault="00830012" w:rsidP="00830012">
      <w:pPr>
        <w:pStyle w:val="BodyText"/>
      </w:pPr>
    </w:p>
    <w:p w14:paraId="6B3B8006" w14:textId="77777777" w:rsidR="00830012" w:rsidRDefault="00830012" w:rsidP="00830012">
      <w:pPr>
        <w:pStyle w:val="BodyText"/>
      </w:pPr>
      <w:r w:rsidRPr="00EF3046">
        <w:t xml:space="preserve">You can use the </w:t>
      </w:r>
      <w:r w:rsidRPr="00892C09">
        <w:rPr>
          <w:b/>
          <w:bCs/>
        </w:rPr>
        <w:t>View</w:t>
      </w:r>
      <w:r w:rsidRPr="00EF3046">
        <w:t xml:space="preserve"> button to view details of individual charges.</w:t>
      </w:r>
    </w:p>
    <w:p w14:paraId="1D52DD0F" w14:textId="77777777" w:rsidR="00830012" w:rsidRPr="00EF3046" w:rsidRDefault="00830012" w:rsidP="00830012">
      <w:pPr>
        <w:pStyle w:val="BodyText"/>
      </w:pPr>
      <w:r w:rsidRPr="00EF3046">
        <w:rPr>
          <w:noProof/>
          <w:lang w:eastAsia="en-GB"/>
        </w:rPr>
        <w:drawing>
          <wp:inline distT="0" distB="0" distL="0" distR="0" wp14:anchorId="4D1D7BAE" wp14:editId="7F1E9800">
            <wp:extent cx="5400675" cy="39052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00675" cy="3905250"/>
                    </a:xfrm>
                    <a:prstGeom prst="rect">
                      <a:avLst/>
                    </a:prstGeom>
                    <a:noFill/>
                    <a:ln>
                      <a:noFill/>
                    </a:ln>
                  </pic:spPr>
                </pic:pic>
              </a:graphicData>
            </a:graphic>
          </wp:inline>
        </w:drawing>
      </w:r>
    </w:p>
    <w:p w14:paraId="0EF75148" w14:textId="77777777" w:rsidR="00830012" w:rsidRPr="00EF3046" w:rsidRDefault="00830012" w:rsidP="00830012">
      <w:pPr>
        <w:pStyle w:val="BodyText"/>
      </w:pPr>
      <w:r w:rsidRPr="00EF3046">
        <w:t xml:space="preserve">You can also amend the charge using the </w:t>
      </w:r>
      <w:r w:rsidRPr="00892C09">
        <w:rPr>
          <w:b/>
          <w:bCs/>
        </w:rPr>
        <w:t>Edit</w:t>
      </w:r>
      <w:r w:rsidRPr="00EF3046">
        <w:t xml:space="preserve"> button. In the window that is displayed you can amend the charge amount and currency, the charge action, and who the charge is for. If you change the charge action from 'Take' to 'Bill/Invoice', the charges are postponed until the next billing advice or invoice is produced for that customer. You can also waive charges by selecting 'Waive' in the Action field.</w:t>
      </w:r>
    </w:p>
    <w:p w14:paraId="40F5FFE9" w14:textId="77777777" w:rsidR="00830012" w:rsidRPr="00EF3046" w:rsidRDefault="00830012" w:rsidP="00830012">
      <w:pPr>
        <w:pStyle w:val="BodyText"/>
      </w:pPr>
      <w:r w:rsidRPr="00EF3046">
        <w:t>Enter the date the payment was received into the Date Received field, the sender's reference for the payment (if one was provided) into the Sender's Reference field, and the amount of the payment in the Funds Remitted field.</w:t>
      </w:r>
    </w:p>
    <w:p w14:paraId="386775CC" w14:textId="70B953E7" w:rsidR="00830012" w:rsidRPr="00EF3046" w:rsidRDefault="00830012" w:rsidP="00830012">
      <w:pPr>
        <w:pStyle w:val="Note1"/>
      </w:pPr>
      <w:r w:rsidRPr="00EF3046">
        <w:t xml:space="preserve">To flag a particular charge as paid, select it, and then </w:t>
      </w:r>
      <w:r w:rsidR="008744E9">
        <w:t>click</w:t>
      </w:r>
      <w:r w:rsidRPr="00EF3046">
        <w:t xml:space="preserve"> the </w:t>
      </w:r>
      <w:r w:rsidRPr="008744E9">
        <w:rPr>
          <w:b/>
          <w:bCs/>
        </w:rPr>
        <w:t>Pay</w:t>
      </w:r>
      <w:r w:rsidRPr="00EF3046">
        <w:t xml:space="preserve"> button. To flag all the charges displayed as paid, </w:t>
      </w:r>
      <w:r w:rsidR="008744E9">
        <w:t>click</w:t>
      </w:r>
      <w:r w:rsidRPr="00EF3046">
        <w:t xml:space="preserve"> the </w:t>
      </w:r>
      <w:r w:rsidRPr="008744E9">
        <w:rPr>
          <w:b/>
          <w:bCs/>
        </w:rPr>
        <w:t>Pay All</w:t>
      </w:r>
      <w:r w:rsidRPr="00EF3046">
        <w:t xml:space="preserve"> button. The status of the paid charges is changed 'Take'.</w:t>
      </w:r>
    </w:p>
    <w:p w14:paraId="741ED904" w14:textId="77777777" w:rsidR="00830012" w:rsidRPr="00EF3046" w:rsidRDefault="00830012" w:rsidP="00830012">
      <w:pPr>
        <w:pStyle w:val="BodyText"/>
      </w:pPr>
      <w:r w:rsidRPr="00EF3046">
        <w:t>Note that you can only select for payment charges that are in the same currency as the payment amount, and which have a status of Await Pay.</w:t>
      </w:r>
    </w:p>
    <w:p w14:paraId="5E785A59" w14:textId="39D017F9" w:rsidR="00830012" w:rsidRPr="00EF3046" w:rsidRDefault="00830012" w:rsidP="00830012">
      <w:pPr>
        <w:pStyle w:val="BodyText"/>
      </w:pPr>
      <w:r w:rsidRPr="00EF3046">
        <w:t xml:space="preserve">To defer payment of all unpaid charges until the next invoicing period, </w:t>
      </w:r>
      <w:r w:rsidR="00897ECC">
        <w:t>click</w:t>
      </w:r>
      <w:r w:rsidRPr="00EF3046">
        <w:t xml:space="preserve"> the </w:t>
      </w:r>
      <w:r w:rsidRPr="00892C09">
        <w:rPr>
          <w:b/>
          <w:bCs/>
        </w:rPr>
        <w:t>Bill All</w:t>
      </w:r>
      <w:r w:rsidRPr="00EF3046">
        <w:t xml:space="preserve"> button.</w:t>
      </w:r>
    </w:p>
    <w:p w14:paraId="4A2EF7C0" w14:textId="77777777" w:rsidR="00830012" w:rsidRPr="00EF3046" w:rsidRDefault="00830012" w:rsidP="00830012">
      <w:pPr>
        <w:pStyle w:val="BodyText"/>
      </w:pPr>
      <w:r w:rsidRPr="00EF3046">
        <w:t xml:space="preserve">The </w:t>
      </w:r>
      <w:r w:rsidRPr="00892C09">
        <w:rPr>
          <w:b/>
          <w:bCs/>
        </w:rPr>
        <w:t>Undo All</w:t>
      </w:r>
      <w:r w:rsidRPr="00EF3046">
        <w:t xml:space="preserve"> button resets the status of all the charges to what is was when the event was first opened.</w:t>
      </w:r>
    </w:p>
    <w:p w14:paraId="06E35E6A" w14:textId="541875BC" w:rsidR="00830012" w:rsidRPr="00EF3046" w:rsidRDefault="00830012" w:rsidP="00830012">
      <w:pPr>
        <w:pStyle w:val="BodyText"/>
      </w:pPr>
      <w:r w:rsidRPr="00EF3046">
        <w:t xml:space="preserve">When you save the Payment Received event, </w:t>
      </w:r>
      <w:r w:rsidR="00260289">
        <w:t>Trade Innovation</w:t>
      </w:r>
      <w:r w:rsidRPr="00EF3046">
        <w:t xml:space="preserve"> reconciles the total of charges paid with the amount received. Warning messages are produced if the amounts or currency differ and any remaining, unallocated amount is displayed in the Funds Remaining field.</w:t>
      </w:r>
    </w:p>
    <w:p w14:paraId="5BA9BDEE" w14:textId="77777777" w:rsidR="00830012" w:rsidRDefault="00830012" w:rsidP="00830012">
      <w:pPr>
        <w:pStyle w:val="BodyText"/>
      </w:pPr>
      <w:r w:rsidRPr="00EF3046">
        <w:t>Once the Payment Received event has been released, the status of those Billing Settlement events for which all charges have now been paid is changed to 'Paid'.</w:t>
      </w:r>
    </w:p>
    <w:p w14:paraId="19E840DC" w14:textId="0B604C2C" w:rsidR="00830012" w:rsidRDefault="00830012" w:rsidP="00830012">
      <w:pPr>
        <w:pStyle w:val="BodyText"/>
      </w:pPr>
      <w:r>
        <w:t xml:space="preserve">In case of participant charges </w:t>
      </w:r>
      <w:r w:rsidR="00990A67">
        <w:t xml:space="preserve">or other banks’ charges </w:t>
      </w:r>
      <w:r>
        <w:t>are selected, an extra column is displayed, ‘Related charge’.</w:t>
      </w:r>
      <w:r>
        <w:rPr>
          <w:noProof/>
        </w:rPr>
        <w:drawing>
          <wp:inline distT="0" distB="0" distL="0" distR="0" wp14:anchorId="53BA3761" wp14:editId="29EB55FD">
            <wp:extent cx="5731510" cy="1067922"/>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067922"/>
                    </a:xfrm>
                    <a:prstGeom prst="rect">
                      <a:avLst/>
                    </a:prstGeom>
                  </pic:spPr>
                </pic:pic>
              </a:graphicData>
            </a:graphic>
          </wp:inline>
        </w:drawing>
      </w:r>
    </w:p>
    <w:tbl>
      <w:tblPr>
        <w:tblStyle w:val="TableGrid"/>
        <w:tblW w:w="5000" w:type="pct"/>
        <w:tblLook w:val="04A0" w:firstRow="1" w:lastRow="0" w:firstColumn="1" w:lastColumn="0" w:noHBand="0" w:noVBand="1"/>
      </w:tblPr>
      <w:tblGrid>
        <w:gridCol w:w="1644"/>
        <w:gridCol w:w="8178"/>
      </w:tblGrid>
      <w:tr w:rsidR="00830012" w14:paraId="0A5F0B2E" w14:textId="77777777" w:rsidTr="0078217E">
        <w:trPr>
          <w:cnfStyle w:val="100000000000" w:firstRow="1" w:lastRow="0" w:firstColumn="0" w:lastColumn="0" w:oddVBand="0" w:evenVBand="0" w:oddHBand="0" w:evenHBand="0" w:firstRowFirstColumn="0" w:firstRowLastColumn="0" w:lastRowFirstColumn="0" w:lastRowLastColumn="0"/>
        </w:trPr>
        <w:tc>
          <w:tcPr>
            <w:tcW w:w="837" w:type="pct"/>
          </w:tcPr>
          <w:p w14:paraId="7E0CF2E3" w14:textId="77777777" w:rsidR="00830012" w:rsidRDefault="00830012" w:rsidP="00A7280F">
            <w:pPr>
              <w:pStyle w:val="TableHead"/>
            </w:pPr>
            <w:r>
              <w:t>Field</w:t>
            </w:r>
          </w:p>
        </w:tc>
        <w:tc>
          <w:tcPr>
            <w:tcW w:w="4163" w:type="pct"/>
          </w:tcPr>
          <w:p w14:paraId="51CEECCB" w14:textId="77777777" w:rsidR="00830012" w:rsidRDefault="00830012" w:rsidP="00A7280F">
            <w:pPr>
              <w:pStyle w:val="TableHead"/>
            </w:pPr>
            <w:r>
              <w:t>Description</w:t>
            </w:r>
          </w:p>
        </w:tc>
      </w:tr>
      <w:tr w:rsidR="00830012" w14:paraId="400F8D8F" w14:textId="77777777" w:rsidTr="0078217E">
        <w:trPr>
          <w:cnfStyle w:val="000000100000" w:firstRow="0" w:lastRow="0" w:firstColumn="0" w:lastColumn="0" w:oddVBand="0" w:evenVBand="0" w:oddHBand="1" w:evenHBand="0" w:firstRowFirstColumn="0" w:firstRowLastColumn="0" w:lastRowFirstColumn="0" w:lastRowLastColumn="0"/>
        </w:trPr>
        <w:tc>
          <w:tcPr>
            <w:tcW w:w="837" w:type="pct"/>
          </w:tcPr>
          <w:p w14:paraId="7B3C989B" w14:textId="77777777" w:rsidR="00830012" w:rsidRDefault="00830012" w:rsidP="00A7280F">
            <w:pPr>
              <w:pStyle w:val="TableText"/>
            </w:pPr>
            <w:r>
              <w:t>Related charge</w:t>
            </w:r>
          </w:p>
        </w:tc>
        <w:tc>
          <w:tcPr>
            <w:tcW w:w="4163" w:type="pct"/>
          </w:tcPr>
          <w:p w14:paraId="5EB77BA7" w14:textId="77777777" w:rsidR="00830012" w:rsidRDefault="00830012" w:rsidP="00A7280F">
            <w:pPr>
              <w:pStyle w:val="TableText"/>
            </w:pPr>
            <w:r>
              <w:t xml:space="preserve">Shows the charge party, amount, and last action taken </w:t>
            </w:r>
          </w:p>
        </w:tc>
      </w:tr>
    </w:tbl>
    <w:p w14:paraId="2FB68343" w14:textId="77777777" w:rsidR="00830012" w:rsidRDefault="00830012" w:rsidP="00830012"/>
    <w:p w14:paraId="07D672CA" w14:textId="6D0E634B" w:rsidR="00830012" w:rsidRDefault="00830012" w:rsidP="00830012">
      <w:r>
        <w:t xml:space="preserve">Use the </w:t>
      </w:r>
      <w:r w:rsidRPr="00892C09">
        <w:rPr>
          <w:b/>
          <w:bCs/>
        </w:rPr>
        <w:t>Related charge</w:t>
      </w:r>
      <w:r w:rsidR="00DF1A7B">
        <w:rPr>
          <w:b/>
          <w:bCs/>
        </w:rPr>
        <w:t>…</w:t>
      </w:r>
      <w:r>
        <w:t xml:space="preserve"> button to view the details of the selected charge and its related charge</w:t>
      </w:r>
    </w:p>
    <w:p w14:paraId="48FE73DE" w14:textId="59340776" w:rsidR="00830012" w:rsidRDefault="00830012" w:rsidP="00830012">
      <w:r>
        <w:rPr>
          <w:noProof/>
        </w:rPr>
        <w:drawing>
          <wp:inline distT="0" distB="0" distL="0" distR="0" wp14:anchorId="444E84E8" wp14:editId="5721A2AA">
            <wp:extent cx="5731510" cy="1813148"/>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1813148"/>
                    </a:xfrm>
                    <a:prstGeom prst="rect">
                      <a:avLst/>
                    </a:prstGeom>
                    <a:noFill/>
                    <a:ln>
                      <a:noFill/>
                    </a:ln>
                  </pic:spPr>
                </pic:pic>
              </a:graphicData>
            </a:graphic>
          </wp:inline>
        </w:drawing>
      </w:r>
    </w:p>
    <w:p w14:paraId="64AFE63C" w14:textId="53ADEC4F" w:rsidR="00830012" w:rsidRDefault="00830012" w:rsidP="00830012">
      <w:r>
        <w:t xml:space="preserve">Use the </w:t>
      </w:r>
      <w:r w:rsidRPr="00892C09">
        <w:rPr>
          <w:b/>
          <w:bCs/>
        </w:rPr>
        <w:t>View</w:t>
      </w:r>
      <w:r w:rsidR="00DF1A7B">
        <w:rPr>
          <w:b/>
          <w:bCs/>
        </w:rPr>
        <w:t>…</w:t>
      </w:r>
      <w:r>
        <w:t xml:space="preserve"> button to display more details the master and event where that charge was processed</w:t>
      </w:r>
    </w:p>
    <w:p w14:paraId="4B207CCA" w14:textId="4B30421E" w:rsidR="00830012" w:rsidRDefault="00830012" w:rsidP="00830012">
      <w:r>
        <w:rPr>
          <w:noProof/>
        </w:rPr>
        <w:drawing>
          <wp:inline distT="0" distB="0" distL="0" distR="0" wp14:anchorId="1F8FDC18" wp14:editId="74BECF3F">
            <wp:extent cx="5731510" cy="2914130"/>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914130"/>
                    </a:xfrm>
                    <a:prstGeom prst="rect">
                      <a:avLst/>
                    </a:prstGeom>
                    <a:noFill/>
                    <a:ln>
                      <a:noFill/>
                    </a:ln>
                  </pic:spPr>
                </pic:pic>
              </a:graphicData>
            </a:graphic>
          </wp:inline>
        </w:drawing>
      </w:r>
    </w:p>
    <w:p w14:paraId="386027ED" w14:textId="77777777" w:rsidR="00830012" w:rsidRDefault="00830012" w:rsidP="00892C09">
      <w:pPr>
        <w:pStyle w:val="BodyText"/>
      </w:pPr>
    </w:p>
    <w:p w14:paraId="6C01613D" w14:textId="08D69457" w:rsidR="00897ECC" w:rsidRDefault="00897ECC" w:rsidP="00897ECC">
      <w:pPr>
        <w:pStyle w:val="Heading1"/>
      </w:pPr>
      <w:bookmarkStart w:id="139" w:name="_Toc55569543"/>
      <w:bookmarkStart w:id="140" w:name="_Toc167449803"/>
      <w:r>
        <w:t>Partial Payment</w:t>
      </w:r>
      <w:bookmarkEnd w:id="139"/>
      <w:bookmarkEnd w:id="140"/>
    </w:p>
    <w:p w14:paraId="0BFC4B56" w14:textId="28FE8B0C" w:rsidR="00897ECC" w:rsidRDefault="00897ECC" w:rsidP="00897ECC">
      <w:pPr>
        <w:pStyle w:val="BodyText"/>
      </w:pPr>
      <w:r>
        <w:t xml:space="preserve">A </w:t>
      </w:r>
      <w:r w:rsidRPr="00A7280F">
        <w:t>Billing</w:t>
      </w:r>
      <w:r>
        <w:rPr>
          <w:b/>
          <w:bCs/>
        </w:rPr>
        <w:t xml:space="preserve"> </w:t>
      </w:r>
      <w:r>
        <w:t xml:space="preserve">Payment Received event can be used to partially pay billed one-off or periodic charges. </w:t>
      </w:r>
    </w:p>
    <w:p w14:paraId="68E2E48D" w14:textId="550A3C81" w:rsidR="00897ECC" w:rsidRDefault="00897ECC" w:rsidP="00897ECC">
      <w:pPr>
        <w:pStyle w:val="BodyText"/>
      </w:pPr>
      <w:r>
        <w:t>It is also possible to partially waive billed one-off or periodic charges. For an example, when the customer disputes the full charge amount and an agreement is reached to take payment of a lower amount. In this case, the charge amount to be collected is partially paid and the remaining amount is waived.</w:t>
      </w:r>
      <w:r w:rsidR="00891273">
        <w:t xml:space="preserve"> </w:t>
      </w:r>
      <w:r w:rsidR="00237F2A">
        <w:t>T</w:t>
      </w:r>
      <w:r w:rsidR="00891273">
        <w:t xml:space="preserve">he action for the remaining amount can </w:t>
      </w:r>
      <w:r w:rsidR="00237F2A">
        <w:t xml:space="preserve">also </w:t>
      </w:r>
      <w:r w:rsidR="00891273">
        <w:t xml:space="preserve">be set to ‘Bill/Invoice’ and </w:t>
      </w:r>
      <w:r w:rsidR="00EA67CC">
        <w:t xml:space="preserve">the charge </w:t>
      </w:r>
      <w:r w:rsidR="00237F2A">
        <w:t>will be</w:t>
      </w:r>
      <w:r w:rsidR="00EA67CC">
        <w:t xml:space="preserve"> reflected </w:t>
      </w:r>
      <w:r w:rsidR="00891273">
        <w:t xml:space="preserve">in the next billing </w:t>
      </w:r>
      <w:r w:rsidR="00D6325C">
        <w:t>settlement event for the next period</w:t>
      </w:r>
      <w:r w:rsidR="00891273">
        <w:t>.</w:t>
      </w:r>
    </w:p>
    <w:p w14:paraId="6366EBE8" w14:textId="73B43397" w:rsidR="00897ECC" w:rsidRDefault="00897ECC" w:rsidP="00897ECC">
      <w:pPr>
        <w:pStyle w:val="Heading2"/>
      </w:pPr>
      <w:bookmarkStart w:id="141" w:name="_Toc55569544"/>
      <w:bookmarkStart w:id="142" w:name="_Toc167449804"/>
      <w:r>
        <w:t xml:space="preserve">Partial Payment of </w:t>
      </w:r>
      <w:r w:rsidR="00990A67">
        <w:t>O</w:t>
      </w:r>
      <w:r>
        <w:t xml:space="preserve">ur </w:t>
      </w:r>
      <w:r w:rsidR="00990A67">
        <w:t>C</w:t>
      </w:r>
      <w:r>
        <w:t>harges</w:t>
      </w:r>
      <w:bookmarkEnd w:id="141"/>
      <w:bookmarkEnd w:id="142"/>
      <w:r>
        <w:t xml:space="preserve"> </w:t>
      </w:r>
    </w:p>
    <w:p w14:paraId="7E7518B1" w14:textId="7D31025A" w:rsidR="00897ECC" w:rsidRDefault="00897ECC" w:rsidP="00897ECC">
      <w:pPr>
        <w:pStyle w:val="BodyText"/>
      </w:pPr>
      <w:r>
        <w:rPr>
          <w:noProof/>
        </w:rPr>
        <w:drawing>
          <wp:inline distT="0" distB="0" distL="0" distR="0" wp14:anchorId="2B3CE6F5" wp14:editId="5A751AF2">
            <wp:extent cx="5731510" cy="3952048"/>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952048"/>
                    </a:xfrm>
                    <a:prstGeom prst="rect">
                      <a:avLst/>
                    </a:prstGeom>
                  </pic:spPr>
                </pic:pic>
              </a:graphicData>
            </a:graphic>
          </wp:inline>
        </w:drawing>
      </w:r>
    </w:p>
    <w:p w14:paraId="6D413057" w14:textId="06911FD0" w:rsidR="00897ECC" w:rsidRDefault="00897ECC" w:rsidP="00897ECC">
      <w:pPr>
        <w:pStyle w:val="Heading2"/>
      </w:pPr>
      <w:bookmarkStart w:id="143" w:name="_Toc55569545"/>
      <w:bookmarkStart w:id="144" w:name="_Toc167449805"/>
      <w:r>
        <w:t>Partial Payment of Participant Charges</w:t>
      </w:r>
      <w:bookmarkEnd w:id="143"/>
      <w:bookmarkEnd w:id="144"/>
    </w:p>
    <w:p w14:paraId="067C6FA5" w14:textId="77777777" w:rsidR="00897ECC" w:rsidRDefault="00897ECC" w:rsidP="00897ECC">
      <w:pPr>
        <w:pStyle w:val="BodyText"/>
      </w:pPr>
      <w:bookmarkStart w:id="145" w:name="_Toc55217021"/>
      <w:r>
        <w:t xml:space="preserve">As participants receive a part of the bank’s participated charge, partial payments have the same behaviour, billing participant charges are paid based on the pro-rata amount paid on the main/related charge. The participant charge can be billed at the next billing cycle once the related charge is paid or waived. In the case of partial payment, the participant charge is billed with the same pro-rata amount. </w:t>
      </w:r>
    </w:p>
    <w:bookmarkEnd w:id="145"/>
    <w:p w14:paraId="4B812671" w14:textId="247567AE" w:rsidR="00897ECC" w:rsidRDefault="00897ECC" w:rsidP="00897ECC">
      <w:pPr>
        <w:pStyle w:val="BodyText"/>
      </w:pPr>
      <w:r>
        <w:t>The participant bank receives a share of a given main charge when it has been collected by the lead bank from their customer.</w:t>
      </w:r>
    </w:p>
    <w:p w14:paraId="5B6D82C7" w14:textId="751565E4" w:rsidR="00897ECC" w:rsidRDefault="00897ECC" w:rsidP="00897ECC">
      <w:pPr>
        <w:pStyle w:val="BodyText"/>
        <w:rPr>
          <w:noProof/>
        </w:rPr>
      </w:pPr>
      <w:r>
        <w:t>A partial payment can be processed on a main billed charge, then the participant’s related charge be partially paid on the next billing cycle.</w:t>
      </w:r>
      <w:r w:rsidRPr="0066692D">
        <w:rPr>
          <w:noProof/>
        </w:rPr>
        <w:t xml:space="preserve"> </w:t>
      </w:r>
    </w:p>
    <w:p w14:paraId="772F00AA" w14:textId="77777777" w:rsidR="00F8784C" w:rsidRDefault="00F8784C" w:rsidP="00F8784C">
      <w:pPr>
        <w:pStyle w:val="Heading2"/>
      </w:pPr>
      <w:bookmarkStart w:id="146" w:name="_Toc167449806"/>
      <w:r>
        <w:t>Partial Payment of Other Banks’ Charges</w:t>
      </w:r>
      <w:bookmarkEnd w:id="146"/>
    </w:p>
    <w:p w14:paraId="613964C1" w14:textId="77777777" w:rsidR="00F8784C" w:rsidRDefault="00F8784C" w:rsidP="00F8784C">
      <w:pPr>
        <w:pStyle w:val="BodyText"/>
        <w:rPr>
          <w:noProof/>
        </w:rPr>
      </w:pPr>
      <w:r>
        <w:rPr>
          <w:noProof/>
        </w:rPr>
        <w:t>For Other banks’ charges, billed partial payments between charge payer and charge payee have the same amount.</w:t>
      </w:r>
    </w:p>
    <w:p w14:paraId="71DB28A3" w14:textId="77777777" w:rsidR="00F8784C" w:rsidRDefault="00F8784C" w:rsidP="00F8784C">
      <w:pPr>
        <w:pStyle w:val="BodyText"/>
        <w:rPr>
          <w:noProof/>
        </w:rPr>
      </w:pPr>
      <w:r>
        <w:t>If the charge payer is billed first during payment of Other banks’ charge, there are options to bill the charge payee after the Other banks’ charge is fully paid or partially paid by charge payer</w:t>
      </w:r>
    </w:p>
    <w:p w14:paraId="7FB2DDF6" w14:textId="77777777" w:rsidR="00F8784C" w:rsidRDefault="00F8784C" w:rsidP="00F8784C">
      <w:pPr>
        <w:pStyle w:val="BodyText"/>
        <w:rPr>
          <w:noProof/>
        </w:rPr>
      </w:pPr>
      <w:r>
        <w:rPr>
          <w:noProof/>
        </w:rPr>
        <w:drawing>
          <wp:inline distT="0" distB="0" distL="0" distR="0" wp14:anchorId="1285BDCA" wp14:editId="2FCE9F9D">
            <wp:extent cx="5731510" cy="148971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489710"/>
                    </a:xfrm>
                    <a:prstGeom prst="rect">
                      <a:avLst/>
                    </a:prstGeom>
                  </pic:spPr>
                </pic:pic>
              </a:graphicData>
            </a:graphic>
          </wp:inline>
        </w:drawing>
      </w:r>
    </w:p>
    <w:tbl>
      <w:tblPr>
        <w:tblStyle w:val="TableGrid"/>
        <w:tblW w:w="5000" w:type="pct"/>
        <w:tblLook w:val="04A0" w:firstRow="1" w:lastRow="0" w:firstColumn="1" w:lastColumn="0" w:noHBand="0" w:noVBand="1"/>
      </w:tblPr>
      <w:tblGrid>
        <w:gridCol w:w="2220"/>
        <w:gridCol w:w="7602"/>
      </w:tblGrid>
      <w:tr w:rsidR="00F8784C" w14:paraId="43DA42E0" w14:textId="77777777" w:rsidTr="0078217E">
        <w:trPr>
          <w:cnfStyle w:val="100000000000" w:firstRow="1" w:lastRow="0" w:firstColumn="0" w:lastColumn="0" w:oddVBand="0" w:evenVBand="0" w:oddHBand="0" w:evenHBand="0" w:firstRowFirstColumn="0" w:firstRowLastColumn="0" w:lastRowFirstColumn="0" w:lastRowLastColumn="0"/>
        </w:trPr>
        <w:tc>
          <w:tcPr>
            <w:tcW w:w="1130" w:type="pct"/>
          </w:tcPr>
          <w:p w14:paraId="0BFA242D" w14:textId="77777777" w:rsidR="00F8784C" w:rsidRDefault="00F8784C" w:rsidP="00892C09">
            <w:pPr>
              <w:pStyle w:val="TableHead"/>
            </w:pPr>
            <w:r>
              <w:t>Action</w:t>
            </w:r>
          </w:p>
        </w:tc>
        <w:tc>
          <w:tcPr>
            <w:tcW w:w="3870" w:type="pct"/>
          </w:tcPr>
          <w:p w14:paraId="164A84ED" w14:textId="77777777" w:rsidR="00F8784C" w:rsidRDefault="00F8784C" w:rsidP="00892C09">
            <w:pPr>
              <w:pStyle w:val="TableHead"/>
            </w:pPr>
            <w:r>
              <w:t>Description</w:t>
            </w:r>
          </w:p>
        </w:tc>
      </w:tr>
      <w:tr w:rsidR="00F8784C" w14:paraId="6B595C87" w14:textId="77777777" w:rsidTr="0078217E">
        <w:trPr>
          <w:cnfStyle w:val="000000100000" w:firstRow="0" w:lastRow="0" w:firstColumn="0" w:lastColumn="0" w:oddVBand="0" w:evenVBand="0" w:oddHBand="1" w:evenHBand="0" w:firstRowFirstColumn="0" w:firstRowLastColumn="0" w:lastRowFirstColumn="0" w:lastRowLastColumn="0"/>
        </w:trPr>
        <w:tc>
          <w:tcPr>
            <w:tcW w:w="1130" w:type="pct"/>
          </w:tcPr>
          <w:p w14:paraId="27446FDB" w14:textId="77777777" w:rsidR="00F8784C" w:rsidRDefault="00F8784C" w:rsidP="00892C09">
            <w:pPr>
              <w:pStyle w:val="TableText"/>
            </w:pPr>
            <w:r>
              <w:t>Partial pay, bill payee</w:t>
            </w:r>
          </w:p>
        </w:tc>
        <w:tc>
          <w:tcPr>
            <w:tcW w:w="3870" w:type="pct"/>
          </w:tcPr>
          <w:p w14:paraId="0783EE4B" w14:textId="77777777" w:rsidR="00F8784C" w:rsidRDefault="00F8784C" w:rsidP="00892C09">
            <w:pPr>
              <w:pStyle w:val="TableText"/>
            </w:pPr>
            <w:r>
              <w:t>Partially receive the charge from the charge payer, then bill the same amount to the charge payee</w:t>
            </w:r>
          </w:p>
        </w:tc>
      </w:tr>
    </w:tbl>
    <w:p w14:paraId="5E3FAA77" w14:textId="77777777" w:rsidR="00F8784C" w:rsidRDefault="00F8784C" w:rsidP="00F8784C">
      <w:pPr>
        <w:pStyle w:val="BodyText"/>
        <w:rPr>
          <w:noProof/>
        </w:rPr>
      </w:pPr>
    </w:p>
    <w:p w14:paraId="4B7B8826" w14:textId="77777777" w:rsidR="00F8784C" w:rsidRDefault="00F8784C" w:rsidP="00F8784C">
      <w:pPr>
        <w:pStyle w:val="BodyText"/>
      </w:pPr>
      <w:r>
        <w:t>If the charge payee is billed first during payment of Other banks’ charge, there are options to bill the charge payer after the Other banks’ charge is fully paid or partially paid to the charge payee.</w:t>
      </w:r>
    </w:p>
    <w:p w14:paraId="5D22E961" w14:textId="77777777" w:rsidR="00F8784C" w:rsidRDefault="00F8784C" w:rsidP="00F8784C">
      <w:pPr>
        <w:pStyle w:val="BodyText"/>
      </w:pPr>
      <w:r>
        <w:rPr>
          <w:noProof/>
        </w:rPr>
        <w:drawing>
          <wp:inline distT="0" distB="0" distL="0" distR="0" wp14:anchorId="24CE0A7A" wp14:editId="0F74A5E4">
            <wp:extent cx="5731510" cy="147129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471295"/>
                    </a:xfrm>
                    <a:prstGeom prst="rect">
                      <a:avLst/>
                    </a:prstGeom>
                  </pic:spPr>
                </pic:pic>
              </a:graphicData>
            </a:graphic>
          </wp:inline>
        </w:drawing>
      </w:r>
    </w:p>
    <w:tbl>
      <w:tblPr>
        <w:tblStyle w:val="TableGrid"/>
        <w:tblW w:w="5000" w:type="pct"/>
        <w:tblLook w:val="04A0" w:firstRow="1" w:lastRow="0" w:firstColumn="1" w:lastColumn="0" w:noHBand="0" w:noVBand="1"/>
      </w:tblPr>
      <w:tblGrid>
        <w:gridCol w:w="2697"/>
        <w:gridCol w:w="7125"/>
      </w:tblGrid>
      <w:tr w:rsidR="00F8784C" w14:paraId="3F5CFA0B" w14:textId="77777777" w:rsidTr="0078217E">
        <w:trPr>
          <w:cnfStyle w:val="100000000000" w:firstRow="1" w:lastRow="0" w:firstColumn="0" w:lastColumn="0" w:oddVBand="0" w:evenVBand="0" w:oddHBand="0" w:evenHBand="0" w:firstRowFirstColumn="0" w:firstRowLastColumn="0" w:lastRowFirstColumn="0" w:lastRowLastColumn="0"/>
        </w:trPr>
        <w:tc>
          <w:tcPr>
            <w:tcW w:w="1373" w:type="pct"/>
          </w:tcPr>
          <w:p w14:paraId="1F600455" w14:textId="77777777" w:rsidR="00F8784C" w:rsidRDefault="00F8784C" w:rsidP="00892C09">
            <w:pPr>
              <w:pStyle w:val="TableHead"/>
            </w:pPr>
            <w:r>
              <w:t>Action</w:t>
            </w:r>
          </w:p>
        </w:tc>
        <w:tc>
          <w:tcPr>
            <w:tcW w:w="3627" w:type="pct"/>
          </w:tcPr>
          <w:p w14:paraId="4192FF67" w14:textId="77777777" w:rsidR="00F8784C" w:rsidRDefault="00F8784C" w:rsidP="00892C09">
            <w:pPr>
              <w:pStyle w:val="TableHead"/>
            </w:pPr>
            <w:r>
              <w:t>Description</w:t>
            </w:r>
          </w:p>
        </w:tc>
      </w:tr>
      <w:tr w:rsidR="00F8784C" w14:paraId="5CD10E46" w14:textId="77777777" w:rsidTr="0078217E">
        <w:trPr>
          <w:cnfStyle w:val="000000100000" w:firstRow="0" w:lastRow="0" w:firstColumn="0" w:lastColumn="0" w:oddVBand="0" w:evenVBand="0" w:oddHBand="1" w:evenHBand="0" w:firstRowFirstColumn="0" w:firstRowLastColumn="0" w:lastRowFirstColumn="0" w:lastRowLastColumn="0"/>
        </w:trPr>
        <w:tc>
          <w:tcPr>
            <w:tcW w:w="1373" w:type="pct"/>
          </w:tcPr>
          <w:p w14:paraId="6CF159DA" w14:textId="77777777" w:rsidR="00F8784C" w:rsidRDefault="00F8784C" w:rsidP="00892C09">
            <w:pPr>
              <w:pStyle w:val="TableText"/>
            </w:pPr>
            <w:r>
              <w:t>Partial pay, bill payer</w:t>
            </w:r>
          </w:p>
        </w:tc>
        <w:tc>
          <w:tcPr>
            <w:tcW w:w="3627" w:type="pct"/>
          </w:tcPr>
          <w:p w14:paraId="0210E295" w14:textId="77777777" w:rsidR="00F8784C" w:rsidRDefault="00F8784C" w:rsidP="00892C09">
            <w:pPr>
              <w:pStyle w:val="TableText"/>
            </w:pPr>
            <w:r>
              <w:t>Partially pay the charge to the charge payee, then bill the same amount to the charge payer</w:t>
            </w:r>
          </w:p>
        </w:tc>
      </w:tr>
    </w:tbl>
    <w:p w14:paraId="50F2E146" w14:textId="77777777" w:rsidR="00F8784C" w:rsidRDefault="00F8784C" w:rsidP="00897ECC">
      <w:pPr>
        <w:pStyle w:val="BodyText"/>
        <w:rPr>
          <w:noProof/>
        </w:rPr>
      </w:pPr>
    </w:p>
    <w:p w14:paraId="133EE0E4" w14:textId="6BB43A97" w:rsidR="00897ECC" w:rsidRDefault="00897ECC" w:rsidP="00897ECC">
      <w:pPr>
        <w:pStyle w:val="BodyText"/>
        <w:rPr>
          <w:noProof/>
        </w:rPr>
      </w:pPr>
      <w:r>
        <w:rPr>
          <w:noProof/>
        </w:rPr>
        <w:drawing>
          <wp:inline distT="0" distB="0" distL="0" distR="0" wp14:anchorId="59979CDD" wp14:editId="2869BA28">
            <wp:extent cx="5731510" cy="394462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944620"/>
                    </a:xfrm>
                    <a:prstGeom prst="rect">
                      <a:avLst/>
                    </a:prstGeom>
                  </pic:spPr>
                </pic:pic>
              </a:graphicData>
            </a:graphic>
          </wp:inline>
        </w:drawing>
      </w:r>
    </w:p>
    <w:p w14:paraId="183B633A" w14:textId="528E1C3B" w:rsidR="00897ECC" w:rsidRDefault="00897ECC" w:rsidP="00897ECC">
      <w:pPr>
        <w:pStyle w:val="BodyText"/>
        <w:rPr>
          <w:noProof/>
        </w:rPr>
      </w:pPr>
      <w:r>
        <w:t>A warning is given in manual Billing Settlement event or Payment Received event, if the Participant’s charge payment exceeds the expected amount based on the partial amount had been collected on the main charge.</w:t>
      </w:r>
      <w:r w:rsidRPr="00D7154C">
        <w:rPr>
          <w:noProof/>
        </w:rPr>
        <w:t xml:space="preserve"> </w:t>
      </w:r>
    </w:p>
    <w:p w14:paraId="395A5C25" w14:textId="5733CF5E" w:rsidR="00897ECC" w:rsidRPr="00431DE7" w:rsidRDefault="00897ECC" w:rsidP="00897ECC">
      <w:pPr>
        <w:pStyle w:val="BodyText"/>
      </w:pPr>
      <w:r>
        <w:rPr>
          <w:noProof/>
        </w:rPr>
        <w:drawing>
          <wp:inline distT="0" distB="0" distL="0" distR="0" wp14:anchorId="7B174B46" wp14:editId="47AFA5DB">
            <wp:extent cx="5731510" cy="110299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102995"/>
                    </a:xfrm>
                    <a:prstGeom prst="rect">
                      <a:avLst/>
                    </a:prstGeom>
                  </pic:spPr>
                </pic:pic>
              </a:graphicData>
            </a:graphic>
          </wp:inline>
        </w:drawing>
      </w:r>
    </w:p>
    <w:p w14:paraId="0F0418ED" w14:textId="77777777" w:rsidR="00897ECC" w:rsidRPr="00EF3046" w:rsidRDefault="00897ECC" w:rsidP="00897ECC">
      <w:pPr>
        <w:pStyle w:val="BodyText"/>
      </w:pPr>
    </w:p>
    <w:p w14:paraId="26CCD3F1" w14:textId="11C10513" w:rsidR="000745B5" w:rsidRDefault="000745B5" w:rsidP="000745B5">
      <w:pPr>
        <w:pStyle w:val="Heading1"/>
      </w:pPr>
      <w:bookmarkStart w:id="147" w:name="_Toc55569546"/>
      <w:bookmarkStart w:id="148" w:name="_Toc167449807"/>
      <w:r>
        <w:t>Bill on Receipt of Funds</w:t>
      </w:r>
      <w:bookmarkEnd w:id="147"/>
      <w:bookmarkEnd w:id="148"/>
    </w:p>
    <w:p w14:paraId="1AED331D" w14:textId="04BFFE3B" w:rsidR="00B72F7C" w:rsidRDefault="00B72F7C" w:rsidP="00892C09">
      <w:pPr>
        <w:pStyle w:val="Heading2"/>
      </w:pPr>
      <w:bookmarkStart w:id="149" w:name="_Toc167449808"/>
      <w:r w:rsidRPr="00B72F7C">
        <w:t xml:space="preserve">Participant </w:t>
      </w:r>
      <w:r w:rsidR="00237F2A">
        <w:t>C</w:t>
      </w:r>
      <w:r w:rsidRPr="00B72F7C">
        <w:t>harges</w:t>
      </w:r>
      <w:bookmarkEnd w:id="149"/>
    </w:p>
    <w:p w14:paraId="1AEB8CA2" w14:textId="64C5FFA4" w:rsidR="000745B5" w:rsidRDefault="000745B5" w:rsidP="000745B5">
      <w:pPr>
        <w:pStyle w:val="BodyTextFirst"/>
      </w:pPr>
      <w:r>
        <w:t>When processing a transaction with Billed Participant charges, in Release items | Charges | Participant charge, Billed or Invoiced charges have the flag ‘Bill on receipt of funds’.</w:t>
      </w:r>
    </w:p>
    <w:p w14:paraId="597EF2A6" w14:textId="5F827F01" w:rsidR="000745B5" w:rsidRDefault="000745B5" w:rsidP="000745B5">
      <w:pPr>
        <w:pStyle w:val="BodyText"/>
      </w:pPr>
      <w:r>
        <w:rPr>
          <w:noProof/>
        </w:rPr>
        <w:drawing>
          <wp:inline distT="0" distB="0" distL="0" distR="0" wp14:anchorId="5EF63A07" wp14:editId="271D1070">
            <wp:extent cx="3543862" cy="9296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88181" cy="941266"/>
                    </a:xfrm>
                    <a:prstGeom prst="rect">
                      <a:avLst/>
                    </a:prstGeom>
                  </pic:spPr>
                </pic:pic>
              </a:graphicData>
            </a:graphic>
          </wp:inline>
        </w:drawing>
      </w:r>
    </w:p>
    <w:p w14:paraId="762FB54D" w14:textId="77777777" w:rsidR="000745B5" w:rsidRDefault="000745B5" w:rsidP="000745B5">
      <w:r>
        <w:t>This checkbox is only available when the charge action of the Participant charge to which it applies is 'Bill/Invoice'.</w:t>
      </w:r>
    </w:p>
    <w:p w14:paraId="1F4B3380" w14:textId="77777777" w:rsidR="000745B5" w:rsidRDefault="000745B5" w:rsidP="000745B5">
      <w:r>
        <w:t>If it is set, the system checks the action recorded on the main charge which is being shared and, if this charge is not being taken (and paid), it will set the charge billing status of the Participant charge to '</w:t>
      </w:r>
      <w:r w:rsidRPr="00B7107A">
        <w:t>F</w:t>
      </w:r>
      <w:r>
        <w:t>'</w:t>
      </w:r>
      <w:r w:rsidRPr="00B7107A">
        <w:t xml:space="preserve"> </w:t>
      </w:r>
      <w:r>
        <w:t>(</w:t>
      </w:r>
      <w:r w:rsidRPr="00B7107A">
        <w:t>"Awaiting receipt of funds"</w:t>
      </w:r>
      <w:r>
        <w:t>). This ensures that it is not picked up by End of Day Billing Settlements until the main charge has been paid. This may be outside of Billing or after the main charge has been transferred to Billing then either paid immediately in the Billing Settlement step (if not invoiced) or else paid in the Payment Received event (if invoiced).</w:t>
      </w:r>
    </w:p>
    <w:p w14:paraId="230377F7" w14:textId="1B4DA516" w:rsidR="000745B5" w:rsidRDefault="000745B5" w:rsidP="000745B5">
      <w:r>
        <w:t>The system automatically updates the charge billing status to '</w:t>
      </w:r>
      <w:r w:rsidRPr="0002043B">
        <w:t>B</w:t>
      </w:r>
      <w:r>
        <w:t>' (</w:t>
      </w:r>
      <w:r w:rsidRPr="0002043B">
        <w:t>"Billed"</w:t>
      </w:r>
      <w:r>
        <w:t xml:space="preserve">) of any Participant charges with which it is </w:t>
      </w:r>
      <w:r w:rsidR="004C40AF">
        <w:t>shared,</w:t>
      </w:r>
      <w:r>
        <w:t xml:space="preserve"> and which are only paid on receipt of funds. Participant billing charge can also be Billed if the main charge is waived. This makes the Participant charges eligible to be transferred to billing at the next billing cycle specified in the Participant Billing details.</w:t>
      </w:r>
      <w:r w:rsidRPr="00503BDB">
        <w:t xml:space="preserve"> </w:t>
      </w:r>
      <w:r>
        <w:t>If the flag is unchecked, the participant charge can be billed and/or settled regardless of the status from the main charge.</w:t>
      </w:r>
    </w:p>
    <w:p w14:paraId="571DF6A0" w14:textId="77777777" w:rsidR="000745B5" w:rsidRDefault="000745B5" w:rsidP="000745B5"/>
    <w:tbl>
      <w:tblPr>
        <w:tblStyle w:val="TableGrid"/>
        <w:tblW w:w="4942" w:type="pct"/>
        <w:tblInd w:w="108" w:type="dxa"/>
        <w:tblLook w:val="04A0" w:firstRow="1" w:lastRow="0" w:firstColumn="1" w:lastColumn="0" w:noHBand="0" w:noVBand="1"/>
      </w:tblPr>
      <w:tblGrid>
        <w:gridCol w:w="2614"/>
        <w:gridCol w:w="2718"/>
        <w:gridCol w:w="4376"/>
      </w:tblGrid>
      <w:tr w:rsidR="000745B5" w:rsidRPr="002A72F4" w14:paraId="2C6C01BE" w14:textId="77777777" w:rsidTr="00892C09">
        <w:trPr>
          <w:cnfStyle w:val="100000000000" w:firstRow="1" w:lastRow="0" w:firstColumn="0" w:lastColumn="0" w:oddVBand="0" w:evenVBand="0" w:oddHBand="0" w:evenHBand="0" w:firstRowFirstColumn="0" w:firstRowLastColumn="0" w:lastRowFirstColumn="0" w:lastRowLastColumn="0"/>
          <w:trHeight w:val="300"/>
        </w:trPr>
        <w:tc>
          <w:tcPr>
            <w:tcW w:w="1346" w:type="pct"/>
            <w:noWrap/>
            <w:hideMark/>
          </w:tcPr>
          <w:p w14:paraId="338B454C" w14:textId="77777777" w:rsidR="000745B5" w:rsidRPr="00DD70F8" w:rsidRDefault="000745B5" w:rsidP="00A7280F">
            <w:pPr>
              <w:pStyle w:val="TableHead"/>
            </w:pPr>
            <w:r w:rsidRPr="00DD70F8">
              <w:t>Related Charge Last Action</w:t>
            </w:r>
          </w:p>
        </w:tc>
        <w:tc>
          <w:tcPr>
            <w:tcW w:w="1400" w:type="pct"/>
            <w:noWrap/>
            <w:hideMark/>
          </w:tcPr>
          <w:p w14:paraId="00EE410A" w14:textId="77777777" w:rsidR="000745B5" w:rsidRPr="00DD70F8" w:rsidRDefault="000745B5" w:rsidP="00A7280F">
            <w:pPr>
              <w:pStyle w:val="TableHead"/>
            </w:pPr>
            <w:r w:rsidRPr="00DD70F8">
              <w:t>Bill on receipt of funds</w:t>
            </w:r>
          </w:p>
        </w:tc>
        <w:tc>
          <w:tcPr>
            <w:tcW w:w="2254" w:type="pct"/>
            <w:noWrap/>
            <w:hideMark/>
          </w:tcPr>
          <w:p w14:paraId="4F41DA99" w14:textId="77777777" w:rsidR="000745B5" w:rsidRPr="00DD70F8" w:rsidRDefault="000745B5" w:rsidP="00A7280F">
            <w:pPr>
              <w:pStyle w:val="TableHead"/>
            </w:pPr>
            <w:r w:rsidRPr="00DD70F8">
              <w:t>Participant charge Status on Next Billing date</w:t>
            </w:r>
          </w:p>
        </w:tc>
      </w:tr>
      <w:tr w:rsidR="000745B5" w:rsidRPr="000018BB" w14:paraId="31AEB4DA" w14:textId="77777777" w:rsidTr="00892C09">
        <w:trPr>
          <w:cnfStyle w:val="000000100000" w:firstRow="0" w:lastRow="0" w:firstColumn="0" w:lastColumn="0" w:oddVBand="0" w:evenVBand="0" w:oddHBand="1" w:evenHBand="0" w:firstRowFirstColumn="0" w:firstRowLastColumn="0" w:lastRowFirstColumn="0" w:lastRowLastColumn="0"/>
          <w:trHeight w:val="300"/>
        </w:trPr>
        <w:tc>
          <w:tcPr>
            <w:tcW w:w="1346" w:type="pct"/>
            <w:noWrap/>
            <w:hideMark/>
          </w:tcPr>
          <w:p w14:paraId="468B9304" w14:textId="77777777" w:rsidR="000745B5" w:rsidRPr="000018BB" w:rsidRDefault="000745B5" w:rsidP="00A7280F">
            <w:pPr>
              <w:pStyle w:val="TableText"/>
              <w:rPr>
                <w:color w:val="000000"/>
              </w:rPr>
            </w:pPr>
            <w:r w:rsidRPr="000018BB">
              <w:rPr>
                <w:color w:val="000000"/>
              </w:rPr>
              <w:t>Take</w:t>
            </w:r>
          </w:p>
        </w:tc>
        <w:tc>
          <w:tcPr>
            <w:tcW w:w="1400" w:type="pct"/>
            <w:noWrap/>
            <w:hideMark/>
          </w:tcPr>
          <w:p w14:paraId="7393D4BF" w14:textId="77777777" w:rsidR="000745B5" w:rsidRPr="000018BB" w:rsidRDefault="000745B5" w:rsidP="00A7280F">
            <w:pPr>
              <w:pStyle w:val="TableText"/>
              <w:rPr>
                <w:color w:val="000000"/>
              </w:rPr>
            </w:pPr>
            <w:r w:rsidRPr="000018BB">
              <w:rPr>
                <w:color w:val="000000"/>
              </w:rPr>
              <w:t>Y</w:t>
            </w:r>
          </w:p>
        </w:tc>
        <w:tc>
          <w:tcPr>
            <w:tcW w:w="2254" w:type="pct"/>
            <w:noWrap/>
            <w:hideMark/>
          </w:tcPr>
          <w:p w14:paraId="09558A7E" w14:textId="77777777" w:rsidR="000745B5" w:rsidRPr="00A7280F" w:rsidRDefault="000745B5" w:rsidP="00A7280F">
            <w:pPr>
              <w:pStyle w:val="TableText"/>
              <w:rPr>
                <w:b/>
                <w:color w:val="000000"/>
              </w:rPr>
            </w:pPr>
            <w:r w:rsidRPr="00A7280F">
              <w:rPr>
                <w:b/>
                <w:color w:val="000000"/>
              </w:rPr>
              <w:t>Billed/Invoiced</w:t>
            </w:r>
          </w:p>
        </w:tc>
      </w:tr>
      <w:tr w:rsidR="000745B5" w:rsidRPr="000018BB" w14:paraId="2F97BE24" w14:textId="77777777" w:rsidTr="00892C09">
        <w:trPr>
          <w:cnfStyle w:val="000000010000" w:firstRow="0" w:lastRow="0" w:firstColumn="0" w:lastColumn="0" w:oddVBand="0" w:evenVBand="0" w:oddHBand="0" w:evenHBand="1" w:firstRowFirstColumn="0" w:firstRowLastColumn="0" w:lastRowFirstColumn="0" w:lastRowLastColumn="0"/>
          <w:trHeight w:val="300"/>
        </w:trPr>
        <w:tc>
          <w:tcPr>
            <w:tcW w:w="1346" w:type="pct"/>
            <w:noWrap/>
            <w:hideMark/>
          </w:tcPr>
          <w:p w14:paraId="165CE810" w14:textId="77777777" w:rsidR="000745B5" w:rsidRPr="000018BB" w:rsidRDefault="000745B5" w:rsidP="00A7280F">
            <w:pPr>
              <w:pStyle w:val="TableText"/>
              <w:rPr>
                <w:color w:val="000000"/>
              </w:rPr>
            </w:pPr>
            <w:r w:rsidRPr="000018BB">
              <w:rPr>
                <w:color w:val="000000"/>
              </w:rPr>
              <w:t>Bill/Invoice</w:t>
            </w:r>
          </w:p>
        </w:tc>
        <w:tc>
          <w:tcPr>
            <w:tcW w:w="1400" w:type="pct"/>
            <w:noWrap/>
            <w:hideMark/>
          </w:tcPr>
          <w:p w14:paraId="053F71A0" w14:textId="77777777" w:rsidR="000745B5" w:rsidRPr="000018BB" w:rsidRDefault="000745B5" w:rsidP="00A7280F">
            <w:pPr>
              <w:pStyle w:val="TableText"/>
              <w:rPr>
                <w:color w:val="000000"/>
              </w:rPr>
            </w:pPr>
            <w:r w:rsidRPr="000018BB">
              <w:rPr>
                <w:color w:val="000000"/>
              </w:rPr>
              <w:t>Y</w:t>
            </w:r>
          </w:p>
        </w:tc>
        <w:tc>
          <w:tcPr>
            <w:tcW w:w="2254" w:type="pct"/>
            <w:noWrap/>
            <w:hideMark/>
          </w:tcPr>
          <w:p w14:paraId="6DF6C95C" w14:textId="77777777" w:rsidR="000745B5" w:rsidRPr="00A7280F" w:rsidRDefault="000745B5" w:rsidP="00A7280F">
            <w:pPr>
              <w:pStyle w:val="TableText"/>
              <w:rPr>
                <w:b/>
                <w:color w:val="000000"/>
              </w:rPr>
            </w:pPr>
            <w:r w:rsidRPr="00A7280F">
              <w:rPr>
                <w:b/>
                <w:color w:val="000000"/>
              </w:rPr>
              <w:t>Awaiting receipt of funds</w:t>
            </w:r>
          </w:p>
        </w:tc>
      </w:tr>
      <w:tr w:rsidR="000745B5" w:rsidRPr="000018BB" w14:paraId="047F5A18" w14:textId="77777777" w:rsidTr="00892C09">
        <w:trPr>
          <w:cnfStyle w:val="000000100000" w:firstRow="0" w:lastRow="0" w:firstColumn="0" w:lastColumn="0" w:oddVBand="0" w:evenVBand="0" w:oddHBand="1" w:evenHBand="0" w:firstRowFirstColumn="0" w:firstRowLastColumn="0" w:lastRowFirstColumn="0" w:lastRowLastColumn="0"/>
          <w:trHeight w:val="300"/>
        </w:trPr>
        <w:tc>
          <w:tcPr>
            <w:tcW w:w="1346" w:type="pct"/>
            <w:noWrap/>
            <w:hideMark/>
          </w:tcPr>
          <w:p w14:paraId="6B663E52" w14:textId="77777777" w:rsidR="000745B5" w:rsidRPr="000018BB" w:rsidRDefault="000745B5" w:rsidP="00A7280F">
            <w:pPr>
              <w:pStyle w:val="TableText"/>
              <w:rPr>
                <w:color w:val="000000"/>
              </w:rPr>
            </w:pPr>
            <w:r w:rsidRPr="000018BB">
              <w:rPr>
                <w:color w:val="000000"/>
              </w:rPr>
              <w:t>Bill/Invoice</w:t>
            </w:r>
          </w:p>
        </w:tc>
        <w:tc>
          <w:tcPr>
            <w:tcW w:w="1400" w:type="pct"/>
            <w:noWrap/>
            <w:hideMark/>
          </w:tcPr>
          <w:p w14:paraId="4C71C86C" w14:textId="77777777" w:rsidR="000745B5" w:rsidRPr="000018BB" w:rsidRDefault="000745B5" w:rsidP="00A7280F">
            <w:pPr>
              <w:pStyle w:val="TableText"/>
              <w:rPr>
                <w:color w:val="000000"/>
              </w:rPr>
            </w:pPr>
            <w:r w:rsidRPr="000018BB">
              <w:rPr>
                <w:color w:val="000000"/>
              </w:rPr>
              <w:t>N</w:t>
            </w:r>
          </w:p>
        </w:tc>
        <w:tc>
          <w:tcPr>
            <w:tcW w:w="2254" w:type="pct"/>
            <w:noWrap/>
            <w:hideMark/>
          </w:tcPr>
          <w:p w14:paraId="4422C228" w14:textId="77777777" w:rsidR="000745B5" w:rsidRPr="00A7280F" w:rsidRDefault="000745B5" w:rsidP="00A7280F">
            <w:pPr>
              <w:pStyle w:val="TableText"/>
              <w:rPr>
                <w:b/>
                <w:color w:val="000000"/>
              </w:rPr>
            </w:pPr>
            <w:r w:rsidRPr="00A7280F">
              <w:rPr>
                <w:b/>
                <w:color w:val="000000"/>
              </w:rPr>
              <w:t>Billed/Invoiced</w:t>
            </w:r>
          </w:p>
        </w:tc>
      </w:tr>
      <w:tr w:rsidR="000745B5" w:rsidRPr="000018BB" w14:paraId="14816E44" w14:textId="77777777" w:rsidTr="00892C09">
        <w:trPr>
          <w:cnfStyle w:val="000000010000" w:firstRow="0" w:lastRow="0" w:firstColumn="0" w:lastColumn="0" w:oddVBand="0" w:evenVBand="0" w:oddHBand="0" w:evenHBand="1" w:firstRowFirstColumn="0" w:firstRowLastColumn="0" w:lastRowFirstColumn="0" w:lastRowLastColumn="0"/>
          <w:trHeight w:val="300"/>
        </w:trPr>
        <w:tc>
          <w:tcPr>
            <w:tcW w:w="1346" w:type="pct"/>
            <w:noWrap/>
            <w:hideMark/>
          </w:tcPr>
          <w:p w14:paraId="24AFEADD" w14:textId="77777777" w:rsidR="000745B5" w:rsidRPr="000018BB" w:rsidRDefault="000745B5" w:rsidP="00A7280F">
            <w:pPr>
              <w:pStyle w:val="TableText"/>
              <w:rPr>
                <w:color w:val="000000"/>
              </w:rPr>
            </w:pPr>
            <w:r w:rsidRPr="000018BB">
              <w:rPr>
                <w:color w:val="000000"/>
              </w:rPr>
              <w:t>Waive</w:t>
            </w:r>
          </w:p>
        </w:tc>
        <w:tc>
          <w:tcPr>
            <w:tcW w:w="1400" w:type="pct"/>
            <w:noWrap/>
            <w:hideMark/>
          </w:tcPr>
          <w:p w14:paraId="0BD1F735" w14:textId="77777777" w:rsidR="000745B5" w:rsidRPr="000018BB" w:rsidRDefault="000745B5" w:rsidP="00A7280F">
            <w:pPr>
              <w:pStyle w:val="TableText"/>
              <w:rPr>
                <w:color w:val="000000"/>
              </w:rPr>
            </w:pPr>
            <w:r w:rsidRPr="000018BB">
              <w:rPr>
                <w:color w:val="000000"/>
              </w:rPr>
              <w:t>Y</w:t>
            </w:r>
          </w:p>
        </w:tc>
        <w:tc>
          <w:tcPr>
            <w:tcW w:w="2254" w:type="pct"/>
            <w:noWrap/>
            <w:hideMark/>
          </w:tcPr>
          <w:p w14:paraId="11055458" w14:textId="77777777" w:rsidR="000745B5" w:rsidRPr="00A7280F" w:rsidRDefault="000745B5" w:rsidP="00A7280F">
            <w:pPr>
              <w:pStyle w:val="TableText"/>
              <w:rPr>
                <w:b/>
                <w:color w:val="000000"/>
              </w:rPr>
            </w:pPr>
            <w:r w:rsidRPr="00A7280F">
              <w:rPr>
                <w:b/>
                <w:color w:val="000000"/>
              </w:rPr>
              <w:t>Billed/Invoiced</w:t>
            </w:r>
          </w:p>
        </w:tc>
      </w:tr>
    </w:tbl>
    <w:p w14:paraId="446FE651" w14:textId="77777777" w:rsidR="000745B5" w:rsidRDefault="000745B5" w:rsidP="000745B5">
      <w:pPr>
        <w:pStyle w:val="BodyText"/>
      </w:pPr>
    </w:p>
    <w:p w14:paraId="21052F59" w14:textId="6B5FDFE6" w:rsidR="000745B5" w:rsidRPr="00A206C9" w:rsidRDefault="000745B5" w:rsidP="00A7280F">
      <w:pPr>
        <w:pStyle w:val="BodyText"/>
      </w:pPr>
      <w:r>
        <w:t>The default value of the flag ‘Bill on receipt of funds’ in the Participant charge details is being set from the Branch Trade Finance system option ‘</w:t>
      </w:r>
      <w:r w:rsidRPr="00CE611C">
        <w:t>PartpnChgsDefaultPriorPay</w:t>
      </w:r>
      <w:r>
        <w:t>’ for each required Main Banking Entity. The system option will only be setting the default value that still can be overridden by the user by updating the ‘Bill on receipt of funds’ flag.</w:t>
      </w:r>
    </w:p>
    <w:p w14:paraId="37F27E52" w14:textId="5488C272" w:rsidR="00B72F7C" w:rsidRDefault="00B72F7C" w:rsidP="00B72F7C">
      <w:pPr>
        <w:pStyle w:val="Heading2"/>
      </w:pPr>
      <w:bookmarkStart w:id="150" w:name="_Toc167449809"/>
      <w:r>
        <w:t xml:space="preserve">Other Banks’ </w:t>
      </w:r>
      <w:r w:rsidR="00237F2A">
        <w:t>C</w:t>
      </w:r>
      <w:r>
        <w:t>harges</w:t>
      </w:r>
      <w:bookmarkEnd w:id="150"/>
    </w:p>
    <w:p w14:paraId="6CE4D8EB" w14:textId="1A723DC8" w:rsidR="00B72F7C" w:rsidRDefault="00B72F7C" w:rsidP="00B72F7C">
      <w:pPr>
        <w:pStyle w:val="BodyText"/>
      </w:pPr>
      <w:r>
        <w:t xml:space="preserve">When processing a </w:t>
      </w:r>
      <w:r w:rsidR="00BC0C5D">
        <w:t>transaction</w:t>
      </w:r>
      <w:r>
        <w:t xml:space="preserve"> with </w:t>
      </w:r>
      <w:r w:rsidR="008B597E">
        <w:t>b</w:t>
      </w:r>
      <w:r>
        <w:t>illed Other banks</w:t>
      </w:r>
      <w:r w:rsidR="008B597E">
        <w:t>’</w:t>
      </w:r>
      <w:r>
        <w:t xml:space="preserve"> charges, in Release items | Charges | Other banks’ charges, the Other banks’ charge details includes a flag, “Bill on receipt of funds”.</w:t>
      </w:r>
      <w:r w:rsidRPr="006D7511">
        <w:rPr>
          <w:noProof/>
        </w:rPr>
        <w:t xml:space="preserve"> </w:t>
      </w:r>
      <w:r>
        <w:rPr>
          <w:noProof/>
        </w:rPr>
        <w:drawing>
          <wp:inline distT="0" distB="0" distL="0" distR="0" wp14:anchorId="473734D2" wp14:editId="2BF23442">
            <wp:extent cx="5731510" cy="196977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969770"/>
                    </a:xfrm>
                    <a:prstGeom prst="rect">
                      <a:avLst/>
                    </a:prstGeom>
                  </pic:spPr>
                </pic:pic>
              </a:graphicData>
            </a:graphic>
          </wp:inline>
        </w:drawing>
      </w:r>
    </w:p>
    <w:p w14:paraId="3AD49BBE" w14:textId="77777777" w:rsidR="00B72F7C" w:rsidRDefault="00B72F7C" w:rsidP="00B72F7C">
      <w:r>
        <w:t>This flag is available only when the action of the Other banks’ charge by the Charging bank and Charge for party is 'Bill/Invoice'.</w:t>
      </w:r>
    </w:p>
    <w:p w14:paraId="09679667" w14:textId="1FE791B0" w:rsidR="00B72F7C" w:rsidRDefault="00B72F7C" w:rsidP="00B72F7C">
      <w:r>
        <w:t xml:space="preserve">Since Other banks’ charges only consist of one instance of the charge unlike Participant charges that have a related charge (Our charge), the Other banks’ charge is shared between the charge payee and charge payer. This is the current behavior of </w:t>
      </w:r>
      <w:r w:rsidR="00260289">
        <w:t>Trade Innovation</w:t>
      </w:r>
      <w:r>
        <w:t xml:space="preserve"> and the Billing process works with the single instance of the Other banks’ charge meaning that it cannot be processed simultaneously on both Billing parties.</w:t>
      </w:r>
    </w:p>
    <w:p w14:paraId="6601A0BE" w14:textId="77777777" w:rsidR="00B72F7C" w:rsidRDefault="00B72F7C" w:rsidP="00B72F7C">
      <w:r>
        <w:t>If the flag is set, the system checks if the charge payer has already paid. This ensures that it is not picked up by End of Day Billing Settlements until the charge payer has paid. This may be outside of Billing or after the charge payer has paid through Billing Settlement event (if not invoiced) or in the Payment Received event (if invoiced).</w:t>
      </w:r>
    </w:p>
    <w:p w14:paraId="6780831F" w14:textId="77777777" w:rsidR="00B72F7C" w:rsidRDefault="00B72F7C" w:rsidP="00B72F7C">
      <w:r>
        <w:t>If the flag is not set, the system checks the next billing dates of both parties. The Other bank’s charge is billed first for the party whose billing date is earlier. If both parties have the same billing dates, the Other banks’ charge is billed first to the charge payer.</w:t>
      </w:r>
    </w:p>
    <w:p w14:paraId="48331DE5" w14:textId="77777777" w:rsidR="00B72F7C" w:rsidRDefault="00B72F7C" w:rsidP="00B72F7C">
      <w:r>
        <w:t>The system automatically updates the charge billing status to 'B' ("Billed") of any Other banks’ charges which are only paid on receipt of funds. Other banks’ billing charges can also be Billed if the related charge is waived. This makes the Other banks’ charges eligible to be transferred to billing at the next billing cycle specified in the Other banks’ charges Billing details.</w:t>
      </w:r>
    </w:p>
    <w:p w14:paraId="6C0EA7AA" w14:textId="6BA10C64" w:rsidR="00B72F7C" w:rsidRDefault="00B72F7C" w:rsidP="00B72F7C">
      <w:r>
        <w:t>The default value of the flag ‘Bill on receipt of funds’ in the Other banks’ charge details is being set from the Branch Trade Finance system option ‘OtherBankChgsDefaultPriorPay’ for each required Main Banking Entity. The system option sets the default value on Other banks’ charges that</w:t>
      </w:r>
      <w:r w:rsidR="00C930A6">
        <w:t xml:space="preserve"> </w:t>
      </w:r>
      <w:r>
        <w:t>can be overridden by the user by updating the ‘Bill on receipt of funds’ flag. The table below shows who is billed first given that both parties have ‘Bill/Invoice’ action for the Other banks’ charge.</w:t>
      </w:r>
    </w:p>
    <w:tbl>
      <w:tblPr>
        <w:tblStyle w:val="TableGrid"/>
        <w:tblW w:w="5000" w:type="pct"/>
        <w:tblLook w:val="04A0" w:firstRow="1" w:lastRow="0" w:firstColumn="1" w:lastColumn="0" w:noHBand="0" w:noVBand="1"/>
      </w:tblPr>
      <w:tblGrid>
        <w:gridCol w:w="2601"/>
        <w:gridCol w:w="3165"/>
        <w:gridCol w:w="4056"/>
      </w:tblGrid>
      <w:tr w:rsidR="00B72F7C" w:rsidRPr="002A72F4" w14:paraId="30601B3D" w14:textId="77777777" w:rsidTr="0078217E">
        <w:trPr>
          <w:cnfStyle w:val="100000000000" w:firstRow="1" w:lastRow="0" w:firstColumn="0" w:lastColumn="0" w:oddVBand="0" w:evenVBand="0" w:oddHBand="0" w:evenHBand="0" w:firstRowFirstColumn="0" w:firstRowLastColumn="0" w:lastRowFirstColumn="0" w:lastRowLastColumn="0"/>
          <w:trHeight w:val="300"/>
        </w:trPr>
        <w:tc>
          <w:tcPr>
            <w:tcW w:w="1324" w:type="pct"/>
            <w:noWrap/>
            <w:hideMark/>
          </w:tcPr>
          <w:p w14:paraId="09431DEC" w14:textId="77777777" w:rsidR="00B72F7C" w:rsidRPr="00AB5EA3" w:rsidRDefault="00B72F7C" w:rsidP="00892C09">
            <w:pPr>
              <w:pStyle w:val="TableHead"/>
              <w:jc w:val="center"/>
            </w:pPr>
            <w:r w:rsidRPr="00AB5EA3">
              <w:t>Bill on receipt of funds</w:t>
            </w:r>
          </w:p>
        </w:tc>
        <w:tc>
          <w:tcPr>
            <w:tcW w:w="1611" w:type="pct"/>
          </w:tcPr>
          <w:p w14:paraId="6EDF8F45" w14:textId="77777777" w:rsidR="00B72F7C" w:rsidRDefault="00B72F7C" w:rsidP="00892C09">
            <w:pPr>
              <w:pStyle w:val="TableHead"/>
              <w:jc w:val="center"/>
            </w:pPr>
            <w:r>
              <w:t>Earlier Next Billing date</w:t>
            </w:r>
          </w:p>
        </w:tc>
        <w:tc>
          <w:tcPr>
            <w:tcW w:w="2065" w:type="pct"/>
            <w:noWrap/>
            <w:hideMark/>
          </w:tcPr>
          <w:p w14:paraId="11882E2C" w14:textId="77777777" w:rsidR="00B72F7C" w:rsidRPr="00AB5EA3" w:rsidRDefault="00B72F7C" w:rsidP="00892C09">
            <w:pPr>
              <w:pStyle w:val="TableHead"/>
              <w:jc w:val="center"/>
            </w:pPr>
            <w:r>
              <w:t>First Billed party</w:t>
            </w:r>
          </w:p>
        </w:tc>
      </w:tr>
      <w:tr w:rsidR="00B72F7C" w:rsidRPr="000018BB" w14:paraId="213040D7" w14:textId="77777777" w:rsidTr="0078217E">
        <w:trPr>
          <w:cnfStyle w:val="000000100000" w:firstRow="0" w:lastRow="0" w:firstColumn="0" w:lastColumn="0" w:oddVBand="0" w:evenVBand="0" w:oddHBand="1" w:evenHBand="0" w:firstRowFirstColumn="0" w:firstRowLastColumn="0" w:lastRowFirstColumn="0" w:lastRowLastColumn="0"/>
          <w:trHeight w:val="300"/>
        </w:trPr>
        <w:tc>
          <w:tcPr>
            <w:tcW w:w="1324" w:type="pct"/>
            <w:noWrap/>
            <w:hideMark/>
          </w:tcPr>
          <w:p w14:paraId="7201B10C" w14:textId="77777777" w:rsidR="00B72F7C" w:rsidRPr="009D010B" w:rsidRDefault="00B72F7C" w:rsidP="00892C09">
            <w:pPr>
              <w:pStyle w:val="TableText"/>
              <w:jc w:val="center"/>
              <w:rPr>
                <w:b/>
                <w:bCs/>
                <w:color w:val="000000"/>
              </w:rPr>
            </w:pPr>
            <w:r w:rsidRPr="009D010B">
              <w:rPr>
                <w:b/>
                <w:bCs/>
                <w:color w:val="000000"/>
              </w:rPr>
              <w:t>Y</w:t>
            </w:r>
          </w:p>
        </w:tc>
        <w:tc>
          <w:tcPr>
            <w:tcW w:w="1611" w:type="pct"/>
          </w:tcPr>
          <w:p w14:paraId="45F21AE9" w14:textId="77777777" w:rsidR="00B72F7C" w:rsidRPr="009D010B" w:rsidRDefault="00B72F7C" w:rsidP="00892C09">
            <w:pPr>
              <w:pStyle w:val="TableText"/>
              <w:jc w:val="center"/>
              <w:rPr>
                <w:color w:val="000000"/>
              </w:rPr>
            </w:pPr>
            <w:r w:rsidRPr="009D010B">
              <w:rPr>
                <w:color w:val="000000"/>
              </w:rPr>
              <w:t>Charging bank</w:t>
            </w:r>
          </w:p>
        </w:tc>
        <w:tc>
          <w:tcPr>
            <w:tcW w:w="2065" w:type="pct"/>
            <w:noWrap/>
            <w:hideMark/>
          </w:tcPr>
          <w:p w14:paraId="73FF38BB" w14:textId="77777777" w:rsidR="00B72F7C" w:rsidRPr="009D010B" w:rsidRDefault="00B72F7C" w:rsidP="00892C09">
            <w:pPr>
              <w:pStyle w:val="TableText"/>
              <w:jc w:val="center"/>
              <w:rPr>
                <w:color w:val="000000"/>
              </w:rPr>
            </w:pPr>
            <w:r w:rsidRPr="009D010B">
              <w:rPr>
                <w:color w:val="000000"/>
              </w:rPr>
              <w:t>Charge for party</w:t>
            </w:r>
          </w:p>
        </w:tc>
      </w:tr>
      <w:tr w:rsidR="00B72F7C" w:rsidRPr="000018BB" w14:paraId="2CE84CFF" w14:textId="77777777" w:rsidTr="0078217E">
        <w:trPr>
          <w:cnfStyle w:val="000000010000" w:firstRow="0" w:lastRow="0" w:firstColumn="0" w:lastColumn="0" w:oddVBand="0" w:evenVBand="0" w:oddHBand="0" w:evenHBand="1" w:firstRowFirstColumn="0" w:firstRowLastColumn="0" w:lastRowFirstColumn="0" w:lastRowLastColumn="0"/>
          <w:trHeight w:val="300"/>
        </w:trPr>
        <w:tc>
          <w:tcPr>
            <w:tcW w:w="1324" w:type="pct"/>
            <w:noWrap/>
            <w:hideMark/>
          </w:tcPr>
          <w:p w14:paraId="533448F4" w14:textId="77777777" w:rsidR="00B72F7C" w:rsidRPr="009D010B" w:rsidRDefault="00B72F7C" w:rsidP="00892C09">
            <w:pPr>
              <w:pStyle w:val="TableText"/>
              <w:jc w:val="center"/>
              <w:rPr>
                <w:b/>
                <w:bCs/>
                <w:color w:val="000000"/>
              </w:rPr>
            </w:pPr>
            <w:r w:rsidRPr="009D010B">
              <w:rPr>
                <w:b/>
                <w:bCs/>
                <w:color w:val="000000"/>
              </w:rPr>
              <w:t>Y</w:t>
            </w:r>
          </w:p>
        </w:tc>
        <w:tc>
          <w:tcPr>
            <w:tcW w:w="1611" w:type="pct"/>
          </w:tcPr>
          <w:p w14:paraId="17DF921C" w14:textId="77777777" w:rsidR="00B72F7C" w:rsidRPr="009D010B" w:rsidRDefault="00B72F7C" w:rsidP="00892C09">
            <w:pPr>
              <w:pStyle w:val="TableText"/>
              <w:jc w:val="center"/>
              <w:rPr>
                <w:color w:val="000000"/>
              </w:rPr>
            </w:pPr>
            <w:r w:rsidRPr="009D010B">
              <w:rPr>
                <w:color w:val="000000"/>
              </w:rPr>
              <w:t>Charge for party</w:t>
            </w:r>
          </w:p>
        </w:tc>
        <w:tc>
          <w:tcPr>
            <w:tcW w:w="2065" w:type="pct"/>
            <w:noWrap/>
            <w:hideMark/>
          </w:tcPr>
          <w:p w14:paraId="76F4EB00" w14:textId="77777777" w:rsidR="00B72F7C" w:rsidRPr="009D010B" w:rsidRDefault="00B72F7C" w:rsidP="00892C09">
            <w:pPr>
              <w:pStyle w:val="TableText"/>
              <w:jc w:val="center"/>
              <w:rPr>
                <w:color w:val="000000"/>
              </w:rPr>
            </w:pPr>
            <w:r w:rsidRPr="009D010B">
              <w:rPr>
                <w:color w:val="000000"/>
              </w:rPr>
              <w:t>Charge for party</w:t>
            </w:r>
          </w:p>
        </w:tc>
      </w:tr>
      <w:tr w:rsidR="00B72F7C" w:rsidRPr="000018BB" w14:paraId="5E2B857C" w14:textId="77777777" w:rsidTr="0078217E">
        <w:trPr>
          <w:cnfStyle w:val="000000100000" w:firstRow="0" w:lastRow="0" w:firstColumn="0" w:lastColumn="0" w:oddVBand="0" w:evenVBand="0" w:oddHBand="1" w:evenHBand="0" w:firstRowFirstColumn="0" w:firstRowLastColumn="0" w:lastRowFirstColumn="0" w:lastRowLastColumn="0"/>
          <w:trHeight w:val="300"/>
        </w:trPr>
        <w:tc>
          <w:tcPr>
            <w:tcW w:w="1324" w:type="pct"/>
            <w:noWrap/>
          </w:tcPr>
          <w:p w14:paraId="66DE9EFD" w14:textId="77777777" w:rsidR="00B72F7C" w:rsidRPr="009D010B" w:rsidRDefault="00B72F7C" w:rsidP="00892C09">
            <w:pPr>
              <w:pStyle w:val="TableText"/>
              <w:jc w:val="center"/>
              <w:rPr>
                <w:b/>
                <w:bCs/>
                <w:color w:val="000000"/>
              </w:rPr>
            </w:pPr>
            <w:r w:rsidRPr="009D010B">
              <w:rPr>
                <w:b/>
                <w:bCs/>
                <w:color w:val="000000"/>
              </w:rPr>
              <w:t>Y</w:t>
            </w:r>
          </w:p>
        </w:tc>
        <w:tc>
          <w:tcPr>
            <w:tcW w:w="1611" w:type="pct"/>
          </w:tcPr>
          <w:p w14:paraId="05862D46" w14:textId="77777777" w:rsidR="00B72F7C" w:rsidRPr="009D010B" w:rsidRDefault="00B72F7C" w:rsidP="00892C09">
            <w:pPr>
              <w:pStyle w:val="TableText"/>
              <w:jc w:val="center"/>
              <w:rPr>
                <w:color w:val="000000"/>
              </w:rPr>
            </w:pPr>
            <w:r w:rsidRPr="009D010B">
              <w:rPr>
                <w:color w:val="000000"/>
              </w:rPr>
              <w:t>Same Billing date</w:t>
            </w:r>
          </w:p>
        </w:tc>
        <w:tc>
          <w:tcPr>
            <w:tcW w:w="2065" w:type="pct"/>
            <w:noWrap/>
          </w:tcPr>
          <w:p w14:paraId="07839659" w14:textId="77777777" w:rsidR="00B72F7C" w:rsidRPr="009D010B" w:rsidRDefault="00B72F7C" w:rsidP="00892C09">
            <w:pPr>
              <w:pStyle w:val="TableText"/>
              <w:jc w:val="center"/>
              <w:rPr>
                <w:color w:val="000000"/>
              </w:rPr>
            </w:pPr>
            <w:r w:rsidRPr="009D010B">
              <w:rPr>
                <w:color w:val="000000"/>
              </w:rPr>
              <w:t>Charge for party</w:t>
            </w:r>
          </w:p>
        </w:tc>
      </w:tr>
      <w:tr w:rsidR="00B72F7C" w:rsidRPr="000018BB" w14:paraId="01686356" w14:textId="77777777" w:rsidTr="0078217E">
        <w:trPr>
          <w:cnfStyle w:val="000000010000" w:firstRow="0" w:lastRow="0" w:firstColumn="0" w:lastColumn="0" w:oddVBand="0" w:evenVBand="0" w:oddHBand="0" w:evenHBand="1" w:firstRowFirstColumn="0" w:firstRowLastColumn="0" w:lastRowFirstColumn="0" w:lastRowLastColumn="0"/>
          <w:trHeight w:val="300"/>
        </w:trPr>
        <w:tc>
          <w:tcPr>
            <w:tcW w:w="1324" w:type="pct"/>
            <w:noWrap/>
            <w:hideMark/>
          </w:tcPr>
          <w:p w14:paraId="46ACC5E1" w14:textId="77777777" w:rsidR="00B72F7C" w:rsidRPr="009D010B" w:rsidRDefault="00B72F7C" w:rsidP="00892C09">
            <w:pPr>
              <w:pStyle w:val="TableText"/>
              <w:jc w:val="center"/>
              <w:rPr>
                <w:b/>
                <w:bCs/>
                <w:color w:val="000000"/>
              </w:rPr>
            </w:pPr>
            <w:r w:rsidRPr="009D010B">
              <w:rPr>
                <w:b/>
                <w:bCs/>
                <w:color w:val="000000"/>
              </w:rPr>
              <w:t>N</w:t>
            </w:r>
          </w:p>
        </w:tc>
        <w:tc>
          <w:tcPr>
            <w:tcW w:w="1611" w:type="pct"/>
          </w:tcPr>
          <w:p w14:paraId="6D302ECA" w14:textId="77777777" w:rsidR="00B72F7C" w:rsidRPr="009D010B" w:rsidRDefault="00B72F7C" w:rsidP="00892C09">
            <w:pPr>
              <w:pStyle w:val="TableText"/>
              <w:jc w:val="center"/>
              <w:rPr>
                <w:color w:val="000000"/>
              </w:rPr>
            </w:pPr>
            <w:r w:rsidRPr="009D010B">
              <w:rPr>
                <w:color w:val="000000"/>
              </w:rPr>
              <w:t>Charging bank</w:t>
            </w:r>
          </w:p>
        </w:tc>
        <w:tc>
          <w:tcPr>
            <w:tcW w:w="2065" w:type="pct"/>
            <w:noWrap/>
            <w:hideMark/>
          </w:tcPr>
          <w:p w14:paraId="6C7FE45B" w14:textId="77777777" w:rsidR="00B72F7C" w:rsidRPr="009D010B" w:rsidRDefault="00B72F7C" w:rsidP="00892C09">
            <w:pPr>
              <w:pStyle w:val="TableText"/>
              <w:jc w:val="center"/>
              <w:rPr>
                <w:color w:val="000000"/>
              </w:rPr>
            </w:pPr>
            <w:r w:rsidRPr="009D010B">
              <w:rPr>
                <w:color w:val="000000"/>
              </w:rPr>
              <w:t>Charging bank</w:t>
            </w:r>
          </w:p>
        </w:tc>
      </w:tr>
      <w:tr w:rsidR="00B72F7C" w:rsidRPr="000018BB" w14:paraId="425F65A2" w14:textId="77777777" w:rsidTr="0078217E">
        <w:trPr>
          <w:cnfStyle w:val="000000100000" w:firstRow="0" w:lastRow="0" w:firstColumn="0" w:lastColumn="0" w:oddVBand="0" w:evenVBand="0" w:oddHBand="1" w:evenHBand="0" w:firstRowFirstColumn="0" w:firstRowLastColumn="0" w:lastRowFirstColumn="0" w:lastRowLastColumn="0"/>
          <w:trHeight w:val="300"/>
        </w:trPr>
        <w:tc>
          <w:tcPr>
            <w:tcW w:w="1324" w:type="pct"/>
            <w:noWrap/>
            <w:hideMark/>
          </w:tcPr>
          <w:p w14:paraId="1CB7797D" w14:textId="77777777" w:rsidR="00B72F7C" w:rsidRPr="009D010B" w:rsidRDefault="00B72F7C" w:rsidP="00892C09">
            <w:pPr>
              <w:pStyle w:val="TableText"/>
              <w:jc w:val="center"/>
              <w:rPr>
                <w:b/>
                <w:bCs/>
                <w:color w:val="000000"/>
              </w:rPr>
            </w:pPr>
            <w:r w:rsidRPr="009D010B">
              <w:rPr>
                <w:b/>
                <w:bCs/>
                <w:color w:val="000000"/>
              </w:rPr>
              <w:t>N</w:t>
            </w:r>
          </w:p>
        </w:tc>
        <w:tc>
          <w:tcPr>
            <w:tcW w:w="1611" w:type="pct"/>
          </w:tcPr>
          <w:p w14:paraId="45BC806F" w14:textId="77777777" w:rsidR="00B72F7C" w:rsidRPr="009D010B" w:rsidRDefault="00B72F7C" w:rsidP="00892C09">
            <w:pPr>
              <w:pStyle w:val="TableText"/>
              <w:jc w:val="center"/>
              <w:rPr>
                <w:color w:val="000000"/>
              </w:rPr>
            </w:pPr>
            <w:r w:rsidRPr="009D010B">
              <w:rPr>
                <w:color w:val="000000"/>
              </w:rPr>
              <w:t>Charge for party</w:t>
            </w:r>
          </w:p>
        </w:tc>
        <w:tc>
          <w:tcPr>
            <w:tcW w:w="2065" w:type="pct"/>
            <w:noWrap/>
            <w:hideMark/>
          </w:tcPr>
          <w:p w14:paraId="6B98075D" w14:textId="77777777" w:rsidR="00B72F7C" w:rsidRPr="009D010B" w:rsidRDefault="00B72F7C" w:rsidP="00892C09">
            <w:pPr>
              <w:pStyle w:val="TableText"/>
              <w:jc w:val="center"/>
              <w:rPr>
                <w:color w:val="000000"/>
              </w:rPr>
            </w:pPr>
            <w:r w:rsidRPr="009D010B">
              <w:rPr>
                <w:color w:val="000000"/>
              </w:rPr>
              <w:t>Charge for party</w:t>
            </w:r>
          </w:p>
        </w:tc>
      </w:tr>
      <w:tr w:rsidR="00B72F7C" w:rsidRPr="000018BB" w14:paraId="766C5E7D" w14:textId="77777777" w:rsidTr="0078217E">
        <w:trPr>
          <w:cnfStyle w:val="000000010000" w:firstRow="0" w:lastRow="0" w:firstColumn="0" w:lastColumn="0" w:oddVBand="0" w:evenVBand="0" w:oddHBand="0" w:evenHBand="1" w:firstRowFirstColumn="0" w:firstRowLastColumn="0" w:lastRowFirstColumn="0" w:lastRowLastColumn="0"/>
          <w:trHeight w:val="300"/>
        </w:trPr>
        <w:tc>
          <w:tcPr>
            <w:tcW w:w="1324" w:type="pct"/>
            <w:noWrap/>
          </w:tcPr>
          <w:p w14:paraId="60CAD297" w14:textId="77777777" w:rsidR="00B72F7C" w:rsidRPr="009D010B" w:rsidRDefault="00B72F7C" w:rsidP="00892C09">
            <w:pPr>
              <w:pStyle w:val="TableText"/>
              <w:jc w:val="center"/>
              <w:rPr>
                <w:b/>
                <w:bCs/>
                <w:color w:val="000000"/>
              </w:rPr>
            </w:pPr>
            <w:r w:rsidRPr="009D010B">
              <w:rPr>
                <w:b/>
                <w:bCs/>
                <w:color w:val="000000"/>
              </w:rPr>
              <w:t>N</w:t>
            </w:r>
          </w:p>
        </w:tc>
        <w:tc>
          <w:tcPr>
            <w:tcW w:w="1611" w:type="pct"/>
          </w:tcPr>
          <w:p w14:paraId="5FFDC36B" w14:textId="77777777" w:rsidR="00B72F7C" w:rsidRPr="009D010B" w:rsidRDefault="00B72F7C" w:rsidP="00892C09">
            <w:pPr>
              <w:pStyle w:val="TableText"/>
              <w:jc w:val="center"/>
              <w:rPr>
                <w:color w:val="000000"/>
              </w:rPr>
            </w:pPr>
            <w:r w:rsidRPr="009D010B">
              <w:rPr>
                <w:color w:val="000000"/>
              </w:rPr>
              <w:t>Same Billing date</w:t>
            </w:r>
          </w:p>
        </w:tc>
        <w:tc>
          <w:tcPr>
            <w:tcW w:w="2065" w:type="pct"/>
            <w:noWrap/>
          </w:tcPr>
          <w:p w14:paraId="253ED489" w14:textId="77777777" w:rsidR="00B72F7C" w:rsidRPr="009D010B" w:rsidRDefault="00B72F7C" w:rsidP="00892C09">
            <w:pPr>
              <w:pStyle w:val="TableText"/>
              <w:jc w:val="center"/>
              <w:rPr>
                <w:color w:val="000000"/>
              </w:rPr>
            </w:pPr>
            <w:r w:rsidRPr="009D010B">
              <w:rPr>
                <w:color w:val="000000"/>
              </w:rPr>
              <w:t>Charge for party</w:t>
            </w:r>
          </w:p>
        </w:tc>
      </w:tr>
    </w:tbl>
    <w:p w14:paraId="5878F54F" w14:textId="77777777" w:rsidR="00830012" w:rsidRPr="00EF3046" w:rsidRDefault="00830012" w:rsidP="00A61EB5">
      <w:pPr>
        <w:pStyle w:val="BodyText"/>
      </w:pPr>
    </w:p>
    <w:p w14:paraId="04BE25CC" w14:textId="77777777" w:rsidR="00AF4EB3" w:rsidRPr="00EF3046" w:rsidRDefault="00AF4EB3" w:rsidP="00EF3046">
      <w:pPr>
        <w:pStyle w:val="Heading1"/>
      </w:pPr>
      <w:bookmarkStart w:id="151" w:name="_Toc317759518"/>
      <w:bookmarkStart w:id="152" w:name="_Toc340853276"/>
      <w:bookmarkStart w:id="153" w:name="_Toc391296385"/>
      <w:bookmarkStart w:id="154" w:name="_Toc411438518"/>
      <w:bookmarkStart w:id="155" w:name="_Toc502751491"/>
      <w:bookmarkStart w:id="156" w:name="_Ref56074738"/>
      <w:bookmarkStart w:id="157" w:name="_Toc167449810"/>
      <w:r w:rsidRPr="00EF3046">
        <w:t>Creating a Billing Master Manually</w:t>
      </w:r>
      <w:bookmarkEnd w:id="151"/>
      <w:bookmarkEnd w:id="152"/>
      <w:bookmarkEnd w:id="153"/>
      <w:bookmarkEnd w:id="154"/>
      <w:bookmarkEnd w:id="155"/>
      <w:bookmarkEnd w:id="156"/>
      <w:bookmarkEnd w:id="157"/>
    </w:p>
    <w:p w14:paraId="0DBCA821" w14:textId="77777777" w:rsidR="00AF4EB3" w:rsidRDefault="00AF4EB3" w:rsidP="00A61EB5">
      <w:pPr>
        <w:pStyle w:val="BodyText"/>
      </w:pPr>
      <w:r w:rsidRPr="00EF3046">
        <w:t>This chapter explains how to create a billing master record manually.</w:t>
      </w:r>
    </w:p>
    <w:p w14:paraId="198AA320" w14:textId="43630AE3" w:rsidR="00551683" w:rsidRDefault="00D0431E" w:rsidP="00F41816">
      <w:pPr>
        <w:pStyle w:val="Note1"/>
      </w:pPr>
      <w:r>
        <w:t>I</w:t>
      </w:r>
      <w:r w:rsidR="00FB2326">
        <w:t>t does not apply to charges billed via an External Billing Service.</w:t>
      </w:r>
      <w:bookmarkStart w:id="158" w:name="O_22892"/>
      <w:bookmarkStart w:id="159" w:name="_Toc317759519"/>
      <w:bookmarkStart w:id="160" w:name="_Toc340853277"/>
      <w:bookmarkStart w:id="161" w:name="_Toc391296386"/>
      <w:bookmarkStart w:id="162" w:name="_Toc411438519"/>
      <w:bookmarkEnd w:id="158"/>
    </w:p>
    <w:p w14:paraId="76A0D1BF" w14:textId="77777777" w:rsidR="00AF4EB3" w:rsidRPr="00EF3046" w:rsidRDefault="00AF4EB3" w:rsidP="00EF3046">
      <w:pPr>
        <w:pStyle w:val="Heading2"/>
      </w:pPr>
      <w:bookmarkStart w:id="163" w:name="_Toc502751492"/>
      <w:bookmarkStart w:id="164" w:name="_Toc167449811"/>
      <w:r w:rsidRPr="00EF3046">
        <w:t>Billing Charges Manually</w:t>
      </w:r>
      <w:bookmarkEnd w:id="159"/>
      <w:bookmarkEnd w:id="160"/>
      <w:bookmarkEnd w:id="161"/>
      <w:bookmarkEnd w:id="162"/>
      <w:bookmarkEnd w:id="163"/>
      <w:bookmarkEnd w:id="164"/>
    </w:p>
    <w:p w14:paraId="129B8566" w14:textId="0385B16A" w:rsidR="00AF4EB3" w:rsidRPr="00EF3046" w:rsidRDefault="00260289" w:rsidP="00A61EB5">
      <w:pPr>
        <w:pStyle w:val="BodyText"/>
      </w:pPr>
      <w:r>
        <w:t>Trade Innovation</w:t>
      </w:r>
      <w:r w:rsidR="00AF4EB3" w:rsidRPr="00EF3046">
        <w:t xml:space="preserve"> allows you to create a billing master manually. You may wish to do this if, for example, you have set up periodic billing or invoicing for a customer with whom you end your business relationship before the first billing or invoicing date is reached. In such a case, you would need to create a billing master, then enter a Billing Settlement event against it manually</w:t>
      </w:r>
      <w:bookmarkStart w:id="165" w:name="H_21713"/>
      <w:bookmarkEnd w:id="165"/>
      <w:r w:rsidR="00AF4EB3" w:rsidRPr="00EF3046">
        <w:t xml:space="preserve"> (see page</w:t>
      </w:r>
      <w:r w:rsidR="00FE44AE">
        <w:t xml:space="preserve"> </w:t>
      </w:r>
      <w:r w:rsidR="00664446">
        <w:fldChar w:fldCharType="begin"/>
      </w:r>
      <w:r w:rsidR="00FE44AE">
        <w:instrText xml:space="preserve"> PAGEREF _Ref432174043 \h </w:instrText>
      </w:r>
      <w:r w:rsidR="00664446">
        <w:fldChar w:fldCharType="separate"/>
      </w:r>
      <w:r w:rsidR="003A05F8">
        <w:rPr>
          <w:noProof/>
        </w:rPr>
        <w:t>13</w:t>
      </w:r>
      <w:r w:rsidR="00664446">
        <w:fldChar w:fldCharType="end"/>
      </w:r>
      <w:r w:rsidR="00AF4EB3" w:rsidRPr="00EF3046">
        <w:t>) to collect all charges eligible for billing or invoicing due up to and including the date of the event.</w:t>
      </w:r>
    </w:p>
    <w:p w14:paraId="73595B04" w14:textId="77777777" w:rsidR="00AF4EB3" w:rsidRPr="00EF3046" w:rsidRDefault="00AF4EB3" w:rsidP="00A61EB5">
      <w:pPr>
        <w:pStyle w:val="BodyText"/>
      </w:pPr>
      <w:r w:rsidRPr="00EF3046">
        <w:t>You can also collect outstanding charges eligible for billing or invoicing by changing the next billing date for the customer to today's processing date. The charges will then be handled in the usual way as during overnight processing.</w:t>
      </w:r>
    </w:p>
    <w:p w14:paraId="460594CD" w14:textId="77777777" w:rsidR="00AF4EB3" w:rsidRPr="00EF3046" w:rsidRDefault="00AF4EB3" w:rsidP="00EF3046">
      <w:pPr>
        <w:pStyle w:val="Heading2"/>
      </w:pPr>
      <w:bookmarkStart w:id="166" w:name="O_21710"/>
      <w:bookmarkStart w:id="167" w:name="_Toc317759520"/>
      <w:bookmarkStart w:id="168" w:name="_Toc340853278"/>
      <w:bookmarkStart w:id="169" w:name="_Toc391296387"/>
      <w:bookmarkStart w:id="170" w:name="_Toc411438520"/>
      <w:bookmarkStart w:id="171" w:name="_Ref432173899"/>
      <w:bookmarkStart w:id="172" w:name="_Toc502751493"/>
      <w:bookmarkStart w:id="173" w:name="_Toc167449812"/>
      <w:bookmarkEnd w:id="166"/>
      <w:r w:rsidRPr="00EF3046">
        <w:t>Creating a Billing Master Manually</w:t>
      </w:r>
      <w:bookmarkEnd w:id="167"/>
      <w:bookmarkEnd w:id="168"/>
      <w:bookmarkEnd w:id="169"/>
      <w:bookmarkEnd w:id="170"/>
      <w:bookmarkEnd w:id="171"/>
      <w:bookmarkEnd w:id="172"/>
      <w:bookmarkEnd w:id="173"/>
    </w:p>
    <w:p w14:paraId="5F2A491F" w14:textId="0942B4F6" w:rsidR="00AF4EB3" w:rsidRPr="00EF3046" w:rsidRDefault="00AF4EB3" w:rsidP="00A61EB5">
      <w:pPr>
        <w:pStyle w:val="BodyText"/>
      </w:pPr>
      <w:r w:rsidRPr="00EF3046">
        <w:t xml:space="preserve">To create a billing master manually, in the Masters window, select the Team and Behalf of branch and use the drop-down list in the New Masters pane to select 'Customer Billing', then </w:t>
      </w:r>
      <w:r w:rsidR="008744E9">
        <w:t>click</w:t>
      </w:r>
      <w:r w:rsidRPr="00EF3046">
        <w:t xml:space="preserve"> New. </w:t>
      </w:r>
      <w:r w:rsidR="00260289">
        <w:t>Trade Innovation</w:t>
      </w:r>
      <w:r w:rsidRPr="00EF3046">
        <w:t xml:space="preserve"> creates a Create event at either a Log step or Input step. Depending on how your system is configured, panes and fields available in log steps can be tailored for each data capture step. See the </w:t>
      </w:r>
      <w:r w:rsidRPr="00EF3046">
        <w:rPr>
          <w:i/>
        </w:rPr>
        <w:t>SDK - Systems Interfacing Guide</w:t>
      </w:r>
      <w:r w:rsidR="009B5841" w:rsidRPr="00EF3046">
        <w:rPr>
          <w:i/>
        </w:rPr>
        <w:t xml:space="preserve"> </w:t>
      </w:r>
      <w:r w:rsidR="009B5841" w:rsidRPr="006760AC">
        <w:rPr>
          <w:rStyle w:val="Italic"/>
        </w:rPr>
        <w:t>–</w:t>
      </w:r>
      <w:r w:rsidR="00260289">
        <w:rPr>
          <w:rStyle w:val="Italic"/>
        </w:rPr>
        <w:t>Trade Innovation</w:t>
      </w:r>
      <w:r w:rsidR="009B5841" w:rsidRPr="006760AC">
        <w:rPr>
          <w:rStyle w:val="Italic"/>
        </w:rPr>
        <w:t xml:space="preserve"> </w:t>
      </w:r>
      <w:r w:rsidRPr="00EF3046">
        <w:t>for details.</w:t>
      </w:r>
    </w:p>
    <w:p w14:paraId="7444237E" w14:textId="77777777" w:rsidR="00AF4EB3" w:rsidRPr="00EF3046" w:rsidRDefault="00AF4EB3" w:rsidP="00A61EB5">
      <w:pPr>
        <w:pStyle w:val="BodyText"/>
      </w:pPr>
      <w:r w:rsidRPr="00EF3046">
        <w:rPr>
          <w:noProof/>
          <w:lang w:eastAsia="en-GB"/>
        </w:rPr>
        <w:drawing>
          <wp:inline distT="0" distB="0" distL="0" distR="0" wp14:anchorId="103268E2" wp14:editId="78EE6DA8">
            <wp:extent cx="5391150" cy="13811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1381125"/>
                    </a:xfrm>
                    <a:prstGeom prst="rect">
                      <a:avLst/>
                    </a:prstGeom>
                    <a:noFill/>
                    <a:ln>
                      <a:noFill/>
                    </a:ln>
                  </pic:spPr>
                </pic:pic>
              </a:graphicData>
            </a:graphic>
          </wp:inline>
        </w:drawing>
      </w:r>
    </w:p>
    <w:p w14:paraId="751294ED" w14:textId="0D6ADCF1" w:rsidR="00AF4EB3" w:rsidRPr="00EF3046" w:rsidRDefault="00AF4EB3" w:rsidP="00A61EB5">
      <w:pPr>
        <w:pStyle w:val="BodyText"/>
      </w:pPr>
      <w:r w:rsidRPr="00EF3046">
        <w:t xml:space="preserve">Use the Customer field to select the customer for whom you want to create a new billing master. </w:t>
      </w:r>
      <w:r w:rsidR="00260289">
        <w:t>Trade Innovation</w:t>
      </w:r>
      <w:r w:rsidRPr="00EF3046">
        <w:t xml:space="preserve"> lists only those customers for whom periodic billing or invoicing details have been set up and for whom a billing master has not already been created. Once you have selected the customer, </w:t>
      </w:r>
      <w:r w:rsidR="00260289">
        <w:t>Trade Innovation</w:t>
      </w:r>
      <w:r w:rsidRPr="00EF3046">
        <w:t xml:space="preserve"> displays information on the billing/invoicing frequency and notification requirement for that customer.</w:t>
      </w:r>
    </w:p>
    <w:p w14:paraId="64E8478C" w14:textId="1CCA1DD2" w:rsidR="00AF4EB3" w:rsidRPr="00EF3046" w:rsidRDefault="00260289" w:rsidP="00A61EB5">
      <w:pPr>
        <w:pStyle w:val="BodyText"/>
      </w:pPr>
      <w:r>
        <w:t>Trade Innovation</w:t>
      </w:r>
      <w:r w:rsidR="00AF4EB3" w:rsidRPr="00EF3046">
        <w:t xml:space="preserve"> also retrieves the input branch for that customer - and the behalf of branch, the mail to branch and team too, if they have been defined - and displays the information in the appropriate fields, where you can amend it, if required.</w:t>
      </w:r>
    </w:p>
    <w:p w14:paraId="3E0DC503" w14:textId="77777777" w:rsidR="00AF4EB3" w:rsidRPr="00EF3046" w:rsidRDefault="00AF4EB3" w:rsidP="00A61EB5">
      <w:pPr>
        <w:pStyle w:val="BodyText"/>
      </w:pPr>
      <w:r w:rsidRPr="00EF3046">
        <w:t>You may use the User Code fields to enter a value for analysis purposes. Your bank will have devised its own system for using this field.</w:t>
      </w:r>
    </w:p>
    <w:p w14:paraId="314BE74C" w14:textId="79C7A848" w:rsidR="00AF4EB3" w:rsidRPr="00EF3046" w:rsidRDefault="00AF4EB3" w:rsidP="00A61EB5">
      <w:pPr>
        <w:pStyle w:val="BodyText"/>
      </w:pPr>
      <w:r w:rsidRPr="00EF3046">
        <w:t xml:space="preserve">The billing master proceeds to completion in the normal way. Once it has been released, </w:t>
      </w:r>
      <w:r w:rsidR="00260289">
        <w:t>Trade Innovation</w:t>
      </w:r>
      <w:r w:rsidRPr="00EF3046">
        <w:t xml:space="preserve"> uses it to bill or invoice charges in the usual way.</w:t>
      </w:r>
    </w:p>
    <w:p w14:paraId="47F514F8" w14:textId="77777777" w:rsidR="00AF4EB3" w:rsidRPr="00EF3046" w:rsidRDefault="00AF4EB3" w:rsidP="00EF3046">
      <w:pPr>
        <w:pStyle w:val="Heading1"/>
      </w:pPr>
      <w:bookmarkStart w:id="174" w:name="_Toc317759521"/>
      <w:bookmarkStart w:id="175" w:name="_Toc340853279"/>
      <w:bookmarkStart w:id="176" w:name="_Toc391296388"/>
      <w:bookmarkStart w:id="177" w:name="_Toc411438521"/>
      <w:bookmarkStart w:id="178" w:name="_Toc502751494"/>
      <w:bookmarkStart w:id="179" w:name="_Ref56074747"/>
      <w:bookmarkStart w:id="180" w:name="_Toc167449813"/>
      <w:r w:rsidRPr="00EF3046">
        <w:t>Amending a Billing Master Record</w:t>
      </w:r>
      <w:bookmarkEnd w:id="174"/>
      <w:bookmarkEnd w:id="175"/>
      <w:bookmarkEnd w:id="176"/>
      <w:bookmarkEnd w:id="177"/>
      <w:bookmarkEnd w:id="178"/>
      <w:bookmarkEnd w:id="179"/>
      <w:bookmarkEnd w:id="180"/>
    </w:p>
    <w:p w14:paraId="20323714" w14:textId="77777777" w:rsidR="00AF4EB3" w:rsidRDefault="00AF4EB3" w:rsidP="00A61EB5">
      <w:pPr>
        <w:pStyle w:val="BodyText"/>
      </w:pPr>
      <w:r w:rsidRPr="00EF3046">
        <w:t>This chapter explains how to amend a billing master record.</w:t>
      </w:r>
    </w:p>
    <w:p w14:paraId="4177AA98" w14:textId="0BEC3F93" w:rsidR="00551683" w:rsidRDefault="00D0431E" w:rsidP="00F41816">
      <w:pPr>
        <w:pStyle w:val="Note1"/>
      </w:pPr>
      <w:r>
        <w:t>I</w:t>
      </w:r>
      <w:r w:rsidR="00FB2326">
        <w:t xml:space="preserve">t does not apply to charges billed via an External Billing Service. </w:t>
      </w:r>
      <w:bookmarkStart w:id="181" w:name="O_21708"/>
      <w:bookmarkStart w:id="182" w:name="_Toc317759522"/>
      <w:bookmarkStart w:id="183" w:name="_Toc340853280"/>
      <w:bookmarkStart w:id="184" w:name="_Toc391296389"/>
      <w:bookmarkStart w:id="185" w:name="_Toc411438522"/>
      <w:bookmarkStart w:id="186" w:name="_Ref432173876"/>
      <w:bookmarkEnd w:id="181"/>
    </w:p>
    <w:p w14:paraId="26D86921" w14:textId="77777777" w:rsidR="00AF4EB3" w:rsidRPr="00EF3046" w:rsidRDefault="00AF4EB3" w:rsidP="00EF3046">
      <w:pPr>
        <w:pStyle w:val="Heading2"/>
      </w:pPr>
      <w:bookmarkStart w:id="187" w:name="_Toc502751495"/>
      <w:bookmarkStart w:id="188" w:name="_Toc167449814"/>
      <w:r w:rsidRPr="00EF3046">
        <w:t>Amending a Billing Master's Details</w:t>
      </w:r>
      <w:bookmarkEnd w:id="182"/>
      <w:bookmarkEnd w:id="183"/>
      <w:bookmarkEnd w:id="184"/>
      <w:bookmarkEnd w:id="185"/>
      <w:bookmarkEnd w:id="186"/>
      <w:bookmarkEnd w:id="187"/>
      <w:bookmarkEnd w:id="188"/>
    </w:p>
    <w:p w14:paraId="5745DDA5" w14:textId="05D3C86C" w:rsidR="00AF4EB3" w:rsidRPr="00EF3046" w:rsidRDefault="00AF4EB3" w:rsidP="00A61EB5">
      <w:pPr>
        <w:pStyle w:val="BodyText"/>
      </w:pPr>
      <w:r w:rsidRPr="00EF3046">
        <w:t xml:space="preserve">To amend an export letter of credit, in the Master Summary window select 'Amend Customer Billing' from the Create New Event drop-down list and </w:t>
      </w:r>
      <w:r w:rsidR="008744E9">
        <w:t>click</w:t>
      </w:r>
      <w:r w:rsidRPr="00EF3046">
        <w:t xml:space="preserve"> Create. </w:t>
      </w:r>
      <w:r w:rsidR="00260289">
        <w:t>Trade Innovation</w:t>
      </w:r>
      <w:r w:rsidRPr="00EF3046">
        <w:t xml:space="preserve"> opens the event at either a Log step or Input step. Depending on how your system is configured, panes and fields available in log steps can be tailored for each data capture step. See the </w:t>
      </w:r>
      <w:r w:rsidRPr="00EF3046">
        <w:rPr>
          <w:i/>
        </w:rPr>
        <w:t>SDK - Systems Interfacing Guide</w:t>
      </w:r>
      <w:r w:rsidR="009B5841" w:rsidRPr="00EF3046">
        <w:rPr>
          <w:i/>
        </w:rPr>
        <w:t xml:space="preserve"> </w:t>
      </w:r>
      <w:r w:rsidR="009B5841" w:rsidRPr="006760AC">
        <w:rPr>
          <w:rStyle w:val="Italic"/>
        </w:rPr>
        <w:t>–</w:t>
      </w:r>
      <w:r w:rsidR="00215122" w:rsidRPr="006760AC">
        <w:rPr>
          <w:rStyle w:val="Italic"/>
        </w:rPr>
        <w:t xml:space="preserve"> </w:t>
      </w:r>
      <w:r w:rsidR="00260289">
        <w:rPr>
          <w:rStyle w:val="Italic"/>
        </w:rPr>
        <w:t>Trade Innovation</w:t>
      </w:r>
      <w:r w:rsidR="009B5841" w:rsidRPr="006760AC">
        <w:rPr>
          <w:rStyle w:val="Italic"/>
        </w:rPr>
        <w:t xml:space="preserve"> </w:t>
      </w:r>
      <w:r w:rsidRPr="00EF3046">
        <w:t>for details.</w:t>
      </w:r>
    </w:p>
    <w:p w14:paraId="2E54E7CC" w14:textId="77777777" w:rsidR="00AF4EB3" w:rsidRPr="00EF3046" w:rsidRDefault="00AF4EB3" w:rsidP="00A61EB5">
      <w:pPr>
        <w:pStyle w:val="BodyText"/>
      </w:pPr>
      <w:r w:rsidRPr="00EF3046">
        <w:rPr>
          <w:noProof/>
          <w:lang w:eastAsia="en-GB"/>
        </w:rPr>
        <w:drawing>
          <wp:inline distT="0" distB="0" distL="0" distR="0" wp14:anchorId="6DF1B1C7" wp14:editId="6C3E00EC">
            <wp:extent cx="5391150" cy="1381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1381125"/>
                    </a:xfrm>
                    <a:prstGeom prst="rect">
                      <a:avLst/>
                    </a:prstGeom>
                    <a:noFill/>
                    <a:ln>
                      <a:noFill/>
                    </a:ln>
                  </pic:spPr>
                </pic:pic>
              </a:graphicData>
            </a:graphic>
          </wp:inline>
        </w:drawing>
      </w:r>
    </w:p>
    <w:p w14:paraId="0A4D4352" w14:textId="77777777" w:rsidR="00AF4EB3" w:rsidRPr="00EF3046" w:rsidRDefault="00AF4EB3" w:rsidP="00A61EB5">
      <w:pPr>
        <w:pStyle w:val="BodyText"/>
      </w:pPr>
      <w:r w:rsidRPr="00EF3046">
        <w:t>The Billing Details pane shows:</w:t>
      </w:r>
    </w:p>
    <w:p w14:paraId="511C5BD5" w14:textId="77777777" w:rsidR="00AF4EB3" w:rsidRPr="00EF3046" w:rsidRDefault="00AF4EB3" w:rsidP="00A61EB5">
      <w:pPr>
        <w:pStyle w:val="BulletLevel1"/>
      </w:pPr>
      <w:r w:rsidRPr="00EF3046">
        <w:t>The frequency of billing/invoicing</w:t>
      </w:r>
    </w:p>
    <w:p w14:paraId="47FBD950" w14:textId="77777777" w:rsidR="00AF4EB3" w:rsidRPr="00EF3046" w:rsidRDefault="00AF4EB3" w:rsidP="00A61EB5">
      <w:pPr>
        <w:pStyle w:val="BulletLevel1"/>
      </w:pPr>
      <w:r w:rsidRPr="00EF3046">
        <w:t>Whether an advice is required and, if so, the notice period</w:t>
      </w:r>
    </w:p>
    <w:p w14:paraId="23CCB139" w14:textId="77777777" w:rsidR="00AF4EB3" w:rsidRPr="00EF3046" w:rsidRDefault="00AF4EB3" w:rsidP="00A61EB5">
      <w:pPr>
        <w:pStyle w:val="BulletLevel1"/>
      </w:pPr>
      <w:r w:rsidRPr="00EF3046">
        <w:t>The billing level</w:t>
      </w:r>
    </w:p>
    <w:p w14:paraId="7EB7A567" w14:textId="77777777" w:rsidR="00AF4EB3" w:rsidRPr="00EF3046" w:rsidRDefault="00AF4EB3" w:rsidP="00A61EB5">
      <w:pPr>
        <w:pStyle w:val="BodyText"/>
      </w:pPr>
      <w:r w:rsidRPr="00EF3046">
        <w:t>For invoicing, whether any current charges have been invoiced</w:t>
      </w:r>
      <w:r w:rsidR="009B5841" w:rsidRPr="00EF3046">
        <w:t>.</w:t>
      </w:r>
    </w:p>
    <w:p w14:paraId="66516E7B" w14:textId="77777777" w:rsidR="00AF4EB3" w:rsidRPr="00EF3046" w:rsidRDefault="00AF4EB3" w:rsidP="009B5841">
      <w:pPr>
        <w:pStyle w:val="NoSpaceAfter"/>
      </w:pPr>
      <w:r w:rsidRPr="00EF3046">
        <w:t>The following table explains what to enter into the fields in the Other Details pane. The values displayed here are taken from the customer's details:</w:t>
      </w:r>
    </w:p>
    <w:tbl>
      <w:tblPr>
        <w:tblStyle w:val="TableGrid"/>
        <w:tblW w:w="9090" w:type="dxa"/>
        <w:tblLayout w:type="fixed"/>
        <w:tblLook w:val="0020" w:firstRow="1" w:lastRow="0" w:firstColumn="0" w:lastColumn="0" w:noHBand="0" w:noVBand="0"/>
      </w:tblPr>
      <w:tblGrid>
        <w:gridCol w:w="3055"/>
        <w:gridCol w:w="6035"/>
      </w:tblGrid>
      <w:tr w:rsidR="00AF4EB3" w:rsidRPr="00EF3046" w14:paraId="62734C37" w14:textId="77777777" w:rsidTr="006453DC">
        <w:trPr>
          <w:cnfStyle w:val="100000000000" w:firstRow="1" w:lastRow="0" w:firstColumn="0" w:lastColumn="0" w:oddVBand="0" w:evenVBand="0" w:oddHBand="0" w:evenHBand="0" w:firstRowFirstColumn="0" w:firstRowLastColumn="0" w:lastRowFirstColumn="0" w:lastRowLastColumn="0"/>
          <w:cantSplit/>
          <w:trHeight w:val="432"/>
          <w:tblHeader/>
        </w:trPr>
        <w:tc>
          <w:tcPr>
            <w:tcW w:w="3055" w:type="dxa"/>
          </w:tcPr>
          <w:p w14:paraId="5D084D82" w14:textId="77777777" w:rsidR="00AF4EB3" w:rsidRPr="00EF3046" w:rsidRDefault="00AF4EB3" w:rsidP="00F41816">
            <w:pPr>
              <w:pStyle w:val="TableHead"/>
            </w:pPr>
            <w:r w:rsidRPr="00EF3046">
              <w:t>Field</w:t>
            </w:r>
          </w:p>
        </w:tc>
        <w:tc>
          <w:tcPr>
            <w:tcW w:w="6035" w:type="dxa"/>
          </w:tcPr>
          <w:p w14:paraId="2292527D" w14:textId="77777777" w:rsidR="00AF4EB3" w:rsidRPr="00EF3046" w:rsidRDefault="00AF4EB3" w:rsidP="00F41816">
            <w:pPr>
              <w:pStyle w:val="TableHead"/>
            </w:pPr>
            <w:r w:rsidRPr="00EF3046">
              <w:t>What to Enter</w:t>
            </w:r>
          </w:p>
        </w:tc>
      </w:tr>
      <w:tr w:rsidR="00AF4EB3" w:rsidRPr="00EF3046" w14:paraId="6770FE77" w14:textId="77777777" w:rsidTr="006453DC">
        <w:trPr>
          <w:cnfStyle w:val="000000100000" w:firstRow="0" w:lastRow="0" w:firstColumn="0" w:lastColumn="0" w:oddVBand="0" w:evenVBand="0" w:oddHBand="1" w:evenHBand="0" w:firstRowFirstColumn="0" w:firstRowLastColumn="0" w:lastRowFirstColumn="0" w:lastRowLastColumn="0"/>
          <w:cantSplit/>
        </w:trPr>
        <w:tc>
          <w:tcPr>
            <w:tcW w:w="3055" w:type="dxa"/>
          </w:tcPr>
          <w:p w14:paraId="7C3FCCC4" w14:textId="77777777" w:rsidR="00AF4EB3" w:rsidRPr="00EF3046" w:rsidRDefault="00AF4EB3" w:rsidP="006760AC">
            <w:pPr>
              <w:pStyle w:val="TableText"/>
            </w:pPr>
            <w:r w:rsidRPr="00EF3046">
              <w:t>Input Branch</w:t>
            </w:r>
          </w:p>
        </w:tc>
        <w:tc>
          <w:tcPr>
            <w:tcW w:w="6035" w:type="dxa"/>
          </w:tcPr>
          <w:p w14:paraId="369F85E5" w14:textId="77777777" w:rsidR="00AF4EB3" w:rsidRPr="00EF3046" w:rsidRDefault="00AF4EB3" w:rsidP="006760AC">
            <w:pPr>
              <w:pStyle w:val="TableText"/>
            </w:pPr>
            <w:r w:rsidRPr="00EF3046">
              <w:t>The input branch for the transaction. The input branch is set from either :</w:t>
            </w:r>
          </w:p>
          <w:p w14:paraId="20E0846D" w14:textId="77777777" w:rsidR="00AF4EB3" w:rsidRPr="000377CD" w:rsidRDefault="00AF4EB3" w:rsidP="00F41816">
            <w:pPr>
              <w:pStyle w:val="TableBullet1"/>
            </w:pPr>
            <w:r w:rsidRPr="000377CD">
              <w:t>the accounting branch from the user’s team, or</w:t>
            </w:r>
          </w:p>
          <w:p w14:paraId="60450218" w14:textId="77777777" w:rsidR="00AF4EB3" w:rsidRPr="000377CD" w:rsidRDefault="00AF4EB3" w:rsidP="00F41816">
            <w:pPr>
              <w:pStyle w:val="TableBullet1"/>
            </w:pPr>
            <w:r w:rsidRPr="000377CD">
              <w:t xml:space="preserve">the transaction branch for user if the user has a default transaction branch or is </w:t>
            </w:r>
            <w:r w:rsidR="00642705" w:rsidRPr="000377CD">
              <w:t>locked to a specific branch, or</w:t>
            </w:r>
          </w:p>
          <w:p w14:paraId="526E2AE9" w14:textId="77777777" w:rsidR="00AF4EB3" w:rsidRPr="00EF3046" w:rsidRDefault="00AF4EB3" w:rsidP="00F41816">
            <w:pPr>
              <w:pStyle w:val="TableBullet1"/>
            </w:pPr>
            <w:r w:rsidRPr="000377CD">
              <w:t>a branch associated with the user where the user can enter transactions for several branches for a team</w:t>
            </w:r>
          </w:p>
        </w:tc>
      </w:tr>
      <w:tr w:rsidR="00AF4EB3" w:rsidRPr="00EF3046" w14:paraId="5B7A1532" w14:textId="77777777" w:rsidTr="006453DC">
        <w:trPr>
          <w:cnfStyle w:val="000000010000" w:firstRow="0" w:lastRow="0" w:firstColumn="0" w:lastColumn="0" w:oddVBand="0" w:evenVBand="0" w:oddHBand="0" w:evenHBand="1" w:firstRowFirstColumn="0" w:firstRowLastColumn="0" w:lastRowFirstColumn="0" w:lastRowLastColumn="0"/>
          <w:cantSplit/>
        </w:trPr>
        <w:tc>
          <w:tcPr>
            <w:tcW w:w="3055" w:type="dxa"/>
          </w:tcPr>
          <w:p w14:paraId="74DF028E" w14:textId="77777777" w:rsidR="00AF4EB3" w:rsidRPr="00EF3046" w:rsidRDefault="00AF4EB3" w:rsidP="006760AC">
            <w:pPr>
              <w:pStyle w:val="TableText"/>
            </w:pPr>
            <w:r w:rsidRPr="00EF3046">
              <w:t>Responsible Team</w:t>
            </w:r>
          </w:p>
        </w:tc>
        <w:tc>
          <w:tcPr>
            <w:tcW w:w="6035" w:type="dxa"/>
          </w:tcPr>
          <w:p w14:paraId="2A71EDEF" w14:textId="74451AC9" w:rsidR="00AF4EB3" w:rsidRPr="00EF3046" w:rsidRDefault="00AF4EB3" w:rsidP="006760AC">
            <w:pPr>
              <w:pStyle w:val="TableText"/>
            </w:pPr>
            <w:r w:rsidRPr="00EF3046">
              <w:t xml:space="preserve">The team that has overall responsibility for the master e.g. as the contact to resolve any queries or issues regarding the master and associated events. </w:t>
            </w:r>
            <w:r w:rsidR="00260289">
              <w:t>Trade Innovation</w:t>
            </w:r>
            <w:r w:rsidRPr="00EF3046">
              <w:t xml:space="preserve"> defaults the responsible team when creating the transaction as follows:</w:t>
            </w:r>
          </w:p>
          <w:p w14:paraId="6FC1B679" w14:textId="77777777" w:rsidR="00AF4EB3" w:rsidRPr="00EF3046" w:rsidRDefault="00AF4EB3" w:rsidP="00F41816">
            <w:pPr>
              <w:pStyle w:val="TableBullet1"/>
            </w:pPr>
            <w:r w:rsidRPr="00EF3046">
              <w:t>Manual – set from team creating the transaction</w:t>
            </w:r>
          </w:p>
          <w:p w14:paraId="75823930" w14:textId="77777777" w:rsidR="00AF4EB3" w:rsidRPr="00EF3046" w:rsidRDefault="00AF4EB3" w:rsidP="00F41816">
            <w:pPr>
              <w:pStyle w:val="TableBullet1"/>
            </w:pPr>
            <w:r w:rsidRPr="00EF3046">
              <w:t>Gateway – set from the team specified on the incoming message (if present and valid) otherwise to the team to which the transaction is assigned through workflow allocation based on the behalf of branch</w:t>
            </w:r>
          </w:p>
          <w:p w14:paraId="1FD8E2BF" w14:textId="77777777" w:rsidR="00AF4EB3" w:rsidRPr="00EF3046" w:rsidRDefault="00AF4EB3" w:rsidP="00F41816">
            <w:pPr>
              <w:pStyle w:val="TableBullet1"/>
            </w:pPr>
            <w:r w:rsidRPr="00EF3046">
              <w:t>SWIFT – set to the team to which the transaction is assigned through workflow allocation based on the behalf of branch</w:t>
            </w:r>
          </w:p>
          <w:p w14:paraId="5E7F7A0C" w14:textId="77777777" w:rsidR="00AF4EB3" w:rsidRPr="00EF3046" w:rsidRDefault="00AF4EB3" w:rsidP="006760AC">
            <w:pPr>
              <w:pStyle w:val="TableText"/>
            </w:pPr>
            <w:r w:rsidRPr="00EF3046">
              <w:t>It can be changed, if required, to either the team associated with the primary customer, default team for the product or the user’s current team.</w:t>
            </w:r>
          </w:p>
        </w:tc>
      </w:tr>
      <w:tr w:rsidR="00AF4EB3" w:rsidRPr="00EF3046" w14:paraId="5BDD2B11" w14:textId="77777777" w:rsidTr="006453DC">
        <w:trPr>
          <w:cnfStyle w:val="000000100000" w:firstRow="0" w:lastRow="0" w:firstColumn="0" w:lastColumn="0" w:oddVBand="0" w:evenVBand="0" w:oddHBand="1" w:evenHBand="0" w:firstRowFirstColumn="0" w:firstRowLastColumn="0" w:lastRowFirstColumn="0" w:lastRowLastColumn="0"/>
          <w:cantSplit/>
        </w:trPr>
        <w:tc>
          <w:tcPr>
            <w:tcW w:w="3055" w:type="dxa"/>
          </w:tcPr>
          <w:p w14:paraId="758BFC26" w14:textId="77777777" w:rsidR="00AF4EB3" w:rsidRPr="00EF3046" w:rsidRDefault="00AF4EB3" w:rsidP="006760AC">
            <w:pPr>
              <w:pStyle w:val="TableText"/>
            </w:pPr>
            <w:r w:rsidRPr="00EF3046">
              <w:t>Behalf Of Branch</w:t>
            </w:r>
          </w:p>
        </w:tc>
        <w:tc>
          <w:tcPr>
            <w:tcW w:w="6035" w:type="dxa"/>
          </w:tcPr>
          <w:p w14:paraId="1655279B" w14:textId="77777777" w:rsidR="00AF4EB3" w:rsidRPr="00EF3046" w:rsidRDefault="001B1861" w:rsidP="006760AC">
            <w:pPr>
              <w:pStyle w:val="TableText"/>
            </w:pPr>
            <w:r>
              <w:t>The behalf of branch for the transaction as entered by the user or set from the incoming SWIFT or gateway message. The behalf of branch determines the parameter sets that are to be used to generate charges, documents, postings, etc. during transaction processing. The branch can be changed to any other branch within the same main banking entity that shares the same parameter sets.</w:t>
            </w:r>
          </w:p>
        </w:tc>
      </w:tr>
      <w:tr w:rsidR="00AF4EB3" w:rsidRPr="00EF3046" w14:paraId="5B433100" w14:textId="77777777" w:rsidTr="006453DC">
        <w:trPr>
          <w:cnfStyle w:val="000000010000" w:firstRow="0" w:lastRow="0" w:firstColumn="0" w:lastColumn="0" w:oddVBand="0" w:evenVBand="0" w:oddHBand="0" w:evenHBand="1" w:firstRowFirstColumn="0" w:firstRowLastColumn="0" w:lastRowFirstColumn="0" w:lastRowLastColumn="0"/>
          <w:cantSplit/>
        </w:trPr>
        <w:tc>
          <w:tcPr>
            <w:tcW w:w="3055" w:type="dxa"/>
          </w:tcPr>
          <w:p w14:paraId="4ECA0923" w14:textId="77777777" w:rsidR="00AF4EB3" w:rsidRPr="00EF3046" w:rsidRDefault="00AF4EB3" w:rsidP="006760AC">
            <w:pPr>
              <w:pStyle w:val="TableText"/>
            </w:pPr>
            <w:r w:rsidRPr="00EF3046">
              <w:t>Mail To Branch</w:t>
            </w:r>
          </w:p>
        </w:tc>
        <w:tc>
          <w:tcPr>
            <w:tcW w:w="6035" w:type="dxa"/>
          </w:tcPr>
          <w:p w14:paraId="37CD5503" w14:textId="77777777" w:rsidR="00AF4EB3" w:rsidRPr="00EF3046" w:rsidRDefault="00AF4EB3" w:rsidP="006760AC">
            <w:pPr>
              <w:pStyle w:val="TableText"/>
            </w:pPr>
            <w:r w:rsidRPr="00EF3046">
              <w:t>The mail to branch can be set to any branch within the main banking entity of the behalf of branch.</w:t>
            </w:r>
          </w:p>
        </w:tc>
      </w:tr>
      <w:tr w:rsidR="00AF4EB3" w:rsidRPr="00EF3046" w14:paraId="24C1E990" w14:textId="77777777" w:rsidTr="006453DC">
        <w:trPr>
          <w:cnfStyle w:val="000000100000" w:firstRow="0" w:lastRow="0" w:firstColumn="0" w:lastColumn="0" w:oddVBand="0" w:evenVBand="0" w:oddHBand="1" w:evenHBand="0" w:firstRowFirstColumn="0" w:firstRowLastColumn="0" w:lastRowFirstColumn="0" w:lastRowLastColumn="0"/>
          <w:cantSplit/>
        </w:trPr>
        <w:tc>
          <w:tcPr>
            <w:tcW w:w="3055" w:type="dxa"/>
          </w:tcPr>
          <w:p w14:paraId="3BBBAFD5" w14:textId="77777777" w:rsidR="00AF4EB3" w:rsidRPr="00EF3046" w:rsidRDefault="00AF4EB3" w:rsidP="006760AC">
            <w:pPr>
              <w:pStyle w:val="TableText"/>
            </w:pPr>
            <w:r w:rsidRPr="00EF3046">
              <w:t>User Codes</w:t>
            </w:r>
          </w:p>
        </w:tc>
        <w:tc>
          <w:tcPr>
            <w:tcW w:w="6035" w:type="dxa"/>
          </w:tcPr>
          <w:p w14:paraId="2A554843" w14:textId="77777777" w:rsidR="00AF4EB3" w:rsidRPr="00EF3046" w:rsidRDefault="00AF4EB3" w:rsidP="006760AC">
            <w:pPr>
              <w:pStyle w:val="TableText"/>
            </w:pPr>
            <w:r w:rsidRPr="00EF3046">
              <w:t>You may use these three fields to enter user codes for analysis purposes. Your bank will have devised its own system for using these fields.</w:t>
            </w:r>
          </w:p>
        </w:tc>
      </w:tr>
      <w:tr w:rsidR="00AF4EB3" w:rsidRPr="00EF3046" w14:paraId="65ACAAD2" w14:textId="77777777" w:rsidTr="006453DC">
        <w:trPr>
          <w:cnfStyle w:val="000000010000" w:firstRow="0" w:lastRow="0" w:firstColumn="0" w:lastColumn="0" w:oddVBand="0" w:evenVBand="0" w:oddHBand="0" w:evenHBand="1" w:firstRowFirstColumn="0" w:firstRowLastColumn="0" w:lastRowFirstColumn="0" w:lastRowLastColumn="0"/>
          <w:cantSplit/>
        </w:trPr>
        <w:tc>
          <w:tcPr>
            <w:tcW w:w="3055" w:type="dxa"/>
          </w:tcPr>
          <w:p w14:paraId="3E2A0E22" w14:textId="77777777" w:rsidR="00AF4EB3" w:rsidRPr="00EF3046" w:rsidRDefault="00AF4EB3" w:rsidP="006760AC">
            <w:pPr>
              <w:pStyle w:val="TableText"/>
            </w:pPr>
            <w:r w:rsidRPr="00EF3046">
              <w:t>Related Reference</w:t>
            </w:r>
          </w:p>
        </w:tc>
        <w:tc>
          <w:tcPr>
            <w:tcW w:w="6035" w:type="dxa"/>
          </w:tcPr>
          <w:p w14:paraId="6E6CF981" w14:textId="77777777" w:rsidR="00AF4EB3" w:rsidRPr="00EF3046" w:rsidRDefault="00AF4EB3" w:rsidP="006760AC">
            <w:pPr>
              <w:pStyle w:val="TableText"/>
            </w:pPr>
            <w:r w:rsidRPr="00EF3046">
              <w:t>If the billing master is associated with an existing transaction, enter the reference number of the associated transaction here.</w:t>
            </w:r>
          </w:p>
        </w:tc>
      </w:tr>
    </w:tbl>
    <w:p w14:paraId="2C2215EE" w14:textId="77777777" w:rsidR="002532C6" w:rsidRDefault="00507DC3" w:rsidP="00202F8E">
      <w:pPr>
        <w:pStyle w:val="Heading1"/>
      </w:pPr>
      <w:bookmarkStart w:id="189" w:name="_Toc502751496"/>
      <w:bookmarkStart w:id="190" w:name="_Ref56074756"/>
      <w:bookmarkStart w:id="191" w:name="_Toc167449815"/>
      <w:bookmarkEnd w:id="11"/>
      <w:bookmarkEnd w:id="12"/>
      <w:bookmarkEnd w:id="13"/>
      <w:bookmarkEnd w:id="14"/>
      <w:bookmarkEnd w:id="15"/>
      <w:bookmarkEnd w:id="16"/>
      <w:r>
        <w:t>Using an External Fees and Billing Service</w:t>
      </w:r>
      <w:bookmarkEnd w:id="189"/>
      <w:bookmarkEnd w:id="190"/>
      <w:bookmarkEnd w:id="191"/>
    </w:p>
    <w:p w14:paraId="32B0048F" w14:textId="77777777" w:rsidR="00DD0A3E" w:rsidRDefault="000E0A36" w:rsidP="00A61EB5">
      <w:pPr>
        <w:pStyle w:val="BodyText"/>
      </w:pPr>
      <w:r>
        <w:t>For charges that are to be billed to customers via an external Fees and Billing system, it’s necessary to configure your system to generate the charge so that</w:t>
      </w:r>
      <w:r w:rsidR="00DD0A3E">
        <w:t>:</w:t>
      </w:r>
    </w:p>
    <w:p w14:paraId="25ABA529" w14:textId="77777777" w:rsidR="002532C6" w:rsidRDefault="0017132E" w:rsidP="00A61EB5">
      <w:pPr>
        <w:pStyle w:val="BulletLevel1"/>
      </w:pPr>
      <w:r>
        <w:t>The Fees and Billing service is mapped to branches that will use it</w:t>
      </w:r>
    </w:p>
    <w:p w14:paraId="44EBED1C" w14:textId="77777777" w:rsidR="002532C6" w:rsidRDefault="00F471B6" w:rsidP="00A61EB5">
      <w:pPr>
        <w:pStyle w:val="BulletLevel1"/>
      </w:pPr>
      <w:r>
        <w:t xml:space="preserve">Your customer is </w:t>
      </w:r>
      <w:r w:rsidR="0017132E">
        <w:t>set up to use external billing</w:t>
      </w:r>
    </w:p>
    <w:p w14:paraId="29F4357F" w14:textId="77777777" w:rsidR="002532C6" w:rsidRDefault="00DC1DD2" w:rsidP="00A61EB5">
      <w:pPr>
        <w:pStyle w:val="BulletLevel1"/>
      </w:pPr>
      <w:r>
        <w:t>A</w:t>
      </w:r>
      <w:r w:rsidR="00DD0A3E">
        <w:t xml:space="preserve"> message is transmitted to the fees and billing system</w:t>
      </w:r>
      <w:r w:rsidR="000E0A36">
        <w:t xml:space="preserve"> </w:t>
      </w:r>
      <w:r w:rsidR="00DD0A3E">
        <w:t>with full details of the charge, such as</w:t>
      </w:r>
      <w:r w:rsidR="000377CD">
        <w:t>:</w:t>
      </w:r>
    </w:p>
    <w:p w14:paraId="18B51950" w14:textId="77777777" w:rsidR="002532C6" w:rsidRDefault="00DD0A3E" w:rsidP="00A61EB5">
      <w:pPr>
        <w:pStyle w:val="BulletLevel2"/>
      </w:pPr>
      <w:r>
        <w:t xml:space="preserve">the </w:t>
      </w:r>
      <w:r w:rsidR="00995D29">
        <w:t>customer mnemonic</w:t>
      </w:r>
    </w:p>
    <w:p w14:paraId="7698D32C" w14:textId="77777777" w:rsidR="002532C6" w:rsidRDefault="00995D29" w:rsidP="00A61EB5">
      <w:pPr>
        <w:pStyle w:val="BulletLevel2"/>
      </w:pPr>
      <w:r>
        <w:t xml:space="preserve">the </w:t>
      </w:r>
      <w:r w:rsidR="00DD0A3E">
        <w:t>amount</w:t>
      </w:r>
    </w:p>
    <w:p w14:paraId="5FEA3944" w14:textId="77777777" w:rsidR="002532C6" w:rsidRDefault="00DD0A3E" w:rsidP="00A61EB5">
      <w:pPr>
        <w:pStyle w:val="BulletLevel2"/>
      </w:pPr>
      <w:r>
        <w:t>the charge type</w:t>
      </w:r>
    </w:p>
    <w:p w14:paraId="37A3D054" w14:textId="301BEF14" w:rsidR="002532C6" w:rsidRDefault="00DD0A3E" w:rsidP="00A61EB5">
      <w:pPr>
        <w:pStyle w:val="BulletLevel2"/>
      </w:pPr>
      <w:r>
        <w:t xml:space="preserve">the </w:t>
      </w:r>
      <w:r w:rsidR="00AF356C">
        <w:t>Trade Innovation</w:t>
      </w:r>
      <w:r>
        <w:t xml:space="preserve"> transaction reference</w:t>
      </w:r>
    </w:p>
    <w:p w14:paraId="227BEC33" w14:textId="77777777" w:rsidR="002532C6" w:rsidRDefault="00995D29" w:rsidP="00A61EB5">
      <w:pPr>
        <w:pStyle w:val="BulletLevel2"/>
      </w:pPr>
      <w:r>
        <w:t>the transaction date</w:t>
      </w:r>
    </w:p>
    <w:p w14:paraId="07213786" w14:textId="77777777" w:rsidR="002532C6" w:rsidRDefault="00DC1DD2" w:rsidP="00A61EB5">
      <w:pPr>
        <w:pStyle w:val="BulletLevel1"/>
      </w:pPr>
      <w:r>
        <w:t>Postings are not generated</w:t>
      </w:r>
    </w:p>
    <w:p w14:paraId="205BBEBD" w14:textId="77777777" w:rsidR="002532C6" w:rsidRDefault="00DC1DD2" w:rsidP="00A61EB5">
      <w:pPr>
        <w:pStyle w:val="BulletLevel1"/>
      </w:pPr>
      <w:r>
        <w:t>Settlements are not generated</w:t>
      </w:r>
    </w:p>
    <w:p w14:paraId="7AB10ED4" w14:textId="77777777" w:rsidR="002532C6" w:rsidRDefault="00F471B6" w:rsidP="00A61EB5">
      <w:pPr>
        <w:pStyle w:val="BulletLevel1"/>
      </w:pPr>
      <w:r>
        <w:t>You are notified during transaction processing that the charge is billed externally</w:t>
      </w:r>
    </w:p>
    <w:p w14:paraId="7592E7BA" w14:textId="77777777" w:rsidR="00507DC3" w:rsidRDefault="00995D29" w:rsidP="00A61EB5">
      <w:pPr>
        <w:pStyle w:val="BodyText"/>
      </w:pPr>
      <w:r>
        <w:t xml:space="preserve">The charge, when received by the external billing system may then be consolidated with </w:t>
      </w:r>
      <w:r w:rsidR="008B52AE">
        <w:t>charges emanating from other systems used by your bank and invoiced to your customer, at agreed intervals.</w:t>
      </w:r>
      <w:r w:rsidR="00F471B6">
        <w:t xml:space="preserve"> </w:t>
      </w:r>
    </w:p>
    <w:p w14:paraId="1FD0CF92" w14:textId="77777777" w:rsidR="002532C6" w:rsidRDefault="00F5183F" w:rsidP="00202F8E">
      <w:pPr>
        <w:pStyle w:val="Heading2"/>
      </w:pPr>
      <w:bookmarkStart w:id="192" w:name="_Toc502751497"/>
      <w:bookmarkStart w:id="193" w:name="_Toc167449816"/>
      <w:r>
        <w:t xml:space="preserve">Setting </w:t>
      </w:r>
      <w:r w:rsidR="00215122">
        <w:t>C</w:t>
      </w:r>
      <w:r>
        <w:t xml:space="preserve">harges to </w:t>
      </w:r>
      <w:r w:rsidR="00215122">
        <w:t>B</w:t>
      </w:r>
      <w:r>
        <w:t xml:space="preserve">ill </w:t>
      </w:r>
      <w:r w:rsidR="00215122">
        <w:t>E</w:t>
      </w:r>
      <w:r>
        <w:t>xternally</w:t>
      </w:r>
      <w:bookmarkEnd w:id="192"/>
      <w:bookmarkEnd w:id="193"/>
    </w:p>
    <w:p w14:paraId="28B7D767" w14:textId="77777777" w:rsidR="00F5183F" w:rsidRDefault="00F5183F" w:rsidP="00A61EB5">
      <w:pPr>
        <w:pStyle w:val="BodyText"/>
      </w:pPr>
      <w:r>
        <w:t>In System Tailoring, ensure that the Fees and Billing Service is assigned to a branch.</w:t>
      </w:r>
    </w:p>
    <w:p w14:paraId="2FCF4936" w14:textId="77777777" w:rsidR="00F5183F" w:rsidRDefault="002A0424" w:rsidP="00A61EB5">
      <w:pPr>
        <w:pStyle w:val="BodyText"/>
      </w:pPr>
      <w:r w:rsidRPr="00202F8E">
        <w:rPr>
          <w:noProof/>
          <w:lang w:eastAsia="en-GB"/>
        </w:rPr>
        <w:drawing>
          <wp:inline distT="0" distB="0" distL="0" distR="0" wp14:anchorId="21B651A7" wp14:editId="6A672724">
            <wp:extent cx="5943600" cy="263207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stretch>
                      <a:fillRect/>
                    </a:stretch>
                  </pic:blipFill>
                  <pic:spPr>
                    <a:xfrm>
                      <a:off x="0" y="0"/>
                      <a:ext cx="5943600" cy="2632075"/>
                    </a:xfrm>
                    <a:prstGeom prst="rect">
                      <a:avLst/>
                    </a:prstGeom>
                  </pic:spPr>
                </pic:pic>
              </a:graphicData>
            </a:graphic>
          </wp:inline>
        </w:drawing>
      </w:r>
    </w:p>
    <w:p w14:paraId="3E385856" w14:textId="77777777" w:rsidR="00F5183F" w:rsidRDefault="002A0424" w:rsidP="00A61EB5">
      <w:pPr>
        <w:pStyle w:val="BodyText"/>
      </w:pPr>
      <w:r w:rsidRPr="00202F8E">
        <w:rPr>
          <w:noProof/>
          <w:lang w:eastAsia="en-GB"/>
        </w:rPr>
        <w:drawing>
          <wp:inline distT="0" distB="0" distL="0" distR="0" wp14:anchorId="1255881E" wp14:editId="765399EC">
            <wp:extent cx="5943600" cy="1543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5943600" cy="1543685"/>
                    </a:xfrm>
                    <a:prstGeom prst="rect">
                      <a:avLst/>
                    </a:prstGeom>
                  </pic:spPr>
                </pic:pic>
              </a:graphicData>
            </a:graphic>
          </wp:inline>
        </w:drawing>
      </w:r>
    </w:p>
    <w:p w14:paraId="12A1AC2B" w14:textId="7C0D9BB8" w:rsidR="00F5183F" w:rsidRDefault="00F5183F" w:rsidP="00A61EB5">
      <w:pPr>
        <w:pStyle w:val="BodyText"/>
      </w:pPr>
      <w:r>
        <w:t xml:space="preserve">Select the ‘Fees and Billing’ service from the dropdown list. </w:t>
      </w:r>
      <w:r w:rsidR="008744E9">
        <w:t>Click</w:t>
      </w:r>
      <w:r>
        <w:t xml:space="preserve">ing </w:t>
      </w:r>
      <w:r w:rsidRPr="006453DC">
        <w:rPr>
          <w:b/>
          <w:bCs/>
        </w:rPr>
        <w:t>OK</w:t>
      </w:r>
      <w:r>
        <w:t xml:space="preserve"> assigns the service to the branch.</w:t>
      </w:r>
    </w:p>
    <w:p w14:paraId="5F56A7B0" w14:textId="77777777" w:rsidR="00F5183F" w:rsidRDefault="002A0424" w:rsidP="00A61EB5">
      <w:pPr>
        <w:pStyle w:val="BodyText"/>
      </w:pPr>
      <w:r w:rsidRPr="00202F8E">
        <w:rPr>
          <w:noProof/>
          <w:lang w:eastAsia="en-GB"/>
        </w:rPr>
        <w:drawing>
          <wp:inline distT="0" distB="0" distL="0" distR="0" wp14:anchorId="0044E754" wp14:editId="6E6B26E7">
            <wp:extent cx="5943600" cy="18459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stretch>
                      <a:fillRect/>
                    </a:stretch>
                  </pic:blipFill>
                  <pic:spPr>
                    <a:xfrm>
                      <a:off x="0" y="0"/>
                      <a:ext cx="5943600" cy="1845945"/>
                    </a:xfrm>
                    <a:prstGeom prst="rect">
                      <a:avLst/>
                    </a:prstGeom>
                  </pic:spPr>
                </pic:pic>
              </a:graphicData>
            </a:graphic>
          </wp:inline>
        </w:drawing>
      </w:r>
    </w:p>
    <w:p w14:paraId="1A6C0260" w14:textId="77777777" w:rsidR="002532C6" w:rsidRDefault="00F5183F" w:rsidP="00202F8E">
      <w:pPr>
        <w:pStyle w:val="Heading2"/>
      </w:pPr>
      <w:bookmarkStart w:id="194" w:name="_Toc502751498"/>
      <w:bookmarkStart w:id="195" w:name="_Toc167449817"/>
      <w:r>
        <w:t xml:space="preserve">Setting </w:t>
      </w:r>
      <w:r w:rsidR="00215122">
        <w:t>C</w:t>
      </w:r>
      <w:r w:rsidR="00324A86">
        <w:t>ustomers to U</w:t>
      </w:r>
      <w:r>
        <w:t xml:space="preserve">se </w:t>
      </w:r>
      <w:r w:rsidR="00215122">
        <w:t>E</w:t>
      </w:r>
      <w:r>
        <w:t xml:space="preserve">xternal </w:t>
      </w:r>
      <w:r w:rsidR="00215122">
        <w:t>B</w:t>
      </w:r>
      <w:r>
        <w:t>illing</w:t>
      </w:r>
      <w:bookmarkEnd w:id="194"/>
      <w:bookmarkEnd w:id="195"/>
    </w:p>
    <w:p w14:paraId="3CA3E4E2" w14:textId="311BEA84" w:rsidR="00F5183F" w:rsidRDefault="00F5183F" w:rsidP="00A61EB5">
      <w:pPr>
        <w:pStyle w:val="BodyText"/>
      </w:pPr>
      <w:r>
        <w:t xml:space="preserve">Where your bank’s customers have arranged that their transaction charges will be invoiced and are to be consolidated with those generated by </w:t>
      </w:r>
      <w:r w:rsidR="00465BDD">
        <w:t>non-trade</w:t>
      </w:r>
      <w:r>
        <w:t xml:space="preserve"> finance related transactions, set the following flag on the billing details for each customer that will use the external service.</w:t>
      </w:r>
    </w:p>
    <w:p w14:paraId="76907AEE" w14:textId="77777777" w:rsidR="00F5183F" w:rsidRDefault="002A0424" w:rsidP="00A61EB5">
      <w:pPr>
        <w:pStyle w:val="BodyText"/>
      </w:pPr>
      <w:r w:rsidRPr="00202F8E">
        <w:rPr>
          <w:noProof/>
          <w:lang w:eastAsia="en-GB"/>
        </w:rPr>
        <w:drawing>
          <wp:inline distT="0" distB="0" distL="0" distR="0" wp14:anchorId="1FC05E43" wp14:editId="31ECF93F">
            <wp:extent cx="5943600" cy="27419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stretch>
                      <a:fillRect/>
                    </a:stretch>
                  </pic:blipFill>
                  <pic:spPr>
                    <a:xfrm>
                      <a:off x="0" y="0"/>
                      <a:ext cx="5943600" cy="2741930"/>
                    </a:xfrm>
                    <a:prstGeom prst="rect">
                      <a:avLst/>
                    </a:prstGeom>
                  </pic:spPr>
                </pic:pic>
              </a:graphicData>
            </a:graphic>
          </wp:inline>
        </w:drawing>
      </w:r>
    </w:p>
    <w:p w14:paraId="1FC8EB95" w14:textId="77777777" w:rsidR="00F5183F" w:rsidRDefault="002A0424" w:rsidP="00A61EB5">
      <w:pPr>
        <w:pStyle w:val="BodyText"/>
      </w:pPr>
      <w:r w:rsidRPr="00202F8E">
        <w:rPr>
          <w:noProof/>
          <w:lang w:eastAsia="en-GB"/>
        </w:rPr>
        <w:drawing>
          <wp:inline distT="0" distB="0" distL="0" distR="0" wp14:anchorId="6B22B59C" wp14:editId="2D9E05B4">
            <wp:extent cx="5943600" cy="24345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5943600" cy="2434590"/>
                    </a:xfrm>
                    <a:prstGeom prst="rect">
                      <a:avLst/>
                    </a:prstGeom>
                  </pic:spPr>
                </pic:pic>
              </a:graphicData>
            </a:graphic>
          </wp:inline>
        </w:drawing>
      </w:r>
    </w:p>
    <w:p w14:paraId="30EBF6BB" w14:textId="7A20D731" w:rsidR="00F5183F" w:rsidRDefault="00F5183F" w:rsidP="005A5759">
      <w:pPr>
        <w:pStyle w:val="BodyText"/>
      </w:pPr>
      <w:r>
        <w:t>Check the Use external billing flag. All billed charges for the customer</w:t>
      </w:r>
      <w:r w:rsidR="00215122">
        <w:t xml:space="preserve"> will use the external service.</w:t>
      </w:r>
    </w:p>
    <w:p w14:paraId="67653B4C" w14:textId="77777777" w:rsidR="00F5183F" w:rsidRDefault="002A0424" w:rsidP="00A61EB5">
      <w:pPr>
        <w:pStyle w:val="BodyText"/>
      </w:pPr>
      <w:r w:rsidRPr="00202F8E">
        <w:rPr>
          <w:noProof/>
          <w:lang w:eastAsia="en-GB"/>
        </w:rPr>
        <w:drawing>
          <wp:inline distT="0" distB="0" distL="0" distR="0" wp14:anchorId="224D90C0" wp14:editId="14B6DEBC">
            <wp:extent cx="5943600" cy="24758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stretch>
                      <a:fillRect/>
                    </a:stretch>
                  </pic:blipFill>
                  <pic:spPr>
                    <a:xfrm>
                      <a:off x="0" y="0"/>
                      <a:ext cx="5943600" cy="2475865"/>
                    </a:xfrm>
                    <a:prstGeom prst="rect">
                      <a:avLst/>
                    </a:prstGeom>
                  </pic:spPr>
                </pic:pic>
              </a:graphicData>
            </a:graphic>
          </wp:inline>
        </w:drawing>
      </w:r>
    </w:p>
    <w:p w14:paraId="31A0CADF" w14:textId="77777777" w:rsidR="002532C6" w:rsidRDefault="00F5183F" w:rsidP="00202F8E">
      <w:pPr>
        <w:pStyle w:val="Heading2"/>
      </w:pPr>
      <w:bookmarkStart w:id="196" w:name="_Toc502751499"/>
      <w:bookmarkStart w:id="197" w:name="_Toc167449818"/>
      <w:r>
        <w:t xml:space="preserve">Charge </w:t>
      </w:r>
      <w:r w:rsidR="00215122">
        <w:t>T</w:t>
      </w:r>
      <w:r>
        <w:t>ypes</w:t>
      </w:r>
      <w:bookmarkEnd w:id="196"/>
      <w:bookmarkEnd w:id="197"/>
    </w:p>
    <w:p w14:paraId="009394F2" w14:textId="1700896C" w:rsidR="00F5183F" w:rsidRDefault="00F5183F" w:rsidP="00A61EB5">
      <w:pPr>
        <w:pStyle w:val="BodyText"/>
      </w:pPr>
      <w:r>
        <w:t xml:space="preserve">To ensure that charges generated by transactions in </w:t>
      </w:r>
      <w:r w:rsidR="00260289">
        <w:t>Trade Innovation</w:t>
      </w:r>
      <w:r>
        <w:t xml:space="preserve"> are processed by the external service, it’s necessary to replicate all ’Charge types’ defined in </w:t>
      </w:r>
      <w:r w:rsidR="00260289">
        <w:t>Trade Innovation</w:t>
      </w:r>
      <w:r>
        <w:t xml:space="preserve"> with those in the external Fees and Billing system, so that when charges are received, the charge type is </w:t>
      </w:r>
      <w:r w:rsidR="004C40AF">
        <w:t>identified,</w:t>
      </w:r>
      <w:r>
        <w:t xml:space="preserve"> and the fee may then </w:t>
      </w:r>
      <w:r w:rsidR="004C40AF">
        <w:t>be processed</w:t>
      </w:r>
      <w:r>
        <w:t xml:space="preserve">. </w:t>
      </w:r>
    </w:p>
    <w:p w14:paraId="38C5C9C7" w14:textId="0AA4A1F2" w:rsidR="00F5183F" w:rsidRDefault="00F5183F" w:rsidP="00A61EB5">
      <w:pPr>
        <w:pStyle w:val="BodyText"/>
      </w:pPr>
      <w:r>
        <w:t xml:space="preserve">Note that postings and settlements are not generated by </w:t>
      </w:r>
      <w:r w:rsidR="00260289">
        <w:t>Trade Innovation</w:t>
      </w:r>
      <w:r>
        <w:t xml:space="preserve"> for externally billed </w:t>
      </w:r>
      <w:r w:rsidR="004C40AF">
        <w:t>charges,</w:t>
      </w:r>
      <w:r>
        <w:t xml:space="preserve"> so it is important to ensure that charge types match with those defined in the Fees and Billing system which handles accounting and collection of charges.</w:t>
      </w:r>
    </w:p>
    <w:p w14:paraId="5CD8F8DC" w14:textId="77777777" w:rsidR="002532C6" w:rsidRDefault="00F5183F" w:rsidP="00202F8E">
      <w:pPr>
        <w:pStyle w:val="Heading2"/>
      </w:pPr>
      <w:bookmarkStart w:id="198" w:name="_Toc502751500"/>
      <w:bookmarkStart w:id="199" w:name="_Toc167449819"/>
      <w:r>
        <w:t>Charge Refunds</w:t>
      </w:r>
      <w:bookmarkEnd w:id="198"/>
      <w:bookmarkEnd w:id="199"/>
      <w:r>
        <w:t xml:space="preserve"> </w:t>
      </w:r>
    </w:p>
    <w:p w14:paraId="0ACFF7B3" w14:textId="77777777" w:rsidR="00F5183F" w:rsidRDefault="00F5183F" w:rsidP="00A61EB5">
      <w:pPr>
        <w:pStyle w:val="BodyText"/>
      </w:pPr>
      <w:r>
        <w:t>If it’s necessary to refund a charge, this is possible via the Maintain charge event. An ‘Update’ message may be transmitted to the Fees and Billing system advising the transaction details which include the amount of the refund.</w:t>
      </w:r>
    </w:p>
    <w:p w14:paraId="675E5774" w14:textId="77777777" w:rsidR="002532C6" w:rsidRDefault="00324A86" w:rsidP="00202F8E">
      <w:pPr>
        <w:pStyle w:val="Heading2"/>
      </w:pPr>
      <w:bookmarkStart w:id="200" w:name="_Toc502751501"/>
      <w:bookmarkStart w:id="201" w:name="_Toc167449820"/>
      <w:r>
        <w:t>End of D</w:t>
      </w:r>
      <w:r w:rsidR="00F5183F">
        <w:t xml:space="preserve">ay </w:t>
      </w:r>
      <w:r w:rsidR="00215122">
        <w:t>P</w:t>
      </w:r>
      <w:r w:rsidR="00F5183F">
        <w:t>rocessing</w:t>
      </w:r>
      <w:bookmarkEnd w:id="200"/>
      <w:bookmarkEnd w:id="201"/>
    </w:p>
    <w:p w14:paraId="294DFDA5" w14:textId="77777777" w:rsidR="00F5183F" w:rsidRDefault="00F5183F" w:rsidP="00A61EB5">
      <w:pPr>
        <w:pStyle w:val="BodyText"/>
      </w:pPr>
      <w:r>
        <w:t xml:space="preserve">Externally billed charges are not included in, or processed during End of Day, Batch processing. </w:t>
      </w:r>
    </w:p>
    <w:p w14:paraId="30086A20" w14:textId="77777777" w:rsidR="00F5183F" w:rsidRDefault="00F5183F" w:rsidP="00A61EB5">
      <w:pPr>
        <w:pStyle w:val="BodyText"/>
      </w:pPr>
      <w:r>
        <w:t>As a customer billing master record does not get created where a customer is set to use external billing, during end of day processing, billing settl</w:t>
      </w:r>
      <w:r w:rsidR="00215122">
        <w:t>ement events are not generated.</w:t>
      </w:r>
    </w:p>
    <w:p w14:paraId="4DDC1688" w14:textId="77777777" w:rsidR="002532C6" w:rsidRDefault="00F5183F" w:rsidP="00202F8E">
      <w:pPr>
        <w:pStyle w:val="Heading2"/>
      </w:pPr>
      <w:bookmarkStart w:id="202" w:name="_Toc502751502"/>
      <w:bookmarkStart w:id="203" w:name="_Toc167449821"/>
      <w:r>
        <w:t>User-defined Warning</w:t>
      </w:r>
      <w:bookmarkEnd w:id="202"/>
      <w:bookmarkEnd w:id="203"/>
    </w:p>
    <w:p w14:paraId="0F592F22" w14:textId="77777777" w:rsidR="00F5183F" w:rsidRPr="00AA43D8" w:rsidRDefault="00F5183F" w:rsidP="00A61EB5">
      <w:pPr>
        <w:pStyle w:val="BodyText"/>
      </w:pPr>
      <w:r>
        <w:t xml:space="preserve">Your bank may create a User defined warning, via System Tailoring if required, in order to notify you, during transaction processing, that a charge is to be billed externally. </w:t>
      </w:r>
      <w:r w:rsidR="009C042C">
        <w:t>For example:</w:t>
      </w:r>
    </w:p>
    <w:p w14:paraId="6B71E904" w14:textId="77777777" w:rsidR="00F5183F" w:rsidRDefault="002A0424" w:rsidP="00A61EB5">
      <w:pPr>
        <w:pStyle w:val="BodyText"/>
      </w:pPr>
      <w:r w:rsidRPr="00202F8E">
        <w:rPr>
          <w:noProof/>
          <w:lang w:eastAsia="en-GB"/>
        </w:rPr>
        <w:drawing>
          <wp:inline distT="0" distB="0" distL="0" distR="0" wp14:anchorId="468B82A0" wp14:editId="711F1408">
            <wp:extent cx="5943600" cy="2889885"/>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stretch>
                      <a:fillRect/>
                    </a:stretch>
                  </pic:blipFill>
                  <pic:spPr>
                    <a:xfrm>
                      <a:off x="0" y="0"/>
                      <a:ext cx="5943600" cy="2889885"/>
                    </a:xfrm>
                    <a:prstGeom prst="rect">
                      <a:avLst/>
                    </a:prstGeom>
                  </pic:spPr>
                </pic:pic>
              </a:graphicData>
            </a:graphic>
          </wp:inline>
        </w:drawing>
      </w:r>
    </w:p>
    <w:p w14:paraId="0C052B1A" w14:textId="77777777" w:rsidR="00F5183F" w:rsidRDefault="00F5183F" w:rsidP="00F5183F"/>
    <w:p w14:paraId="3EC8910F" w14:textId="77777777" w:rsidR="009C042C" w:rsidRDefault="009C042C" w:rsidP="00A61EB5">
      <w:pPr>
        <w:pStyle w:val="BodyText"/>
      </w:pPr>
      <w:r>
        <w:t xml:space="preserve">During transaction processing, </w:t>
      </w:r>
      <w:r w:rsidR="00866583">
        <w:t>the</w:t>
      </w:r>
      <w:r>
        <w:t xml:space="preserve"> </w:t>
      </w:r>
      <w:r w:rsidR="00215122">
        <w:t>following warning is generated:</w:t>
      </w:r>
    </w:p>
    <w:p w14:paraId="2F71C3BE" w14:textId="77777777" w:rsidR="00F5183F" w:rsidRDefault="002A0424" w:rsidP="00A61EB5">
      <w:pPr>
        <w:pStyle w:val="BodyText"/>
      </w:pPr>
      <w:r w:rsidRPr="00202F8E">
        <w:rPr>
          <w:noProof/>
          <w:lang w:eastAsia="en-GB"/>
        </w:rPr>
        <w:drawing>
          <wp:inline distT="0" distB="0" distL="0" distR="0" wp14:anchorId="505063ED" wp14:editId="37166007">
            <wp:extent cx="5943600" cy="26473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stretch>
                      <a:fillRect/>
                    </a:stretch>
                  </pic:blipFill>
                  <pic:spPr>
                    <a:xfrm>
                      <a:off x="0" y="0"/>
                      <a:ext cx="5943600" cy="2647315"/>
                    </a:xfrm>
                    <a:prstGeom prst="rect">
                      <a:avLst/>
                    </a:prstGeom>
                  </pic:spPr>
                </pic:pic>
              </a:graphicData>
            </a:graphic>
          </wp:inline>
        </w:drawing>
      </w:r>
    </w:p>
    <w:p w14:paraId="3A6F1AF4" w14:textId="77777777" w:rsidR="009C042C" w:rsidRDefault="009C042C" w:rsidP="00F5183F"/>
    <w:p w14:paraId="5369CEB1" w14:textId="77777777" w:rsidR="00F5183F" w:rsidRPr="00215122" w:rsidRDefault="00F5183F" w:rsidP="00A61EB5">
      <w:pPr>
        <w:pStyle w:val="BodyText"/>
      </w:pPr>
      <w:r w:rsidRPr="00215122">
        <w:t>See the following documents for further details on setting up external billing functionality:</w:t>
      </w:r>
    </w:p>
    <w:p w14:paraId="1D2B4427" w14:textId="53FA182D" w:rsidR="00F5183F" w:rsidRPr="006760AC" w:rsidRDefault="00F5183F" w:rsidP="00A61EB5">
      <w:pPr>
        <w:pStyle w:val="BodyText"/>
        <w:rPr>
          <w:rStyle w:val="Italic"/>
        </w:rPr>
      </w:pPr>
      <w:r w:rsidRPr="00EF3046">
        <w:rPr>
          <w:rStyle w:val="Italic"/>
        </w:rPr>
        <w:t>System Tailoring User Guide</w:t>
      </w:r>
      <w:r w:rsidRPr="00EF3046">
        <w:t xml:space="preserve"> </w:t>
      </w:r>
      <w:r w:rsidRPr="006760AC">
        <w:rPr>
          <w:rStyle w:val="Italic"/>
        </w:rPr>
        <w:t xml:space="preserve">– </w:t>
      </w:r>
      <w:r w:rsidR="00260289">
        <w:rPr>
          <w:rStyle w:val="Italic"/>
        </w:rPr>
        <w:t>Trade Innovation</w:t>
      </w:r>
      <w:r w:rsidRPr="006760AC">
        <w:rPr>
          <w:rStyle w:val="Italic"/>
        </w:rPr>
        <w:t xml:space="preserve"> </w:t>
      </w:r>
    </w:p>
    <w:p w14:paraId="46BC11AA" w14:textId="251BAC0D" w:rsidR="007F7E82" w:rsidRPr="00B90C68" w:rsidRDefault="0040622D" w:rsidP="00A61EB5">
      <w:pPr>
        <w:pStyle w:val="BodyText"/>
        <w:rPr>
          <w:i/>
          <w:iCs/>
        </w:rPr>
      </w:pPr>
      <w:r w:rsidRPr="006453DC">
        <w:rPr>
          <w:i/>
          <w:iCs/>
        </w:rPr>
        <w:t xml:space="preserve">Fees and </w:t>
      </w:r>
      <w:r w:rsidR="00F5183F" w:rsidRPr="006453DC">
        <w:rPr>
          <w:i/>
          <w:iCs/>
        </w:rPr>
        <w:t xml:space="preserve">Billing </w:t>
      </w:r>
      <w:r w:rsidRPr="006453DC">
        <w:rPr>
          <w:i/>
          <w:iCs/>
        </w:rPr>
        <w:t>Interface</w:t>
      </w:r>
      <w:r w:rsidR="00B73C03" w:rsidRPr="006453DC">
        <w:rPr>
          <w:i/>
          <w:iCs/>
        </w:rPr>
        <w:t xml:space="preserve"> Guide – </w:t>
      </w:r>
      <w:r w:rsidRPr="006453DC">
        <w:rPr>
          <w:i/>
          <w:iCs/>
        </w:rPr>
        <w:t>TIFAB Interface</w:t>
      </w:r>
    </w:p>
    <w:sectPr w:rsidR="007F7E82" w:rsidRPr="00B90C68" w:rsidSect="00255F2C">
      <w:headerReference w:type="default" r:id="rId45"/>
      <w:footerReference w:type="default" r:id="rId46"/>
      <w:pgSz w:w="11906" w:h="16838" w:code="9"/>
      <w:pgMar w:top="1138" w:right="1138" w:bottom="1800" w:left="936"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B15C02" w14:textId="77777777" w:rsidR="003B2D4E" w:rsidRDefault="003B2D4E" w:rsidP="00BD57E7">
      <w:pPr>
        <w:spacing w:after="0"/>
      </w:pPr>
      <w:r>
        <w:separator/>
      </w:r>
    </w:p>
    <w:p w14:paraId="5723A5F9" w14:textId="77777777" w:rsidR="003B2D4E" w:rsidRDefault="003B2D4E"/>
  </w:endnote>
  <w:endnote w:type="continuationSeparator" w:id="0">
    <w:p w14:paraId="4463CF67" w14:textId="77777777" w:rsidR="003B2D4E" w:rsidRDefault="003B2D4E" w:rsidP="00BD57E7">
      <w:pPr>
        <w:spacing w:after="0"/>
      </w:pPr>
      <w:r>
        <w:continuationSeparator/>
      </w:r>
    </w:p>
    <w:p w14:paraId="441884F3" w14:textId="77777777" w:rsidR="003B2D4E" w:rsidRDefault="003B2D4E"/>
  </w:endnote>
  <w:endnote w:type="continuationNotice" w:id="1">
    <w:p w14:paraId="57F0D203" w14:textId="77777777" w:rsidR="003B2D4E" w:rsidRDefault="003B2D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LT Std 65 Medium">
    <w:altName w:val="Trebuchet MS"/>
    <w:panose1 w:val="00000000000000000000"/>
    <w:charset w:val="00"/>
    <w:family w:val="swiss"/>
    <w:notTrueType/>
    <w:pitch w:val="variable"/>
    <w:sig w:usb0="800000AF" w:usb1="4000204A"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D7303B" w14:textId="77777777" w:rsidR="00502B3D" w:rsidRPr="00255F2C" w:rsidRDefault="00502B3D" w:rsidP="00255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FFB2A3" w14:textId="77777777" w:rsidR="003B2D4E" w:rsidRDefault="003B2D4E" w:rsidP="00BD57E7">
      <w:pPr>
        <w:spacing w:after="0"/>
      </w:pPr>
      <w:r>
        <w:separator/>
      </w:r>
    </w:p>
    <w:p w14:paraId="0974DD34" w14:textId="77777777" w:rsidR="003B2D4E" w:rsidRDefault="003B2D4E"/>
  </w:footnote>
  <w:footnote w:type="continuationSeparator" w:id="0">
    <w:p w14:paraId="112B89D8" w14:textId="77777777" w:rsidR="003B2D4E" w:rsidRDefault="003B2D4E" w:rsidP="00BD57E7">
      <w:pPr>
        <w:spacing w:after="0"/>
      </w:pPr>
      <w:r>
        <w:continuationSeparator/>
      </w:r>
    </w:p>
    <w:p w14:paraId="4E53DB24" w14:textId="77777777" w:rsidR="003B2D4E" w:rsidRDefault="003B2D4E"/>
  </w:footnote>
  <w:footnote w:type="continuationNotice" w:id="1">
    <w:p w14:paraId="734E24C2" w14:textId="77777777" w:rsidR="003B2D4E" w:rsidRDefault="003B2D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FF24D" w14:textId="77777777" w:rsidR="00502B3D" w:rsidRPr="007F7E82" w:rsidRDefault="00502B3D" w:rsidP="007F7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D56BEE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A9252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CC602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7E4420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16A7C8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2CE7D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F4A90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C4EDA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C28FB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54786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05242"/>
    <w:multiLevelType w:val="hybridMultilevel"/>
    <w:tmpl w:val="C3A4EB40"/>
    <w:lvl w:ilvl="0" w:tplc="B8869C50">
      <w:start w:val="1"/>
      <w:numFmt w:val="bullet"/>
      <w:pStyle w:val="TableBullet2"/>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E1D2936"/>
    <w:multiLevelType w:val="hybridMultilevel"/>
    <w:tmpl w:val="63F4EF4C"/>
    <w:lvl w:ilvl="0" w:tplc="AD529FDA">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2E64471"/>
    <w:multiLevelType w:val="hybridMultilevel"/>
    <w:tmpl w:val="D1565C74"/>
    <w:lvl w:ilvl="0" w:tplc="0CE0384C">
      <w:start w:val="1"/>
      <w:numFmt w:val="bullet"/>
      <w:pStyle w:val="BulletLevel3"/>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5297A19"/>
    <w:multiLevelType w:val="multilevel"/>
    <w:tmpl w:val="1212A4C2"/>
    <w:lvl w:ilvl="0">
      <w:start w:val="1"/>
      <w:numFmt w:val="none"/>
      <w:pStyle w:val="Note1"/>
      <w:lvlText w:val="%1Note:"/>
      <w:lvlJc w:val="left"/>
      <w:pPr>
        <w:ind w:left="720" w:hanging="720"/>
      </w:pPr>
      <w:rPr>
        <w:rFonts w:ascii="Arial" w:hAnsi="Arial" w:hint="default"/>
        <w:b/>
        <w:i w:val="0"/>
        <w:color w:val="CB42AB"/>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94E785E"/>
    <w:multiLevelType w:val="multilevel"/>
    <w:tmpl w:val="96E2D5AE"/>
    <w:lvl w:ilvl="0">
      <w:start w:val="1"/>
      <w:numFmt w:val="none"/>
      <w:lvlText w:val="%1Note:"/>
      <w:lvlJc w:val="left"/>
      <w:pPr>
        <w:ind w:left="432" w:hanging="432"/>
      </w:pPr>
      <w:rPr>
        <w:rFonts w:ascii="Arial" w:hAnsi="Arial" w:hint="default"/>
        <w:b/>
        <w:i w:val="0"/>
        <w:color w:val="943634" w:themeColor="accent2" w:themeShade="BF"/>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A061E5E"/>
    <w:multiLevelType w:val="hybridMultilevel"/>
    <w:tmpl w:val="F8FA1D20"/>
    <w:lvl w:ilvl="0" w:tplc="C4E056F8">
      <w:start w:val="1"/>
      <w:numFmt w:val="bullet"/>
      <w:pStyle w:val="BodyBulletPoin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AC535BA"/>
    <w:multiLevelType w:val="multilevel"/>
    <w:tmpl w:val="544A0856"/>
    <w:lvl w:ilvl="0">
      <w:start w:val="1"/>
      <w:numFmt w:val="none"/>
      <w:lvlText w:val="%1Note:"/>
      <w:lvlJc w:val="left"/>
      <w:pPr>
        <w:ind w:left="720" w:hanging="720"/>
      </w:pPr>
      <w:rPr>
        <w:rFonts w:ascii="Arial" w:hAnsi="Arial" w:hint="default"/>
        <w:b/>
        <w:i w:val="0"/>
        <w:color w:val="414141"/>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AD35973"/>
    <w:multiLevelType w:val="hybridMultilevel"/>
    <w:tmpl w:val="AE5C86AE"/>
    <w:lvl w:ilvl="0" w:tplc="356842B6">
      <w:start w:val="1"/>
      <w:numFmt w:val="lowerLetter"/>
      <w:pStyle w:val="TableNumBullet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26F4626"/>
    <w:multiLevelType w:val="hybridMultilevel"/>
    <w:tmpl w:val="A6D23AEC"/>
    <w:lvl w:ilvl="0" w:tplc="003A23A2">
      <w:start w:val="1"/>
      <w:numFmt w:val="bullet"/>
      <w:pStyle w:val="BulletLevel2"/>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239F5490"/>
    <w:multiLevelType w:val="hybridMultilevel"/>
    <w:tmpl w:val="EF702D8C"/>
    <w:lvl w:ilvl="0" w:tplc="D46E28F4">
      <w:start w:val="1"/>
      <w:numFmt w:val="bullet"/>
      <w:lvlText w:val=""/>
      <w:lvlJc w:val="left"/>
      <w:pPr>
        <w:ind w:left="720" w:hanging="360"/>
      </w:pPr>
      <w:rPr>
        <w:rFonts w:ascii="Wingdings" w:hAnsi="Wingdings" w:hint="default"/>
        <w:sz w:val="4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52F4789"/>
    <w:multiLevelType w:val="hybridMultilevel"/>
    <w:tmpl w:val="EA5455F6"/>
    <w:lvl w:ilvl="0" w:tplc="4CF2745E">
      <w:start w:val="1"/>
      <w:numFmt w:val="decimal"/>
      <w:pStyle w:val="TableNumBullet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7906FDC"/>
    <w:multiLevelType w:val="hybridMultilevel"/>
    <w:tmpl w:val="53F69D54"/>
    <w:lvl w:ilvl="0" w:tplc="1A6023A2">
      <w:start w:val="1"/>
      <w:numFmt w:val="bullet"/>
      <w:pStyle w:val="TableBullet1"/>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FD12777"/>
    <w:multiLevelType w:val="hybridMultilevel"/>
    <w:tmpl w:val="FF76E484"/>
    <w:lvl w:ilvl="0" w:tplc="2ECEDF46">
      <w:start w:val="1"/>
      <w:numFmt w:val="decimal"/>
      <w:lvlText w:val="CHAPTER %1 "/>
      <w:lvlJc w:val="left"/>
      <w:pPr>
        <w:ind w:left="360" w:hanging="360"/>
      </w:pPr>
      <w:rPr>
        <w:rFonts w:ascii="Arial" w:hAnsi="Arial" w:hint="default"/>
        <w:b w:val="0"/>
        <w:i w:val="0"/>
        <w:caps/>
        <w:color w:val="00338D"/>
        <w:spacing w:val="32"/>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19247C"/>
    <w:multiLevelType w:val="hybridMultilevel"/>
    <w:tmpl w:val="D1043524"/>
    <w:lvl w:ilvl="0" w:tplc="648488D4">
      <w:start w:val="1"/>
      <w:numFmt w:val="lowerLetter"/>
      <w:pStyle w:val="NumBulletLevel2"/>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4EC0648E"/>
    <w:multiLevelType w:val="hybridMultilevel"/>
    <w:tmpl w:val="B9F4397A"/>
    <w:lvl w:ilvl="0" w:tplc="8A124A4C">
      <w:start w:val="1"/>
      <w:numFmt w:val="decimal"/>
      <w:pStyle w:val="FigureCaption"/>
      <w:lvlText w:val="Figure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4EA5CC1"/>
    <w:multiLevelType w:val="hybridMultilevel"/>
    <w:tmpl w:val="3D928466"/>
    <w:lvl w:ilvl="0" w:tplc="AB148ABC">
      <w:start w:val="1"/>
      <w:numFmt w:val="decimal"/>
      <w:lvlText w:val="Chapter %1 – "/>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6" w15:restartNumberingAfterBreak="0">
    <w:nsid w:val="56054426"/>
    <w:multiLevelType w:val="hybridMultilevel"/>
    <w:tmpl w:val="BDE23A4C"/>
    <w:lvl w:ilvl="0" w:tplc="D4B4AAAE">
      <w:start w:val="1"/>
      <w:numFmt w:val="decimal"/>
      <w:pStyle w:val="NumBulletLevel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7436C4E"/>
    <w:multiLevelType w:val="multilevel"/>
    <w:tmpl w:val="E466DF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962853"/>
    <w:multiLevelType w:val="multilevel"/>
    <w:tmpl w:val="6896A912"/>
    <w:lvl w:ilvl="0">
      <w:start w:val="1"/>
      <w:numFmt w:val="none"/>
      <w:lvlText w:val="%1Warning!"/>
      <w:lvlJc w:val="left"/>
      <w:pPr>
        <w:ind w:left="1080" w:hanging="1080"/>
      </w:pPr>
      <w:rPr>
        <w:rFonts w:ascii="Arial" w:hAnsi="Arial" w:hint="default"/>
        <w:b/>
        <w:i w:val="0"/>
        <w:color w:val="414141"/>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8E4379D"/>
    <w:multiLevelType w:val="multilevel"/>
    <w:tmpl w:val="19704A2A"/>
    <w:lvl w:ilvl="0">
      <w:start w:val="1"/>
      <w:numFmt w:val="decimal"/>
      <w:lvlText w:val="CHAPTER %1 "/>
      <w:lvlJc w:val="left"/>
      <w:pPr>
        <w:tabs>
          <w:tab w:val="num" w:pos="576"/>
        </w:tabs>
        <w:ind w:left="576" w:hanging="576"/>
      </w:pPr>
      <w:rPr>
        <w:rFonts w:ascii="Arial" w:hAnsi="Arial" w:hint="default"/>
        <w:b w:val="0"/>
        <w:i w:val="0"/>
        <w:color w:val="00338D"/>
        <w:spacing w:val="32"/>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9E1218E"/>
    <w:multiLevelType w:val="hybridMultilevel"/>
    <w:tmpl w:val="1374B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5477BD"/>
    <w:multiLevelType w:val="hybridMultilevel"/>
    <w:tmpl w:val="C26C5C0A"/>
    <w:lvl w:ilvl="0" w:tplc="F42AB832">
      <w:start w:val="1"/>
      <w:numFmt w:val="lowerRoman"/>
      <w:pStyle w:val="NumBulletLevel3"/>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B30555F"/>
    <w:multiLevelType w:val="hybridMultilevel"/>
    <w:tmpl w:val="EEB6554C"/>
    <w:lvl w:ilvl="0" w:tplc="48CC1AC2">
      <w:start w:val="1"/>
      <w:numFmt w:val="lowerRoman"/>
      <w:pStyle w:val="TableNumBullet3"/>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C8153C2"/>
    <w:multiLevelType w:val="hybridMultilevel"/>
    <w:tmpl w:val="1BD40D8C"/>
    <w:lvl w:ilvl="0" w:tplc="CDA6D81A">
      <w:start w:val="1"/>
      <w:numFmt w:val="decimal"/>
      <w:pStyle w:val="TableCaption"/>
      <w:lvlText w:val="Table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D3A0A91"/>
    <w:multiLevelType w:val="multilevel"/>
    <w:tmpl w:val="0EE251B6"/>
    <w:lvl w:ilvl="0">
      <w:start w:val="1"/>
      <w:numFmt w:val="none"/>
      <w:lvlText w:val="%1Note:"/>
      <w:lvlJc w:val="left"/>
      <w:pPr>
        <w:ind w:left="720" w:hanging="720"/>
      </w:pPr>
      <w:rPr>
        <w:rFonts w:ascii="Arial" w:hAnsi="Arial" w:hint="default"/>
        <w:b/>
        <w:i w:val="0"/>
        <w:color w:val="943634" w:themeColor="accent2" w:themeShade="BF"/>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0717BCD"/>
    <w:multiLevelType w:val="hybridMultilevel"/>
    <w:tmpl w:val="77DA4D70"/>
    <w:lvl w:ilvl="0" w:tplc="02C6D39E">
      <w:start w:val="1"/>
      <w:numFmt w:val="bullet"/>
      <w:pStyle w:val="TableBullet3"/>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53F3454"/>
    <w:multiLevelType w:val="multilevel"/>
    <w:tmpl w:val="0EB4791E"/>
    <w:lvl w:ilvl="0">
      <w:start w:val="1"/>
      <w:numFmt w:val="none"/>
      <w:pStyle w:val="TableNote"/>
      <w:lvlText w:val="%1Note:"/>
      <w:lvlJc w:val="left"/>
      <w:pPr>
        <w:tabs>
          <w:tab w:val="num" w:pos="576"/>
        </w:tabs>
        <w:ind w:left="576" w:hanging="576"/>
      </w:pPr>
      <w:rPr>
        <w:rFonts w:ascii="Arial" w:hAnsi="Arial" w:hint="default"/>
        <w:b/>
        <w:i w:val="0"/>
        <w:color w:val="CB42AB"/>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CC15411"/>
    <w:multiLevelType w:val="hybridMultilevel"/>
    <w:tmpl w:val="D3ECAB8A"/>
    <w:lvl w:ilvl="0" w:tplc="649AE800">
      <w:start w:val="1"/>
      <w:numFmt w:val="bullet"/>
      <w:pStyle w:val="BulletLevel1"/>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89629638">
    <w:abstractNumId w:val="37"/>
  </w:num>
  <w:num w:numId="2" w16cid:durableId="541481608">
    <w:abstractNumId w:val="18"/>
  </w:num>
  <w:num w:numId="3" w16cid:durableId="1932161830">
    <w:abstractNumId w:val="12"/>
  </w:num>
  <w:num w:numId="4" w16cid:durableId="281424154">
    <w:abstractNumId w:val="26"/>
  </w:num>
  <w:num w:numId="5" w16cid:durableId="1360081065">
    <w:abstractNumId w:val="23"/>
  </w:num>
  <w:num w:numId="6" w16cid:durableId="755326980">
    <w:abstractNumId w:val="31"/>
  </w:num>
  <w:num w:numId="7" w16cid:durableId="674963366">
    <w:abstractNumId w:val="21"/>
  </w:num>
  <w:num w:numId="8" w16cid:durableId="1337150435">
    <w:abstractNumId w:val="10"/>
  </w:num>
  <w:num w:numId="9" w16cid:durableId="1466697041">
    <w:abstractNumId w:val="20"/>
  </w:num>
  <w:num w:numId="10" w16cid:durableId="1352687314">
    <w:abstractNumId w:val="17"/>
  </w:num>
  <w:num w:numId="11" w16cid:durableId="410392774">
    <w:abstractNumId w:val="33"/>
  </w:num>
  <w:num w:numId="12" w16cid:durableId="1637369464">
    <w:abstractNumId w:val="24"/>
  </w:num>
  <w:num w:numId="13" w16cid:durableId="640186346">
    <w:abstractNumId w:val="36"/>
  </w:num>
  <w:num w:numId="14" w16cid:durableId="375276284">
    <w:abstractNumId w:val="35"/>
  </w:num>
  <w:num w:numId="15" w16cid:durableId="964310906">
    <w:abstractNumId w:val="32"/>
  </w:num>
  <w:num w:numId="16" w16cid:durableId="2134248732">
    <w:abstractNumId w:val="25"/>
  </w:num>
  <w:num w:numId="17" w16cid:durableId="79839386">
    <w:abstractNumId w:val="2"/>
  </w:num>
  <w:num w:numId="18" w16cid:durableId="1316060496">
    <w:abstractNumId w:val="9"/>
  </w:num>
  <w:num w:numId="19" w16cid:durableId="26637931">
    <w:abstractNumId w:val="7"/>
  </w:num>
  <w:num w:numId="20" w16cid:durableId="314334656">
    <w:abstractNumId w:val="6"/>
  </w:num>
  <w:num w:numId="21" w16cid:durableId="661006081">
    <w:abstractNumId w:val="5"/>
  </w:num>
  <w:num w:numId="22" w16cid:durableId="1080368547">
    <w:abstractNumId w:val="4"/>
  </w:num>
  <w:num w:numId="23" w16cid:durableId="1502887055">
    <w:abstractNumId w:val="8"/>
  </w:num>
  <w:num w:numId="24" w16cid:durableId="1102453620">
    <w:abstractNumId w:val="3"/>
  </w:num>
  <w:num w:numId="25" w16cid:durableId="1623609146">
    <w:abstractNumId w:val="1"/>
  </w:num>
  <w:num w:numId="26" w16cid:durableId="1517500967">
    <w:abstractNumId w:val="0"/>
  </w:num>
  <w:num w:numId="27" w16cid:durableId="1297562669">
    <w:abstractNumId w:val="13"/>
    <w:lvlOverride w:ilvl="0">
      <w:lvl w:ilvl="0">
        <w:start w:val="1"/>
        <w:numFmt w:val="none"/>
        <w:pStyle w:val="Note1"/>
        <w:lvlText w:val="%1Note:"/>
        <w:lvlJc w:val="left"/>
        <w:pPr>
          <w:ind w:left="720" w:hanging="720"/>
        </w:pPr>
        <w:rPr>
          <w:rFonts w:ascii="Arial" w:hAnsi="Arial" w:hint="default"/>
          <w:b/>
          <w:i w:val="0"/>
          <w:color w:val="C137A2"/>
          <w:sz w:val="2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8" w16cid:durableId="2041664682">
    <w:abstractNumId w:val="15"/>
  </w:num>
  <w:num w:numId="29" w16cid:durableId="1842965685">
    <w:abstractNumId w:val="11"/>
  </w:num>
  <w:num w:numId="30" w16cid:durableId="1136335514">
    <w:abstractNumId w:val="27"/>
  </w:num>
  <w:num w:numId="31" w16cid:durableId="1691687677">
    <w:abstractNumId w:val="19"/>
  </w:num>
  <w:num w:numId="32" w16cid:durableId="413093441">
    <w:abstractNumId w:val="13"/>
  </w:num>
  <w:num w:numId="33" w16cid:durableId="1365208250">
    <w:abstractNumId w:val="34"/>
  </w:num>
  <w:num w:numId="34" w16cid:durableId="1919635173">
    <w:abstractNumId w:val="14"/>
  </w:num>
  <w:num w:numId="35" w16cid:durableId="1082332025">
    <w:abstractNumId w:val="29"/>
  </w:num>
  <w:num w:numId="36" w16cid:durableId="1633099458">
    <w:abstractNumId w:val="22"/>
  </w:num>
  <w:num w:numId="37" w16cid:durableId="1899129515">
    <w:abstractNumId w:val="13"/>
    <w:lvlOverride w:ilvl="0">
      <w:lvl w:ilvl="0">
        <w:start w:val="1"/>
        <w:numFmt w:val="none"/>
        <w:pStyle w:val="Note1"/>
        <w:lvlText w:val="%1Warning!"/>
        <w:lvlJc w:val="left"/>
        <w:pPr>
          <w:ind w:left="720" w:hanging="720"/>
        </w:pPr>
        <w:rPr>
          <w:rFonts w:ascii="Arial" w:hAnsi="Arial" w:hint="default"/>
          <w:b/>
          <w:i w:val="0"/>
          <w:color w:val="414141"/>
          <w:sz w:val="2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16cid:durableId="1391273548">
    <w:abstractNumId w:val="28"/>
  </w:num>
  <w:num w:numId="39" w16cid:durableId="1780682855">
    <w:abstractNumId w:val="16"/>
  </w:num>
  <w:num w:numId="40" w16cid:durableId="1866207292">
    <w:abstractNumId w:val="16"/>
    <w:lvlOverride w:ilvl="0">
      <w:lvl w:ilvl="0">
        <w:start w:val="1"/>
        <w:numFmt w:val="none"/>
        <w:lvlText w:val="%1Warning!"/>
        <w:lvlJc w:val="left"/>
        <w:pPr>
          <w:ind w:left="1080" w:hanging="1080"/>
        </w:pPr>
        <w:rPr>
          <w:rFonts w:ascii="Arial" w:hAnsi="Arial" w:hint="default"/>
          <w:b/>
          <w:i w:val="0"/>
          <w:color w:val="CB42AB"/>
          <w:sz w:val="20"/>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1" w16cid:durableId="67114545">
    <w:abstractNumId w:val="3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linkStyles/>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DCzNDcyMjUzNTZU0lEKTi0uzszPAykwrAUAY0uKlywAAAA="/>
  </w:docVars>
  <w:rsids>
    <w:rsidRoot w:val="0009626E"/>
    <w:rsid w:val="0000112D"/>
    <w:rsid w:val="00001F46"/>
    <w:rsid w:val="000029F2"/>
    <w:rsid w:val="00004D7A"/>
    <w:rsid w:val="00004D8F"/>
    <w:rsid w:val="000067FF"/>
    <w:rsid w:val="00006FAA"/>
    <w:rsid w:val="0001092A"/>
    <w:rsid w:val="0001111F"/>
    <w:rsid w:val="00013513"/>
    <w:rsid w:val="000144B2"/>
    <w:rsid w:val="00025D64"/>
    <w:rsid w:val="00030126"/>
    <w:rsid w:val="00031AA8"/>
    <w:rsid w:val="00031B2B"/>
    <w:rsid w:val="000364DB"/>
    <w:rsid w:val="000373F5"/>
    <w:rsid w:val="000377CD"/>
    <w:rsid w:val="00047B33"/>
    <w:rsid w:val="00050EE6"/>
    <w:rsid w:val="000668CC"/>
    <w:rsid w:val="00067016"/>
    <w:rsid w:val="00071865"/>
    <w:rsid w:val="00073E18"/>
    <w:rsid w:val="000741EF"/>
    <w:rsid w:val="000745B5"/>
    <w:rsid w:val="000763E1"/>
    <w:rsid w:val="00082C50"/>
    <w:rsid w:val="00084638"/>
    <w:rsid w:val="00085AB7"/>
    <w:rsid w:val="000875CB"/>
    <w:rsid w:val="0009120E"/>
    <w:rsid w:val="00091C85"/>
    <w:rsid w:val="000925CF"/>
    <w:rsid w:val="00092F8D"/>
    <w:rsid w:val="00095926"/>
    <w:rsid w:val="0009592B"/>
    <w:rsid w:val="0009626E"/>
    <w:rsid w:val="000A5711"/>
    <w:rsid w:val="000A780D"/>
    <w:rsid w:val="000B036A"/>
    <w:rsid w:val="000B2776"/>
    <w:rsid w:val="000B3F5F"/>
    <w:rsid w:val="000B42C6"/>
    <w:rsid w:val="000B6F90"/>
    <w:rsid w:val="000C0083"/>
    <w:rsid w:val="000C0E66"/>
    <w:rsid w:val="000C2892"/>
    <w:rsid w:val="000C3D26"/>
    <w:rsid w:val="000C77D2"/>
    <w:rsid w:val="000D515E"/>
    <w:rsid w:val="000D6FAD"/>
    <w:rsid w:val="000E0A36"/>
    <w:rsid w:val="000E1D34"/>
    <w:rsid w:val="000E3B0E"/>
    <w:rsid w:val="000E6975"/>
    <w:rsid w:val="000E7C4A"/>
    <w:rsid w:val="000F1443"/>
    <w:rsid w:val="000F1B09"/>
    <w:rsid w:val="000F5087"/>
    <w:rsid w:val="000F5308"/>
    <w:rsid w:val="000F530F"/>
    <w:rsid w:val="000F541D"/>
    <w:rsid w:val="000F7604"/>
    <w:rsid w:val="00101E16"/>
    <w:rsid w:val="001022D6"/>
    <w:rsid w:val="001075DF"/>
    <w:rsid w:val="00111722"/>
    <w:rsid w:val="00113170"/>
    <w:rsid w:val="00113E84"/>
    <w:rsid w:val="00116487"/>
    <w:rsid w:val="00116F58"/>
    <w:rsid w:val="00120A35"/>
    <w:rsid w:val="001216FC"/>
    <w:rsid w:val="00121C58"/>
    <w:rsid w:val="00127AED"/>
    <w:rsid w:val="00130038"/>
    <w:rsid w:val="00130EA3"/>
    <w:rsid w:val="00131B31"/>
    <w:rsid w:val="001377ED"/>
    <w:rsid w:val="001422C5"/>
    <w:rsid w:val="00144575"/>
    <w:rsid w:val="001463BB"/>
    <w:rsid w:val="00150BC1"/>
    <w:rsid w:val="00150BF9"/>
    <w:rsid w:val="00151D32"/>
    <w:rsid w:val="00151FCC"/>
    <w:rsid w:val="00155E44"/>
    <w:rsid w:val="00161996"/>
    <w:rsid w:val="001619BC"/>
    <w:rsid w:val="00163BD8"/>
    <w:rsid w:val="00163E0E"/>
    <w:rsid w:val="0016576E"/>
    <w:rsid w:val="00166F4D"/>
    <w:rsid w:val="00167814"/>
    <w:rsid w:val="0017132E"/>
    <w:rsid w:val="001727D8"/>
    <w:rsid w:val="00177178"/>
    <w:rsid w:val="00182300"/>
    <w:rsid w:val="00182A2A"/>
    <w:rsid w:val="00184728"/>
    <w:rsid w:val="001850AA"/>
    <w:rsid w:val="001852B7"/>
    <w:rsid w:val="00190321"/>
    <w:rsid w:val="00191F49"/>
    <w:rsid w:val="00192187"/>
    <w:rsid w:val="001955E4"/>
    <w:rsid w:val="00195F3D"/>
    <w:rsid w:val="001A0782"/>
    <w:rsid w:val="001A1A72"/>
    <w:rsid w:val="001A3942"/>
    <w:rsid w:val="001A58B1"/>
    <w:rsid w:val="001A67DA"/>
    <w:rsid w:val="001B0B80"/>
    <w:rsid w:val="001B1861"/>
    <w:rsid w:val="001B3A90"/>
    <w:rsid w:val="001B632A"/>
    <w:rsid w:val="001B7529"/>
    <w:rsid w:val="001C072F"/>
    <w:rsid w:val="001C1AA8"/>
    <w:rsid w:val="001C1D1D"/>
    <w:rsid w:val="001C2F58"/>
    <w:rsid w:val="001C47FF"/>
    <w:rsid w:val="001C6626"/>
    <w:rsid w:val="001C6A59"/>
    <w:rsid w:val="001C7A08"/>
    <w:rsid w:val="001C7C78"/>
    <w:rsid w:val="001D0949"/>
    <w:rsid w:val="001D112C"/>
    <w:rsid w:val="001D122A"/>
    <w:rsid w:val="001D2326"/>
    <w:rsid w:val="001D5665"/>
    <w:rsid w:val="001D57B6"/>
    <w:rsid w:val="001D69EA"/>
    <w:rsid w:val="001D7EA5"/>
    <w:rsid w:val="001E11E3"/>
    <w:rsid w:val="001E17C1"/>
    <w:rsid w:val="001E1957"/>
    <w:rsid w:val="001E1E52"/>
    <w:rsid w:val="001E4C0D"/>
    <w:rsid w:val="001E4CCA"/>
    <w:rsid w:val="001E52F3"/>
    <w:rsid w:val="001E795E"/>
    <w:rsid w:val="001F0052"/>
    <w:rsid w:val="001F0A43"/>
    <w:rsid w:val="001F363F"/>
    <w:rsid w:val="001F3B55"/>
    <w:rsid w:val="001F4509"/>
    <w:rsid w:val="001F58F3"/>
    <w:rsid w:val="001F5B2B"/>
    <w:rsid w:val="001F64B1"/>
    <w:rsid w:val="00201C32"/>
    <w:rsid w:val="00202399"/>
    <w:rsid w:val="00202F8E"/>
    <w:rsid w:val="0020394D"/>
    <w:rsid w:val="002059CA"/>
    <w:rsid w:val="00210D74"/>
    <w:rsid w:val="0021220A"/>
    <w:rsid w:val="00213B0F"/>
    <w:rsid w:val="00215122"/>
    <w:rsid w:val="002245AA"/>
    <w:rsid w:val="00227C5F"/>
    <w:rsid w:val="0023109D"/>
    <w:rsid w:val="002319A6"/>
    <w:rsid w:val="002327C0"/>
    <w:rsid w:val="00236EDF"/>
    <w:rsid w:val="00237F2A"/>
    <w:rsid w:val="002436BC"/>
    <w:rsid w:val="0024455F"/>
    <w:rsid w:val="002465B8"/>
    <w:rsid w:val="0024677C"/>
    <w:rsid w:val="002503F4"/>
    <w:rsid w:val="0025180D"/>
    <w:rsid w:val="002532C6"/>
    <w:rsid w:val="00254B19"/>
    <w:rsid w:val="00255F2C"/>
    <w:rsid w:val="002569FE"/>
    <w:rsid w:val="00256F78"/>
    <w:rsid w:val="00260289"/>
    <w:rsid w:val="00262861"/>
    <w:rsid w:val="00263B7D"/>
    <w:rsid w:val="002713C8"/>
    <w:rsid w:val="002726BF"/>
    <w:rsid w:val="00275808"/>
    <w:rsid w:val="00276CED"/>
    <w:rsid w:val="002771C6"/>
    <w:rsid w:val="002805C8"/>
    <w:rsid w:val="00280637"/>
    <w:rsid w:val="00282250"/>
    <w:rsid w:val="002850E2"/>
    <w:rsid w:val="00286307"/>
    <w:rsid w:val="0029011B"/>
    <w:rsid w:val="00293792"/>
    <w:rsid w:val="00293E90"/>
    <w:rsid w:val="0029639D"/>
    <w:rsid w:val="00296D04"/>
    <w:rsid w:val="00296F46"/>
    <w:rsid w:val="002A0424"/>
    <w:rsid w:val="002A099E"/>
    <w:rsid w:val="002A7A3B"/>
    <w:rsid w:val="002B0F32"/>
    <w:rsid w:val="002B2D46"/>
    <w:rsid w:val="002B4ABB"/>
    <w:rsid w:val="002B643F"/>
    <w:rsid w:val="002B655B"/>
    <w:rsid w:val="002B6681"/>
    <w:rsid w:val="002B6E6D"/>
    <w:rsid w:val="002B7289"/>
    <w:rsid w:val="002B7314"/>
    <w:rsid w:val="002C1471"/>
    <w:rsid w:val="002C1A21"/>
    <w:rsid w:val="002C210A"/>
    <w:rsid w:val="002C28B2"/>
    <w:rsid w:val="002C6742"/>
    <w:rsid w:val="002C6B60"/>
    <w:rsid w:val="002D2A74"/>
    <w:rsid w:val="002D2D50"/>
    <w:rsid w:val="002D516D"/>
    <w:rsid w:val="002D51A4"/>
    <w:rsid w:val="002E5636"/>
    <w:rsid w:val="002E5857"/>
    <w:rsid w:val="002E6715"/>
    <w:rsid w:val="002F0AA7"/>
    <w:rsid w:val="002F3A94"/>
    <w:rsid w:val="002F6364"/>
    <w:rsid w:val="002F64B2"/>
    <w:rsid w:val="002F657C"/>
    <w:rsid w:val="003040D9"/>
    <w:rsid w:val="00310FDA"/>
    <w:rsid w:val="00314D82"/>
    <w:rsid w:val="003171E9"/>
    <w:rsid w:val="00321BA6"/>
    <w:rsid w:val="00321C74"/>
    <w:rsid w:val="00324A86"/>
    <w:rsid w:val="00333CFE"/>
    <w:rsid w:val="0033412C"/>
    <w:rsid w:val="00334A23"/>
    <w:rsid w:val="00342363"/>
    <w:rsid w:val="0034357D"/>
    <w:rsid w:val="00345E11"/>
    <w:rsid w:val="00355407"/>
    <w:rsid w:val="00357248"/>
    <w:rsid w:val="00357D70"/>
    <w:rsid w:val="00363F81"/>
    <w:rsid w:val="00364674"/>
    <w:rsid w:val="003669A4"/>
    <w:rsid w:val="00367041"/>
    <w:rsid w:val="0037096B"/>
    <w:rsid w:val="00371AE2"/>
    <w:rsid w:val="00374878"/>
    <w:rsid w:val="00374EEA"/>
    <w:rsid w:val="003852C4"/>
    <w:rsid w:val="00385E34"/>
    <w:rsid w:val="0039204E"/>
    <w:rsid w:val="0039360F"/>
    <w:rsid w:val="00393EFD"/>
    <w:rsid w:val="003950C8"/>
    <w:rsid w:val="003A05F8"/>
    <w:rsid w:val="003A0B75"/>
    <w:rsid w:val="003A450F"/>
    <w:rsid w:val="003A577F"/>
    <w:rsid w:val="003A70C4"/>
    <w:rsid w:val="003B03F5"/>
    <w:rsid w:val="003B11CF"/>
    <w:rsid w:val="003B2D4E"/>
    <w:rsid w:val="003B5A1A"/>
    <w:rsid w:val="003B6F50"/>
    <w:rsid w:val="003B775D"/>
    <w:rsid w:val="003C1864"/>
    <w:rsid w:val="003C2A82"/>
    <w:rsid w:val="003C3E0B"/>
    <w:rsid w:val="003C4F84"/>
    <w:rsid w:val="003D581A"/>
    <w:rsid w:val="003E7083"/>
    <w:rsid w:val="003F120B"/>
    <w:rsid w:val="003F2BA1"/>
    <w:rsid w:val="003F3F49"/>
    <w:rsid w:val="003F443C"/>
    <w:rsid w:val="0040145E"/>
    <w:rsid w:val="0040216D"/>
    <w:rsid w:val="00405A2F"/>
    <w:rsid w:val="0040622D"/>
    <w:rsid w:val="00407594"/>
    <w:rsid w:val="004116AC"/>
    <w:rsid w:val="004128C0"/>
    <w:rsid w:val="00415A19"/>
    <w:rsid w:val="0041705D"/>
    <w:rsid w:val="00422E30"/>
    <w:rsid w:val="0042594B"/>
    <w:rsid w:val="004271AB"/>
    <w:rsid w:val="00427B24"/>
    <w:rsid w:val="00430A19"/>
    <w:rsid w:val="004315D0"/>
    <w:rsid w:val="00431BC5"/>
    <w:rsid w:val="00433FFD"/>
    <w:rsid w:val="0043427B"/>
    <w:rsid w:val="00434787"/>
    <w:rsid w:val="00436194"/>
    <w:rsid w:val="00436DAC"/>
    <w:rsid w:val="00444C0C"/>
    <w:rsid w:val="00455640"/>
    <w:rsid w:val="00457875"/>
    <w:rsid w:val="00463A5A"/>
    <w:rsid w:val="004646AB"/>
    <w:rsid w:val="00464AE7"/>
    <w:rsid w:val="00464BC8"/>
    <w:rsid w:val="004651C1"/>
    <w:rsid w:val="00465BDD"/>
    <w:rsid w:val="00466A45"/>
    <w:rsid w:val="00467282"/>
    <w:rsid w:val="00473C12"/>
    <w:rsid w:val="004740E4"/>
    <w:rsid w:val="00474525"/>
    <w:rsid w:val="00474800"/>
    <w:rsid w:val="004767DE"/>
    <w:rsid w:val="00480FCE"/>
    <w:rsid w:val="0048154D"/>
    <w:rsid w:val="00484988"/>
    <w:rsid w:val="004860C6"/>
    <w:rsid w:val="00486397"/>
    <w:rsid w:val="00486902"/>
    <w:rsid w:val="00487931"/>
    <w:rsid w:val="00490853"/>
    <w:rsid w:val="00491FF6"/>
    <w:rsid w:val="00492144"/>
    <w:rsid w:val="0049260C"/>
    <w:rsid w:val="0049568F"/>
    <w:rsid w:val="004A05D1"/>
    <w:rsid w:val="004A0789"/>
    <w:rsid w:val="004A22E5"/>
    <w:rsid w:val="004A2AF7"/>
    <w:rsid w:val="004A4EB0"/>
    <w:rsid w:val="004A7128"/>
    <w:rsid w:val="004B6AE6"/>
    <w:rsid w:val="004B72DD"/>
    <w:rsid w:val="004C1A7E"/>
    <w:rsid w:val="004C1E55"/>
    <w:rsid w:val="004C40AF"/>
    <w:rsid w:val="004C521E"/>
    <w:rsid w:val="004C6A93"/>
    <w:rsid w:val="004D74F9"/>
    <w:rsid w:val="004E0B34"/>
    <w:rsid w:val="004E55AF"/>
    <w:rsid w:val="004E7838"/>
    <w:rsid w:val="004E7EF4"/>
    <w:rsid w:val="004F6875"/>
    <w:rsid w:val="005020EC"/>
    <w:rsid w:val="0050250E"/>
    <w:rsid w:val="00502B3D"/>
    <w:rsid w:val="00506C3E"/>
    <w:rsid w:val="00507DC3"/>
    <w:rsid w:val="005162D3"/>
    <w:rsid w:val="00517F12"/>
    <w:rsid w:val="0052772C"/>
    <w:rsid w:val="00527751"/>
    <w:rsid w:val="00533F0B"/>
    <w:rsid w:val="00536ABB"/>
    <w:rsid w:val="00540A04"/>
    <w:rsid w:val="005411C4"/>
    <w:rsid w:val="00543E8D"/>
    <w:rsid w:val="0054482B"/>
    <w:rsid w:val="00545E25"/>
    <w:rsid w:val="005507B3"/>
    <w:rsid w:val="00551683"/>
    <w:rsid w:val="00554106"/>
    <w:rsid w:val="0055452D"/>
    <w:rsid w:val="005551C7"/>
    <w:rsid w:val="0055723C"/>
    <w:rsid w:val="00557526"/>
    <w:rsid w:val="005579DA"/>
    <w:rsid w:val="0056146C"/>
    <w:rsid w:val="005636B9"/>
    <w:rsid w:val="00564B2E"/>
    <w:rsid w:val="00570D51"/>
    <w:rsid w:val="005755D9"/>
    <w:rsid w:val="00575A72"/>
    <w:rsid w:val="00580F45"/>
    <w:rsid w:val="00581C5A"/>
    <w:rsid w:val="00582BF5"/>
    <w:rsid w:val="005848ED"/>
    <w:rsid w:val="00587110"/>
    <w:rsid w:val="00587488"/>
    <w:rsid w:val="005921D9"/>
    <w:rsid w:val="00594DB0"/>
    <w:rsid w:val="005A15F6"/>
    <w:rsid w:val="005A5586"/>
    <w:rsid w:val="005A5759"/>
    <w:rsid w:val="005A60C8"/>
    <w:rsid w:val="005B0927"/>
    <w:rsid w:val="005B23F8"/>
    <w:rsid w:val="005B2420"/>
    <w:rsid w:val="005B4BB6"/>
    <w:rsid w:val="005B5291"/>
    <w:rsid w:val="005B6F99"/>
    <w:rsid w:val="005C65DD"/>
    <w:rsid w:val="005D0293"/>
    <w:rsid w:val="005D1A66"/>
    <w:rsid w:val="005D4C99"/>
    <w:rsid w:val="005D6F89"/>
    <w:rsid w:val="005E3518"/>
    <w:rsid w:val="005F256D"/>
    <w:rsid w:val="006014C7"/>
    <w:rsid w:val="00601B15"/>
    <w:rsid w:val="00603A51"/>
    <w:rsid w:val="006059A1"/>
    <w:rsid w:val="00612635"/>
    <w:rsid w:val="0061279A"/>
    <w:rsid w:val="006139BC"/>
    <w:rsid w:val="00616F6A"/>
    <w:rsid w:val="00617B8E"/>
    <w:rsid w:val="00617F1D"/>
    <w:rsid w:val="006243EA"/>
    <w:rsid w:val="006256A0"/>
    <w:rsid w:val="00631534"/>
    <w:rsid w:val="00634B72"/>
    <w:rsid w:val="00636296"/>
    <w:rsid w:val="006370C5"/>
    <w:rsid w:val="00637DA4"/>
    <w:rsid w:val="00642705"/>
    <w:rsid w:val="006453DC"/>
    <w:rsid w:val="00650E9B"/>
    <w:rsid w:val="00653B1C"/>
    <w:rsid w:val="00654E51"/>
    <w:rsid w:val="00656150"/>
    <w:rsid w:val="00664446"/>
    <w:rsid w:val="00665F6A"/>
    <w:rsid w:val="0067150E"/>
    <w:rsid w:val="00672164"/>
    <w:rsid w:val="00673E0E"/>
    <w:rsid w:val="00675527"/>
    <w:rsid w:val="00675B01"/>
    <w:rsid w:val="00675E7B"/>
    <w:rsid w:val="006760AC"/>
    <w:rsid w:val="00681AE1"/>
    <w:rsid w:val="00687864"/>
    <w:rsid w:val="00692741"/>
    <w:rsid w:val="0069395A"/>
    <w:rsid w:val="006A29DE"/>
    <w:rsid w:val="006A4639"/>
    <w:rsid w:val="006A5160"/>
    <w:rsid w:val="006A60DA"/>
    <w:rsid w:val="006A6726"/>
    <w:rsid w:val="006B0743"/>
    <w:rsid w:val="006C0243"/>
    <w:rsid w:val="006C397F"/>
    <w:rsid w:val="006C46D3"/>
    <w:rsid w:val="006C52C6"/>
    <w:rsid w:val="006C5F58"/>
    <w:rsid w:val="006D2224"/>
    <w:rsid w:val="006D27F8"/>
    <w:rsid w:val="006D2DCD"/>
    <w:rsid w:val="006D517A"/>
    <w:rsid w:val="006E0B76"/>
    <w:rsid w:val="006E42B3"/>
    <w:rsid w:val="006E548F"/>
    <w:rsid w:val="006E565D"/>
    <w:rsid w:val="006E5958"/>
    <w:rsid w:val="006E5E58"/>
    <w:rsid w:val="006F1670"/>
    <w:rsid w:val="006F454F"/>
    <w:rsid w:val="006F504E"/>
    <w:rsid w:val="006F5609"/>
    <w:rsid w:val="006F57E4"/>
    <w:rsid w:val="006F64D0"/>
    <w:rsid w:val="006F6F12"/>
    <w:rsid w:val="006F7F0C"/>
    <w:rsid w:val="00700D62"/>
    <w:rsid w:val="00701128"/>
    <w:rsid w:val="0070133F"/>
    <w:rsid w:val="00701538"/>
    <w:rsid w:val="007037B5"/>
    <w:rsid w:val="0070429B"/>
    <w:rsid w:val="007047FC"/>
    <w:rsid w:val="007063E6"/>
    <w:rsid w:val="0070697D"/>
    <w:rsid w:val="00712861"/>
    <w:rsid w:val="00717E53"/>
    <w:rsid w:val="0072780E"/>
    <w:rsid w:val="0073214C"/>
    <w:rsid w:val="00732C34"/>
    <w:rsid w:val="0073620A"/>
    <w:rsid w:val="00743448"/>
    <w:rsid w:val="00743C1C"/>
    <w:rsid w:val="0074404A"/>
    <w:rsid w:val="00746300"/>
    <w:rsid w:val="007531D6"/>
    <w:rsid w:val="00753398"/>
    <w:rsid w:val="00753A0B"/>
    <w:rsid w:val="00755CF6"/>
    <w:rsid w:val="007575F6"/>
    <w:rsid w:val="0076291F"/>
    <w:rsid w:val="00764CF6"/>
    <w:rsid w:val="00764F36"/>
    <w:rsid w:val="00767142"/>
    <w:rsid w:val="00767FE4"/>
    <w:rsid w:val="00770659"/>
    <w:rsid w:val="00772E7A"/>
    <w:rsid w:val="00774081"/>
    <w:rsid w:val="00777E35"/>
    <w:rsid w:val="00780441"/>
    <w:rsid w:val="0078217E"/>
    <w:rsid w:val="007845F0"/>
    <w:rsid w:val="00791015"/>
    <w:rsid w:val="00791893"/>
    <w:rsid w:val="00794BC8"/>
    <w:rsid w:val="0079661F"/>
    <w:rsid w:val="007A09D8"/>
    <w:rsid w:val="007A1C82"/>
    <w:rsid w:val="007A41CE"/>
    <w:rsid w:val="007B05F3"/>
    <w:rsid w:val="007B0912"/>
    <w:rsid w:val="007B0FA4"/>
    <w:rsid w:val="007B11E8"/>
    <w:rsid w:val="007B3064"/>
    <w:rsid w:val="007B3ADE"/>
    <w:rsid w:val="007B6451"/>
    <w:rsid w:val="007B7DE3"/>
    <w:rsid w:val="007C0812"/>
    <w:rsid w:val="007C0916"/>
    <w:rsid w:val="007C0C2B"/>
    <w:rsid w:val="007C2ED2"/>
    <w:rsid w:val="007C5784"/>
    <w:rsid w:val="007D22D7"/>
    <w:rsid w:val="007D36BF"/>
    <w:rsid w:val="007E095D"/>
    <w:rsid w:val="007E2FB8"/>
    <w:rsid w:val="007E3272"/>
    <w:rsid w:val="007F1E09"/>
    <w:rsid w:val="007F5638"/>
    <w:rsid w:val="007F660A"/>
    <w:rsid w:val="007F6DE5"/>
    <w:rsid w:val="007F7E82"/>
    <w:rsid w:val="007F7F85"/>
    <w:rsid w:val="00802B00"/>
    <w:rsid w:val="00805034"/>
    <w:rsid w:val="0080568C"/>
    <w:rsid w:val="00806F64"/>
    <w:rsid w:val="008146A8"/>
    <w:rsid w:val="008214BE"/>
    <w:rsid w:val="00823195"/>
    <w:rsid w:val="00824971"/>
    <w:rsid w:val="00824F02"/>
    <w:rsid w:val="00825959"/>
    <w:rsid w:val="00826775"/>
    <w:rsid w:val="00830012"/>
    <w:rsid w:val="0083086D"/>
    <w:rsid w:val="00832F6C"/>
    <w:rsid w:val="008347A0"/>
    <w:rsid w:val="00834806"/>
    <w:rsid w:val="00834C35"/>
    <w:rsid w:val="008362C7"/>
    <w:rsid w:val="00842F0D"/>
    <w:rsid w:val="008448B4"/>
    <w:rsid w:val="0084755C"/>
    <w:rsid w:val="008479E7"/>
    <w:rsid w:val="008500DB"/>
    <w:rsid w:val="0085205A"/>
    <w:rsid w:val="00860C60"/>
    <w:rsid w:val="00862573"/>
    <w:rsid w:val="00866583"/>
    <w:rsid w:val="0086723A"/>
    <w:rsid w:val="00871045"/>
    <w:rsid w:val="00872C92"/>
    <w:rsid w:val="00873ADF"/>
    <w:rsid w:val="008744E9"/>
    <w:rsid w:val="00874A36"/>
    <w:rsid w:val="008754E1"/>
    <w:rsid w:val="00875956"/>
    <w:rsid w:val="00880847"/>
    <w:rsid w:val="00880CD9"/>
    <w:rsid w:val="008812C4"/>
    <w:rsid w:val="00882163"/>
    <w:rsid w:val="00882450"/>
    <w:rsid w:val="00891273"/>
    <w:rsid w:val="0089214B"/>
    <w:rsid w:val="00892BC3"/>
    <w:rsid w:val="00892C09"/>
    <w:rsid w:val="00895563"/>
    <w:rsid w:val="00896EA8"/>
    <w:rsid w:val="00897ECC"/>
    <w:rsid w:val="008A1CA0"/>
    <w:rsid w:val="008A4537"/>
    <w:rsid w:val="008A4B98"/>
    <w:rsid w:val="008A4D16"/>
    <w:rsid w:val="008A4FAC"/>
    <w:rsid w:val="008B1B0F"/>
    <w:rsid w:val="008B1FC0"/>
    <w:rsid w:val="008B289A"/>
    <w:rsid w:val="008B2AFB"/>
    <w:rsid w:val="008B52AE"/>
    <w:rsid w:val="008B597E"/>
    <w:rsid w:val="008B5F5A"/>
    <w:rsid w:val="008C14F1"/>
    <w:rsid w:val="008C19AF"/>
    <w:rsid w:val="008C1FA0"/>
    <w:rsid w:val="008C7445"/>
    <w:rsid w:val="008D3608"/>
    <w:rsid w:val="008D7A74"/>
    <w:rsid w:val="008D7D52"/>
    <w:rsid w:val="008E1B2C"/>
    <w:rsid w:val="008E4A08"/>
    <w:rsid w:val="008E5E9B"/>
    <w:rsid w:val="008F037C"/>
    <w:rsid w:val="008F05B2"/>
    <w:rsid w:val="008F1757"/>
    <w:rsid w:val="008F1BAE"/>
    <w:rsid w:val="008F2DDA"/>
    <w:rsid w:val="008F61DF"/>
    <w:rsid w:val="008F70CE"/>
    <w:rsid w:val="008F7BC7"/>
    <w:rsid w:val="00901C50"/>
    <w:rsid w:val="00905840"/>
    <w:rsid w:val="00906319"/>
    <w:rsid w:val="00907517"/>
    <w:rsid w:val="00911146"/>
    <w:rsid w:val="00911B6C"/>
    <w:rsid w:val="00911C5C"/>
    <w:rsid w:val="00920183"/>
    <w:rsid w:val="00921502"/>
    <w:rsid w:val="009235B3"/>
    <w:rsid w:val="00923DB2"/>
    <w:rsid w:val="00924401"/>
    <w:rsid w:val="009274E6"/>
    <w:rsid w:val="00932AB6"/>
    <w:rsid w:val="0093344B"/>
    <w:rsid w:val="009334A6"/>
    <w:rsid w:val="00935948"/>
    <w:rsid w:val="00935A48"/>
    <w:rsid w:val="00936390"/>
    <w:rsid w:val="00945030"/>
    <w:rsid w:val="009451C1"/>
    <w:rsid w:val="00950D1A"/>
    <w:rsid w:val="009519CB"/>
    <w:rsid w:val="0095275D"/>
    <w:rsid w:val="00952B4D"/>
    <w:rsid w:val="009557FE"/>
    <w:rsid w:val="00957FD8"/>
    <w:rsid w:val="00960384"/>
    <w:rsid w:val="00961882"/>
    <w:rsid w:val="0096369A"/>
    <w:rsid w:val="00965405"/>
    <w:rsid w:val="009677FE"/>
    <w:rsid w:val="00971BB0"/>
    <w:rsid w:val="00974072"/>
    <w:rsid w:val="0097424C"/>
    <w:rsid w:val="00985865"/>
    <w:rsid w:val="0098651D"/>
    <w:rsid w:val="00987220"/>
    <w:rsid w:val="009873B9"/>
    <w:rsid w:val="00990A67"/>
    <w:rsid w:val="009912F6"/>
    <w:rsid w:val="00995D29"/>
    <w:rsid w:val="009B2B57"/>
    <w:rsid w:val="009B3333"/>
    <w:rsid w:val="009B36DB"/>
    <w:rsid w:val="009B5841"/>
    <w:rsid w:val="009B64F5"/>
    <w:rsid w:val="009B7315"/>
    <w:rsid w:val="009C042C"/>
    <w:rsid w:val="009C0617"/>
    <w:rsid w:val="009C171D"/>
    <w:rsid w:val="009C27A3"/>
    <w:rsid w:val="009C6172"/>
    <w:rsid w:val="009D0480"/>
    <w:rsid w:val="009D0CE8"/>
    <w:rsid w:val="009D194E"/>
    <w:rsid w:val="009D471D"/>
    <w:rsid w:val="009D5845"/>
    <w:rsid w:val="009D60DC"/>
    <w:rsid w:val="009D61B6"/>
    <w:rsid w:val="009D6911"/>
    <w:rsid w:val="009E046B"/>
    <w:rsid w:val="009E6C78"/>
    <w:rsid w:val="009F082E"/>
    <w:rsid w:val="009F1024"/>
    <w:rsid w:val="009F5D29"/>
    <w:rsid w:val="00A03B9D"/>
    <w:rsid w:val="00A043AA"/>
    <w:rsid w:val="00A11DFB"/>
    <w:rsid w:val="00A1294D"/>
    <w:rsid w:val="00A140E3"/>
    <w:rsid w:val="00A2438B"/>
    <w:rsid w:val="00A27E3F"/>
    <w:rsid w:val="00A413D9"/>
    <w:rsid w:val="00A45C41"/>
    <w:rsid w:val="00A464F3"/>
    <w:rsid w:val="00A61DDF"/>
    <w:rsid w:val="00A61EB5"/>
    <w:rsid w:val="00A63E35"/>
    <w:rsid w:val="00A64A62"/>
    <w:rsid w:val="00A677AB"/>
    <w:rsid w:val="00A7057C"/>
    <w:rsid w:val="00A72192"/>
    <w:rsid w:val="00A7280F"/>
    <w:rsid w:val="00A72BFF"/>
    <w:rsid w:val="00A805AA"/>
    <w:rsid w:val="00A814EE"/>
    <w:rsid w:val="00A8322C"/>
    <w:rsid w:val="00A86D19"/>
    <w:rsid w:val="00A87246"/>
    <w:rsid w:val="00A91160"/>
    <w:rsid w:val="00A9182A"/>
    <w:rsid w:val="00A935F0"/>
    <w:rsid w:val="00A9780B"/>
    <w:rsid w:val="00A97AF3"/>
    <w:rsid w:val="00AA43D8"/>
    <w:rsid w:val="00AA46A9"/>
    <w:rsid w:val="00AA488C"/>
    <w:rsid w:val="00AB05EB"/>
    <w:rsid w:val="00AB36F6"/>
    <w:rsid w:val="00AB72A7"/>
    <w:rsid w:val="00AC25DD"/>
    <w:rsid w:val="00AC4D20"/>
    <w:rsid w:val="00AC64B8"/>
    <w:rsid w:val="00AC7969"/>
    <w:rsid w:val="00AD3D9E"/>
    <w:rsid w:val="00AD4A90"/>
    <w:rsid w:val="00AE0EE3"/>
    <w:rsid w:val="00AE1636"/>
    <w:rsid w:val="00AE1B5C"/>
    <w:rsid w:val="00AE2322"/>
    <w:rsid w:val="00AE4203"/>
    <w:rsid w:val="00AE43ED"/>
    <w:rsid w:val="00AF23CD"/>
    <w:rsid w:val="00AF2D22"/>
    <w:rsid w:val="00AF356C"/>
    <w:rsid w:val="00AF35A5"/>
    <w:rsid w:val="00AF4D58"/>
    <w:rsid w:val="00AF4E3A"/>
    <w:rsid w:val="00AF4EB3"/>
    <w:rsid w:val="00AF6540"/>
    <w:rsid w:val="00B00417"/>
    <w:rsid w:val="00B076A1"/>
    <w:rsid w:val="00B10D31"/>
    <w:rsid w:val="00B139E6"/>
    <w:rsid w:val="00B1414C"/>
    <w:rsid w:val="00B1512E"/>
    <w:rsid w:val="00B173FC"/>
    <w:rsid w:val="00B20425"/>
    <w:rsid w:val="00B249E2"/>
    <w:rsid w:val="00B25A26"/>
    <w:rsid w:val="00B30C84"/>
    <w:rsid w:val="00B3649E"/>
    <w:rsid w:val="00B3687C"/>
    <w:rsid w:val="00B4177E"/>
    <w:rsid w:val="00B4320B"/>
    <w:rsid w:val="00B44D99"/>
    <w:rsid w:val="00B46CD5"/>
    <w:rsid w:val="00B5146E"/>
    <w:rsid w:val="00B5433C"/>
    <w:rsid w:val="00B55087"/>
    <w:rsid w:val="00B55677"/>
    <w:rsid w:val="00B55DA9"/>
    <w:rsid w:val="00B56D22"/>
    <w:rsid w:val="00B6255C"/>
    <w:rsid w:val="00B67C3D"/>
    <w:rsid w:val="00B7251F"/>
    <w:rsid w:val="00B72F7C"/>
    <w:rsid w:val="00B73C03"/>
    <w:rsid w:val="00B74599"/>
    <w:rsid w:val="00B76297"/>
    <w:rsid w:val="00B76BE4"/>
    <w:rsid w:val="00B7709D"/>
    <w:rsid w:val="00B83088"/>
    <w:rsid w:val="00B85B65"/>
    <w:rsid w:val="00B86660"/>
    <w:rsid w:val="00B86A8E"/>
    <w:rsid w:val="00B8707C"/>
    <w:rsid w:val="00B87A85"/>
    <w:rsid w:val="00B90043"/>
    <w:rsid w:val="00B9007D"/>
    <w:rsid w:val="00B90C68"/>
    <w:rsid w:val="00B97689"/>
    <w:rsid w:val="00B97B52"/>
    <w:rsid w:val="00BA186B"/>
    <w:rsid w:val="00BA2C1D"/>
    <w:rsid w:val="00BA482A"/>
    <w:rsid w:val="00BA642F"/>
    <w:rsid w:val="00BA6A06"/>
    <w:rsid w:val="00BB4849"/>
    <w:rsid w:val="00BB6A36"/>
    <w:rsid w:val="00BC0C5D"/>
    <w:rsid w:val="00BD1C7B"/>
    <w:rsid w:val="00BD2985"/>
    <w:rsid w:val="00BD39A0"/>
    <w:rsid w:val="00BD4FE8"/>
    <w:rsid w:val="00BD57E7"/>
    <w:rsid w:val="00BD6D18"/>
    <w:rsid w:val="00BD71FD"/>
    <w:rsid w:val="00BD7895"/>
    <w:rsid w:val="00BE0B74"/>
    <w:rsid w:val="00BE1A0B"/>
    <w:rsid w:val="00BE34F0"/>
    <w:rsid w:val="00BE60C2"/>
    <w:rsid w:val="00BE6559"/>
    <w:rsid w:val="00BE67AA"/>
    <w:rsid w:val="00BF3A94"/>
    <w:rsid w:val="00BF538D"/>
    <w:rsid w:val="00C04D8C"/>
    <w:rsid w:val="00C11FCF"/>
    <w:rsid w:val="00C13FCB"/>
    <w:rsid w:val="00C1439F"/>
    <w:rsid w:val="00C1481B"/>
    <w:rsid w:val="00C17CCD"/>
    <w:rsid w:val="00C203B9"/>
    <w:rsid w:val="00C20C44"/>
    <w:rsid w:val="00C21016"/>
    <w:rsid w:val="00C21249"/>
    <w:rsid w:val="00C233BA"/>
    <w:rsid w:val="00C245B1"/>
    <w:rsid w:val="00C267E7"/>
    <w:rsid w:val="00C27FAE"/>
    <w:rsid w:val="00C308AC"/>
    <w:rsid w:val="00C31358"/>
    <w:rsid w:val="00C314E7"/>
    <w:rsid w:val="00C330FC"/>
    <w:rsid w:val="00C33700"/>
    <w:rsid w:val="00C40D20"/>
    <w:rsid w:val="00C40F36"/>
    <w:rsid w:val="00C41343"/>
    <w:rsid w:val="00C43A3F"/>
    <w:rsid w:val="00C45B6E"/>
    <w:rsid w:val="00C46DA5"/>
    <w:rsid w:val="00C4766E"/>
    <w:rsid w:val="00C501CD"/>
    <w:rsid w:val="00C51537"/>
    <w:rsid w:val="00C519CA"/>
    <w:rsid w:val="00C54686"/>
    <w:rsid w:val="00C571A1"/>
    <w:rsid w:val="00C57979"/>
    <w:rsid w:val="00C60744"/>
    <w:rsid w:val="00C62501"/>
    <w:rsid w:val="00C65CD1"/>
    <w:rsid w:val="00C67600"/>
    <w:rsid w:val="00C71B5D"/>
    <w:rsid w:val="00C72343"/>
    <w:rsid w:val="00C75DF5"/>
    <w:rsid w:val="00C776F9"/>
    <w:rsid w:val="00C80955"/>
    <w:rsid w:val="00C818A0"/>
    <w:rsid w:val="00C85755"/>
    <w:rsid w:val="00C930A6"/>
    <w:rsid w:val="00C9529A"/>
    <w:rsid w:val="00C96B16"/>
    <w:rsid w:val="00CA1AA4"/>
    <w:rsid w:val="00CA6786"/>
    <w:rsid w:val="00CB17B6"/>
    <w:rsid w:val="00CB18A4"/>
    <w:rsid w:val="00CB275D"/>
    <w:rsid w:val="00CB2A27"/>
    <w:rsid w:val="00CC0C30"/>
    <w:rsid w:val="00CC1A08"/>
    <w:rsid w:val="00CC3E37"/>
    <w:rsid w:val="00CC5D61"/>
    <w:rsid w:val="00CC76BD"/>
    <w:rsid w:val="00CC76D5"/>
    <w:rsid w:val="00CD0630"/>
    <w:rsid w:val="00CD5FE8"/>
    <w:rsid w:val="00CD7DAB"/>
    <w:rsid w:val="00CE05F8"/>
    <w:rsid w:val="00CE1BCA"/>
    <w:rsid w:val="00CE1DE6"/>
    <w:rsid w:val="00CE2C40"/>
    <w:rsid w:val="00CE45E7"/>
    <w:rsid w:val="00CE677A"/>
    <w:rsid w:val="00CE6EB0"/>
    <w:rsid w:val="00CF2E8E"/>
    <w:rsid w:val="00CF324D"/>
    <w:rsid w:val="00D030D6"/>
    <w:rsid w:val="00D0431E"/>
    <w:rsid w:val="00D04785"/>
    <w:rsid w:val="00D06D44"/>
    <w:rsid w:val="00D1006B"/>
    <w:rsid w:val="00D10687"/>
    <w:rsid w:val="00D21B3E"/>
    <w:rsid w:val="00D22576"/>
    <w:rsid w:val="00D2633C"/>
    <w:rsid w:val="00D32CA6"/>
    <w:rsid w:val="00D36F0E"/>
    <w:rsid w:val="00D40D47"/>
    <w:rsid w:val="00D46133"/>
    <w:rsid w:val="00D46168"/>
    <w:rsid w:val="00D50F38"/>
    <w:rsid w:val="00D5226C"/>
    <w:rsid w:val="00D54FE2"/>
    <w:rsid w:val="00D5554F"/>
    <w:rsid w:val="00D55C25"/>
    <w:rsid w:val="00D57F27"/>
    <w:rsid w:val="00D6325C"/>
    <w:rsid w:val="00D6466F"/>
    <w:rsid w:val="00D65AB2"/>
    <w:rsid w:val="00D66D11"/>
    <w:rsid w:val="00D67102"/>
    <w:rsid w:val="00D73F53"/>
    <w:rsid w:val="00D77E28"/>
    <w:rsid w:val="00D830CB"/>
    <w:rsid w:val="00D86412"/>
    <w:rsid w:val="00D9108F"/>
    <w:rsid w:val="00D939F3"/>
    <w:rsid w:val="00D93F57"/>
    <w:rsid w:val="00D951B6"/>
    <w:rsid w:val="00D95704"/>
    <w:rsid w:val="00D96118"/>
    <w:rsid w:val="00D96432"/>
    <w:rsid w:val="00D96799"/>
    <w:rsid w:val="00DA2ABC"/>
    <w:rsid w:val="00DA2FA6"/>
    <w:rsid w:val="00DA3757"/>
    <w:rsid w:val="00DA3D45"/>
    <w:rsid w:val="00DA4B40"/>
    <w:rsid w:val="00DB5486"/>
    <w:rsid w:val="00DB6C2B"/>
    <w:rsid w:val="00DC1DD2"/>
    <w:rsid w:val="00DC4256"/>
    <w:rsid w:val="00DC4322"/>
    <w:rsid w:val="00DC4729"/>
    <w:rsid w:val="00DC52F7"/>
    <w:rsid w:val="00DC62FB"/>
    <w:rsid w:val="00DC7314"/>
    <w:rsid w:val="00DC73F8"/>
    <w:rsid w:val="00DD0A3E"/>
    <w:rsid w:val="00DD10F9"/>
    <w:rsid w:val="00DD2977"/>
    <w:rsid w:val="00DD31DC"/>
    <w:rsid w:val="00DD52F3"/>
    <w:rsid w:val="00DD5862"/>
    <w:rsid w:val="00DD7A8E"/>
    <w:rsid w:val="00DE0A05"/>
    <w:rsid w:val="00DE2F2B"/>
    <w:rsid w:val="00DE3C47"/>
    <w:rsid w:val="00DE45E4"/>
    <w:rsid w:val="00DE46D4"/>
    <w:rsid w:val="00DE5AD8"/>
    <w:rsid w:val="00DF003B"/>
    <w:rsid w:val="00DF1A7B"/>
    <w:rsid w:val="00DF24F3"/>
    <w:rsid w:val="00DF373D"/>
    <w:rsid w:val="00E0624B"/>
    <w:rsid w:val="00E15751"/>
    <w:rsid w:val="00E15C82"/>
    <w:rsid w:val="00E15E06"/>
    <w:rsid w:val="00E27FCD"/>
    <w:rsid w:val="00E37E96"/>
    <w:rsid w:val="00E42867"/>
    <w:rsid w:val="00E42B0F"/>
    <w:rsid w:val="00E453A0"/>
    <w:rsid w:val="00E5066E"/>
    <w:rsid w:val="00E51EDA"/>
    <w:rsid w:val="00E549CC"/>
    <w:rsid w:val="00E57543"/>
    <w:rsid w:val="00E575CC"/>
    <w:rsid w:val="00E579AC"/>
    <w:rsid w:val="00E63E7C"/>
    <w:rsid w:val="00E65F46"/>
    <w:rsid w:val="00E7476C"/>
    <w:rsid w:val="00E761C4"/>
    <w:rsid w:val="00E77047"/>
    <w:rsid w:val="00E775D9"/>
    <w:rsid w:val="00E84D4B"/>
    <w:rsid w:val="00E87BC5"/>
    <w:rsid w:val="00E93727"/>
    <w:rsid w:val="00E96E7F"/>
    <w:rsid w:val="00E97900"/>
    <w:rsid w:val="00EA11C0"/>
    <w:rsid w:val="00EA2427"/>
    <w:rsid w:val="00EA4A45"/>
    <w:rsid w:val="00EA67CC"/>
    <w:rsid w:val="00EB2156"/>
    <w:rsid w:val="00EB2FAE"/>
    <w:rsid w:val="00EC516F"/>
    <w:rsid w:val="00ED14DA"/>
    <w:rsid w:val="00ED5913"/>
    <w:rsid w:val="00EE0092"/>
    <w:rsid w:val="00EE0F02"/>
    <w:rsid w:val="00EE37C5"/>
    <w:rsid w:val="00EE5748"/>
    <w:rsid w:val="00EE65A1"/>
    <w:rsid w:val="00EE6619"/>
    <w:rsid w:val="00EF3046"/>
    <w:rsid w:val="00EF3F0C"/>
    <w:rsid w:val="00EF444A"/>
    <w:rsid w:val="00F022E7"/>
    <w:rsid w:val="00F027B3"/>
    <w:rsid w:val="00F042C9"/>
    <w:rsid w:val="00F0501D"/>
    <w:rsid w:val="00F07DDE"/>
    <w:rsid w:val="00F12A18"/>
    <w:rsid w:val="00F132E8"/>
    <w:rsid w:val="00F13A90"/>
    <w:rsid w:val="00F14483"/>
    <w:rsid w:val="00F1518D"/>
    <w:rsid w:val="00F17A2E"/>
    <w:rsid w:val="00F21872"/>
    <w:rsid w:val="00F233C6"/>
    <w:rsid w:val="00F321A0"/>
    <w:rsid w:val="00F32522"/>
    <w:rsid w:val="00F33167"/>
    <w:rsid w:val="00F34902"/>
    <w:rsid w:val="00F34BC6"/>
    <w:rsid w:val="00F37F6E"/>
    <w:rsid w:val="00F41816"/>
    <w:rsid w:val="00F4198E"/>
    <w:rsid w:val="00F45B67"/>
    <w:rsid w:val="00F471B6"/>
    <w:rsid w:val="00F47B65"/>
    <w:rsid w:val="00F50A7C"/>
    <w:rsid w:val="00F5183F"/>
    <w:rsid w:val="00F54CCD"/>
    <w:rsid w:val="00F5563A"/>
    <w:rsid w:val="00F57FF9"/>
    <w:rsid w:val="00F636DF"/>
    <w:rsid w:val="00F63D5F"/>
    <w:rsid w:val="00F66174"/>
    <w:rsid w:val="00F77971"/>
    <w:rsid w:val="00F81D40"/>
    <w:rsid w:val="00F82525"/>
    <w:rsid w:val="00F850D2"/>
    <w:rsid w:val="00F8784C"/>
    <w:rsid w:val="00F9188A"/>
    <w:rsid w:val="00F97FB5"/>
    <w:rsid w:val="00FA0463"/>
    <w:rsid w:val="00FA24C3"/>
    <w:rsid w:val="00FA3CC0"/>
    <w:rsid w:val="00FA41DE"/>
    <w:rsid w:val="00FA7086"/>
    <w:rsid w:val="00FB0FE7"/>
    <w:rsid w:val="00FB2326"/>
    <w:rsid w:val="00FC368A"/>
    <w:rsid w:val="00FC4177"/>
    <w:rsid w:val="00FC455B"/>
    <w:rsid w:val="00FC5212"/>
    <w:rsid w:val="00FD2651"/>
    <w:rsid w:val="00FD3492"/>
    <w:rsid w:val="00FD4567"/>
    <w:rsid w:val="00FD59A0"/>
    <w:rsid w:val="00FE04DC"/>
    <w:rsid w:val="00FE054B"/>
    <w:rsid w:val="00FE44AE"/>
    <w:rsid w:val="00FE51A6"/>
    <w:rsid w:val="00FE5B76"/>
    <w:rsid w:val="00FE5EC0"/>
    <w:rsid w:val="00FE7AB0"/>
    <w:rsid w:val="00FF2389"/>
    <w:rsid w:val="00FF36C8"/>
    <w:rsid w:val="00FF4457"/>
    <w:rsid w:val="00FF5409"/>
    <w:rsid w:val="00FF5D46"/>
    <w:rsid w:val="00FF6348"/>
    <w:rsid w:val="00FF6FCE"/>
    <w:rsid w:val="032CDCF1"/>
    <w:rsid w:val="033D244D"/>
    <w:rsid w:val="07BE9AAF"/>
    <w:rsid w:val="0D73C2A3"/>
    <w:rsid w:val="1037D63D"/>
    <w:rsid w:val="11A9640D"/>
    <w:rsid w:val="14A88DF2"/>
    <w:rsid w:val="17403CC8"/>
    <w:rsid w:val="1EEC6EE8"/>
    <w:rsid w:val="21B1CB61"/>
    <w:rsid w:val="27ED3329"/>
    <w:rsid w:val="284F8AF2"/>
    <w:rsid w:val="31D7DD6E"/>
    <w:rsid w:val="3255B3BB"/>
    <w:rsid w:val="36C7D113"/>
    <w:rsid w:val="3C6E5F5A"/>
    <w:rsid w:val="42053436"/>
    <w:rsid w:val="42459899"/>
    <w:rsid w:val="47D37D9C"/>
    <w:rsid w:val="49F8A475"/>
    <w:rsid w:val="4C4D337E"/>
    <w:rsid w:val="4EA8DCAA"/>
    <w:rsid w:val="5A2E576B"/>
    <w:rsid w:val="5D9C7E0C"/>
    <w:rsid w:val="6C3060D6"/>
    <w:rsid w:val="6E44180D"/>
    <w:rsid w:val="7457495C"/>
  </w:rsids>
  <m:mathPr>
    <m:mathFont m:val="Cambria Math"/>
    <m:brkBin m:val="before"/>
    <m:brkBinSub m:val="--"/>
    <m:smallFrac/>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5C2EA"/>
  <w15:docId w15:val="{A2F7A1F9-A7A4-4EFA-8A8E-042F4942C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E16"/>
    <w:pPr>
      <w:spacing w:after="120" w:line="240" w:lineRule="auto"/>
    </w:pPr>
    <w:rPr>
      <w:rFonts w:ascii="Arial" w:hAnsi="Arial"/>
      <w:color w:val="414141"/>
      <w:sz w:val="20"/>
      <w:lang w:val="en-US"/>
    </w:rPr>
  </w:style>
  <w:style w:type="paragraph" w:styleId="Heading1">
    <w:name w:val="heading 1"/>
    <w:basedOn w:val="Normal"/>
    <w:next w:val="BodyText"/>
    <w:link w:val="Heading1Char"/>
    <w:uiPriority w:val="9"/>
    <w:qFormat/>
    <w:rsid w:val="00101E16"/>
    <w:pPr>
      <w:keepNext/>
      <w:keepLines/>
      <w:pageBreakBefore/>
      <w:spacing w:before="360" w:after="360"/>
      <w:outlineLvl w:val="0"/>
    </w:pPr>
    <w:rPr>
      <w:rFonts w:eastAsiaTheme="majorEastAsia" w:cstheme="majorBidi"/>
      <w:bCs/>
      <w:sz w:val="32"/>
      <w:szCs w:val="28"/>
    </w:rPr>
  </w:style>
  <w:style w:type="paragraph" w:styleId="Heading2">
    <w:name w:val="heading 2"/>
    <w:basedOn w:val="Normal"/>
    <w:next w:val="BodyText"/>
    <w:link w:val="Heading2Char"/>
    <w:uiPriority w:val="9"/>
    <w:unhideWhenUsed/>
    <w:qFormat/>
    <w:rsid w:val="00101E16"/>
    <w:pPr>
      <w:keepNext/>
      <w:keepLines/>
      <w:spacing w:before="240" w:after="240"/>
      <w:outlineLvl w:val="1"/>
    </w:pPr>
    <w:rPr>
      <w:rFonts w:eastAsiaTheme="majorEastAsia" w:cstheme="majorBidi"/>
      <w:bCs/>
      <w:sz w:val="28"/>
      <w:szCs w:val="26"/>
    </w:rPr>
  </w:style>
  <w:style w:type="paragraph" w:styleId="Heading3">
    <w:name w:val="heading 3"/>
    <w:basedOn w:val="Normal"/>
    <w:next w:val="BodyText"/>
    <w:link w:val="Heading3Char"/>
    <w:uiPriority w:val="9"/>
    <w:unhideWhenUsed/>
    <w:qFormat/>
    <w:rsid w:val="00101E16"/>
    <w:pPr>
      <w:keepNext/>
      <w:keepLines/>
      <w:spacing w:before="240" w:after="240"/>
      <w:outlineLvl w:val="2"/>
    </w:pPr>
    <w:rPr>
      <w:rFonts w:eastAsiaTheme="majorEastAsia" w:cstheme="majorBidi"/>
      <w:bCs/>
      <w:sz w:val="24"/>
    </w:rPr>
  </w:style>
  <w:style w:type="paragraph" w:styleId="Heading4">
    <w:name w:val="heading 4"/>
    <w:basedOn w:val="Normal"/>
    <w:next w:val="BodyText"/>
    <w:link w:val="Heading4Char"/>
    <w:uiPriority w:val="9"/>
    <w:unhideWhenUsed/>
    <w:qFormat/>
    <w:rsid w:val="00101E16"/>
    <w:pPr>
      <w:keepNext/>
      <w:keepLines/>
      <w:spacing w:before="240"/>
      <w:outlineLvl w:val="3"/>
    </w:pPr>
    <w:rPr>
      <w:rFonts w:eastAsiaTheme="majorEastAsia" w:cstheme="majorBidi"/>
      <w:bCs/>
      <w:iCs/>
      <w:sz w:val="22"/>
    </w:rPr>
  </w:style>
  <w:style w:type="paragraph" w:styleId="Heading5">
    <w:name w:val="heading 5"/>
    <w:basedOn w:val="Normal"/>
    <w:next w:val="Normal"/>
    <w:link w:val="Heading5Char"/>
    <w:uiPriority w:val="9"/>
    <w:unhideWhenUsed/>
    <w:qFormat/>
    <w:rsid w:val="00101E16"/>
    <w:pPr>
      <w:keepNext/>
      <w:keepLines/>
      <w:spacing w:before="240"/>
      <w:outlineLvl w:val="4"/>
    </w:pPr>
    <w:rPr>
      <w:rFonts w:eastAsiaTheme="majorEastAsia" w:cstheme="majorBidi"/>
    </w:rPr>
  </w:style>
  <w:style w:type="paragraph" w:styleId="Heading6">
    <w:name w:val="heading 6"/>
    <w:basedOn w:val="Normal"/>
    <w:next w:val="Normal"/>
    <w:link w:val="Heading6Char"/>
    <w:uiPriority w:val="9"/>
    <w:semiHidden/>
    <w:unhideWhenUsed/>
    <w:rsid w:val="00101E16"/>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01E16"/>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01E1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01E1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E16"/>
    <w:rPr>
      <w:rFonts w:ascii="Arial" w:eastAsiaTheme="majorEastAsia" w:hAnsi="Arial" w:cstheme="majorBidi"/>
      <w:bCs/>
      <w:color w:val="414141"/>
      <w:sz w:val="32"/>
      <w:szCs w:val="28"/>
      <w:lang w:val="en-US"/>
    </w:rPr>
  </w:style>
  <w:style w:type="character" w:customStyle="1" w:styleId="Heading2Char">
    <w:name w:val="Heading 2 Char"/>
    <w:basedOn w:val="DefaultParagraphFont"/>
    <w:link w:val="Heading2"/>
    <w:uiPriority w:val="9"/>
    <w:rsid w:val="00101E16"/>
    <w:rPr>
      <w:rFonts w:ascii="Arial" w:eastAsiaTheme="majorEastAsia" w:hAnsi="Arial" w:cstheme="majorBidi"/>
      <w:bCs/>
      <w:color w:val="414141"/>
      <w:sz w:val="28"/>
      <w:szCs w:val="26"/>
      <w:lang w:val="en-US"/>
    </w:rPr>
  </w:style>
  <w:style w:type="character" w:customStyle="1" w:styleId="Heading3Char">
    <w:name w:val="Heading 3 Char"/>
    <w:basedOn w:val="DefaultParagraphFont"/>
    <w:link w:val="Heading3"/>
    <w:uiPriority w:val="9"/>
    <w:rsid w:val="00101E16"/>
    <w:rPr>
      <w:rFonts w:ascii="Arial" w:eastAsiaTheme="majorEastAsia" w:hAnsi="Arial" w:cstheme="majorBidi"/>
      <w:bCs/>
      <w:color w:val="414141"/>
      <w:sz w:val="24"/>
      <w:lang w:val="en-US"/>
    </w:rPr>
  </w:style>
  <w:style w:type="character" w:customStyle="1" w:styleId="Heading4Char">
    <w:name w:val="Heading 4 Char"/>
    <w:basedOn w:val="DefaultParagraphFont"/>
    <w:link w:val="Heading4"/>
    <w:uiPriority w:val="9"/>
    <w:rsid w:val="00101E16"/>
    <w:rPr>
      <w:rFonts w:ascii="Arial" w:eastAsiaTheme="majorEastAsia" w:hAnsi="Arial" w:cstheme="majorBidi"/>
      <w:bCs/>
      <w:iCs/>
      <w:color w:val="414141"/>
      <w:lang w:val="en-US"/>
    </w:rPr>
  </w:style>
  <w:style w:type="character" w:customStyle="1" w:styleId="Heading5Char">
    <w:name w:val="Heading 5 Char"/>
    <w:basedOn w:val="DefaultParagraphFont"/>
    <w:link w:val="Heading5"/>
    <w:uiPriority w:val="9"/>
    <w:rsid w:val="00101E16"/>
    <w:rPr>
      <w:rFonts w:ascii="Arial" w:eastAsiaTheme="majorEastAsia" w:hAnsi="Arial" w:cstheme="majorBidi"/>
      <w:color w:val="414141"/>
      <w:sz w:val="20"/>
      <w:lang w:val="en-US"/>
    </w:rPr>
  </w:style>
  <w:style w:type="character" w:customStyle="1" w:styleId="Heading6Char">
    <w:name w:val="Heading 6 Char"/>
    <w:basedOn w:val="DefaultParagraphFont"/>
    <w:link w:val="Heading6"/>
    <w:uiPriority w:val="9"/>
    <w:semiHidden/>
    <w:rsid w:val="00101E16"/>
    <w:rPr>
      <w:rFonts w:asciiTheme="majorHAnsi" w:eastAsiaTheme="majorEastAsia" w:hAnsiTheme="majorHAnsi" w:cstheme="majorBidi"/>
      <w:color w:val="243F60" w:themeColor="accent1" w:themeShade="7F"/>
      <w:sz w:val="20"/>
      <w:lang w:val="en-US"/>
    </w:rPr>
  </w:style>
  <w:style w:type="paragraph" w:styleId="Footer">
    <w:name w:val="footer"/>
    <w:aliases w:val="Misys Footer"/>
    <w:basedOn w:val="Normal"/>
    <w:link w:val="FooterChar"/>
    <w:uiPriority w:val="99"/>
    <w:unhideWhenUsed/>
    <w:qFormat/>
    <w:rsid w:val="00101E16"/>
    <w:pPr>
      <w:tabs>
        <w:tab w:val="center" w:pos="4513"/>
        <w:tab w:val="right" w:pos="9026"/>
      </w:tabs>
      <w:spacing w:before="40" w:after="40"/>
    </w:pPr>
    <w:rPr>
      <w:sz w:val="16"/>
    </w:rPr>
  </w:style>
  <w:style w:type="character" w:customStyle="1" w:styleId="FooterChar">
    <w:name w:val="Footer Char"/>
    <w:aliases w:val="Misys Footer Char"/>
    <w:basedOn w:val="DefaultParagraphFont"/>
    <w:link w:val="Footer"/>
    <w:uiPriority w:val="99"/>
    <w:rsid w:val="00101E16"/>
    <w:rPr>
      <w:rFonts w:ascii="Arial" w:hAnsi="Arial"/>
      <w:color w:val="414141"/>
      <w:sz w:val="16"/>
      <w:lang w:val="en-US"/>
    </w:rPr>
  </w:style>
  <w:style w:type="paragraph" w:styleId="BalloonText">
    <w:name w:val="Balloon Text"/>
    <w:basedOn w:val="Normal"/>
    <w:link w:val="BalloonTextChar"/>
    <w:uiPriority w:val="99"/>
    <w:semiHidden/>
    <w:unhideWhenUsed/>
    <w:rsid w:val="00101E1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1E16"/>
    <w:rPr>
      <w:rFonts w:ascii="Tahoma" w:hAnsi="Tahoma" w:cs="Tahoma"/>
      <w:color w:val="414141"/>
      <w:sz w:val="16"/>
      <w:szCs w:val="16"/>
      <w:lang w:val="en-US"/>
    </w:rPr>
  </w:style>
  <w:style w:type="character" w:styleId="Hyperlink">
    <w:name w:val="Hyperlink"/>
    <w:basedOn w:val="DefaultParagraphFont"/>
    <w:uiPriority w:val="99"/>
    <w:unhideWhenUsed/>
    <w:rsid w:val="00101E16"/>
    <w:rPr>
      <w:color w:val="C137A2"/>
      <w:u w:val="none"/>
    </w:rPr>
  </w:style>
  <w:style w:type="paragraph" w:customStyle="1" w:styleId="AboutTitle">
    <w:name w:val="AboutTitle"/>
    <w:next w:val="Normal"/>
    <w:qFormat/>
    <w:rsid w:val="00163E0E"/>
    <w:pPr>
      <w:keepNext/>
      <w:pageBreakBefore/>
      <w:spacing w:before="1440" w:after="1200" w:line="240" w:lineRule="auto"/>
    </w:pPr>
    <w:rPr>
      <w:rFonts w:ascii="Arial" w:eastAsiaTheme="majorEastAsia" w:hAnsi="Arial" w:cstheme="majorBidi"/>
      <w:bCs/>
      <w:color w:val="2AB5B2"/>
      <w:spacing w:val="32"/>
      <w:sz w:val="36"/>
      <w:szCs w:val="28"/>
      <w:lang w:val="en-US"/>
    </w:rPr>
  </w:style>
  <w:style w:type="paragraph" w:customStyle="1" w:styleId="CodeSnippet2">
    <w:name w:val="CodeSnippet 2"/>
    <w:basedOn w:val="Normal"/>
    <w:qFormat/>
    <w:rsid w:val="00C330FC"/>
    <w:pPr>
      <w:pBdr>
        <w:top w:val="single" w:sz="8" w:space="1" w:color="BFBFBF"/>
        <w:left w:val="single" w:sz="8" w:space="4" w:color="BFBFBF"/>
        <w:bottom w:val="single" w:sz="8" w:space="1" w:color="BFBFBF"/>
        <w:right w:val="single" w:sz="8" w:space="4" w:color="BFBFBF"/>
      </w:pBdr>
      <w:spacing w:before="60" w:after="60"/>
    </w:pPr>
    <w:rPr>
      <w:rFonts w:ascii="Courier New" w:hAnsi="Courier New"/>
      <w:sz w:val="18"/>
    </w:rPr>
  </w:style>
  <w:style w:type="paragraph" w:styleId="Header">
    <w:name w:val="header"/>
    <w:basedOn w:val="Normal"/>
    <w:link w:val="HeaderChar"/>
    <w:uiPriority w:val="99"/>
    <w:unhideWhenUsed/>
    <w:rsid w:val="00101E16"/>
    <w:pPr>
      <w:pBdr>
        <w:bottom w:val="single" w:sz="4" w:space="6" w:color="A6A6A6" w:themeColor="background1" w:themeShade="A6"/>
      </w:pBdr>
      <w:tabs>
        <w:tab w:val="center" w:pos="4513"/>
        <w:tab w:val="right" w:pos="9026"/>
      </w:tabs>
      <w:spacing w:after="40"/>
    </w:pPr>
    <w:rPr>
      <w:caps/>
      <w:sz w:val="16"/>
    </w:rPr>
  </w:style>
  <w:style w:type="table" w:styleId="TableGrid">
    <w:name w:val="Table Grid"/>
    <w:aliases w:val="TableGridHeader"/>
    <w:basedOn w:val="TableNormal"/>
    <w:uiPriority w:val="59"/>
    <w:rsid w:val="00101E16"/>
    <w:pPr>
      <w:spacing w:after="0" w:line="240" w:lineRule="auto"/>
    </w:pPr>
    <w:rPr>
      <w:rFonts w:ascii="Avenir LT Std 65 Medium" w:hAnsi="Avenir LT Std 65 Medium"/>
      <w:sz w:val="20"/>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color w:val="FFFFFF" w:themeColor="background1"/>
      </w:rPr>
      <w:tblPr/>
      <w:tcPr>
        <w:shd w:val="clear" w:color="auto" w:fill="694ED6"/>
      </w:tcPr>
    </w:tblStylePr>
    <w:tblStylePr w:type="band1Horz">
      <w:tblPr/>
      <w:tcPr>
        <w:shd w:val="clear" w:color="auto" w:fill="CECECE"/>
      </w:tcPr>
    </w:tblStylePr>
    <w:tblStylePr w:type="band2Horz">
      <w:tblPr/>
      <w:tcPr>
        <w:shd w:val="clear" w:color="auto" w:fill="F2F2F2"/>
      </w:tcPr>
    </w:tblStylePr>
  </w:style>
  <w:style w:type="paragraph" w:styleId="TOC2">
    <w:name w:val="toc 2"/>
    <w:basedOn w:val="Normal"/>
    <w:next w:val="Normal"/>
    <w:uiPriority w:val="39"/>
    <w:unhideWhenUsed/>
    <w:rsid w:val="00101E16"/>
    <w:pPr>
      <w:tabs>
        <w:tab w:val="right" w:leader="dot" w:pos="9016"/>
      </w:tabs>
      <w:spacing w:after="100"/>
    </w:pPr>
    <w:rPr>
      <w:noProof/>
    </w:rPr>
  </w:style>
  <w:style w:type="paragraph" w:styleId="TOC1">
    <w:name w:val="toc 1"/>
    <w:basedOn w:val="Normal"/>
    <w:next w:val="Normal"/>
    <w:uiPriority w:val="39"/>
    <w:unhideWhenUsed/>
    <w:rsid w:val="00101E16"/>
    <w:pPr>
      <w:tabs>
        <w:tab w:val="left" w:pos="1080"/>
        <w:tab w:val="left" w:pos="1320"/>
        <w:tab w:val="right" w:leader="dot" w:pos="9016"/>
      </w:tabs>
      <w:spacing w:after="100"/>
    </w:pPr>
    <w:rPr>
      <w:b/>
      <w:caps/>
      <w:noProof/>
      <w:color w:val="C137A2"/>
    </w:rPr>
  </w:style>
  <w:style w:type="paragraph" w:styleId="TOC3">
    <w:name w:val="toc 3"/>
    <w:basedOn w:val="Normal"/>
    <w:next w:val="Normal"/>
    <w:uiPriority w:val="39"/>
    <w:unhideWhenUsed/>
    <w:rsid w:val="00101E16"/>
    <w:pPr>
      <w:tabs>
        <w:tab w:val="right" w:leader="dot" w:pos="9016"/>
      </w:tabs>
      <w:ind w:left="360"/>
    </w:pPr>
    <w:rPr>
      <w:noProof/>
      <w:sz w:val="18"/>
    </w:rPr>
  </w:style>
  <w:style w:type="character" w:customStyle="1" w:styleId="HeaderChar">
    <w:name w:val="Header Char"/>
    <w:basedOn w:val="DefaultParagraphFont"/>
    <w:link w:val="Header"/>
    <w:uiPriority w:val="99"/>
    <w:rsid w:val="00101E16"/>
    <w:rPr>
      <w:rFonts w:ascii="Arial" w:hAnsi="Arial"/>
      <w:caps/>
      <w:color w:val="414141"/>
      <w:sz w:val="16"/>
      <w:lang w:val="en-US"/>
    </w:rPr>
  </w:style>
  <w:style w:type="table" w:customStyle="1" w:styleId="TableGridNoHeader">
    <w:name w:val="TableGridNoHeader"/>
    <w:basedOn w:val="TableNormal"/>
    <w:uiPriority w:val="99"/>
    <w:rsid w:val="00101E16"/>
    <w:pPr>
      <w:spacing w:after="0" w:line="240" w:lineRule="auto"/>
    </w:pPr>
    <w:rPr>
      <w:rFonts w:ascii="Avenir LT Std 65 Medium" w:hAnsi="Avenir LT Std 65 Medium"/>
      <w:sz w:val="18"/>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band1Horz">
      <w:tblPr/>
      <w:tcPr>
        <w:shd w:val="clear" w:color="auto" w:fill="CECECE"/>
      </w:tcPr>
    </w:tblStylePr>
    <w:tblStylePr w:type="band2Horz">
      <w:tblPr/>
      <w:tcPr>
        <w:shd w:val="clear" w:color="auto" w:fill="F2F2F2"/>
      </w:tcPr>
    </w:tblStylePr>
  </w:style>
  <w:style w:type="character" w:styleId="FollowedHyperlink">
    <w:name w:val="FollowedHyperlink"/>
    <w:basedOn w:val="DefaultParagraphFont"/>
    <w:uiPriority w:val="99"/>
    <w:semiHidden/>
    <w:unhideWhenUsed/>
    <w:rsid w:val="00101E16"/>
    <w:rPr>
      <w:color w:val="800080" w:themeColor="followedHyperlink"/>
      <w:u w:val="single"/>
    </w:rPr>
  </w:style>
  <w:style w:type="paragraph" w:customStyle="1" w:styleId="RunningHeaderTitle">
    <w:name w:val="RunningHeaderTitle"/>
    <w:basedOn w:val="Normal"/>
    <w:qFormat/>
    <w:rsid w:val="00A61EB5"/>
    <w:pPr>
      <w:pBdr>
        <w:bottom w:val="single" w:sz="8" w:space="3" w:color="BFBFBF"/>
      </w:pBdr>
      <w:spacing w:before="60" w:after="60"/>
      <w:contextualSpacing/>
    </w:pPr>
    <w:rPr>
      <w:i/>
      <w:sz w:val="16"/>
    </w:rPr>
  </w:style>
  <w:style w:type="character" w:styleId="PlaceholderText">
    <w:name w:val="Placeholder Text"/>
    <w:basedOn w:val="DefaultParagraphFont"/>
    <w:uiPriority w:val="99"/>
    <w:semiHidden/>
    <w:rsid w:val="00101E16"/>
    <w:rPr>
      <w:color w:val="808080"/>
    </w:rPr>
  </w:style>
  <w:style w:type="paragraph" w:styleId="ListBullet">
    <w:name w:val="List Bullet"/>
    <w:basedOn w:val="Normal"/>
    <w:uiPriority w:val="99"/>
    <w:semiHidden/>
    <w:unhideWhenUsed/>
    <w:rsid w:val="00101E16"/>
    <w:pPr>
      <w:numPr>
        <w:numId w:val="18"/>
      </w:numPr>
      <w:contextualSpacing/>
    </w:pPr>
  </w:style>
  <w:style w:type="table" w:customStyle="1" w:styleId="MisysTable">
    <w:name w:val="Misys Table"/>
    <w:basedOn w:val="TableNormal"/>
    <w:uiPriority w:val="99"/>
    <w:rsid w:val="00EF3F0C"/>
    <w:pPr>
      <w:spacing w:after="0" w:line="240" w:lineRule="auto"/>
    </w:pPr>
    <w:rPr>
      <w:rFonts w:ascii="Arial" w:eastAsia="Times New Roman" w:hAnsi="Arial" w:cs="Times New Roman"/>
      <w:sz w:val="18"/>
      <w:szCs w:val="20"/>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pPr>
        <w:wordWrap/>
        <w:spacing w:beforeLines="60" w:beforeAutospacing="0" w:afterLines="80" w:afterAutospacing="0"/>
        <w:contextualSpacing w:val="0"/>
        <w:mirrorIndents w:val="0"/>
        <w:jc w:val="left"/>
      </w:pPr>
      <w:rPr>
        <w:rFonts w:ascii="Arial" w:hAnsi="Arial"/>
        <w:b/>
        <w:color w:val="FFFFFF" w:themeColor="background1"/>
        <w:sz w:val="18"/>
      </w:rPr>
      <w:tblPr/>
      <w:tcPr>
        <w:vAlign w:val="center"/>
      </w:tcPr>
    </w:tblStylePr>
  </w:style>
  <w:style w:type="paragraph" w:customStyle="1" w:styleId="SpaceBefore">
    <w:name w:val="SpaceBefore"/>
    <w:basedOn w:val="Normal"/>
    <w:qFormat/>
    <w:rsid w:val="00D5554F"/>
    <w:pPr>
      <w:spacing w:before="240"/>
    </w:pPr>
    <w:rPr>
      <w:rFonts w:eastAsia="Times New Roman" w:cs="Arial"/>
      <w:szCs w:val="18"/>
    </w:rPr>
  </w:style>
  <w:style w:type="paragraph" w:customStyle="1" w:styleId="NoSpaceAfter">
    <w:name w:val="NoSpaceAfter"/>
    <w:basedOn w:val="SpaceBefore"/>
    <w:qFormat/>
    <w:rsid w:val="00D5554F"/>
    <w:pPr>
      <w:spacing w:before="120" w:after="0"/>
    </w:pPr>
  </w:style>
  <w:style w:type="paragraph" w:customStyle="1" w:styleId="TableHeading">
    <w:name w:val="TableHeading"/>
    <w:basedOn w:val="Normal"/>
    <w:semiHidden/>
    <w:qFormat/>
    <w:rsid w:val="00E97900"/>
    <w:pPr>
      <w:spacing w:before="120"/>
    </w:pPr>
    <w:rPr>
      <w:rFonts w:eastAsia="MS Mincho" w:cs="Times New Roman"/>
      <w:b/>
      <w:noProof/>
      <w:color w:val="FFFFFF"/>
    </w:rPr>
  </w:style>
  <w:style w:type="paragraph" w:customStyle="1" w:styleId="TableText">
    <w:name w:val="TableText"/>
    <w:basedOn w:val="BodyText"/>
    <w:link w:val="TableTextChar"/>
    <w:qFormat/>
    <w:rsid w:val="00101E16"/>
    <w:pPr>
      <w:spacing w:before="60" w:after="80"/>
    </w:pPr>
    <w:rPr>
      <w:sz w:val="18"/>
    </w:rPr>
  </w:style>
  <w:style w:type="table" w:customStyle="1" w:styleId="MisysTable1">
    <w:name w:val="MisysTable1"/>
    <w:basedOn w:val="TableNormal"/>
    <w:uiPriority w:val="99"/>
    <w:rsid w:val="00E97900"/>
    <w:pPr>
      <w:spacing w:after="0" w:line="240" w:lineRule="auto"/>
    </w:pPr>
    <w:rPr>
      <w:rFonts w:ascii="Arial" w:eastAsia="Calibri" w:hAnsi="Arial" w:cs="Times New Roman"/>
      <w:sz w:val="20"/>
      <w:szCs w:val="20"/>
      <w:lang w:val="en-US" w:eastAsia="zh-CN"/>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tcMar>
        <w:left w:w="115" w:type="dxa"/>
        <w:right w:w="115" w:type="dxa"/>
      </w:tcMar>
    </w:tcPr>
    <w:tblStylePr w:type="firstRow">
      <w:rPr>
        <w:b w:val="0"/>
        <w:color w:val="FFFFFF"/>
      </w:rPr>
      <w:tblPr/>
      <w:tcPr>
        <w:shd w:val="clear" w:color="auto" w:fill="2AB5B2"/>
      </w:tcPr>
    </w:tblStylePr>
    <w:tblStylePr w:type="band1Horz">
      <w:tblPr/>
      <w:tcPr>
        <w:shd w:val="clear" w:color="auto" w:fill="F2F2F2"/>
      </w:tcPr>
    </w:tblStylePr>
    <w:tblStylePr w:type="band2Horz">
      <w:tblPr/>
      <w:tcPr>
        <w:shd w:val="clear" w:color="auto" w:fill="D9D9D9"/>
      </w:tcPr>
    </w:tblStylePr>
  </w:style>
  <w:style w:type="paragraph" w:customStyle="1" w:styleId="ListBulletLevel1">
    <w:name w:val="ListBulletLevel1"/>
    <w:basedOn w:val="Normal"/>
    <w:semiHidden/>
    <w:qFormat/>
    <w:rsid w:val="00E97900"/>
    <w:pPr>
      <w:spacing w:before="120"/>
    </w:pPr>
    <w:rPr>
      <w:rFonts w:eastAsia="MS Mincho" w:cs="Times New Roman"/>
      <w:noProof/>
    </w:rPr>
  </w:style>
  <w:style w:type="paragraph" w:styleId="BodyText0">
    <w:name w:val="Body Text"/>
    <w:basedOn w:val="Normal"/>
    <w:link w:val="BodyTextChar"/>
    <w:uiPriority w:val="99"/>
    <w:semiHidden/>
    <w:unhideWhenUsed/>
    <w:rsid w:val="00101E16"/>
  </w:style>
  <w:style w:type="character" w:customStyle="1" w:styleId="BodyTextChar">
    <w:name w:val="Body Text Char"/>
    <w:basedOn w:val="DefaultParagraphFont"/>
    <w:link w:val="BodyText0"/>
    <w:uiPriority w:val="99"/>
    <w:semiHidden/>
    <w:rsid w:val="00101E16"/>
    <w:rPr>
      <w:rFonts w:ascii="Arial" w:hAnsi="Arial"/>
      <w:color w:val="414141"/>
      <w:sz w:val="20"/>
      <w:lang w:val="en-US"/>
    </w:rPr>
  </w:style>
  <w:style w:type="paragraph" w:customStyle="1" w:styleId="TableHeading0">
    <w:name w:val="Table Heading"/>
    <w:basedOn w:val="BodyText0"/>
    <w:semiHidden/>
    <w:qFormat/>
    <w:rsid w:val="00AF4EB3"/>
    <w:pPr>
      <w:shd w:val="clear" w:color="auto" w:fill="31849B"/>
      <w:spacing w:after="0"/>
    </w:pPr>
    <w:rPr>
      <w:b/>
      <w:color w:val="FFFFFF" w:themeColor="background1"/>
      <w:sz w:val="18"/>
      <w:lang w:val="en-NZ"/>
    </w:rPr>
  </w:style>
  <w:style w:type="paragraph" w:customStyle="1" w:styleId="NoSpaceBodyText">
    <w:name w:val="No Space Body Text"/>
    <w:basedOn w:val="BodyText0"/>
    <w:link w:val="NoSpaceBodyTextChar"/>
    <w:semiHidden/>
    <w:qFormat/>
    <w:rsid w:val="00AF4EB3"/>
    <w:pPr>
      <w:spacing w:after="0"/>
    </w:pPr>
  </w:style>
  <w:style w:type="character" w:customStyle="1" w:styleId="NoSpaceBodyTextChar">
    <w:name w:val="No Space Body Text Char"/>
    <w:basedOn w:val="BodyTextChar"/>
    <w:link w:val="NoSpaceBodyText"/>
    <w:semiHidden/>
    <w:rsid w:val="00CA6786"/>
    <w:rPr>
      <w:rFonts w:ascii="Arial" w:eastAsia="Times New Roman" w:hAnsi="Arial" w:cs="Arial"/>
      <w:color w:val="414141"/>
      <w:sz w:val="20"/>
      <w:szCs w:val="18"/>
      <w:lang w:val="en-US"/>
    </w:rPr>
  </w:style>
  <w:style w:type="paragraph" w:customStyle="1" w:styleId="TableText0">
    <w:name w:val="Table Text"/>
    <w:basedOn w:val="BodyText0"/>
    <w:qFormat/>
    <w:rsid w:val="00AF4EB3"/>
    <w:pPr>
      <w:spacing w:before="40" w:after="40"/>
    </w:pPr>
    <w:rPr>
      <w:sz w:val="18"/>
    </w:rPr>
  </w:style>
  <w:style w:type="paragraph" w:customStyle="1" w:styleId="BulletHyphen">
    <w:name w:val="Bullet Hyphen"/>
    <w:basedOn w:val="ListBullet"/>
    <w:semiHidden/>
    <w:qFormat/>
    <w:rsid w:val="00AF4EB3"/>
    <w:pPr>
      <w:spacing w:before="120" w:after="240"/>
      <w:ind w:left="1440" w:hanging="1080"/>
      <w:contextualSpacing w:val="0"/>
    </w:pPr>
    <w:rPr>
      <w:rFonts w:eastAsia="Times New Roman" w:cs="Arial"/>
      <w:color w:val="auto"/>
      <w:szCs w:val="18"/>
    </w:rPr>
  </w:style>
  <w:style w:type="paragraph" w:customStyle="1" w:styleId="Note">
    <w:name w:val="Note"/>
    <w:basedOn w:val="Normal"/>
    <w:next w:val="Normal"/>
    <w:semiHidden/>
    <w:qFormat/>
    <w:rsid w:val="00AF4EB3"/>
    <w:pPr>
      <w:tabs>
        <w:tab w:val="left" w:pos="500"/>
      </w:tabs>
      <w:spacing w:before="240" w:after="240"/>
    </w:pPr>
    <w:rPr>
      <w:rFonts w:eastAsia="Times New Roman" w:cs="Arial"/>
      <w:color w:val="000000" w:themeColor="text1"/>
      <w:szCs w:val="18"/>
    </w:rPr>
  </w:style>
  <w:style w:type="paragraph" w:customStyle="1" w:styleId="Bullet">
    <w:name w:val="Bullet"/>
    <w:basedOn w:val="Normal"/>
    <w:uiPriority w:val="99"/>
    <w:qFormat/>
    <w:rsid w:val="00AF4EB3"/>
    <w:pPr>
      <w:tabs>
        <w:tab w:val="num" w:pos="720"/>
      </w:tabs>
      <w:spacing w:before="120"/>
      <w:ind w:left="720" w:hanging="360"/>
    </w:pPr>
    <w:rPr>
      <w:rFonts w:eastAsia="Times New Roman" w:cs="Arial"/>
      <w:color w:val="auto"/>
      <w:szCs w:val="19"/>
      <w:lang w:eastAsia="en-GB"/>
    </w:rPr>
  </w:style>
  <w:style w:type="character" w:customStyle="1" w:styleId="Italic">
    <w:name w:val="Italic"/>
    <w:basedOn w:val="DefaultParagraphFont"/>
    <w:uiPriority w:val="1"/>
    <w:qFormat/>
    <w:rsid w:val="00101E16"/>
    <w:rPr>
      <w:rFonts w:ascii="Arial" w:hAnsi="Arial"/>
      <w:i/>
      <w:sz w:val="20"/>
    </w:rPr>
  </w:style>
  <w:style w:type="paragraph" w:customStyle="1" w:styleId="BodyTextCentered">
    <w:name w:val="Body Text Centered"/>
    <w:semiHidden/>
    <w:rsid w:val="00AF4EB3"/>
    <w:pPr>
      <w:widowControl w:val="0"/>
      <w:autoSpaceDE w:val="0"/>
      <w:autoSpaceDN w:val="0"/>
      <w:adjustRightInd w:val="0"/>
      <w:spacing w:after="120" w:line="240" w:lineRule="auto"/>
      <w:jc w:val="center"/>
    </w:pPr>
    <w:rPr>
      <w:rFonts w:ascii="Arial" w:eastAsia="Times New Roman" w:hAnsi="Arial" w:cs="Arial"/>
      <w:color w:val="000000"/>
      <w:vertAlign w:val="subscript"/>
      <w:lang w:val="en-GB"/>
    </w:rPr>
  </w:style>
  <w:style w:type="paragraph" w:customStyle="1" w:styleId="AllowPageBreak">
    <w:name w:val="AllowPageBreak"/>
    <w:basedOn w:val="BodyText0"/>
    <w:next w:val="BodyText0"/>
    <w:semiHidden/>
    <w:rsid w:val="00AF4EB3"/>
    <w:pPr>
      <w:widowControl w:val="0"/>
      <w:spacing w:after="0"/>
    </w:pPr>
    <w:rPr>
      <w:rFonts w:ascii="Avenir LT Std 65 Medium" w:eastAsia="Calibri" w:hAnsi="Avenir LT Std 65 Medium" w:cs="Times New Roman"/>
      <w:sz w:val="2"/>
      <w:szCs w:val="16"/>
      <w:lang w:val="en-IN"/>
    </w:rPr>
  </w:style>
  <w:style w:type="paragraph" w:customStyle="1" w:styleId="12BeforeBodyText">
    <w:name w:val="12 Before Body Text"/>
    <w:basedOn w:val="BodyText0"/>
    <w:semiHidden/>
    <w:qFormat/>
    <w:rsid w:val="00AF4EB3"/>
    <w:pPr>
      <w:spacing w:before="240" w:after="0"/>
    </w:pPr>
  </w:style>
  <w:style w:type="paragraph" w:customStyle="1" w:styleId="CellBullet">
    <w:name w:val="CellBullet"/>
    <w:basedOn w:val="Bullet"/>
    <w:next w:val="Bullet"/>
    <w:semiHidden/>
    <w:qFormat/>
    <w:rsid w:val="00AF4EB3"/>
    <w:pPr>
      <w:tabs>
        <w:tab w:val="clear" w:pos="720"/>
      </w:tabs>
      <w:spacing w:before="60" w:after="60"/>
      <w:ind w:left="360"/>
    </w:pPr>
  </w:style>
  <w:style w:type="paragraph" w:customStyle="1" w:styleId="Copyright">
    <w:name w:val="Copyright"/>
    <w:basedOn w:val="Heading2"/>
    <w:rsid w:val="00CA6786"/>
    <w:pPr>
      <w:spacing w:before="200" w:after="100"/>
    </w:pPr>
    <w:rPr>
      <w:bCs w:val="0"/>
      <w:noProof/>
    </w:rPr>
  </w:style>
  <w:style w:type="paragraph" w:customStyle="1" w:styleId="PrefaceHeader">
    <w:name w:val="PrefaceHeader"/>
    <w:basedOn w:val="Heading2"/>
    <w:uiPriority w:val="99"/>
    <w:qFormat/>
    <w:rsid w:val="00701128"/>
    <w:rPr>
      <w:rFonts w:eastAsia="Times New Roman"/>
    </w:rPr>
  </w:style>
  <w:style w:type="paragraph" w:styleId="TOCHeading">
    <w:name w:val="TOC Heading"/>
    <w:basedOn w:val="Heading1"/>
    <w:next w:val="Normal"/>
    <w:uiPriority w:val="39"/>
    <w:unhideWhenUsed/>
    <w:qFormat/>
    <w:rsid w:val="00101E16"/>
    <w:pPr>
      <w:pageBreakBefore w:val="0"/>
      <w:spacing w:before="240" w:after="0"/>
      <w:outlineLvl w:val="9"/>
    </w:pPr>
    <w:rPr>
      <w:rFonts w:asciiTheme="majorHAnsi" w:hAnsiTheme="majorHAnsi"/>
      <w:bCs w:val="0"/>
      <w:color w:val="365F91" w:themeColor="accent1" w:themeShade="BF"/>
      <w:szCs w:val="32"/>
    </w:rPr>
  </w:style>
  <w:style w:type="paragraph" w:styleId="ListParagraph">
    <w:name w:val="List Paragraph"/>
    <w:basedOn w:val="Normal"/>
    <w:uiPriority w:val="34"/>
    <w:qFormat/>
    <w:rsid w:val="00101E16"/>
    <w:pPr>
      <w:ind w:left="720"/>
      <w:contextualSpacing/>
    </w:pPr>
  </w:style>
  <w:style w:type="character" w:styleId="CommentReference">
    <w:name w:val="annotation reference"/>
    <w:basedOn w:val="DefaultParagraphFont"/>
    <w:semiHidden/>
    <w:unhideWhenUsed/>
    <w:rsid w:val="00DB5486"/>
    <w:rPr>
      <w:sz w:val="16"/>
      <w:szCs w:val="16"/>
    </w:rPr>
  </w:style>
  <w:style w:type="paragraph" w:styleId="CommentText">
    <w:name w:val="annotation text"/>
    <w:basedOn w:val="Normal"/>
    <w:link w:val="CommentTextChar"/>
    <w:uiPriority w:val="99"/>
    <w:unhideWhenUsed/>
    <w:rsid w:val="00101E16"/>
    <w:rPr>
      <w:szCs w:val="20"/>
    </w:rPr>
  </w:style>
  <w:style w:type="character" w:customStyle="1" w:styleId="CommentTextChar">
    <w:name w:val="Comment Text Char"/>
    <w:basedOn w:val="DefaultParagraphFont"/>
    <w:link w:val="CommentText"/>
    <w:uiPriority w:val="99"/>
    <w:rsid w:val="00101E16"/>
    <w:rPr>
      <w:rFonts w:ascii="Arial" w:hAnsi="Arial"/>
      <w:color w:val="414141"/>
      <w:sz w:val="20"/>
      <w:szCs w:val="20"/>
      <w:lang w:val="en-US"/>
    </w:rPr>
  </w:style>
  <w:style w:type="paragraph" w:styleId="CommentSubject">
    <w:name w:val="annotation subject"/>
    <w:basedOn w:val="CommentText"/>
    <w:next w:val="CommentText"/>
    <w:link w:val="CommentSubjectChar"/>
    <w:uiPriority w:val="99"/>
    <w:semiHidden/>
    <w:unhideWhenUsed/>
    <w:rsid w:val="00101E16"/>
    <w:rPr>
      <w:b/>
      <w:bCs/>
    </w:rPr>
  </w:style>
  <w:style w:type="character" w:customStyle="1" w:styleId="CommentSubjectChar">
    <w:name w:val="Comment Subject Char"/>
    <w:basedOn w:val="CommentTextChar"/>
    <w:link w:val="CommentSubject"/>
    <w:uiPriority w:val="99"/>
    <w:semiHidden/>
    <w:rsid w:val="00101E16"/>
    <w:rPr>
      <w:rFonts w:ascii="Arial" w:hAnsi="Arial"/>
      <w:b/>
      <w:bCs/>
      <w:color w:val="414141"/>
      <w:sz w:val="20"/>
      <w:szCs w:val="20"/>
      <w:lang w:val="en-US"/>
    </w:rPr>
  </w:style>
  <w:style w:type="paragraph" w:customStyle="1" w:styleId="CPDocTitle">
    <w:name w:val="CPDocTitle"/>
    <w:basedOn w:val="BodyText"/>
    <w:qFormat/>
    <w:rsid w:val="00101E16"/>
    <w:pPr>
      <w:ind w:left="1440" w:right="1440"/>
    </w:pPr>
    <w:rPr>
      <w:sz w:val="18"/>
    </w:rPr>
  </w:style>
  <w:style w:type="paragraph" w:customStyle="1" w:styleId="CPDocSubTitle">
    <w:name w:val="CPDocSubTitle"/>
    <w:basedOn w:val="Normal"/>
    <w:qFormat/>
    <w:rsid w:val="00101E16"/>
    <w:pPr>
      <w:spacing w:before="480" w:after="360"/>
      <w:ind w:left="1440" w:right="1440"/>
    </w:pPr>
    <w:rPr>
      <w:b/>
      <w:sz w:val="52"/>
    </w:rPr>
  </w:style>
  <w:style w:type="paragraph" w:customStyle="1" w:styleId="DocumentCode">
    <w:name w:val="DocumentCode"/>
    <w:basedOn w:val="VersionReleaseNumber"/>
    <w:qFormat/>
    <w:rsid w:val="00101E16"/>
    <w:pPr>
      <w:ind w:left="1440"/>
    </w:pPr>
    <w:rPr>
      <w:sz w:val="18"/>
    </w:rPr>
  </w:style>
  <w:style w:type="paragraph" w:customStyle="1" w:styleId="ProductName">
    <w:name w:val="Product Name"/>
    <w:qFormat/>
    <w:rsid w:val="00101E16"/>
    <w:pPr>
      <w:tabs>
        <w:tab w:val="right" w:pos="6480"/>
      </w:tabs>
      <w:spacing w:after="120" w:line="240" w:lineRule="auto"/>
      <w:ind w:left="446" w:right="3989"/>
    </w:pPr>
    <w:rPr>
      <w:rFonts w:ascii="Arial" w:hAnsi="Arial"/>
      <w:color w:val="414141"/>
      <w:sz w:val="24"/>
      <w:szCs w:val="32"/>
      <w:lang w:val="en-US"/>
    </w:rPr>
  </w:style>
  <w:style w:type="character" w:customStyle="1" w:styleId="Heading7Char">
    <w:name w:val="Heading 7 Char"/>
    <w:basedOn w:val="DefaultParagraphFont"/>
    <w:link w:val="Heading7"/>
    <w:uiPriority w:val="9"/>
    <w:semiHidden/>
    <w:rsid w:val="00101E16"/>
    <w:rPr>
      <w:rFonts w:asciiTheme="majorHAnsi" w:eastAsiaTheme="majorEastAsia" w:hAnsiTheme="majorHAnsi" w:cstheme="majorBidi"/>
      <w:i/>
      <w:iCs/>
      <w:color w:val="243F60" w:themeColor="accent1" w:themeShade="7F"/>
      <w:sz w:val="20"/>
      <w:lang w:val="en-US"/>
    </w:rPr>
  </w:style>
  <w:style w:type="character" w:customStyle="1" w:styleId="Heading8Char">
    <w:name w:val="Heading 8 Char"/>
    <w:basedOn w:val="DefaultParagraphFont"/>
    <w:link w:val="Heading8"/>
    <w:uiPriority w:val="9"/>
    <w:semiHidden/>
    <w:rsid w:val="00101E1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101E16"/>
    <w:rPr>
      <w:rFonts w:asciiTheme="majorHAnsi" w:eastAsiaTheme="majorEastAsia" w:hAnsiTheme="majorHAnsi" w:cstheme="majorBidi"/>
      <w:i/>
      <w:iCs/>
      <w:color w:val="272727" w:themeColor="text1" w:themeTint="D8"/>
      <w:sz w:val="21"/>
      <w:szCs w:val="21"/>
      <w:lang w:val="en-US"/>
    </w:rPr>
  </w:style>
  <w:style w:type="paragraph" w:customStyle="1" w:styleId="CopyRightHeader">
    <w:name w:val="CopyRightHeader"/>
    <w:basedOn w:val="Normal"/>
    <w:qFormat/>
    <w:rsid w:val="00101E16"/>
    <w:pPr>
      <w:spacing w:before="240" w:after="360"/>
    </w:pPr>
    <w:rPr>
      <w:sz w:val="28"/>
    </w:rPr>
  </w:style>
  <w:style w:type="paragraph" w:customStyle="1" w:styleId="CopyRightText">
    <w:name w:val="CopyRightText"/>
    <w:basedOn w:val="Normal"/>
    <w:qFormat/>
    <w:rsid w:val="00101E16"/>
    <w:pPr>
      <w:spacing w:before="120"/>
    </w:pPr>
    <w:rPr>
      <w:sz w:val="18"/>
    </w:rPr>
  </w:style>
  <w:style w:type="paragraph" w:customStyle="1" w:styleId="TOCHeader">
    <w:name w:val="TOCHeader"/>
    <w:basedOn w:val="Normal"/>
    <w:qFormat/>
    <w:rsid w:val="00101E16"/>
    <w:pPr>
      <w:spacing w:before="240" w:after="600"/>
    </w:pPr>
    <w:rPr>
      <w:caps/>
      <w:color w:val="C137A2"/>
      <w:sz w:val="36"/>
    </w:rPr>
  </w:style>
  <w:style w:type="paragraph" w:customStyle="1" w:styleId="BodyText">
    <w:name w:val="BodyText"/>
    <w:basedOn w:val="Normal"/>
    <w:link w:val="BodyTextChar0"/>
    <w:qFormat/>
    <w:rsid w:val="00101E16"/>
  </w:style>
  <w:style w:type="paragraph" w:customStyle="1" w:styleId="BodyTextIndent1">
    <w:name w:val="BodyTextIndent1"/>
    <w:basedOn w:val="BodyText"/>
    <w:qFormat/>
    <w:rsid w:val="00101E16"/>
    <w:pPr>
      <w:ind w:left="360"/>
    </w:pPr>
  </w:style>
  <w:style w:type="paragraph" w:customStyle="1" w:styleId="BodyTextIndent2">
    <w:name w:val="BodyTextIndent2"/>
    <w:basedOn w:val="BodyTextIndent1"/>
    <w:qFormat/>
    <w:rsid w:val="00101E16"/>
    <w:pPr>
      <w:ind w:left="720"/>
    </w:pPr>
  </w:style>
  <w:style w:type="paragraph" w:customStyle="1" w:styleId="BodyTextIndent3">
    <w:name w:val="BodyTextIndent3"/>
    <w:basedOn w:val="BodyTextIndent1"/>
    <w:qFormat/>
    <w:rsid w:val="00101E16"/>
    <w:pPr>
      <w:ind w:left="1080"/>
    </w:pPr>
  </w:style>
  <w:style w:type="paragraph" w:customStyle="1" w:styleId="BulletLevel1">
    <w:name w:val="BulletLevel1"/>
    <w:basedOn w:val="BodyText"/>
    <w:qFormat/>
    <w:rsid w:val="00101E16"/>
    <w:pPr>
      <w:numPr>
        <w:numId w:val="1"/>
      </w:numPr>
      <w:tabs>
        <w:tab w:val="left" w:pos="360"/>
      </w:tabs>
      <w:spacing w:before="60" w:after="80"/>
      <w:ind w:left="360"/>
    </w:pPr>
  </w:style>
  <w:style w:type="paragraph" w:customStyle="1" w:styleId="BulletLevel2">
    <w:name w:val="BulletLevel2"/>
    <w:basedOn w:val="BulletLevel1"/>
    <w:qFormat/>
    <w:rsid w:val="00101E16"/>
    <w:pPr>
      <w:numPr>
        <w:numId w:val="2"/>
      </w:numPr>
      <w:tabs>
        <w:tab w:val="clear" w:pos="360"/>
        <w:tab w:val="left" w:pos="720"/>
      </w:tabs>
      <w:ind w:left="720"/>
    </w:pPr>
  </w:style>
  <w:style w:type="paragraph" w:customStyle="1" w:styleId="BulletLevel3">
    <w:name w:val="BulletLevel3"/>
    <w:basedOn w:val="BulletLevel1"/>
    <w:qFormat/>
    <w:rsid w:val="00101E16"/>
    <w:pPr>
      <w:numPr>
        <w:numId w:val="3"/>
      </w:numPr>
      <w:tabs>
        <w:tab w:val="clear" w:pos="360"/>
        <w:tab w:val="left" w:pos="1080"/>
      </w:tabs>
      <w:ind w:left="1080"/>
    </w:pPr>
  </w:style>
  <w:style w:type="paragraph" w:customStyle="1" w:styleId="NumBulletLevel1">
    <w:name w:val="NumBulletLevel1"/>
    <w:basedOn w:val="BodyText"/>
    <w:qFormat/>
    <w:rsid w:val="00101E16"/>
    <w:pPr>
      <w:numPr>
        <w:numId w:val="4"/>
      </w:numPr>
      <w:tabs>
        <w:tab w:val="left" w:pos="360"/>
      </w:tabs>
      <w:spacing w:before="60" w:after="80"/>
      <w:ind w:left="360"/>
    </w:pPr>
  </w:style>
  <w:style w:type="paragraph" w:customStyle="1" w:styleId="NumBulletLevel2">
    <w:name w:val="NumBulletLevel2"/>
    <w:basedOn w:val="NumBulletLevel1"/>
    <w:qFormat/>
    <w:rsid w:val="00101E16"/>
    <w:pPr>
      <w:numPr>
        <w:numId w:val="5"/>
      </w:numPr>
      <w:tabs>
        <w:tab w:val="clear" w:pos="360"/>
        <w:tab w:val="left" w:pos="720"/>
      </w:tabs>
      <w:ind w:left="720"/>
    </w:pPr>
  </w:style>
  <w:style w:type="paragraph" w:customStyle="1" w:styleId="NumBulletLevel3">
    <w:name w:val="NumBulletLevel3"/>
    <w:basedOn w:val="NumBulletLevel1"/>
    <w:qFormat/>
    <w:rsid w:val="00101E16"/>
    <w:pPr>
      <w:numPr>
        <w:numId w:val="6"/>
      </w:numPr>
      <w:tabs>
        <w:tab w:val="clear" w:pos="360"/>
        <w:tab w:val="left" w:pos="1080"/>
      </w:tabs>
      <w:ind w:left="1080"/>
    </w:pPr>
  </w:style>
  <w:style w:type="paragraph" w:customStyle="1" w:styleId="ChapterTitle">
    <w:name w:val="ChapterTitle"/>
    <w:basedOn w:val="Heading1"/>
    <w:next w:val="BodyText"/>
    <w:qFormat/>
    <w:rsid w:val="00656150"/>
    <w:pPr>
      <w:spacing w:before="1440" w:after="1200"/>
    </w:pPr>
    <w:rPr>
      <w:bCs w:val="0"/>
      <w:spacing w:val="32"/>
      <w:sz w:val="36"/>
    </w:rPr>
  </w:style>
  <w:style w:type="paragraph" w:customStyle="1" w:styleId="XML1">
    <w:name w:val="XML1"/>
    <w:basedOn w:val="BodyText"/>
    <w:qFormat/>
    <w:rsid w:val="00101E16"/>
    <w:pPr>
      <w:spacing w:before="60" w:after="60"/>
    </w:pPr>
    <w:rPr>
      <w:rFonts w:ascii="Courier New" w:hAnsi="Courier New"/>
      <w:color w:val="0000CC"/>
      <w:sz w:val="18"/>
    </w:rPr>
  </w:style>
  <w:style w:type="paragraph" w:customStyle="1" w:styleId="CodeSnippet">
    <w:name w:val="CodeSnippet"/>
    <w:basedOn w:val="Normal"/>
    <w:qFormat/>
    <w:rsid w:val="00101E16"/>
    <w:pPr>
      <w:spacing w:before="60" w:after="60"/>
    </w:pPr>
    <w:rPr>
      <w:rFonts w:ascii="Courier New" w:hAnsi="Courier New"/>
      <w:sz w:val="18"/>
    </w:rPr>
  </w:style>
  <w:style w:type="character" w:customStyle="1" w:styleId="CodeInLine">
    <w:name w:val="CodeInLine"/>
    <w:basedOn w:val="DefaultParagraphFont"/>
    <w:uiPriority w:val="1"/>
    <w:qFormat/>
    <w:rsid w:val="00101E16"/>
    <w:rPr>
      <w:rFonts w:ascii="Courier New" w:hAnsi="Courier New"/>
      <w:sz w:val="18"/>
    </w:rPr>
  </w:style>
  <w:style w:type="character" w:customStyle="1" w:styleId="FileNameInLine">
    <w:name w:val="FileNameInLine"/>
    <w:basedOn w:val="DefaultParagraphFont"/>
    <w:uiPriority w:val="1"/>
    <w:qFormat/>
    <w:rsid w:val="00101E16"/>
    <w:rPr>
      <w:rFonts w:ascii="Courier New" w:hAnsi="Courier New"/>
      <w:color w:val="943634" w:themeColor="accent2" w:themeShade="BF"/>
      <w:sz w:val="18"/>
    </w:rPr>
  </w:style>
  <w:style w:type="character" w:customStyle="1" w:styleId="XMLValue">
    <w:name w:val="XMLValue"/>
    <w:basedOn w:val="DefaultParagraphFont"/>
    <w:uiPriority w:val="1"/>
    <w:qFormat/>
    <w:rsid w:val="00101E16"/>
    <w:rPr>
      <w:rFonts w:ascii="Courier New" w:hAnsi="Courier New"/>
      <w:color w:val="008000"/>
      <w:sz w:val="18"/>
    </w:rPr>
  </w:style>
  <w:style w:type="character" w:customStyle="1" w:styleId="TableTextBold">
    <w:name w:val="TableTextBold"/>
    <w:basedOn w:val="DefaultParagraphFont"/>
    <w:uiPriority w:val="1"/>
    <w:qFormat/>
    <w:rsid w:val="00101E16"/>
    <w:rPr>
      <w:rFonts w:ascii="Arial" w:hAnsi="Arial"/>
      <w:b/>
      <w:sz w:val="18"/>
    </w:rPr>
  </w:style>
  <w:style w:type="paragraph" w:customStyle="1" w:styleId="TableHead">
    <w:name w:val="TableHead"/>
    <w:basedOn w:val="BodyText"/>
    <w:qFormat/>
    <w:rsid w:val="00101E16"/>
    <w:pPr>
      <w:spacing w:before="60" w:after="80"/>
    </w:pPr>
    <w:rPr>
      <w:color w:val="FFFFFF" w:themeColor="background1"/>
      <w:sz w:val="18"/>
    </w:rPr>
  </w:style>
  <w:style w:type="paragraph" w:customStyle="1" w:styleId="TableTextIndent1">
    <w:name w:val="TableTextIndent1"/>
    <w:basedOn w:val="BodyText"/>
    <w:qFormat/>
    <w:rsid w:val="00101E16"/>
    <w:pPr>
      <w:spacing w:before="60" w:after="80"/>
      <w:ind w:left="360"/>
    </w:pPr>
    <w:rPr>
      <w:sz w:val="18"/>
    </w:rPr>
  </w:style>
  <w:style w:type="paragraph" w:customStyle="1" w:styleId="TableTextIndent2">
    <w:name w:val="TableTextIndent2"/>
    <w:basedOn w:val="TableText"/>
    <w:rsid w:val="00101E16"/>
    <w:pPr>
      <w:ind w:left="720"/>
    </w:pPr>
  </w:style>
  <w:style w:type="paragraph" w:customStyle="1" w:styleId="TableBullet1">
    <w:name w:val="TableBullet1"/>
    <w:basedOn w:val="TableText"/>
    <w:qFormat/>
    <w:rsid w:val="00101E16"/>
    <w:pPr>
      <w:numPr>
        <w:numId w:val="7"/>
      </w:numPr>
      <w:tabs>
        <w:tab w:val="left" w:pos="360"/>
      </w:tabs>
      <w:ind w:left="360"/>
    </w:pPr>
  </w:style>
  <w:style w:type="paragraph" w:customStyle="1" w:styleId="TableBullet2">
    <w:name w:val="TableBullet2"/>
    <w:basedOn w:val="TableBullet1"/>
    <w:qFormat/>
    <w:rsid w:val="00101E16"/>
    <w:pPr>
      <w:numPr>
        <w:numId w:val="8"/>
      </w:numPr>
      <w:tabs>
        <w:tab w:val="clear" w:pos="360"/>
        <w:tab w:val="left" w:pos="720"/>
      </w:tabs>
    </w:pPr>
  </w:style>
  <w:style w:type="paragraph" w:customStyle="1" w:styleId="TableNumBullet1">
    <w:name w:val="TableNumBullet1"/>
    <w:basedOn w:val="TableBullet1"/>
    <w:qFormat/>
    <w:rsid w:val="00101E16"/>
    <w:pPr>
      <w:numPr>
        <w:numId w:val="9"/>
      </w:numPr>
      <w:ind w:left="360"/>
    </w:pPr>
  </w:style>
  <w:style w:type="paragraph" w:customStyle="1" w:styleId="TableNumBullet2">
    <w:name w:val="TableNumBullet2"/>
    <w:basedOn w:val="TableNumBullet1"/>
    <w:rsid w:val="00101E16"/>
    <w:pPr>
      <w:numPr>
        <w:numId w:val="10"/>
      </w:numPr>
      <w:tabs>
        <w:tab w:val="clear" w:pos="360"/>
        <w:tab w:val="left" w:pos="720"/>
      </w:tabs>
    </w:pPr>
  </w:style>
  <w:style w:type="paragraph" w:customStyle="1" w:styleId="TableCaption">
    <w:name w:val="TableCaption"/>
    <w:basedOn w:val="BodyText"/>
    <w:qFormat/>
    <w:rsid w:val="00101E16"/>
    <w:pPr>
      <w:numPr>
        <w:numId w:val="11"/>
      </w:numPr>
      <w:tabs>
        <w:tab w:val="left" w:pos="1080"/>
      </w:tabs>
      <w:spacing w:before="120" w:after="60"/>
      <w:ind w:hanging="1080"/>
      <w:jc w:val="center"/>
    </w:pPr>
    <w:rPr>
      <w:sz w:val="18"/>
    </w:rPr>
  </w:style>
  <w:style w:type="paragraph" w:customStyle="1" w:styleId="FigureCaption">
    <w:name w:val="FigureCaption"/>
    <w:basedOn w:val="BodyText"/>
    <w:qFormat/>
    <w:rsid w:val="00101E16"/>
    <w:pPr>
      <w:numPr>
        <w:numId w:val="12"/>
      </w:numPr>
      <w:pBdr>
        <w:top w:val="single" w:sz="4" w:space="4" w:color="7F7F7F" w:themeColor="text1" w:themeTint="80"/>
      </w:pBdr>
      <w:tabs>
        <w:tab w:val="left" w:pos="1080"/>
      </w:tabs>
      <w:spacing w:before="60"/>
      <w:ind w:left="1080" w:hanging="1080"/>
      <w:jc w:val="center"/>
    </w:pPr>
    <w:rPr>
      <w:sz w:val="18"/>
    </w:rPr>
  </w:style>
  <w:style w:type="character" w:customStyle="1" w:styleId="FolderPath">
    <w:name w:val="FolderPath"/>
    <w:basedOn w:val="DefaultParagraphFont"/>
    <w:uiPriority w:val="1"/>
    <w:qFormat/>
    <w:rsid w:val="00101E16"/>
    <w:rPr>
      <w:rFonts w:ascii="Courier New" w:hAnsi="Courier New"/>
      <w:i/>
      <w:sz w:val="18"/>
    </w:rPr>
  </w:style>
  <w:style w:type="paragraph" w:customStyle="1" w:styleId="VersionReleaseNumber">
    <w:name w:val="VersionReleaseNumber"/>
    <w:basedOn w:val="BodyText"/>
    <w:qFormat/>
    <w:rsid w:val="00101E16"/>
    <w:pPr>
      <w:spacing w:before="360"/>
    </w:pPr>
    <w:rPr>
      <w:sz w:val="24"/>
    </w:rPr>
  </w:style>
  <w:style w:type="character" w:customStyle="1" w:styleId="Bold">
    <w:name w:val="Bold"/>
    <w:basedOn w:val="DefaultParagraphFont"/>
    <w:uiPriority w:val="1"/>
    <w:qFormat/>
    <w:rsid w:val="00101E16"/>
    <w:rPr>
      <w:rFonts w:ascii="Arial" w:hAnsi="Arial"/>
      <w:b/>
      <w:color w:val="414141"/>
      <w:sz w:val="20"/>
    </w:rPr>
  </w:style>
  <w:style w:type="paragraph" w:customStyle="1" w:styleId="CodeSnippetLevel1">
    <w:name w:val="CodeSnippetLevel1"/>
    <w:basedOn w:val="CodeSnippet"/>
    <w:qFormat/>
    <w:rsid w:val="00101E16"/>
    <w:pPr>
      <w:ind w:left="360"/>
    </w:pPr>
  </w:style>
  <w:style w:type="paragraph" w:customStyle="1" w:styleId="CodeSnippetLevel2">
    <w:name w:val="CodeSnippetLevel2"/>
    <w:basedOn w:val="CodeSnippetLevel1"/>
    <w:qFormat/>
    <w:rsid w:val="00101E16"/>
    <w:pPr>
      <w:ind w:left="720"/>
    </w:pPr>
  </w:style>
  <w:style w:type="paragraph" w:customStyle="1" w:styleId="XML2">
    <w:name w:val="XML2"/>
    <w:basedOn w:val="XML1"/>
    <w:qFormat/>
    <w:rsid w:val="00101E16"/>
    <w:pPr>
      <w:ind w:left="360"/>
    </w:pPr>
  </w:style>
  <w:style w:type="paragraph" w:customStyle="1" w:styleId="XML3">
    <w:name w:val="XML3"/>
    <w:basedOn w:val="XML2"/>
    <w:qFormat/>
    <w:rsid w:val="00101E16"/>
    <w:pPr>
      <w:ind w:left="720"/>
    </w:pPr>
  </w:style>
  <w:style w:type="paragraph" w:customStyle="1" w:styleId="BodyTextFirstIndent1">
    <w:name w:val="BodyTextFirstIndent1"/>
    <w:basedOn w:val="BodyText"/>
    <w:next w:val="BodyText"/>
    <w:qFormat/>
    <w:rsid w:val="00101E16"/>
    <w:pPr>
      <w:spacing w:before="240"/>
      <w:ind w:left="360"/>
    </w:pPr>
  </w:style>
  <w:style w:type="paragraph" w:customStyle="1" w:styleId="ItalicCenter">
    <w:name w:val="ItalicCenter"/>
    <w:basedOn w:val="BodyText"/>
    <w:qFormat/>
    <w:rsid w:val="00101E16"/>
    <w:pPr>
      <w:jc w:val="center"/>
    </w:pPr>
    <w:rPr>
      <w:i/>
    </w:rPr>
  </w:style>
  <w:style w:type="character" w:customStyle="1" w:styleId="TableXML">
    <w:name w:val="TableXML"/>
    <w:basedOn w:val="DefaultParagraphFont"/>
    <w:uiPriority w:val="1"/>
    <w:qFormat/>
    <w:rsid w:val="00101E16"/>
    <w:rPr>
      <w:rFonts w:ascii="Courier New" w:hAnsi="Courier New"/>
      <w:color w:val="0033CC"/>
      <w:sz w:val="16"/>
    </w:rPr>
  </w:style>
  <w:style w:type="character" w:customStyle="1" w:styleId="TableTextItalic">
    <w:name w:val="TableTextItalic"/>
    <w:basedOn w:val="DefaultParagraphFont"/>
    <w:uiPriority w:val="1"/>
    <w:qFormat/>
    <w:rsid w:val="00101E16"/>
    <w:rPr>
      <w:i/>
    </w:rPr>
  </w:style>
  <w:style w:type="character" w:customStyle="1" w:styleId="TableFileName">
    <w:name w:val="TableFileName"/>
    <w:basedOn w:val="DefaultParagraphFont"/>
    <w:uiPriority w:val="1"/>
    <w:qFormat/>
    <w:rsid w:val="00101E16"/>
    <w:rPr>
      <w:rFonts w:ascii="Courier New" w:hAnsi="Courier New"/>
      <w:color w:val="943634" w:themeColor="accent2" w:themeShade="BF"/>
      <w:sz w:val="16"/>
    </w:rPr>
  </w:style>
  <w:style w:type="character" w:customStyle="1" w:styleId="TableCode">
    <w:name w:val="TableCode"/>
    <w:basedOn w:val="DefaultParagraphFont"/>
    <w:uiPriority w:val="1"/>
    <w:qFormat/>
    <w:rsid w:val="00101E16"/>
    <w:rPr>
      <w:rFonts w:ascii="Courier New" w:hAnsi="Courier New"/>
      <w:sz w:val="16"/>
    </w:rPr>
  </w:style>
  <w:style w:type="character" w:customStyle="1" w:styleId="TableFolderPath">
    <w:name w:val="TableFolderPath"/>
    <w:basedOn w:val="DefaultParagraphFont"/>
    <w:uiPriority w:val="1"/>
    <w:qFormat/>
    <w:rsid w:val="00101E16"/>
    <w:rPr>
      <w:rFonts w:ascii="Courier New" w:hAnsi="Courier New"/>
      <w:i/>
      <w:sz w:val="16"/>
    </w:rPr>
  </w:style>
  <w:style w:type="paragraph" w:customStyle="1" w:styleId="BodyTextFirstIndent2">
    <w:name w:val="BodyTextFirstIndent2"/>
    <w:basedOn w:val="BodyTextFirstIndent1"/>
    <w:next w:val="BodyText"/>
    <w:qFormat/>
    <w:rsid w:val="00101E16"/>
    <w:pPr>
      <w:ind w:left="720"/>
    </w:pPr>
  </w:style>
  <w:style w:type="paragraph" w:customStyle="1" w:styleId="BodyTextFirstIndent3">
    <w:name w:val="BodyTextFirstIndent3"/>
    <w:basedOn w:val="BodyTextFirstIndent1"/>
    <w:next w:val="BodyText"/>
    <w:qFormat/>
    <w:rsid w:val="00101E16"/>
    <w:pPr>
      <w:ind w:left="1080"/>
    </w:pPr>
  </w:style>
  <w:style w:type="paragraph" w:customStyle="1" w:styleId="Heading2TopOfPage">
    <w:name w:val="Heading 2_TopOfPage"/>
    <w:basedOn w:val="Heading2"/>
    <w:qFormat/>
    <w:rsid w:val="00101E16"/>
    <w:pPr>
      <w:pageBreakBefore/>
    </w:pPr>
  </w:style>
  <w:style w:type="paragraph" w:customStyle="1" w:styleId="Heading3TopOfPage">
    <w:name w:val="Heading 3_TopOfPage"/>
    <w:basedOn w:val="Heading3"/>
    <w:qFormat/>
    <w:rsid w:val="00101E16"/>
    <w:pPr>
      <w:pageBreakBefore/>
    </w:pPr>
  </w:style>
  <w:style w:type="paragraph" w:customStyle="1" w:styleId="Note1">
    <w:name w:val="Note1"/>
    <w:basedOn w:val="BodyText"/>
    <w:qFormat/>
    <w:rsid w:val="00101E16"/>
    <w:pPr>
      <w:numPr>
        <w:numId w:val="27"/>
      </w:numPr>
      <w:pBdr>
        <w:top w:val="single" w:sz="8" w:space="6" w:color="CB42AB"/>
        <w:bottom w:val="single" w:sz="8" w:space="6" w:color="CB42AB"/>
      </w:pBdr>
    </w:pPr>
  </w:style>
  <w:style w:type="paragraph" w:customStyle="1" w:styleId="Note2">
    <w:name w:val="Note2"/>
    <w:basedOn w:val="Note1"/>
    <w:qFormat/>
    <w:rsid w:val="00101E16"/>
    <w:pPr>
      <w:spacing w:before="120"/>
      <w:ind w:left="1080"/>
    </w:pPr>
  </w:style>
  <w:style w:type="paragraph" w:customStyle="1" w:styleId="Note3">
    <w:name w:val="Note3"/>
    <w:basedOn w:val="Note2"/>
    <w:qFormat/>
    <w:rsid w:val="00101E16"/>
    <w:pPr>
      <w:ind w:left="1440"/>
    </w:pPr>
  </w:style>
  <w:style w:type="paragraph" w:customStyle="1" w:styleId="TableNote">
    <w:name w:val="TableNote"/>
    <w:basedOn w:val="TableText"/>
    <w:next w:val="TableText"/>
    <w:qFormat/>
    <w:rsid w:val="00101E16"/>
    <w:pPr>
      <w:numPr>
        <w:numId w:val="13"/>
      </w:numPr>
      <w:spacing w:before="120" w:after="120"/>
    </w:pPr>
  </w:style>
  <w:style w:type="character" w:customStyle="1" w:styleId="HeaderItalic">
    <w:name w:val="HeaderItalic"/>
    <w:basedOn w:val="DefaultParagraphFont"/>
    <w:uiPriority w:val="1"/>
    <w:qFormat/>
    <w:rsid w:val="00101E16"/>
    <w:rPr>
      <w:i/>
    </w:rPr>
  </w:style>
  <w:style w:type="paragraph" w:customStyle="1" w:styleId="TableTextIndent3">
    <w:name w:val="TableTextIndent3"/>
    <w:basedOn w:val="TableTextIndent2"/>
    <w:qFormat/>
    <w:rsid w:val="00101E16"/>
    <w:pPr>
      <w:ind w:left="1080"/>
    </w:pPr>
  </w:style>
  <w:style w:type="paragraph" w:customStyle="1" w:styleId="TableBullet3">
    <w:name w:val="TableBullet3"/>
    <w:basedOn w:val="TableBullet2"/>
    <w:qFormat/>
    <w:rsid w:val="00101E16"/>
    <w:pPr>
      <w:numPr>
        <w:numId w:val="14"/>
      </w:numPr>
      <w:ind w:left="1080"/>
    </w:pPr>
  </w:style>
  <w:style w:type="paragraph" w:customStyle="1" w:styleId="TableNumBullet3">
    <w:name w:val="TableNumBullet3"/>
    <w:basedOn w:val="TableNumBullet2"/>
    <w:qFormat/>
    <w:rsid w:val="00101E16"/>
    <w:pPr>
      <w:numPr>
        <w:numId w:val="15"/>
      </w:numPr>
      <w:tabs>
        <w:tab w:val="clear" w:pos="720"/>
        <w:tab w:val="left" w:pos="1080"/>
      </w:tabs>
      <w:ind w:left="1080"/>
    </w:pPr>
  </w:style>
  <w:style w:type="paragraph" w:styleId="TOC4">
    <w:name w:val="toc 4"/>
    <w:basedOn w:val="Normal"/>
    <w:next w:val="Normal"/>
    <w:uiPriority w:val="39"/>
    <w:unhideWhenUsed/>
    <w:rsid w:val="00101E16"/>
    <w:pPr>
      <w:tabs>
        <w:tab w:val="right" w:leader="dot" w:pos="9016"/>
      </w:tabs>
      <w:ind w:left="720"/>
    </w:pPr>
    <w:rPr>
      <w:noProof/>
      <w:sz w:val="16"/>
    </w:rPr>
  </w:style>
  <w:style w:type="paragraph" w:customStyle="1" w:styleId="BodyTextFirst">
    <w:name w:val="BodyTextFirst"/>
    <w:basedOn w:val="BodyText"/>
    <w:next w:val="BodyText"/>
    <w:qFormat/>
    <w:rsid w:val="00101E16"/>
    <w:pPr>
      <w:spacing w:before="240"/>
    </w:pPr>
  </w:style>
  <w:style w:type="paragraph" w:customStyle="1" w:styleId="ChapterTitleInHeader">
    <w:name w:val="ChapterTitleInHeader"/>
    <w:basedOn w:val="BodyText"/>
    <w:qFormat/>
    <w:rsid w:val="00101E16"/>
    <w:pPr>
      <w:pBdr>
        <w:bottom w:val="single" w:sz="8" w:space="10" w:color="A6A6A6" w:themeColor="background1" w:themeShade="A6"/>
      </w:pBdr>
    </w:pPr>
    <w:rPr>
      <w:i/>
      <w:sz w:val="16"/>
    </w:rPr>
  </w:style>
  <w:style w:type="character" w:customStyle="1" w:styleId="XMLID">
    <w:name w:val="XMLID"/>
    <w:basedOn w:val="DefaultParagraphFont"/>
    <w:uiPriority w:val="1"/>
    <w:qFormat/>
    <w:rsid w:val="00101E16"/>
    <w:rPr>
      <w:rFonts w:ascii="Courier New" w:hAnsi="Courier New"/>
      <w:color w:val="943634" w:themeColor="accent2" w:themeShade="BF"/>
      <w:sz w:val="18"/>
    </w:rPr>
  </w:style>
  <w:style w:type="paragraph" w:customStyle="1" w:styleId="Figure">
    <w:name w:val="Figure"/>
    <w:basedOn w:val="BodyText"/>
    <w:qFormat/>
    <w:rsid w:val="00101E16"/>
    <w:pPr>
      <w:spacing w:after="360"/>
      <w:jc w:val="center"/>
    </w:pPr>
    <w:rPr>
      <w:b/>
    </w:rPr>
  </w:style>
  <w:style w:type="character" w:customStyle="1" w:styleId="XMLComment">
    <w:name w:val="XMLComment"/>
    <w:basedOn w:val="DefaultParagraphFont"/>
    <w:uiPriority w:val="1"/>
    <w:qFormat/>
    <w:rsid w:val="00101E16"/>
    <w:rPr>
      <w:rFonts w:ascii="Courier New" w:hAnsi="Courier New"/>
      <w:color w:val="6E6E6E"/>
      <w:sz w:val="18"/>
    </w:rPr>
  </w:style>
  <w:style w:type="character" w:styleId="UnresolvedMention">
    <w:name w:val="Unresolved Mention"/>
    <w:basedOn w:val="DefaultParagraphFont"/>
    <w:uiPriority w:val="99"/>
    <w:unhideWhenUsed/>
    <w:rsid w:val="00101E16"/>
    <w:rPr>
      <w:color w:val="808080"/>
      <w:shd w:val="clear" w:color="auto" w:fill="E6E6E6"/>
    </w:rPr>
  </w:style>
  <w:style w:type="paragraph" w:styleId="Bibliography">
    <w:name w:val="Bibliography"/>
    <w:basedOn w:val="Normal"/>
    <w:next w:val="Normal"/>
    <w:uiPriority w:val="37"/>
    <w:semiHidden/>
    <w:unhideWhenUsed/>
    <w:rsid w:val="00101E16"/>
  </w:style>
  <w:style w:type="paragraph" w:styleId="BlockText">
    <w:name w:val="Block Text"/>
    <w:basedOn w:val="Normal"/>
    <w:uiPriority w:val="99"/>
    <w:semiHidden/>
    <w:unhideWhenUsed/>
    <w:rsid w:val="00101E1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BodyText2">
    <w:name w:val="Body Text 2"/>
    <w:basedOn w:val="Normal"/>
    <w:link w:val="BodyText2Char"/>
    <w:uiPriority w:val="99"/>
    <w:semiHidden/>
    <w:unhideWhenUsed/>
    <w:rsid w:val="00101E16"/>
    <w:pPr>
      <w:spacing w:line="480" w:lineRule="auto"/>
    </w:pPr>
  </w:style>
  <w:style w:type="character" w:customStyle="1" w:styleId="BodyText2Char">
    <w:name w:val="Body Text 2 Char"/>
    <w:basedOn w:val="DefaultParagraphFont"/>
    <w:link w:val="BodyText2"/>
    <w:uiPriority w:val="99"/>
    <w:semiHidden/>
    <w:rsid w:val="00101E16"/>
    <w:rPr>
      <w:rFonts w:ascii="Arial" w:hAnsi="Arial"/>
      <w:color w:val="414141"/>
      <w:sz w:val="20"/>
      <w:lang w:val="en-US"/>
    </w:rPr>
  </w:style>
  <w:style w:type="paragraph" w:styleId="BodyText3">
    <w:name w:val="Body Text 3"/>
    <w:basedOn w:val="Normal"/>
    <w:link w:val="BodyText3Char"/>
    <w:uiPriority w:val="99"/>
    <w:semiHidden/>
    <w:unhideWhenUsed/>
    <w:rsid w:val="00101E16"/>
    <w:rPr>
      <w:sz w:val="16"/>
      <w:szCs w:val="16"/>
    </w:rPr>
  </w:style>
  <w:style w:type="character" w:customStyle="1" w:styleId="BodyText3Char">
    <w:name w:val="Body Text 3 Char"/>
    <w:basedOn w:val="DefaultParagraphFont"/>
    <w:link w:val="BodyText3"/>
    <w:uiPriority w:val="99"/>
    <w:semiHidden/>
    <w:rsid w:val="00101E16"/>
    <w:rPr>
      <w:rFonts w:ascii="Arial" w:hAnsi="Arial"/>
      <w:color w:val="414141"/>
      <w:sz w:val="16"/>
      <w:szCs w:val="16"/>
      <w:lang w:val="en-US"/>
    </w:rPr>
  </w:style>
  <w:style w:type="paragraph" w:styleId="BodyTextFirstIndent">
    <w:name w:val="Body Text First Indent"/>
    <w:basedOn w:val="BodyText0"/>
    <w:link w:val="BodyTextFirstIndentChar"/>
    <w:uiPriority w:val="99"/>
    <w:semiHidden/>
    <w:unhideWhenUsed/>
    <w:rsid w:val="00101E16"/>
    <w:pPr>
      <w:ind w:firstLine="360"/>
    </w:pPr>
  </w:style>
  <w:style w:type="character" w:customStyle="1" w:styleId="BodyTextFirstIndentChar">
    <w:name w:val="Body Text First Indent Char"/>
    <w:basedOn w:val="BodyTextChar"/>
    <w:link w:val="BodyTextFirstIndent"/>
    <w:uiPriority w:val="99"/>
    <w:semiHidden/>
    <w:rsid w:val="00101E16"/>
    <w:rPr>
      <w:rFonts w:ascii="Arial" w:hAnsi="Arial"/>
      <w:color w:val="414141"/>
      <w:sz w:val="20"/>
      <w:lang w:val="en-US"/>
    </w:rPr>
  </w:style>
  <w:style w:type="paragraph" w:styleId="BodyTextIndent">
    <w:name w:val="Body Text Indent"/>
    <w:basedOn w:val="Normal"/>
    <w:link w:val="BodyTextIndentChar"/>
    <w:uiPriority w:val="99"/>
    <w:semiHidden/>
    <w:unhideWhenUsed/>
    <w:rsid w:val="00101E16"/>
    <w:pPr>
      <w:ind w:left="360"/>
    </w:pPr>
  </w:style>
  <w:style w:type="character" w:customStyle="1" w:styleId="BodyTextIndentChar">
    <w:name w:val="Body Text Indent Char"/>
    <w:basedOn w:val="DefaultParagraphFont"/>
    <w:link w:val="BodyTextIndent"/>
    <w:uiPriority w:val="99"/>
    <w:semiHidden/>
    <w:rsid w:val="00101E16"/>
    <w:rPr>
      <w:rFonts w:ascii="Arial" w:hAnsi="Arial"/>
      <w:color w:val="414141"/>
      <w:sz w:val="20"/>
      <w:lang w:val="en-US"/>
    </w:rPr>
  </w:style>
  <w:style w:type="paragraph" w:styleId="BodyTextFirstIndent20">
    <w:name w:val="Body Text First Indent 2"/>
    <w:basedOn w:val="BodyTextIndent"/>
    <w:link w:val="BodyTextFirstIndent2Char"/>
    <w:uiPriority w:val="99"/>
    <w:semiHidden/>
    <w:unhideWhenUsed/>
    <w:rsid w:val="00101E16"/>
    <w:pPr>
      <w:ind w:firstLine="360"/>
    </w:pPr>
  </w:style>
  <w:style w:type="character" w:customStyle="1" w:styleId="BodyTextFirstIndent2Char">
    <w:name w:val="Body Text First Indent 2 Char"/>
    <w:basedOn w:val="BodyTextIndentChar"/>
    <w:link w:val="BodyTextFirstIndent20"/>
    <w:uiPriority w:val="99"/>
    <w:semiHidden/>
    <w:rsid w:val="00101E16"/>
    <w:rPr>
      <w:rFonts w:ascii="Arial" w:hAnsi="Arial"/>
      <w:color w:val="414141"/>
      <w:sz w:val="20"/>
      <w:lang w:val="en-US"/>
    </w:rPr>
  </w:style>
  <w:style w:type="paragraph" w:styleId="BodyTextIndent20">
    <w:name w:val="Body Text Indent 2"/>
    <w:basedOn w:val="Normal"/>
    <w:link w:val="BodyTextIndent2Char"/>
    <w:uiPriority w:val="99"/>
    <w:semiHidden/>
    <w:unhideWhenUsed/>
    <w:rsid w:val="00101E16"/>
    <w:pPr>
      <w:spacing w:line="480" w:lineRule="auto"/>
      <w:ind w:left="360"/>
    </w:pPr>
  </w:style>
  <w:style w:type="character" w:customStyle="1" w:styleId="BodyTextIndent2Char">
    <w:name w:val="Body Text Indent 2 Char"/>
    <w:basedOn w:val="DefaultParagraphFont"/>
    <w:link w:val="BodyTextIndent20"/>
    <w:uiPriority w:val="99"/>
    <w:semiHidden/>
    <w:rsid w:val="00101E16"/>
    <w:rPr>
      <w:rFonts w:ascii="Arial" w:hAnsi="Arial"/>
      <w:color w:val="414141"/>
      <w:sz w:val="20"/>
      <w:lang w:val="en-US"/>
    </w:rPr>
  </w:style>
  <w:style w:type="paragraph" w:styleId="BodyTextIndent30">
    <w:name w:val="Body Text Indent 3"/>
    <w:basedOn w:val="Normal"/>
    <w:link w:val="BodyTextIndent3Char"/>
    <w:uiPriority w:val="99"/>
    <w:semiHidden/>
    <w:unhideWhenUsed/>
    <w:rsid w:val="00101E16"/>
    <w:pPr>
      <w:ind w:left="360"/>
    </w:pPr>
    <w:rPr>
      <w:sz w:val="16"/>
      <w:szCs w:val="16"/>
    </w:rPr>
  </w:style>
  <w:style w:type="character" w:customStyle="1" w:styleId="BodyTextIndent3Char">
    <w:name w:val="Body Text Indent 3 Char"/>
    <w:basedOn w:val="DefaultParagraphFont"/>
    <w:link w:val="BodyTextIndent30"/>
    <w:uiPriority w:val="99"/>
    <w:semiHidden/>
    <w:rsid w:val="00101E16"/>
    <w:rPr>
      <w:rFonts w:ascii="Arial" w:hAnsi="Arial"/>
      <w:color w:val="414141"/>
      <w:sz w:val="16"/>
      <w:szCs w:val="16"/>
      <w:lang w:val="en-US"/>
    </w:rPr>
  </w:style>
  <w:style w:type="paragraph" w:styleId="Caption">
    <w:name w:val="caption"/>
    <w:basedOn w:val="Normal"/>
    <w:next w:val="Normal"/>
    <w:uiPriority w:val="35"/>
    <w:semiHidden/>
    <w:unhideWhenUsed/>
    <w:qFormat/>
    <w:rsid w:val="00101E16"/>
    <w:pPr>
      <w:spacing w:after="200"/>
    </w:pPr>
    <w:rPr>
      <w:i/>
      <w:iCs/>
      <w:color w:val="1F497D" w:themeColor="text2"/>
      <w:sz w:val="18"/>
      <w:szCs w:val="18"/>
    </w:rPr>
  </w:style>
  <w:style w:type="paragraph" w:styleId="Closing">
    <w:name w:val="Closing"/>
    <w:basedOn w:val="Normal"/>
    <w:link w:val="ClosingChar"/>
    <w:uiPriority w:val="99"/>
    <w:semiHidden/>
    <w:unhideWhenUsed/>
    <w:rsid w:val="00101E16"/>
    <w:pPr>
      <w:spacing w:after="0"/>
      <w:ind w:left="4320"/>
    </w:pPr>
  </w:style>
  <w:style w:type="character" w:customStyle="1" w:styleId="ClosingChar">
    <w:name w:val="Closing Char"/>
    <w:basedOn w:val="DefaultParagraphFont"/>
    <w:link w:val="Closing"/>
    <w:uiPriority w:val="99"/>
    <w:semiHidden/>
    <w:rsid w:val="00101E16"/>
    <w:rPr>
      <w:rFonts w:ascii="Arial" w:hAnsi="Arial"/>
      <w:color w:val="414141"/>
      <w:sz w:val="20"/>
      <w:lang w:val="en-US"/>
    </w:rPr>
  </w:style>
  <w:style w:type="paragraph" w:styleId="Date">
    <w:name w:val="Date"/>
    <w:basedOn w:val="Normal"/>
    <w:next w:val="Normal"/>
    <w:link w:val="DateChar"/>
    <w:uiPriority w:val="99"/>
    <w:semiHidden/>
    <w:unhideWhenUsed/>
    <w:rsid w:val="00101E16"/>
  </w:style>
  <w:style w:type="character" w:customStyle="1" w:styleId="DateChar">
    <w:name w:val="Date Char"/>
    <w:basedOn w:val="DefaultParagraphFont"/>
    <w:link w:val="Date"/>
    <w:uiPriority w:val="99"/>
    <w:semiHidden/>
    <w:rsid w:val="00101E16"/>
    <w:rPr>
      <w:rFonts w:ascii="Arial" w:hAnsi="Arial"/>
      <w:color w:val="414141"/>
      <w:sz w:val="20"/>
      <w:lang w:val="en-US"/>
    </w:rPr>
  </w:style>
  <w:style w:type="paragraph" w:styleId="DocumentMap">
    <w:name w:val="Document Map"/>
    <w:basedOn w:val="Normal"/>
    <w:link w:val="DocumentMapChar"/>
    <w:uiPriority w:val="99"/>
    <w:semiHidden/>
    <w:unhideWhenUsed/>
    <w:rsid w:val="00101E16"/>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01E16"/>
    <w:rPr>
      <w:rFonts w:ascii="Segoe UI" w:hAnsi="Segoe UI" w:cs="Segoe UI"/>
      <w:color w:val="414141"/>
      <w:sz w:val="16"/>
      <w:szCs w:val="16"/>
      <w:lang w:val="en-US"/>
    </w:rPr>
  </w:style>
  <w:style w:type="paragraph" w:styleId="E-mailSignature">
    <w:name w:val="E-mail Signature"/>
    <w:basedOn w:val="Normal"/>
    <w:link w:val="E-mailSignatureChar"/>
    <w:uiPriority w:val="99"/>
    <w:semiHidden/>
    <w:unhideWhenUsed/>
    <w:rsid w:val="00101E16"/>
    <w:pPr>
      <w:spacing w:after="0"/>
    </w:pPr>
  </w:style>
  <w:style w:type="character" w:customStyle="1" w:styleId="E-mailSignatureChar">
    <w:name w:val="E-mail Signature Char"/>
    <w:basedOn w:val="DefaultParagraphFont"/>
    <w:link w:val="E-mailSignature"/>
    <w:uiPriority w:val="99"/>
    <w:semiHidden/>
    <w:rsid w:val="00101E16"/>
    <w:rPr>
      <w:rFonts w:ascii="Arial" w:hAnsi="Arial"/>
      <w:color w:val="414141"/>
      <w:sz w:val="20"/>
      <w:lang w:val="en-US"/>
    </w:rPr>
  </w:style>
  <w:style w:type="paragraph" w:styleId="EndnoteText">
    <w:name w:val="endnote text"/>
    <w:basedOn w:val="Normal"/>
    <w:link w:val="EndnoteTextChar"/>
    <w:uiPriority w:val="99"/>
    <w:semiHidden/>
    <w:unhideWhenUsed/>
    <w:rsid w:val="00101E16"/>
    <w:pPr>
      <w:spacing w:after="0"/>
    </w:pPr>
    <w:rPr>
      <w:szCs w:val="20"/>
    </w:rPr>
  </w:style>
  <w:style w:type="character" w:customStyle="1" w:styleId="EndnoteTextChar">
    <w:name w:val="Endnote Text Char"/>
    <w:basedOn w:val="DefaultParagraphFont"/>
    <w:link w:val="EndnoteText"/>
    <w:uiPriority w:val="99"/>
    <w:semiHidden/>
    <w:rsid w:val="00101E16"/>
    <w:rPr>
      <w:rFonts w:ascii="Arial" w:hAnsi="Arial"/>
      <w:color w:val="414141"/>
      <w:sz w:val="20"/>
      <w:szCs w:val="20"/>
      <w:lang w:val="en-US"/>
    </w:rPr>
  </w:style>
  <w:style w:type="paragraph" w:styleId="EnvelopeAddress">
    <w:name w:val="envelope address"/>
    <w:basedOn w:val="Normal"/>
    <w:uiPriority w:val="99"/>
    <w:semiHidden/>
    <w:unhideWhenUsed/>
    <w:rsid w:val="00101E1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01E16"/>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01E16"/>
    <w:pPr>
      <w:spacing w:after="0"/>
    </w:pPr>
    <w:rPr>
      <w:szCs w:val="20"/>
    </w:rPr>
  </w:style>
  <w:style w:type="character" w:customStyle="1" w:styleId="FootnoteTextChar">
    <w:name w:val="Footnote Text Char"/>
    <w:basedOn w:val="DefaultParagraphFont"/>
    <w:link w:val="FootnoteText"/>
    <w:uiPriority w:val="99"/>
    <w:semiHidden/>
    <w:rsid w:val="00101E16"/>
    <w:rPr>
      <w:rFonts w:ascii="Arial" w:hAnsi="Arial"/>
      <w:color w:val="414141"/>
      <w:sz w:val="20"/>
      <w:szCs w:val="20"/>
      <w:lang w:val="en-US"/>
    </w:rPr>
  </w:style>
  <w:style w:type="paragraph" w:styleId="HTMLAddress">
    <w:name w:val="HTML Address"/>
    <w:basedOn w:val="Normal"/>
    <w:link w:val="HTMLAddressChar"/>
    <w:uiPriority w:val="99"/>
    <w:semiHidden/>
    <w:unhideWhenUsed/>
    <w:rsid w:val="00101E16"/>
    <w:pPr>
      <w:spacing w:after="0"/>
    </w:pPr>
    <w:rPr>
      <w:i/>
      <w:iCs/>
    </w:rPr>
  </w:style>
  <w:style w:type="character" w:customStyle="1" w:styleId="HTMLAddressChar">
    <w:name w:val="HTML Address Char"/>
    <w:basedOn w:val="DefaultParagraphFont"/>
    <w:link w:val="HTMLAddress"/>
    <w:uiPriority w:val="99"/>
    <w:semiHidden/>
    <w:rsid w:val="00101E16"/>
    <w:rPr>
      <w:rFonts w:ascii="Arial" w:hAnsi="Arial"/>
      <w:i/>
      <w:iCs/>
      <w:color w:val="414141"/>
      <w:sz w:val="20"/>
      <w:lang w:val="en-US"/>
    </w:rPr>
  </w:style>
  <w:style w:type="paragraph" w:styleId="HTMLPreformatted">
    <w:name w:val="HTML Preformatted"/>
    <w:basedOn w:val="Normal"/>
    <w:link w:val="HTMLPreformattedChar"/>
    <w:uiPriority w:val="99"/>
    <w:semiHidden/>
    <w:unhideWhenUsed/>
    <w:rsid w:val="00101E16"/>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101E16"/>
    <w:rPr>
      <w:rFonts w:ascii="Consolas" w:hAnsi="Consolas"/>
      <w:color w:val="414141"/>
      <w:sz w:val="20"/>
      <w:szCs w:val="20"/>
      <w:lang w:val="en-US"/>
    </w:rPr>
  </w:style>
  <w:style w:type="paragraph" w:styleId="Index1">
    <w:name w:val="index 1"/>
    <w:basedOn w:val="Normal"/>
    <w:next w:val="Normal"/>
    <w:uiPriority w:val="99"/>
    <w:semiHidden/>
    <w:unhideWhenUsed/>
    <w:rsid w:val="00101E16"/>
    <w:pPr>
      <w:spacing w:after="0"/>
      <w:ind w:left="200" w:hanging="200"/>
    </w:pPr>
  </w:style>
  <w:style w:type="paragraph" w:styleId="Index2">
    <w:name w:val="index 2"/>
    <w:basedOn w:val="Normal"/>
    <w:next w:val="Normal"/>
    <w:uiPriority w:val="99"/>
    <w:semiHidden/>
    <w:unhideWhenUsed/>
    <w:rsid w:val="00101E16"/>
    <w:pPr>
      <w:spacing w:after="0"/>
      <w:ind w:left="400" w:hanging="200"/>
    </w:pPr>
  </w:style>
  <w:style w:type="paragraph" w:styleId="Index3">
    <w:name w:val="index 3"/>
    <w:basedOn w:val="Normal"/>
    <w:next w:val="Normal"/>
    <w:uiPriority w:val="99"/>
    <w:semiHidden/>
    <w:unhideWhenUsed/>
    <w:rsid w:val="00101E16"/>
    <w:pPr>
      <w:spacing w:after="0"/>
      <w:ind w:left="600" w:hanging="200"/>
    </w:pPr>
  </w:style>
  <w:style w:type="paragraph" w:styleId="Index4">
    <w:name w:val="index 4"/>
    <w:basedOn w:val="Normal"/>
    <w:next w:val="Normal"/>
    <w:uiPriority w:val="99"/>
    <w:semiHidden/>
    <w:unhideWhenUsed/>
    <w:rsid w:val="00101E16"/>
    <w:pPr>
      <w:spacing w:after="0"/>
      <w:ind w:left="800" w:hanging="200"/>
    </w:pPr>
  </w:style>
  <w:style w:type="paragraph" w:styleId="Index5">
    <w:name w:val="index 5"/>
    <w:basedOn w:val="Normal"/>
    <w:next w:val="Normal"/>
    <w:uiPriority w:val="99"/>
    <w:semiHidden/>
    <w:unhideWhenUsed/>
    <w:rsid w:val="00101E16"/>
    <w:pPr>
      <w:spacing w:after="0"/>
      <w:ind w:left="1000" w:hanging="200"/>
    </w:pPr>
  </w:style>
  <w:style w:type="paragraph" w:styleId="Index6">
    <w:name w:val="index 6"/>
    <w:basedOn w:val="Normal"/>
    <w:next w:val="Normal"/>
    <w:uiPriority w:val="99"/>
    <w:semiHidden/>
    <w:unhideWhenUsed/>
    <w:rsid w:val="00101E16"/>
    <w:pPr>
      <w:spacing w:after="0"/>
      <w:ind w:left="1200" w:hanging="200"/>
    </w:pPr>
  </w:style>
  <w:style w:type="paragraph" w:styleId="Index7">
    <w:name w:val="index 7"/>
    <w:basedOn w:val="Normal"/>
    <w:next w:val="Normal"/>
    <w:uiPriority w:val="99"/>
    <w:semiHidden/>
    <w:unhideWhenUsed/>
    <w:rsid w:val="00101E16"/>
    <w:pPr>
      <w:spacing w:after="0"/>
      <w:ind w:left="1400" w:hanging="200"/>
    </w:pPr>
  </w:style>
  <w:style w:type="paragraph" w:styleId="Index8">
    <w:name w:val="index 8"/>
    <w:basedOn w:val="Normal"/>
    <w:next w:val="Normal"/>
    <w:uiPriority w:val="99"/>
    <w:semiHidden/>
    <w:unhideWhenUsed/>
    <w:rsid w:val="00101E16"/>
    <w:pPr>
      <w:spacing w:after="0"/>
      <w:ind w:left="1600" w:hanging="200"/>
    </w:pPr>
  </w:style>
  <w:style w:type="paragraph" w:styleId="Index9">
    <w:name w:val="index 9"/>
    <w:basedOn w:val="Normal"/>
    <w:next w:val="Normal"/>
    <w:uiPriority w:val="99"/>
    <w:semiHidden/>
    <w:unhideWhenUsed/>
    <w:rsid w:val="00101E16"/>
    <w:pPr>
      <w:spacing w:after="0"/>
      <w:ind w:left="1800" w:hanging="200"/>
    </w:pPr>
  </w:style>
  <w:style w:type="paragraph" w:styleId="IndexHeading">
    <w:name w:val="index heading"/>
    <w:basedOn w:val="Normal"/>
    <w:next w:val="Index1"/>
    <w:uiPriority w:val="99"/>
    <w:semiHidden/>
    <w:unhideWhenUsed/>
    <w:rsid w:val="00101E1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01E1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101E16"/>
    <w:rPr>
      <w:rFonts w:ascii="Arial" w:hAnsi="Arial"/>
      <w:i/>
      <w:iCs/>
      <w:color w:val="4F81BD" w:themeColor="accent1"/>
      <w:sz w:val="20"/>
      <w:lang w:val="en-US"/>
    </w:rPr>
  </w:style>
  <w:style w:type="paragraph" w:styleId="List">
    <w:name w:val="List"/>
    <w:basedOn w:val="Normal"/>
    <w:uiPriority w:val="99"/>
    <w:semiHidden/>
    <w:unhideWhenUsed/>
    <w:rsid w:val="00101E16"/>
    <w:pPr>
      <w:ind w:left="360" w:hanging="360"/>
      <w:contextualSpacing/>
    </w:pPr>
  </w:style>
  <w:style w:type="paragraph" w:styleId="List2">
    <w:name w:val="List 2"/>
    <w:basedOn w:val="Normal"/>
    <w:uiPriority w:val="99"/>
    <w:semiHidden/>
    <w:unhideWhenUsed/>
    <w:rsid w:val="00101E16"/>
    <w:pPr>
      <w:ind w:left="720" w:hanging="360"/>
      <w:contextualSpacing/>
    </w:pPr>
  </w:style>
  <w:style w:type="paragraph" w:styleId="List3">
    <w:name w:val="List 3"/>
    <w:basedOn w:val="Normal"/>
    <w:uiPriority w:val="99"/>
    <w:semiHidden/>
    <w:unhideWhenUsed/>
    <w:rsid w:val="00101E16"/>
    <w:pPr>
      <w:ind w:left="1080" w:hanging="360"/>
      <w:contextualSpacing/>
    </w:pPr>
  </w:style>
  <w:style w:type="paragraph" w:styleId="List4">
    <w:name w:val="List 4"/>
    <w:basedOn w:val="Normal"/>
    <w:uiPriority w:val="99"/>
    <w:semiHidden/>
    <w:unhideWhenUsed/>
    <w:rsid w:val="00101E16"/>
    <w:pPr>
      <w:ind w:left="1440" w:hanging="360"/>
      <w:contextualSpacing/>
    </w:pPr>
  </w:style>
  <w:style w:type="paragraph" w:styleId="List5">
    <w:name w:val="List 5"/>
    <w:basedOn w:val="Normal"/>
    <w:uiPriority w:val="99"/>
    <w:semiHidden/>
    <w:unhideWhenUsed/>
    <w:rsid w:val="00101E16"/>
    <w:pPr>
      <w:ind w:left="1800" w:hanging="360"/>
      <w:contextualSpacing/>
    </w:pPr>
  </w:style>
  <w:style w:type="paragraph" w:styleId="ListBullet2">
    <w:name w:val="List Bullet 2"/>
    <w:basedOn w:val="Normal"/>
    <w:uiPriority w:val="99"/>
    <w:semiHidden/>
    <w:unhideWhenUsed/>
    <w:rsid w:val="00101E16"/>
    <w:pPr>
      <w:numPr>
        <w:numId w:val="19"/>
      </w:numPr>
      <w:contextualSpacing/>
    </w:pPr>
  </w:style>
  <w:style w:type="paragraph" w:styleId="ListBullet3">
    <w:name w:val="List Bullet 3"/>
    <w:basedOn w:val="Normal"/>
    <w:uiPriority w:val="99"/>
    <w:semiHidden/>
    <w:unhideWhenUsed/>
    <w:rsid w:val="00101E16"/>
    <w:pPr>
      <w:numPr>
        <w:numId w:val="20"/>
      </w:numPr>
      <w:contextualSpacing/>
    </w:pPr>
  </w:style>
  <w:style w:type="paragraph" w:styleId="ListBullet4">
    <w:name w:val="List Bullet 4"/>
    <w:basedOn w:val="Normal"/>
    <w:uiPriority w:val="99"/>
    <w:semiHidden/>
    <w:unhideWhenUsed/>
    <w:rsid w:val="00101E16"/>
    <w:pPr>
      <w:numPr>
        <w:numId w:val="21"/>
      </w:numPr>
      <w:contextualSpacing/>
    </w:pPr>
  </w:style>
  <w:style w:type="paragraph" w:styleId="ListBullet5">
    <w:name w:val="List Bullet 5"/>
    <w:basedOn w:val="Normal"/>
    <w:uiPriority w:val="99"/>
    <w:semiHidden/>
    <w:unhideWhenUsed/>
    <w:rsid w:val="00101E16"/>
    <w:pPr>
      <w:numPr>
        <w:numId w:val="22"/>
      </w:numPr>
      <w:contextualSpacing/>
    </w:pPr>
  </w:style>
  <w:style w:type="paragraph" w:styleId="ListContinue">
    <w:name w:val="List Continue"/>
    <w:basedOn w:val="Normal"/>
    <w:uiPriority w:val="99"/>
    <w:semiHidden/>
    <w:unhideWhenUsed/>
    <w:rsid w:val="00101E16"/>
    <w:pPr>
      <w:ind w:left="360"/>
      <w:contextualSpacing/>
    </w:pPr>
  </w:style>
  <w:style w:type="paragraph" w:styleId="ListContinue2">
    <w:name w:val="List Continue 2"/>
    <w:basedOn w:val="Normal"/>
    <w:uiPriority w:val="99"/>
    <w:semiHidden/>
    <w:unhideWhenUsed/>
    <w:rsid w:val="00101E16"/>
    <w:pPr>
      <w:ind w:left="720"/>
      <w:contextualSpacing/>
    </w:pPr>
  </w:style>
  <w:style w:type="paragraph" w:styleId="ListContinue3">
    <w:name w:val="List Continue 3"/>
    <w:basedOn w:val="Normal"/>
    <w:uiPriority w:val="99"/>
    <w:semiHidden/>
    <w:unhideWhenUsed/>
    <w:rsid w:val="00101E16"/>
    <w:pPr>
      <w:ind w:left="1080"/>
      <w:contextualSpacing/>
    </w:pPr>
  </w:style>
  <w:style w:type="paragraph" w:styleId="ListContinue4">
    <w:name w:val="List Continue 4"/>
    <w:basedOn w:val="Normal"/>
    <w:uiPriority w:val="99"/>
    <w:semiHidden/>
    <w:unhideWhenUsed/>
    <w:rsid w:val="00101E16"/>
    <w:pPr>
      <w:ind w:left="1440"/>
      <w:contextualSpacing/>
    </w:pPr>
  </w:style>
  <w:style w:type="paragraph" w:styleId="ListContinue5">
    <w:name w:val="List Continue 5"/>
    <w:basedOn w:val="Normal"/>
    <w:uiPriority w:val="99"/>
    <w:semiHidden/>
    <w:unhideWhenUsed/>
    <w:rsid w:val="00101E16"/>
    <w:pPr>
      <w:ind w:left="1800"/>
      <w:contextualSpacing/>
    </w:pPr>
  </w:style>
  <w:style w:type="paragraph" w:styleId="ListNumber">
    <w:name w:val="List Number"/>
    <w:basedOn w:val="Normal"/>
    <w:uiPriority w:val="99"/>
    <w:semiHidden/>
    <w:unhideWhenUsed/>
    <w:rsid w:val="00101E16"/>
    <w:pPr>
      <w:numPr>
        <w:numId w:val="23"/>
      </w:numPr>
      <w:contextualSpacing/>
    </w:pPr>
  </w:style>
  <w:style w:type="paragraph" w:styleId="ListNumber2">
    <w:name w:val="List Number 2"/>
    <w:basedOn w:val="Normal"/>
    <w:uiPriority w:val="99"/>
    <w:semiHidden/>
    <w:unhideWhenUsed/>
    <w:rsid w:val="00101E16"/>
    <w:pPr>
      <w:numPr>
        <w:numId w:val="24"/>
      </w:numPr>
      <w:contextualSpacing/>
    </w:pPr>
  </w:style>
  <w:style w:type="paragraph" w:styleId="ListNumber3">
    <w:name w:val="List Number 3"/>
    <w:basedOn w:val="Normal"/>
    <w:uiPriority w:val="99"/>
    <w:semiHidden/>
    <w:unhideWhenUsed/>
    <w:rsid w:val="00101E16"/>
    <w:pPr>
      <w:numPr>
        <w:numId w:val="17"/>
      </w:numPr>
      <w:contextualSpacing/>
    </w:pPr>
  </w:style>
  <w:style w:type="paragraph" w:styleId="ListNumber4">
    <w:name w:val="List Number 4"/>
    <w:basedOn w:val="Normal"/>
    <w:uiPriority w:val="99"/>
    <w:semiHidden/>
    <w:unhideWhenUsed/>
    <w:rsid w:val="00101E16"/>
    <w:pPr>
      <w:numPr>
        <w:numId w:val="25"/>
      </w:numPr>
      <w:contextualSpacing/>
    </w:pPr>
  </w:style>
  <w:style w:type="paragraph" w:styleId="ListNumber5">
    <w:name w:val="List Number 5"/>
    <w:basedOn w:val="Normal"/>
    <w:uiPriority w:val="99"/>
    <w:semiHidden/>
    <w:unhideWhenUsed/>
    <w:rsid w:val="00101E16"/>
    <w:pPr>
      <w:numPr>
        <w:numId w:val="26"/>
      </w:numPr>
      <w:contextualSpacing/>
    </w:pPr>
  </w:style>
  <w:style w:type="paragraph" w:styleId="MacroText">
    <w:name w:val="macro"/>
    <w:link w:val="MacroTextChar"/>
    <w:uiPriority w:val="99"/>
    <w:semiHidden/>
    <w:unhideWhenUsed/>
    <w:rsid w:val="00101E16"/>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hAnsi="Consolas"/>
      <w:color w:val="414141"/>
      <w:sz w:val="20"/>
      <w:szCs w:val="20"/>
      <w:lang w:val="en-US"/>
    </w:rPr>
  </w:style>
  <w:style w:type="character" w:customStyle="1" w:styleId="MacroTextChar">
    <w:name w:val="Macro Text Char"/>
    <w:basedOn w:val="DefaultParagraphFont"/>
    <w:link w:val="MacroText"/>
    <w:uiPriority w:val="99"/>
    <w:semiHidden/>
    <w:rsid w:val="00101E16"/>
    <w:rPr>
      <w:rFonts w:ascii="Consolas" w:hAnsi="Consolas"/>
      <w:color w:val="414141"/>
      <w:sz w:val="20"/>
      <w:szCs w:val="20"/>
      <w:lang w:val="en-US"/>
    </w:rPr>
  </w:style>
  <w:style w:type="paragraph" w:styleId="MessageHeader">
    <w:name w:val="Message Header"/>
    <w:basedOn w:val="Normal"/>
    <w:link w:val="MessageHeaderChar"/>
    <w:uiPriority w:val="99"/>
    <w:semiHidden/>
    <w:unhideWhenUsed/>
    <w:rsid w:val="00101E16"/>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101E16"/>
    <w:rPr>
      <w:rFonts w:asciiTheme="majorHAnsi" w:eastAsiaTheme="majorEastAsia" w:hAnsiTheme="majorHAnsi" w:cstheme="majorBidi"/>
      <w:color w:val="414141"/>
      <w:sz w:val="24"/>
      <w:szCs w:val="24"/>
      <w:shd w:val="pct20" w:color="auto" w:fill="auto"/>
      <w:lang w:val="en-US"/>
    </w:rPr>
  </w:style>
  <w:style w:type="paragraph" w:styleId="NoSpacing">
    <w:name w:val="No Spacing"/>
    <w:link w:val="NoSpacingChar"/>
    <w:uiPriority w:val="1"/>
    <w:qFormat/>
    <w:rsid w:val="00101E16"/>
    <w:pPr>
      <w:spacing w:after="0" w:line="240" w:lineRule="auto"/>
    </w:pPr>
    <w:rPr>
      <w:rFonts w:ascii="Arial" w:hAnsi="Arial"/>
      <w:color w:val="414141"/>
      <w:sz w:val="20"/>
      <w:lang w:val="en-US"/>
    </w:rPr>
  </w:style>
  <w:style w:type="paragraph" w:styleId="NormalWeb">
    <w:name w:val="Normal (Web)"/>
    <w:basedOn w:val="Normal"/>
    <w:uiPriority w:val="99"/>
    <w:unhideWhenUsed/>
    <w:rsid w:val="00101E16"/>
    <w:rPr>
      <w:rFonts w:ascii="Times New Roman" w:hAnsi="Times New Roman" w:cs="Times New Roman"/>
      <w:sz w:val="24"/>
      <w:szCs w:val="24"/>
    </w:rPr>
  </w:style>
  <w:style w:type="paragraph" w:styleId="NormalIndent">
    <w:name w:val="Normal Indent"/>
    <w:basedOn w:val="Normal"/>
    <w:uiPriority w:val="99"/>
    <w:semiHidden/>
    <w:unhideWhenUsed/>
    <w:rsid w:val="00101E16"/>
    <w:pPr>
      <w:ind w:left="720"/>
    </w:pPr>
  </w:style>
  <w:style w:type="paragraph" w:styleId="NoteHeading">
    <w:name w:val="Note Heading"/>
    <w:basedOn w:val="Normal"/>
    <w:next w:val="Normal"/>
    <w:link w:val="NoteHeadingChar"/>
    <w:uiPriority w:val="99"/>
    <w:semiHidden/>
    <w:unhideWhenUsed/>
    <w:rsid w:val="00101E16"/>
    <w:pPr>
      <w:spacing w:after="0"/>
    </w:pPr>
  </w:style>
  <w:style w:type="character" w:customStyle="1" w:styleId="NoteHeadingChar">
    <w:name w:val="Note Heading Char"/>
    <w:basedOn w:val="DefaultParagraphFont"/>
    <w:link w:val="NoteHeading"/>
    <w:uiPriority w:val="99"/>
    <w:semiHidden/>
    <w:rsid w:val="00101E16"/>
    <w:rPr>
      <w:rFonts w:ascii="Arial" w:hAnsi="Arial"/>
      <w:color w:val="414141"/>
      <w:sz w:val="20"/>
      <w:lang w:val="en-US"/>
    </w:rPr>
  </w:style>
  <w:style w:type="paragraph" w:styleId="PlainText">
    <w:name w:val="Plain Text"/>
    <w:basedOn w:val="Normal"/>
    <w:link w:val="PlainTextChar"/>
    <w:uiPriority w:val="99"/>
    <w:semiHidden/>
    <w:unhideWhenUsed/>
    <w:rsid w:val="00101E16"/>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101E16"/>
    <w:rPr>
      <w:rFonts w:ascii="Consolas" w:hAnsi="Consolas"/>
      <w:color w:val="414141"/>
      <w:sz w:val="21"/>
      <w:szCs w:val="21"/>
      <w:lang w:val="en-US"/>
    </w:rPr>
  </w:style>
  <w:style w:type="paragraph" w:styleId="Quote">
    <w:name w:val="Quote"/>
    <w:basedOn w:val="Normal"/>
    <w:next w:val="Normal"/>
    <w:link w:val="QuoteChar"/>
    <w:uiPriority w:val="29"/>
    <w:qFormat/>
    <w:rsid w:val="00101E1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01E16"/>
    <w:rPr>
      <w:rFonts w:ascii="Arial" w:hAnsi="Arial"/>
      <w:i/>
      <w:iCs/>
      <w:color w:val="404040" w:themeColor="text1" w:themeTint="BF"/>
      <w:sz w:val="20"/>
      <w:lang w:val="en-US"/>
    </w:rPr>
  </w:style>
  <w:style w:type="paragraph" w:styleId="Salutation">
    <w:name w:val="Salutation"/>
    <w:basedOn w:val="Normal"/>
    <w:next w:val="Normal"/>
    <w:link w:val="SalutationChar"/>
    <w:uiPriority w:val="99"/>
    <w:semiHidden/>
    <w:unhideWhenUsed/>
    <w:rsid w:val="00101E16"/>
  </w:style>
  <w:style w:type="character" w:customStyle="1" w:styleId="SalutationChar">
    <w:name w:val="Salutation Char"/>
    <w:basedOn w:val="DefaultParagraphFont"/>
    <w:link w:val="Salutation"/>
    <w:uiPriority w:val="99"/>
    <w:semiHidden/>
    <w:rsid w:val="00101E16"/>
    <w:rPr>
      <w:rFonts w:ascii="Arial" w:hAnsi="Arial"/>
      <w:color w:val="414141"/>
      <w:sz w:val="20"/>
      <w:lang w:val="en-US"/>
    </w:rPr>
  </w:style>
  <w:style w:type="paragraph" w:styleId="Signature">
    <w:name w:val="Signature"/>
    <w:basedOn w:val="Normal"/>
    <w:link w:val="SignatureChar"/>
    <w:uiPriority w:val="99"/>
    <w:semiHidden/>
    <w:unhideWhenUsed/>
    <w:rsid w:val="00101E16"/>
    <w:pPr>
      <w:spacing w:after="0"/>
      <w:ind w:left="4320"/>
    </w:pPr>
  </w:style>
  <w:style w:type="character" w:customStyle="1" w:styleId="SignatureChar">
    <w:name w:val="Signature Char"/>
    <w:basedOn w:val="DefaultParagraphFont"/>
    <w:link w:val="Signature"/>
    <w:uiPriority w:val="99"/>
    <w:semiHidden/>
    <w:rsid w:val="00101E16"/>
    <w:rPr>
      <w:rFonts w:ascii="Arial" w:hAnsi="Arial"/>
      <w:color w:val="414141"/>
      <w:sz w:val="20"/>
      <w:lang w:val="en-US"/>
    </w:rPr>
  </w:style>
  <w:style w:type="paragraph" w:styleId="Subtitle">
    <w:name w:val="Subtitle"/>
    <w:basedOn w:val="Normal"/>
    <w:next w:val="Normal"/>
    <w:link w:val="SubtitleChar"/>
    <w:uiPriority w:val="11"/>
    <w:unhideWhenUsed/>
    <w:qFormat/>
    <w:rsid w:val="00101E16"/>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01E16"/>
    <w:rPr>
      <w:rFonts w:eastAsiaTheme="minorEastAsia"/>
      <w:color w:val="5A5A5A" w:themeColor="text1" w:themeTint="A5"/>
      <w:spacing w:val="15"/>
      <w:lang w:val="en-US"/>
    </w:rPr>
  </w:style>
  <w:style w:type="paragraph" w:styleId="TableofAuthorities">
    <w:name w:val="table of authorities"/>
    <w:basedOn w:val="Normal"/>
    <w:next w:val="Normal"/>
    <w:uiPriority w:val="99"/>
    <w:semiHidden/>
    <w:unhideWhenUsed/>
    <w:rsid w:val="00101E16"/>
    <w:pPr>
      <w:spacing w:after="0"/>
      <w:ind w:left="200" w:hanging="200"/>
    </w:pPr>
  </w:style>
  <w:style w:type="paragraph" w:styleId="TableofFigures">
    <w:name w:val="table of figures"/>
    <w:basedOn w:val="Normal"/>
    <w:next w:val="Normal"/>
    <w:uiPriority w:val="99"/>
    <w:semiHidden/>
    <w:unhideWhenUsed/>
    <w:rsid w:val="00101E16"/>
    <w:pPr>
      <w:spacing w:after="0"/>
    </w:pPr>
  </w:style>
  <w:style w:type="paragraph" w:styleId="Title">
    <w:name w:val="Title"/>
    <w:basedOn w:val="Normal"/>
    <w:next w:val="Normal"/>
    <w:link w:val="TitleChar"/>
    <w:uiPriority w:val="10"/>
    <w:qFormat/>
    <w:rsid w:val="00101E16"/>
    <w:pPr>
      <w:spacing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101E16"/>
    <w:rPr>
      <w:rFonts w:asciiTheme="majorHAnsi" w:eastAsiaTheme="majorEastAsia" w:hAnsiTheme="majorHAnsi" w:cstheme="majorBidi"/>
      <w:spacing w:val="-10"/>
      <w:kern w:val="28"/>
      <w:sz w:val="56"/>
      <w:szCs w:val="56"/>
      <w:lang w:val="en-US"/>
    </w:rPr>
  </w:style>
  <w:style w:type="paragraph" w:styleId="TOAHeading">
    <w:name w:val="toa heading"/>
    <w:basedOn w:val="Normal"/>
    <w:next w:val="Normal"/>
    <w:uiPriority w:val="99"/>
    <w:semiHidden/>
    <w:unhideWhenUsed/>
    <w:rsid w:val="00101E16"/>
    <w:pPr>
      <w:spacing w:before="120"/>
    </w:pPr>
    <w:rPr>
      <w:rFonts w:asciiTheme="majorHAnsi" w:eastAsiaTheme="majorEastAsia" w:hAnsiTheme="majorHAnsi" w:cstheme="majorBidi"/>
      <w:b/>
      <w:bCs/>
      <w:sz w:val="24"/>
      <w:szCs w:val="24"/>
    </w:rPr>
  </w:style>
  <w:style w:type="paragraph" w:styleId="TOC5">
    <w:name w:val="toc 5"/>
    <w:basedOn w:val="Normal"/>
    <w:next w:val="Normal"/>
    <w:uiPriority w:val="39"/>
    <w:unhideWhenUsed/>
    <w:rsid w:val="00101E16"/>
    <w:pPr>
      <w:spacing w:after="100"/>
      <w:ind w:left="800"/>
    </w:pPr>
  </w:style>
  <w:style w:type="paragraph" w:styleId="TOC6">
    <w:name w:val="toc 6"/>
    <w:basedOn w:val="Normal"/>
    <w:next w:val="Normal"/>
    <w:uiPriority w:val="39"/>
    <w:unhideWhenUsed/>
    <w:rsid w:val="00101E16"/>
    <w:pPr>
      <w:spacing w:after="100"/>
      <w:ind w:left="1000"/>
    </w:pPr>
  </w:style>
  <w:style w:type="paragraph" w:styleId="TOC7">
    <w:name w:val="toc 7"/>
    <w:basedOn w:val="Normal"/>
    <w:next w:val="Normal"/>
    <w:uiPriority w:val="39"/>
    <w:unhideWhenUsed/>
    <w:rsid w:val="00101E16"/>
    <w:pPr>
      <w:spacing w:after="100"/>
      <w:ind w:left="1200"/>
    </w:pPr>
  </w:style>
  <w:style w:type="paragraph" w:styleId="TOC8">
    <w:name w:val="toc 8"/>
    <w:basedOn w:val="Normal"/>
    <w:next w:val="Normal"/>
    <w:uiPriority w:val="39"/>
    <w:unhideWhenUsed/>
    <w:rsid w:val="00101E16"/>
    <w:pPr>
      <w:spacing w:after="100"/>
      <w:ind w:left="1400"/>
    </w:pPr>
  </w:style>
  <w:style w:type="paragraph" w:styleId="TOC9">
    <w:name w:val="toc 9"/>
    <w:basedOn w:val="Normal"/>
    <w:next w:val="Normal"/>
    <w:uiPriority w:val="39"/>
    <w:unhideWhenUsed/>
    <w:rsid w:val="00101E16"/>
    <w:pPr>
      <w:spacing w:after="100"/>
      <w:ind w:left="1600"/>
    </w:pPr>
  </w:style>
  <w:style w:type="character" w:customStyle="1" w:styleId="OldPN">
    <w:name w:val="OldPN"/>
    <w:basedOn w:val="DefaultParagraphFont"/>
    <w:uiPriority w:val="1"/>
    <w:qFormat/>
    <w:rsid w:val="00101E16"/>
    <w:rPr>
      <w:rFonts w:ascii="Arial" w:hAnsi="Arial"/>
      <w:b/>
      <w:i/>
      <w:sz w:val="28"/>
    </w:rPr>
  </w:style>
  <w:style w:type="paragraph" w:customStyle="1" w:styleId="List1">
    <w:name w:val="List1"/>
    <w:basedOn w:val="BodyText"/>
    <w:qFormat/>
    <w:rsid w:val="00B87A85"/>
    <w:pPr>
      <w:tabs>
        <w:tab w:val="left" w:pos="360"/>
      </w:tabs>
      <w:spacing w:before="60" w:after="80"/>
      <w:ind w:left="720" w:hanging="360"/>
    </w:pPr>
  </w:style>
  <w:style w:type="paragraph" w:customStyle="1" w:styleId="List20">
    <w:name w:val="List2"/>
    <w:basedOn w:val="List1"/>
    <w:qFormat/>
    <w:rsid w:val="00B87A85"/>
    <w:pPr>
      <w:tabs>
        <w:tab w:val="clear" w:pos="360"/>
        <w:tab w:val="left" w:pos="720"/>
      </w:tabs>
    </w:pPr>
  </w:style>
  <w:style w:type="paragraph" w:customStyle="1" w:styleId="List30">
    <w:name w:val="List3"/>
    <w:basedOn w:val="List1"/>
    <w:qFormat/>
    <w:rsid w:val="00B87A85"/>
    <w:pPr>
      <w:tabs>
        <w:tab w:val="clear" w:pos="360"/>
        <w:tab w:val="left" w:pos="1080"/>
      </w:tabs>
      <w:ind w:left="1080"/>
    </w:pPr>
  </w:style>
  <w:style w:type="paragraph" w:customStyle="1" w:styleId="Style1">
    <w:name w:val="Style1"/>
    <w:basedOn w:val="Normal"/>
    <w:link w:val="Style1Char"/>
    <w:qFormat/>
    <w:rsid w:val="00B87A85"/>
    <w:pPr>
      <w:spacing w:before="720"/>
    </w:pPr>
  </w:style>
  <w:style w:type="paragraph" w:customStyle="1" w:styleId="Warning1">
    <w:name w:val="Warning1"/>
    <w:basedOn w:val="Normal"/>
    <w:qFormat/>
    <w:rsid w:val="00B87A85"/>
    <w:pPr>
      <w:pBdr>
        <w:top w:val="single" w:sz="8" w:space="6" w:color="2AB5B2"/>
        <w:bottom w:val="single" w:sz="8" w:space="6" w:color="2AB5B2"/>
      </w:pBdr>
      <w:ind w:left="1080" w:hanging="1080"/>
    </w:pPr>
  </w:style>
  <w:style w:type="paragraph" w:customStyle="1" w:styleId="Warning2">
    <w:name w:val="Warning2"/>
    <w:basedOn w:val="Normal"/>
    <w:qFormat/>
    <w:rsid w:val="00B87A85"/>
    <w:pPr>
      <w:pBdr>
        <w:top w:val="single" w:sz="8" w:space="5" w:color="2AB5B2"/>
        <w:bottom w:val="single" w:sz="8" w:space="6" w:color="2AB5B2"/>
      </w:pBdr>
      <w:spacing w:before="120"/>
      <w:ind w:left="1800" w:hanging="1080"/>
    </w:pPr>
  </w:style>
  <w:style w:type="paragraph" w:customStyle="1" w:styleId="Productname0">
    <w:name w:val="Product name"/>
    <w:rsid w:val="00B87A85"/>
    <w:pPr>
      <w:framePr w:hSpace="187" w:wrap="around" w:hAnchor="margin" w:xAlign="center" w:y="2881"/>
      <w:tabs>
        <w:tab w:val="left" w:pos="4020"/>
      </w:tabs>
      <w:spacing w:after="0" w:line="240" w:lineRule="auto"/>
    </w:pPr>
    <w:rPr>
      <w:rFonts w:ascii="Arial" w:eastAsiaTheme="minorEastAsia" w:hAnsi="Arial" w:cs="Times New Roman"/>
      <w:color w:val="414141"/>
      <w:sz w:val="24"/>
      <w:szCs w:val="24"/>
      <w:lang w:val="en-US"/>
    </w:rPr>
  </w:style>
  <w:style w:type="paragraph" w:customStyle="1" w:styleId="CellNote">
    <w:name w:val="CellNote"/>
    <w:basedOn w:val="Note"/>
    <w:semiHidden/>
    <w:qFormat/>
    <w:rsid w:val="00B87A85"/>
    <w:pPr>
      <w:ind w:hanging="360"/>
    </w:pPr>
  </w:style>
  <w:style w:type="paragraph" w:customStyle="1" w:styleId="Style2">
    <w:name w:val="Style2"/>
    <w:basedOn w:val="Normal"/>
    <w:link w:val="Style2Char"/>
    <w:qFormat/>
    <w:rsid w:val="00B87A85"/>
    <w:pPr>
      <w:spacing w:before="2040"/>
    </w:pPr>
  </w:style>
  <w:style w:type="paragraph" w:customStyle="1" w:styleId="TableTitle">
    <w:name w:val="Table Title"/>
    <w:basedOn w:val="TableHeading0"/>
    <w:next w:val="TableText0"/>
    <w:semiHidden/>
    <w:rsid w:val="00B87A85"/>
  </w:style>
  <w:style w:type="paragraph" w:customStyle="1" w:styleId="NoteParagraph">
    <w:name w:val="Note Paragraph"/>
    <w:basedOn w:val="BodyText0"/>
    <w:next w:val="BodyText0"/>
    <w:semiHidden/>
    <w:qFormat/>
    <w:rsid w:val="00B87A85"/>
    <w:pPr>
      <w:keepLines/>
      <w:pBdr>
        <w:top w:val="single" w:sz="4" w:space="2" w:color="auto"/>
        <w:bottom w:val="single" w:sz="4" w:space="2" w:color="auto"/>
      </w:pBdr>
    </w:pPr>
    <w:rPr>
      <w:rFonts w:ascii="Avenir LT Std 65 Medium" w:hAnsi="Avenir LT Std 65 Medium" w:cs="Times New Roman"/>
      <w:color w:val="000000"/>
      <w:szCs w:val="20"/>
      <w:lang w:val="en-GB"/>
    </w:rPr>
  </w:style>
  <w:style w:type="character" w:customStyle="1" w:styleId="HotSpot">
    <w:name w:val="HotSpot"/>
    <w:basedOn w:val="DefaultParagraphFont"/>
    <w:rsid w:val="00B87A85"/>
    <w:rPr>
      <w:color w:val="auto"/>
      <w:u w:val="none"/>
    </w:rPr>
  </w:style>
  <w:style w:type="paragraph" w:customStyle="1" w:styleId="BodyBulletPoint">
    <w:name w:val="Body Bullet Point"/>
    <w:basedOn w:val="Normal"/>
    <w:rsid w:val="00B87A85"/>
    <w:pPr>
      <w:numPr>
        <w:numId w:val="28"/>
      </w:numPr>
      <w:spacing w:before="120" w:after="60"/>
      <w:ind w:left="284" w:hanging="284"/>
    </w:pPr>
    <w:rPr>
      <w:rFonts w:eastAsia="MS Mincho" w:cstheme="majorHAnsi"/>
      <w:szCs w:val="20"/>
    </w:rPr>
  </w:style>
  <w:style w:type="paragraph" w:styleId="Revision">
    <w:name w:val="Revision"/>
    <w:hidden/>
    <w:uiPriority w:val="99"/>
    <w:semiHidden/>
    <w:rsid w:val="00B87A85"/>
    <w:pPr>
      <w:spacing w:after="0" w:line="240" w:lineRule="auto"/>
    </w:pPr>
    <w:rPr>
      <w:rFonts w:ascii="Arial" w:hAnsi="Arial"/>
      <w:noProof/>
      <w:color w:val="414141"/>
      <w:sz w:val="20"/>
      <w:lang w:val="en-GB"/>
    </w:rPr>
  </w:style>
  <w:style w:type="character" w:customStyle="1" w:styleId="text-default">
    <w:name w:val="text-default"/>
    <w:basedOn w:val="DefaultParagraphFont"/>
    <w:rsid w:val="00B87A85"/>
  </w:style>
  <w:style w:type="character" w:customStyle="1" w:styleId="UnresolvedMention1">
    <w:name w:val="Unresolved Mention1"/>
    <w:basedOn w:val="DefaultParagraphFont"/>
    <w:uiPriority w:val="99"/>
    <w:semiHidden/>
    <w:unhideWhenUsed/>
    <w:rsid w:val="00B87A85"/>
    <w:rPr>
      <w:color w:val="808080"/>
      <w:shd w:val="clear" w:color="auto" w:fill="E6E6E6"/>
    </w:rPr>
  </w:style>
  <w:style w:type="character" w:customStyle="1" w:styleId="Style1Char">
    <w:name w:val="Style1 Char"/>
    <w:basedOn w:val="DefaultParagraphFont"/>
    <w:link w:val="Style1"/>
    <w:rsid w:val="00B87A85"/>
    <w:rPr>
      <w:rFonts w:ascii="Arial" w:hAnsi="Arial"/>
      <w:color w:val="414141"/>
      <w:sz w:val="20"/>
      <w:lang w:val="en-US"/>
    </w:rPr>
  </w:style>
  <w:style w:type="paragraph" w:customStyle="1" w:styleId="Style3">
    <w:name w:val="Style3"/>
    <w:basedOn w:val="Normal"/>
    <w:link w:val="Style3Char"/>
    <w:qFormat/>
    <w:rsid w:val="00B87A85"/>
    <w:pPr>
      <w:spacing w:before="2640"/>
    </w:pPr>
  </w:style>
  <w:style w:type="character" w:customStyle="1" w:styleId="Style2Char">
    <w:name w:val="Style2 Char"/>
    <w:basedOn w:val="DefaultParagraphFont"/>
    <w:link w:val="Style2"/>
    <w:rsid w:val="00B87A85"/>
    <w:rPr>
      <w:rFonts w:ascii="Arial" w:hAnsi="Arial"/>
      <w:color w:val="414141"/>
      <w:sz w:val="20"/>
      <w:lang w:val="en-US"/>
    </w:rPr>
  </w:style>
  <w:style w:type="character" w:customStyle="1" w:styleId="Style3Char">
    <w:name w:val="Style3 Char"/>
    <w:basedOn w:val="DefaultParagraphFont"/>
    <w:link w:val="Style3"/>
    <w:rsid w:val="00B87A85"/>
    <w:rPr>
      <w:rFonts w:ascii="Arial" w:hAnsi="Arial"/>
      <w:color w:val="414141"/>
      <w:sz w:val="20"/>
      <w:lang w:val="en-US"/>
    </w:rPr>
  </w:style>
  <w:style w:type="paragraph" w:customStyle="1" w:styleId="PrefaceSubHeadings">
    <w:name w:val="PrefaceSubHeadings"/>
    <w:basedOn w:val="Heading2"/>
    <w:qFormat/>
    <w:rsid w:val="00B87A85"/>
  </w:style>
  <w:style w:type="paragraph" w:customStyle="1" w:styleId="PrefaceSubHeader">
    <w:name w:val="PrefaceSubHeader"/>
    <w:basedOn w:val="Heading2"/>
    <w:qFormat/>
    <w:rsid w:val="00BA2C1D"/>
  </w:style>
  <w:style w:type="paragraph" w:customStyle="1" w:styleId="FinastraCoverTitle">
    <w:name w:val="Finastra Cover Title"/>
    <w:autoRedefine/>
    <w:qFormat/>
    <w:rsid w:val="00A03B9D"/>
    <w:pPr>
      <w:framePr w:hSpace="187" w:wrap="around" w:hAnchor="margin" w:x="-543" w:y="2881"/>
      <w:spacing w:line="240" w:lineRule="auto"/>
    </w:pPr>
    <w:rPr>
      <w:rFonts w:asciiTheme="majorHAnsi" w:eastAsiaTheme="majorEastAsia" w:hAnsiTheme="majorHAnsi" w:cstheme="majorBidi"/>
      <w:b/>
      <w:color w:val="1F497D" w:themeColor="text2"/>
      <w:sz w:val="60"/>
      <w:szCs w:val="60"/>
      <w:lang w:val="en-GB"/>
    </w:rPr>
  </w:style>
  <w:style w:type="paragraph" w:customStyle="1" w:styleId="FinastraCoverSubTitle">
    <w:name w:val="Finastra Cover Sub Title"/>
    <w:autoRedefine/>
    <w:qFormat/>
    <w:rsid w:val="00A03B9D"/>
    <w:pPr>
      <w:framePr w:hSpace="187" w:wrap="around" w:vAnchor="page" w:hAnchor="page" w:x="802" w:y="2734"/>
      <w:spacing w:line="240" w:lineRule="auto"/>
    </w:pPr>
    <w:rPr>
      <w:rFonts w:eastAsiaTheme="minorEastAsia"/>
      <w:color w:val="FFFFFF" w:themeColor="background1"/>
      <w:sz w:val="24"/>
      <w:szCs w:val="32"/>
      <w:lang w:val="en-GB"/>
    </w:rPr>
  </w:style>
  <w:style w:type="paragraph" w:customStyle="1" w:styleId="FinastraCoverFamilyProductname">
    <w:name w:val="Finastra Cover Family/Product name"/>
    <w:autoRedefine/>
    <w:qFormat/>
    <w:rsid w:val="0083086D"/>
    <w:pPr>
      <w:framePr w:hSpace="187" w:wrap="around" w:vAnchor="page" w:hAnchor="page" w:x="802" w:y="2734"/>
      <w:tabs>
        <w:tab w:val="left" w:pos="4020"/>
      </w:tabs>
      <w:spacing w:after="0" w:line="240" w:lineRule="auto"/>
    </w:pPr>
    <w:rPr>
      <w:rFonts w:eastAsiaTheme="minorEastAsia"/>
      <w:color w:val="FFFFFF" w:themeColor="background1"/>
      <w:sz w:val="24"/>
      <w:szCs w:val="24"/>
      <w:lang w:val="en-GB"/>
    </w:rPr>
  </w:style>
  <w:style w:type="character" w:customStyle="1" w:styleId="NoSpacingChar">
    <w:name w:val="No Spacing Char"/>
    <w:basedOn w:val="DefaultParagraphFont"/>
    <w:link w:val="NoSpacing"/>
    <w:uiPriority w:val="1"/>
    <w:rsid w:val="00A03B9D"/>
    <w:rPr>
      <w:rFonts w:ascii="Arial" w:hAnsi="Arial"/>
      <w:color w:val="414141"/>
      <w:sz w:val="20"/>
      <w:lang w:val="en-US"/>
    </w:rPr>
  </w:style>
  <w:style w:type="paragraph" w:customStyle="1" w:styleId="FinastraTextBody">
    <w:name w:val="Finastra Text: Body"/>
    <w:basedOn w:val="BodyText0"/>
    <w:qFormat/>
    <w:rsid w:val="00255F2C"/>
    <w:pPr>
      <w:tabs>
        <w:tab w:val="left" w:pos="3680"/>
      </w:tabs>
      <w:spacing w:after="0"/>
    </w:pPr>
    <w:rPr>
      <w:rFonts w:cstheme="majorHAnsi"/>
      <w:noProof/>
      <w:color w:val="FFFFFF" w:themeColor="background1"/>
      <w:sz w:val="16"/>
      <w:szCs w:val="20"/>
    </w:rPr>
  </w:style>
  <w:style w:type="character" w:customStyle="1" w:styleId="BodyTextChar0">
    <w:name w:val="BodyText Char"/>
    <w:basedOn w:val="DefaultParagraphFont"/>
    <w:link w:val="BodyText"/>
    <w:rsid w:val="003B775D"/>
    <w:rPr>
      <w:rFonts w:ascii="Arial" w:hAnsi="Arial"/>
      <w:color w:val="414141"/>
      <w:sz w:val="20"/>
      <w:lang w:val="en-US"/>
    </w:rPr>
  </w:style>
  <w:style w:type="character" w:customStyle="1" w:styleId="TableTextChar">
    <w:name w:val="TableText Char"/>
    <w:basedOn w:val="BodyTextChar0"/>
    <w:link w:val="TableText"/>
    <w:rsid w:val="00830012"/>
    <w:rPr>
      <w:rFonts w:ascii="Arial" w:hAnsi="Arial"/>
      <w:color w:val="414141"/>
      <w:sz w:val="18"/>
      <w:lang w:val="en-US"/>
    </w:rPr>
  </w:style>
  <w:style w:type="paragraph" w:customStyle="1" w:styleId="Default">
    <w:name w:val="Default"/>
    <w:rsid w:val="00830012"/>
    <w:pPr>
      <w:autoSpaceDE w:val="0"/>
      <w:autoSpaceDN w:val="0"/>
      <w:adjustRightInd w:val="0"/>
      <w:spacing w:after="0" w:line="240" w:lineRule="auto"/>
    </w:pPr>
    <w:rPr>
      <w:rFonts w:ascii="Arial" w:hAnsi="Arial" w:cs="Arial"/>
      <w:color w:val="000000"/>
      <w:sz w:val="24"/>
      <w:szCs w:val="24"/>
      <w:lang w:val="en-GB"/>
    </w:rPr>
  </w:style>
  <w:style w:type="paragraph" w:customStyle="1" w:styleId="Backcoverfooter">
    <w:name w:val="Back cover footer"/>
    <w:basedOn w:val="Normal"/>
    <w:uiPriority w:val="16"/>
    <w:qFormat/>
    <w:rsid w:val="00296D04"/>
    <w:pPr>
      <w:framePr w:wrap="around" w:vAnchor="page" w:hAnchor="margin" w:y="13408"/>
      <w:tabs>
        <w:tab w:val="left" w:pos="3680"/>
      </w:tabs>
      <w:spacing w:after="180"/>
    </w:pPr>
    <w:rPr>
      <w:rFonts w:asciiTheme="majorHAnsi" w:hAnsiTheme="majorHAnsi" w:cstheme="majorHAnsi"/>
      <w:color w:val="FFFFFF" w:themeColor="background1"/>
      <w:sz w:val="16"/>
      <w:szCs w:val="16"/>
    </w:rPr>
  </w:style>
  <w:style w:type="character" w:styleId="Mention">
    <w:name w:val="Mention"/>
    <w:basedOn w:val="DefaultParagraphFont"/>
    <w:uiPriority w:val="99"/>
    <w:unhideWhenUsed/>
    <w:rsid w:val="000E3B0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5454897">
      <w:bodyDiv w:val="1"/>
      <w:marLeft w:val="0"/>
      <w:marRight w:val="0"/>
      <w:marTop w:val="0"/>
      <w:marBottom w:val="0"/>
      <w:divBdr>
        <w:top w:val="none" w:sz="0" w:space="0" w:color="auto"/>
        <w:left w:val="none" w:sz="0" w:space="0" w:color="auto"/>
        <w:bottom w:val="none" w:sz="0" w:space="0" w:color="auto"/>
        <w:right w:val="none" w:sz="0" w:space="0" w:color="auto"/>
      </w:divBdr>
    </w:div>
    <w:div w:id="1321619643">
      <w:bodyDiv w:val="1"/>
      <w:marLeft w:val="0"/>
      <w:marRight w:val="0"/>
      <w:marTop w:val="0"/>
      <w:marBottom w:val="0"/>
      <w:divBdr>
        <w:top w:val="none" w:sz="0" w:space="0" w:color="auto"/>
        <w:left w:val="none" w:sz="0" w:space="0" w:color="auto"/>
        <w:bottom w:val="none" w:sz="0" w:space="0" w:color="auto"/>
        <w:right w:val="none" w:sz="0" w:space="0" w:color="auto"/>
      </w:divBdr>
    </w:div>
    <w:div w:id="1471632163">
      <w:bodyDiv w:val="1"/>
      <w:marLeft w:val="0"/>
      <w:marRight w:val="0"/>
      <w:marTop w:val="0"/>
      <w:marBottom w:val="0"/>
      <w:divBdr>
        <w:top w:val="none" w:sz="0" w:space="0" w:color="auto"/>
        <w:left w:val="none" w:sz="0" w:space="0" w:color="auto"/>
        <w:bottom w:val="none" w:sz="0" w:space="0" w:color="auto"/>
        <w:right w:val="none" w:sz="0" w:space="0" w:color="auto"/>
      </w:divBdr>
    </w:div>
    <w:div w:id="199992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Lupa_Documents\New%20Template\New%20Finastra%20Templates\Finastra_UM_A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E4BBF3CA444045BEE14FFC0CC3540B" ma:contentTypeVersion="8" ma:contentTypeDescription="Create a new document." ma:contentTypeScope="" ma:versionID="354412f651a994f5962f7ab9980a178c">
  <xsd:schema xmlns:xsd="http://www.w3.org/2001/XMLSchema" xmlns:xs="http://www.w3.org/2001/XMLSchema" xmlns:p="http://schemas.microsoft.com/office/2006/metadata/properties" xmlns:ns2="a5357f7f-fcfd-4e78-8650-1861af5c3f44" targetNamespace="http://schemas.microsoft.com/office/2006/metadata/properties" ma:root="true" ma:fieldsID="5ddf04becc915652bbdc71a879e022b2" ns2:_="">
    <xsd:import namespace="a5357f7f-fcfd-4e78-8650-1861af5c3f4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357f7f-fcfd-4e78-8650-1861af5c3f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05A870-C858-4365-B56E-A617A1E2B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357f7f-fcfd-4e78-8650-1861af5c3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57CF2C-A2F8-4209-A1CA-3210034D2846}">
  <ds:schemaRefs>
    <ds:schemaRef ds:uri="http://schemas.microsoft.com/sharepoint/v3/contenttype/forms"/>
  </ds:schemaRefs>
</ds:datastoreItem>
</file>

<file path=customXml/itemProps3.xml><?xml version="1.0" encoding="utf-8"?>
<ds:datastoreItem xmlns:ds="http://schemas.openxmlformats.org/officeDocument/2006/customXml" ds:itemID="{F691FAB4-0E64-4A03-8FE7-92356736C7BA}">
  <ds:schemaRefs>
    <ds:schemaRef ds:uri="http://schemas.openxmlformats.org/officeDocument/2006/bibliography"/>
  </ds:schemaRefs>
</ds:datastoreItem>
</file>

<file path=customXml/itemProps4.xml><?xml version="1.0" encoding="utf-8"?>
<ds:datastoreItem xmlns:ds="http://schemas.openxmlformats.org/officeDocument/2006/customXml" ds:itemID="{1C1E4ED4-31DB-4255-91FF-92FE92D12834}">
  <ds:schemaRefs>
    <ds:schemaRef ds:uri="http://schemas.microsoft.com/office/2006/documentManagement/types"/>
    <ds:schemaRef ds:uri="http://www.w3.org/XML/1998/namespace"/>
    <ds:schemaRef ds:uri="http://schemas.microsoft.com/office/infopath/2007/PartnerControls"/>
    <ds:schemaRef ds:uri="a5357f7f-fcfd-4e78-8650-1861af5c3f44"/>
    <ds:schemaRef ds:uri="http://purl.org/dc/terms/"/>
    <ds:schemaRef ds:uri="http://purl.org/dc/dcmitype/"/>
    <ds:schemaRef ds:uri="http://purl.org/dc/elements/1.1/"/>
    <ds:schemaRef ds:uri="http://schemas.microsoft.com/office/2006/metadata/propertie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Finastra_UM_A4.dotx</Template>
  <TotalTime>496</TotalTime>
  <Pages>1</Pages>
  <Words>7150</Words>
  <Characters>40760</Characters>
  <Application>Microsoft Office Word</Application>
  <DocSecurity>4</DocSecurity>
  <Lines>339</Lines>
  <Paragraphs>95</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Billing+ User Guide</vt:lpstr>
      <vt:lpstr>Version History</vt:lpstr>
      <vt:lpstr>Preface</vt:lpstr>
      <vt:lpstr>    Screen Examples</vt:lpstr>
      <vt:lpstr>    Document Conventions</vt:lpstr>
      <vt:lpstr>    Further Reading</vt:lpstr>
      <vt:lpstr>About Periodic Billing and Invoicing</vt:lpstr>
      <vt:lpstr>    Billing and Invoicing via an External Service </vt:lpstr>
      <vt:lpstr>    How Billed Charges are Handled by the Trade Innovation Application </vt:lpstr>
      <vt:lpstr>    How Invoicing is Carried Out by the Trade Innovation Application </vt:lpstr>
      <vt:lpstr>        Amending, Deleting and Booking Off Billing/Invoicing Information</vt:lpstr>
      <vt:lpstr>    How Billed/Invoiced Participant Charges are Handled by the Trade Innovation Appl</vt:lpstr>
      <vt:lpstr>    How Billed/Invoiced Other Banks’ Charges are Handled by the Trade Innovation App</vt:lpstr>
      <vt:lpstr>    How Combination of Charges are Handled by the Trade Innovation Application </vt:lpstr>
      <vt:lpstr>    How Charges are Handled by an External Billing Service</vt:lpstr>
      <vt:lpstr>    Grouping Charges for Settlement</vt:lpstr>
      <vt:lpstr>    The Master Summary Window</vt:lpstr>
      <vt:lpstr>    Excluding Transactions from Periodic Billing or Invoicing</vt:lpstr>
      <vt:lpstr>    Changing the Level at which Periodic Billing or Invoicing Occurs</vt:lpstr>
      <vt:lpstr>    Using Trade Innovation to Process Periodic Billing and Invoicing</vt:lpstr>
      <vt:lpstr>Billing and Invoice Notification Advices</vt:lpstr>
      <vt:lpstr>    Billing/Invoice Notification Advices</vt:lpstr>
      <vt:lpstr>Settling Billed Charges</vt:lpstr>
      <vt:lpstr>    Overview</vt:lpstr>
      <vt:lpstr>    Automatic Settlement</vt:lpstr>
      <vt:lpstr>    Creating a Billing Settlement Event Manually</vt:lpstr>
      <vt:lpstr>Recording Payment against Invoiced Charges</vt:lpstr>
      <vt:lpstr>    Recording Payment</vt:lpstr>
      <vt:lpstr>Partial Payment</vt:lpstr>
      <vt:lpstr>    Partial Payment of Our Charges </vt:lpstr>
      <vt:lpstr>    Partial Payment of Participant Charges</vt:lpstr>
      <vt:lpstr>    Partial Payment of Other Banks’ Charges</vt:lpstr>
      <vt:lpstr>Bill on Receipt of Funds</vt:lpstr>
      <vt:lpstr>    Participant Charges</vt:lpstr>
      <vt:lpstr>    Other Banks’ Charges</vt:lpstr>
      <vt:lpstr>Creating a Billing Master Manually</vt:lpstr>
      <vt:lpstr>    Billing Charges Manually</vt:lpstr>
      <vt:lpstr>    Creating a Billing Master Manually</vt:lpstr>
      <vt:lpstr>Amending a Billing Master Record</vt:lpstr>
      <vt:lpstr>    Amending a Billing Master's Details</vt:lpstr>
      <vt:lpstr>Using an External Fees and Billing Service</vt:lpstr>
      <vt:lpstr>    Setting Charges to Bill Externally</vt:lpstr>
      <vt:lpstr>    Setting Customers to Use External Billing</vt:lpstr>
      <vt:lpstr>    Charge Types</vt:lpstr>
      <vt:lpstr>    Charge Refunds </vt:lpstr>
      <vt:lpstr>    End of Day Processing</vt:lpstr>
      <vt:lpstr>    User-defined Warning</vt:lpstr>
    </vt:vector>
  </TitlesOfParts>
  <Company>Finastra</Company>
  <LinksUpToDate>false</LinksUpToDate>
  <CharactersWithSpaces>47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User Guide</dc:title>
  <dc:subject/>
  <dc:creator>Finastra Technical Publications</dc:creator>
  <cp:keywords/>
  <cp:lastModifiedBy>Dutta, Lupamudra</cp:lastModifiedBy>
  <cp:revision>75</cp:revision>
  <cp:lastPrinted>2021-11-12T01:41:00Z</cp:lastPrinted>
  <dcterms:created xsi:type="dcterms:W3CDTF">2021-11-12T01:41:00Z</dcterms:created>
  <dcterms:modified xsi:type="dcterms:W3CDTF">2024-05-24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tName">
    <vt:lpwstr>Trade Innovation</vt:lpwstr>
  </property>
  <property fmtid="{D5CDD505-2E9C-101B-9397-08002B2CF9AE}" pid="3" name="GuideName">
    <vt:lpwstr>Billing+ User Guide - Trade Innovation 2.10</vt:lpwstr>
  </property>
  <property fmtid="{D5CDD505-2E9C-101B-9397-08002B2CF9AE}" pid="4" name="ReleaseDate">
    <vt:lpwstr>April 2023</vt:lpwstr>
  </property>
  <property fmtid="{D5CDD505-2E9C-101B-9397-08002B2CF9AE}" pid="5" name="SWReleaseNumber">
    <vt:lpwstr>2.10</vt:lpwstr>
  </property>
  <property fmtid="{D5CDD505-2E9C-101B-9397-08002B2CF9AE}" pid="6" name="TICC">
    <vt:lpwstr>Trade Innovation Corporate Channels Interface</vt:lpwstr>
  </property>
  <property fmtid="{D5CDD505-2E9C-101B-9397-08002B2CF9AE}" pid="7" name="DocumentVersion">
    <vt:lpwstr>Version 1.0</vt:lpwstr>
  </property>
  <property fmtid="{D5CDD505-2E9C-101B-9397-08002B2CF9AE}" pid="8" name="ProductVersion">
    <vt:lpwstr>2.10</vt:lpwstr>
  </property>
  <property fmtid="{D5CDD505-2E9C-101B-9397-08002B2CF9AE}" pid="9" name="MediaServiceImageTags">
    <vt:lpwstr/>
  </property>
  <property fmtid="{D5CDD505-2E9C-101B-9397-08002B2CF9AE}" pid="10" name="ContentTypeId">
    <vt:lpwstr>0x01010070E4BBF3CA444045BEE14FFC0CC3540B</vt:lpwstr>
  </property>
</Properties>
</file>